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7314FCF"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057B3A">
        <w:rPr>
          <w:rFonts w:ascii="Arial" w:eastAsia="Arial" w:hAnsi="Arial" w:cs="Arial"/>
          <w:b/>
          <w:sz w:val="28"/>
          <w:szCs w:val="28"/>
        </w:rPr>
        <w:t>6</w:t>
      </w:r>
      <w:r w:rsidR="00906E27">
        <w:rPr>
          <w:rFonts w:ascii="Arial" w:eastAsia="Arial" w:hAnsi="Arial" w:cs="Arial"/>
          <w:b/>
          <w:sz w:val="28"/>
          <w:szCs w:val="28"/>
        </w:rPr>
        <w:t>7</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6A7942BF"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F16608">
        <w:rPr>
          <w:rFonts w:ascii="Arial" w:eastAsia="Arial" w:hAnsi="Arial" w:cs="Arial"/>
          <w:sz w:val="24"/>
          <w:szCs w:val="24"/>
        </w:rPr>
        <w:t>3</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906E27">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787DBA30" w:rsidR="0057779B" w:rsidRPr="00F16608" w:rsidRDefault="00EB19CC" w:rsidP="00394069">
      <w:pPr>
        <w:widowControl/>
        <w:spacing w:after="0" w:line="240" w:lineRule="auto"/>
        <w:contextualSpacing/>
        <w:jc w:val="both"/>
        <w:rPr>
          <w:rFonts w:ascii="Arial" w:eastAsia="Arial" w:hAnsi="Arial" w:cs="Arial"/>
          <w:b/>
          <w:sz w:val="24"/>
          <w:szCs w:val="24"/>
        </w:rPr>
      </w:pPr>
      <w:r w:rsidRPr="00F16608">
        <w:rPr>
          <w:rFonts w:ascii="Arial" w:eastAsia="Arial" w:hAnsi="Arial" w:cs="Arial"/>
          <w:sz w:val="24"/>
          <w:szCs w:val="24"/>
        </w:rPr>
        <w:t>As</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005C1406" w:rsidRPr="00906E27">
        <w:rPr>
          <w:rFonts w:ascii="Arial" w:eastAsia="Arial" w:hAnsi="Arial" w:cs="Arial"/>
          <w:b/>
          <w:color w:val="0070C0"/>
          <w:sz w:val="24"/>
          <w:szCs w:val="24"/>
        </w:rPr>
        <w:t>0</w:t>
      </w:r>
      <w:r w:rsidR="00906E27" w:rsidRPr="00906E27">
        <w:rPr>
          <w:rFonts w:ascii="Arial" w:eastAsia="Arial" w:hAnsi="Arial" w:cs="Arial"/>
          <w:b/>
          <w:color w:val="0070C0"/>
          <w:sz w:val="24"/>
          <w:szCs w:val="24"/>
        </w:rPr>
        <w:t>3</w:t>
      </w:r>
      <w:r w:rsidR="00D16141" w:rsidRPr="00906E27">
        <w:rPr>
          <w:rFonts w:ascii="Arial" w:eastAsia="Arial" w:hAnsi="Arial" w:cs="Arial"/>
          <w:b/>
          <w:color w:val="0070C0"/>
          <w:sz w:val="24"/>
          <w:szCs w:val="24"/>
        </w:rPr>
        <w:t xml:space="preserve"> </w:t>
      </w:r>
      <w:r w:rsidR="00020077" w:rsidRPr="00906E27">
        <w:rPr>
          <w:rFonts w:ascii="Arial" w:eastAsia="Arial" w:hAnsi="Arial" w:cs="Arial"/>
          <w:b/>
          <w:color w:val="0070C0"/>
          <w:sz w:val="24"/>
          <w:szCs w:val="24"/>
        </w:rPr>
        <w:t>Dec</w:t>
      </w:r>
      <w:r w:rsidR="00C55046" w:rsidRPr="00906E27">
        <w:rPr>
          <w:rFonts w:ascii="Arial" w:eastAsia="Arial" w:hAnsi="Arial" w:cs="Arial"/>
          <w:b/>
          <w:color w:val="0070C0"/>
          <w:sz w:val="24"/>
          <w:szCs w:val="24"/>
        </w:rPr>
        <w:t>ember</w:t>
      </w:r>
      <w:r w:rsidR="00D16141" w:rsidRPr="00906E27">
        <w:rPr>
          <w:rFonts w:ascii="Arial" w:eastAsia="Arial" w:hAnsi="Arial" w:cs="Arial"/>
          <w:b/>
          <w:color w:val="0070C0"/>
          <w:sz w:val="24"/>
          <w:szCs w:val="24"/>
        </w:rPr>
        <w:t xml:space="preserve"> </w:t>
      </w:r>
      <w:r w:rsidR="00C55046" w:rsidRPr="00906E27">
        <w:rPr>
          <w:rFonts w:ascii="Arial" w:eastAsia="Arial" w:hAnsi="Arial" w:cs="Arial"/>
          <w:b/>
          <w:color w:val="0070C0"/>
          <w:sz w:val="24"/>
          <w:szCs w:val="24"/>
        </w:rPr>
        <w:t>2020,</w:t>
      </w:r>
      <w:r w:rsidR="00D16141" w:rsidRPr="00906E27">
        <w:rPr>
          <w:rFonts w:ascii="Arial" w:eastAsia="Arial" w:hAnsi="Arial" w:cs="Arial"/>
          <w:b/>
          <w:color w:val="0070C0"/>
          <w:sz w:val="24"/>
          <w:szCs w:val="24"/>
        </w:rPr>
        <w:t xml:space="preserve"> </w:t>
      </w:r>
      <w:r w:rsidR="00C55046" w:rsidRPr="00906E27">
        <w:rPr>
          <w:rFonts w:ascii="Arial" w:eastAsia="Arial" w:hAnsi="Arial" w:cs="Arial"/>
          <w:b/>
          <w:color w:val="0070C0"/>
          <w:sz w:val="24"/>
          <w:szCs w:val="24"/>
        </w:rPr>
        <w:t>4PM</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Pr="00F16608">
        <w:rPr>
          <w:rFonts w:ascii="Arial" w:eastAsia="Arial" w:hAnsi="Arial" w:cs="Arial"/>
          <w:sz w:val="24"/>
          <w:szCs w:val="24"/>
        </w:rPr>
        <w:t>the</w:t>
      </w:r>
      <w:r w:rsidR="00D16141" w:rsidRPr="00F16608">
        <w:rPr>
          <w:rFonts w:ascii="Arial" w:eastAsia="Arial" w:hAnsi="Arial" w:cs="Arial"/>
          <w:sz w:val="24"/>
          <w:szCs w:val="24"/>
        </w:rPr>
        <w:t xml:space="preserve"> </w:t>
      </w:r>
      <w:r w:rsidRPr="00F16608">
        <w:rPr>
          <w:rFonts w:ascii="Arial" w:eastAsia="Arial" w:hAnsi="Arial" w:cs="Arial"/>
          <w:sz w:val="24"/>
          <w:szCs w:val="24"/>
        </w:rPr>
        <w:t>Department</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Health</w:t>
      </w:r>
      <w:r w:rsidR="00D16141" w:rsidRPr="00F16608">
        <w:rPr>
          <w:rFonts w:ascii="Arial" w:eastAsia="Arial" w:hAnsi="Arial" w:cs="Arial"/>
          <w:sz w:val="24"/>
          <w:szCs w:val="24"/>
        </w:rPr>
        <w:t xml:space="preserve"> </w:t>
      </w:r>
      <w:r w:rsidRPr="00F16608">
        <w:rPr>
          <w:rFonts w:ascii="Arial" w:eastAsia="Arial" w:hAnsi="Arial" w:cs="Arial"/>
          <w:sz w:val="24"/>
          <w:szCs w:val="24"/>
        </w:rPr>
        <w:t>(DOH)</w:t>
      </w:r>
      <w:r w:rsidR="00D16141" w:rsidRPr="00F16608">
        <w:rPr>
          <w:rFonts w:ascii="Arial" w:eastAsia="Arial" w:hAnsi="Arial" w:cs="Arial"/>
          <w:sz w:val="24"/>
          <w:szCs w:val="24"/>
        </w:rPr>
        <w:t xml:space="preserve"> </w:t>
      </w:r>
      <w:r w:rsidRPr="00F16608">
        <w:rPr>
          <w:rFonts w:ascii="Arial" w:eastAsia="Arial" w:hAnsi="Arial" w:cs="Arial"/>
          <w:sz w:val="24"/>
          <w:szCs w:val="24"/>
        </w:rPr>
        <w:t>has</w:t>
      </w:r>
      <w:r w:rsidR="00D16141" w:rsidRPr="00F16608">
        <w:rPr>
          <w:rFonts w:ascii="Arial" w:eastAsia="Arial" w:hAnsi="Arial" w:cs="Arial"/>
          <w:sz w:val="24"/>
          <w:szCs w:val="24"/>
        </w:rPr>
        <w:t xml:space="preserve"> </w:t>
      </w:r>
      <w:r w:rsidRPr="00F16608">
        <w:rPr>
          <w:rFonts w:ascii="Arial" w:eastAsia="Arial" w:hAnsi="Arial" w:cs="Arial"/>
          <w:sz w:val="24"/>
          <w:szCs w:val="24"/>
        </w:rPr>
        <w:t>recorded</w:t>
      </w:r>
      <w:r w:rsidR="00D16141" w:rsidRPr="00F16608">
        <w:rPr>
          <w:rFonts w:ascii="Arial" w:eastAsia="Arial" w:hAnsi="Arial" w:cs="Arial"/>
          <w:sz w:val="24"/>
          <w:szCs w:val="24"/>
        </w:rPr>
        <w:t xml:space="preserve"> </w:t>
      </w:r>
      <w:r w:rsidRPr="00F16608">
        <w:rPr>
          <w:rFonts w:ascii="Arial" w:eastAsia="Arial" w:hAnsi="Arial" w:cs="Arial"/>
          <w:sz w:val="24"/>
          <w:szCs w:val="24"/>
        </w:rPr>
        <w:t>a</w:t>
      </w:r>
      <w:r w:rsidR="00D16141" w:rsidRPr="00F16608">
        <w:rPr>
          <w:rFonts w:ascii="Arial" w:eastAsia="Arial" w:hAnsi="Arial" w:cs="Arial"/>
          <w:sz w:val="24"/>
          <w:szCs w:val="24"/>
        </w:rPr>
        <w:t xml:space="preserve"> </w:t>
      </w:r>
      <w:r w:rsidRPr="00F16608">
        <w:rPr>
          <w:rFonts w:ascii="Arial" w:eastAsia="Arial" w:hAnsi="Arial" w:cs="Arial"/>
          <w:sz w:val="24"/>
          <w:szCs w:val="24"/>
        </w:rPr>
        <w:t>total</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00BC6C49" w:rsidRPr="0052690A">
        <w:rPr>
          <w:rFonts w:ascii="Arial" w:eastAsia="Arial" w:hAnsi="Arial" w:cs="Arial"/>
          <w:b/>
          <w:color w:val="0070C0"/>
          <w:sz w:val="24"/>
          <w:szCs w:val="24"/>
        </w:rPr>
        <w:t>4</w:t>
      </w:r>
      <w:r w:rsidR="005C1406" w:rsidRPr="0052690A">
        <w:rPr>
          <w:rFonts w:ascii="Arial" w:eastAsia="Arial" w:hAnsi="Arial" w:cs="Arial"/>
          <w:b/>
          <w:color w:val="0070C0"/>
          <w:sz w:val="24"/>
          <w:szCs w:val="24"/>
        </w:rPr>
        <w:t>3</w:t>
      </w:r>
      <w:r w:rsidR="0052690A" w:rsidRPr="0052690A">
        <w:rPr>
          <w:rFonts w:ascii="Arial" w:eastAsia="Arial" w:hAnsi="Arial" w:cs="Arial"/>
          <w:b/>
          <w:color w:val="0070C0"/>
          <w:sz w:val="24"/>
          <w:szCs w:val="24"/>
        </w:rPr>
        <w:t>5</w:t>
      </w:r>
      <w:r w:rsidR="00BC6C49" w:rsidRPr="0052690A">
        <w:rPr>
          <w:rFonts w:ascii="Arial" w:eastAsia="Arial" w:hAnsi="Arial" w:cs="Arial"/>
          <w:b/>
          <w:color w:val="0070C0"/>
          <w:sz w:val="24"/>
          <w:szCs w:val="24"/>
        </w:rPr>
        <w:t>,</w:t>
      </w:r>
      <w:r w:rsidR="0052690A" w:rsidRPr="0052690A">
        <w:rPr>
          <w:rFonts w:ascii="Arial" w:eastAsia="Arial" w:hAnsi="Arial" w:cs="Arial"/>
          <w:b/>
          <w:color w:val="0070C0"/>
          <w:sz w:val="24"/>
          <w:szCs w:val="24"/>
        </w:rPr>
        <w:t>413</w:t>
      </w:r>
      <w:r w:rsidR="00D16141" w:rsidRPr="0052690A">
        <w:rPr>
          <w:rFonts w:ascii="Arial" w:eastAsia="Arial" w:hAnsi="Arial" w:cs="Arial"/>
          <w:b/>
          <w:color w:val="0070C0"/>
          <w:sz w:val="24"/>
          <w:szCs w:val="24"/>
        </w:rPr>
        <w:t xml:space="preserve"> </w:t>
      </w:r>
      <w:r w:rsidR="00FD6C15" w:rsidRPr="0052690A">
        <w:rPr>
          <w:rFonts w:ascii="Arial" w:eastAsia="Arial" w:hAnsi="Arial" w:cs="Arial"/>
          <w:b/>
          <w:color w:val="0070C0"/>
          <w:sz w:val="24"/>
          <w:szCs w:val="24"/>
        </w:rPr>
        <w:t>co</w:t>
      </w:r>
      <w:r w:rsidRPr="0052690A">
        <w:rPr>
          <w:rFonts w:ascii="Arial" w:eastAsia="Arial" w:hAnsi="Arial" w:cs="Arial"/>
          <w:b/>
          <w:color w:val="0070C0"/>
          <w:sz w:val="24"/>
          <w:szCs w:val="24"/>
        </w:rPr>
        <w:t>nfirmed</w:t>
      </w:r>
      <w:r w:rsidR="00D16141" w:rsidRPr="0052690A">
        <w:rPr>
          <w:rFonts w:ascii="Arial" w:eastAsia="Arial" w:hAnsi="Arial" w:cs="Arial"/>
          <w:b/>
          <w:color w:val="0070C0"/>
          <w:sz w:val="24"/>
          <w:szCs w:val="24"/>
        </w:rPr>
        <w:t xml:space="preserve"> </w:t>
      </w:r>
      <w:r w:rsidRPr="0052690A">
        <w:rPr>
          <w:rFonts w:ascii="Arial" w:eastAsia="Arial" w:hAnsi="Arial" w:cs="Arial"/>
          <w:b/>
          <w:color w:val="0070C0"/>
          <w:sz w:val="24"/>
          <w:szCs w:val="24"/>
        </w:rPr>
        <w:t>cases</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which,</w:t>
      </w:r>
      <w:r w:rsidR="00D16141" w:rsidRPr="00F16608">
        <w:rPr>
          <w:rFonts w:ascii="Arial" w:eastAsia="Arial" w:hAnsi="Arial" w:cs="Arial"/>
          <w:sz w:val="24"/>
          <w:szCs w:val="24"/>
        </w:rPr>
        <w:t xml:space="preserve"> </w:t>
      </w:r>
      <w:r w:rsidR="00BC6C49" w:rsidRPr="0052690A">
        <w:rPr>
          <w:rFonts w:ascii="Arial" w:eastAsia="Arial" w:hAnsi="Arial" w:cs="Arial"/>
          <w:b/>
          <w:color w:val="0070C0"/>
          <w:sz w:val="24"/>
          <w:szCs w:val="24"/>
        </w:rPr>
        <w:t>2</w:t>
      </w:r>
      <w:r w:rsidR="0052690A" w:rsidRPr="0052690A">
        <w:rPr>
          <w:rFonts w:ascii="Arial" w:eastAsia="Arial" w:hAnsi="Arial" w:cs="Arial"/>
          <w:b/>
          <w:color w:val="0070C0"/>
          <w:sz w:val="24"/>
          <w:szCs w:val="24"/>
        </w:rPr>
        <w:t>7</w:t>
      </w:r>
      <w:r w:rsidR="00BC6C49" w:rsidRPr="0052690A">
        <w:rPr>
          <w:rFonts w:ascii="Arial" w:eastAsia="Arial" w:hAnsi="Arial" w:cs="Arial"/>
          <w:b/>
          <w:color w:val="0070C0"/>
          <w:sz w:val="24"/>
          <w:szCs w:val="24"/>
        </w:rPr>
        <w:t>,</w:t>
      </w:r>
      <w:r w:rsidR="0052690A" w:rsidRPr="0052690A">
        <w:rPr>
          <w:rFonts w:ascii="Arial" w:eastAsia="Arial" w:hAnsi="Arial" w:cs="Arial"/>
          <w:b/>
          <w:color w:val="0070C0"/>
          <w:sz w:val="24"/>
          <w:szCs w:val="24"/>
        </w:rPr>
        <w:t>642</w:t>
      </w:r>
      <w:r w:rsidR="00D16141" w:rsidRPr="00F16608">
        <w:rPr>
          <w:rFonts w:ascii="Arial" w:eastAsia="Arial" w:hAnsi="Arial" w:cs="Arial"/>
          <w:b/>
          <w:sz w:val="24"/>
          <w:szCs w:val="24"/>
        </w:rPr>
        <w:t xml:space="preserve"> </w:t>
      </w:r>
      <w:r w:rsidRPr="00F16608">
        <w:rPr>
          <w:rFonts w:ascii="Arial" w:eastAsia="Arial" w:hAnsi="Arial" w:cs="Arial"/>
          <w:sz w:val="24"/>
          <w:szCs w:val="24"/>
        </w:rPr>
        <w:t>are</w:t>
      </w:r>
      <w:r w:rsidR="00D16141" w:rsidRPr="00F16608">
        <w:rPr>
          <w:rFonts w:ascii="Arial" w:eastAsia="Arial" w:hAnsi="Arial" w:cs="Arial"/>
          <w:sz w:val="24"/>
          <w:szCs w:val="24"/>
        </w:rPr>
        <w:t xml:space="preserve"> </w:t>
      </w:r>
      <w:r w:rsidRPr="0052690A">
        <w:rPr>
          <w:rFonts w:ascii="Arial" w:eastAsia="Arial" w:hAnsi="Arial" w:cs="Arial"/>
          <w:b/>
          <w:color w:val="0070C0"/>
          <w:sz w:val="24"/>
          <w:szCs w:val="24"/>
        </w:rPr>
        <w:t>active</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00BC6C49" w:rsidRPr="0052690A">
        <w:rPr>
          <w:rFonts w:ascii="Arial" w:eastAsia="Arial" w:hAnsi="Arial" w:cs="Arial"/>
          <w:b/>
          <w:color w:val="0070C0"/>
          <w:sz w:val="24"/>
          <w:szCs w:val="24"/>
        </w:rPr>
        <w:t>39</w:t>
      </w:r>
      <w:r w:rsidR="00D044DF" w:rsidRPr="0052690A">
        <w:rPr>
          <w:rFonts w:ascii="Arial" w:eastAsia="Arial" w:hAnsi="Arial" w:cs="Arial"/>
          <w:b/>
          <w:color w:val="0070C0"/>
          <w:sz w:val="24"/>
          <w:szCs w:val="24"/>
        </w:rPr>
        <w:t>9</w:t>
      </w:r>
      <w:r w:rsidR="00BC6C49" w:rsidRPr="0052690A">
        <w:rPr>
          <w:rFonts w:ascii="Arial" w:eastAsia="Arial" w:hAnsi="Arial" w:cs="Arial"/>
          <w:b/>
          <w:color w:val="0070C0"/>
          <w:sz w:val="24"/>
          <w:szCs w:val="24"/>
        </w:rPr>
        <w:t>,</w:t>
      </w:r>
      <w:r w:rsidR="0052690A" w:rsidRPr="0052690A">
        <w:rPr>
          <w:rFonts w:ascii="Arial" w:eastAsia="Arial" w:hAnsi="Arial" w:cs="Arial"/>
          <w:b/>
          <w:color w:val="0070C0"/>
          <w:sz w:val="24"/>
          <w:szCs w:val="24"/>
        </w:rPr>
        <w:t>325</w:t>
      </w:r>
      <w:r w:rsidR="00D73E80" w:rsidRPr="00F16608">
        <w:rPr>
          <w:rFonts w:ascii="Arial" w:eastAsia="Arial" w:hAnsi="Arial" w:cs="Arial"/>
          <w:b/>
          <w:sz w:val="24"/>
          <w:szCs w:val="24"/>
        </w:rPr>
        <w:t xml:space="preserve"> </w:t>
      </w:r>
      <w:r w:rsidRPr="00F16608">
        <w:rPr>
          <w:rFonts w:ascii="Arial" w:eastAsia="Arial" w:hAnsi="Arial" w:cs="Arial"/>
          <w:sz w:val="24"/>
          <w:szCs w:val="24"/>
        </w:rPr>
        <w:t>have</w:t>
      </w:r>
      <w:r w:rsidR="00D16141" w:rsidRPr="00F16608">
        <w:rPr>
          <w:rFonts w:ascii="Arial" w:eastAsia="Arial" w:hAnsi="Arial" w:cs="Arial"/>
          <w:sz w:val="24"/>
          <w:szCs w:val="24"/>
        </w:rPr>
        <w:t xml:space="preserve"> </w:t>
      </w:r>
      <w:r w:rsidRPr="0052690A">
        <w:rPr>
          <w:rFonts w:ascii="Arial" w:eastAsia="Arial" w:hAnsi="Arial" w:cs="Arial"/>
          <w:b/>
          <w:color w:val="0070C0"/>
          <w:sz w:val="24"/>
          <w:szCs w:val="24"/>
        </w:rPr>
        <w:t>recovered</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00D72724" w:rsidRPr="0052690A">
        <w:rPr>
          <w:rFonts w:ascii="Arial" w:eastAsia="Arial" w:hAnsi="Arial" w:cs="Arial"/>
          <w:b/>
          <w:color w:val="0070C0"/>
          <w:sz w:val="24"/>
          <w:szCs w:val="24"/>
        </w:rPr>
        <w:t>8,</w:t>
      </w:r>
      <w:r w:rsidR="00020077" w:rsidRPr="0052690A">
        <w:rPr>
          <w:rFonts w:ascii="Arial" w:eastAsia="Arial" w:hAnsi="Arial" w:cs="Arial"/>
          <w:b/>
          <w:color w:val="0070C0"/>
          <w:sz w:val="24"/>
          <w:szCs w:val="24"/>
        </w:rPr>
        <w:t>4</w:t>
      </w:r>
      <w:r w:rsidR="0052690A" w:rsidRPr="0052690A">
        <w:rPr>
          <w:rFonts w:ascii="Arial" w:eastAsia="Arial" w:hAnsi="Arial" w:cs="Arial"/>
          <w:b/>
          <w:color w:val="0070C0"/>
          <w:sz w:val="24"/>
          <w:szCs w:val="24"/>
        </w:rPr>
        <w:t>4</w:t>
      </w:r>
      <w:r w:rsidR="00D044DF" w:rsidRPr="0052690A">
        <w:rPr>
          <w:rFonts w:ascii="Arial" w:eastAsia="Arial" w:hAnsi="Arial" w:cs="Arial"/>
          <w:b/>
          <w:color w:val="0070C0"/>
          <w:sz w:val="24"/>
          <w:szCs w:val="24"/>
        </w:rPr>
        <w:t xml:space="preserve">6 </w:t>
      </w:r>
      <w:r w:rsidR="00D74F68" w:rsidRPr="0052690A">
        <w:rPr>
          <w:rFonts w:ascii="Arial" w:eastAsia="Arial" w:hAnsi="Arial" w:cs="Arial"/>
          <w:b/>
          <w:color w:val="0070C0"/>
          <w:sz w:val="24"/>
          <w:szCs w:val="24"/>
        </w:rPr>
        <w:t>death</w:t>
      </w:r>
      <w:r w:rsidR="0057779B" w:rsidRPr="0052690A">
        <w:rPr>
          <w:rFonts w:ascii="Arial" w:eastAsia="Arial" w:hAnsi="Arial" w:cs="Arial"/>
          <w:b/>
          <w:color w:val="0070C0"/>
          <w:sz w:val="24"/>
          <w:szCs w:val="24"/>
        </w:rPr>
        <w:t>s</w:t>
      </w:r>
      <w:r w:rsidR="0057779B" w:rsidRPr="00F16608">
        <w:rPr>
          <w:rFonts w:ascii="Arial" w:eastAsia="Arial" w:hAnsi="Arial" w:cs="Arial"/>
          <w:sz w:val="24"/>
          <w:szCs w:val="24"/>
        </w:rPr>
        <w:t>.</w:t>
      </w:r>
    </w:p>
    <w:p w14:paraId="22E235F4" w14:textId="5637AA40"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52690A">
        <w:rPr>
          <w:rFonts w:ascii="Arial" w:eastAsia="Arial" w:hAnsi="Arial" w:cs="Arial"/>
          <w:i/>
          <w:color w:val="0070C0"/>
          <w:sz w:val="16"/>
          <w:szCs w:val="16"/>
        </w:rPr>
        <w:t>4</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6E8B088" w:rsidR="009702AE" w:rsidRPr="008248E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F16608">
        <w:rPr>
          <w:rFonts w:ascii="Arial" w:eastAsia="Arial" w:hAnsi="Arial" w:cs="Arial"/>
          <w:sz w:val="24"/>
          <w:szCs w:val="24"/>
        </w:rPr>
        <w:t>A</w:t>
      </w:r>
      <w:r w:rsidR="00D16141" w:rsidRPr="00F16608">
        <w:rPr>
          <w:rFonts w:ascii="Arial" w:eastAsia="Arial" w:hAnsi="Arial" w:cs="Arial"/>
          <w:sz w:val="24"/>
          <w:szCs w:val="24"/>
        </w:rPr>
        <w:t xml:space="preserve"> </w:t>
      </w:r>
      <w:r w:rsidRPr="00F16608">
        <w:rPr>
          <w:rFonts w:ascii="Arial" w:eastAsia="Arial" w:hAnsi="Arial" w:cs="Arial"/>
          <w:sz w:val="24"/>
          <w:szCs w:val="24"/>
        </w:rPr>
        <w:t>total</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b/>
          <w:bCs/>
          <w:sz w:val="24"/>
          <w:szCs w:val="24"/>
        </w:rPr>
        <w:t xml:space="preserve"> </w:t>
      </w:r>
      <w:r w:rsidR="004652C8" w:rsidRPr="00F16608">
        <w:rPr>
          <w:rFonts w:ascii="Arial" w:eastAsia="Arial" w:hAnsi="Arial" w:cs="Arial"/>
          <w:b/>
          <w:sz w:val="24"/>
          <w:szCs w:val="24"/>
        </w:rPr>
        <w:t>₱</w:t>
      </w:r>
      <w:r w:rsidR="003D36E3" w:rsidRPr="00F16608">
        <w:rPr>
          <w:rFonts w:ascii="Arial" w:eastAsia="Arial" w:hAnsi="Arial" w:cs="Arial"/>
          <w:b/>
          <w:bCs/>
          <w:sz w:val="24"/>
          <w:szCs w:val="24"/>
        </w:rPr>
        <w:t>1,818,089,463.62</w:t>
      </w:r>
      <w:r w:rsidR="00963317" w:rsidRPr="00F16608">
        <w:rPr>
          <w:rFonts w:ascii="Arial" w:eastAsia="Arial" w:hAnsi="Arial" w:cs="Arial"/>
          <w:b/>
          <w:bCs/>
          <w:sz w:val="24"/>
          <w:szCs w:val="24"/>
        </w:rPr>
        <w:t xml:space="preserve"> </w:t>
      </w:r>
      <w:r w:rsidRPr="00F16608">
        <w:rPr>
          <w:rFonts w:ascii="Arial" w:eastAsia="Arial" w:hAnsi="Arial" w:cs="Arial"/>
          <w:sz w:val="24"/>
          <w:szCs w:val="24"/>
        </w:rPr>
        <w:t>worth</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assistance</w:t>
      </w:r>
      <w:r w:rsidR="00D16141" w:rsidRPr="00F16608">
        <w:rPr>
          <w:rFonts w:ascii="Arial" w:eastAsia="Arial" w:hAnsi="Arial" w:cs="Arial"/>
          <w:sz w:val="24"/>
          <w:szCs w:val="24"/>
        </w:rPr>
        <w:t xml:space="preserve"> </w:t>
      </w:r>
      <w:r w:rsidRPr="00F16608">
        <w:rPr>
          <w:rFonts w:ascii="Arial" w:eastAsia="Arial" w:hAnsi="Arial" w:cs="Arial"/>
          <w:sz w:val="24"/>
          <w:szCs w:val="24"/>
        </w:rPr>
        <w:t>was</w:t>
      </w:r>
      <w:r w:rsidR="00D16141" w:rsidRPr="00F16608">
        <w:rPr>
          <w:rFonts w:ascii="Arial" w:eastAsia="Arial" w:hAnsi="Arial" w:cs="Arial"/>
          <w:sz w:val="24"/>
          <w:szCs w:val="24"/>
        </w:rPr>
        <w:t xml:space="preserve"> </w:t>
      </w:r>
      <w:r w:rsidRPr="00F16608">
        <w:rPr>
          <w:rFonts w:ascii="Arial" w:eastAsia="Arial" w:hAnsi="Arial" w:cs="Arial"/>
          <w:sz w:val="24"/>
          <w:szCs w:val="24"/>
        </w:rPr>
        <w:t>provided</w:t>
      </w:r>
      <w:r w:rsidR="00D16141" w:rsidRPr="00F16608">
        <w:rPr>
          <w:rFonts w:ascii="Arial" w:eastAsia="Arial" w:hAnsi="Arial" w:cs="Arial"/>
          <w:sz w:val="24"/>
          <w:szCs w:val="24"/>
        </w:rPr>
        <w:t xml:space="preserve"> </w:t>
      </w:r>
      <w:r w:rsidRPr="00F16608">
        <w:rPr>
          <w:rFonts w:ascii="Arial" w:eastAsia="Arial" w:hAnsi="Arial" w:cs="Arial"/>
          <w:sz w:val="24"/>
          <w:szCs w:val="24"/>
        </w:rPr>
        <w:t>to</w:t>
      </w:r>
      <w:r w:rsidR="00D16141" w:rsidRPr="00F16608">
        <w:rPr>
          <w:rFonts w:ascii="Arial" w:eastAsia="Arial" w:hAnsi="Arial" w:cs="Arial"/>
          <w:sz w:val="24"/>
          <w:szCs w:val="24"/>
        </w:rPr>
        <w:t xml:space="preserve"> </w:t>
      </w:r>
      <w:r w:rsidRPr="00F16608">
        <w:rPr>
          <w:rFonts w:ascii="Arial" w:eastAsia="Arial" w:hAnsi="Arial" w:cs="Arial"/>
          <w:sz w:val="24"/>
          <w:szCs w:val="24"/>
        </w:rPr>
        <w:t>the</w:t>
      </w:r>
      <w:r w:rsidR="00D16141" w:rsidRPr="00F16608">
        <w:rPr>
          <w:rFonts w:ascii="Arial" w:eastAsia="Arial" w:hAnsi="Arial" w:cs="Arial"/>
          <w:sz w:val="24"/>
          <w:szCs w:val="24"/>
        </w:rPr>
        <w:t xml:space="preserve"> </w:t>
      </w:r>
      <w:r w:rsidRPr="00F16608">
        <w:rPr>
          <w:rFonts w:ascii="Arial" w:eastAsia="Arial" w:hAnsi="Arial" w:cs="Arial"/>
          <w:sz w:val="24"/>
          <w:szCs w:val="24"/>
        </w:rPr>
        <w:t>families</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Pr="00F16608">
        <w:rPr>
          <w:rFonts w:ascii="Arial" w:eastAsia="Arial" w:hAnsi="Arial" w:cs="Arial"/>
          <w:sz w:val="24"/>
          <w:szCs w:val="24"/>
        </w:rPr>
        <w:t>individuals</w:t>
      </w:r>
      <w:r w:rsidR="00D16141" w:rsidRPr="00F16608">
        <w:rPr>
          <w:rFonts w:ascii="Arial" w:eastAsia="Arial" w:hAnsi="Arial" w:cs="Arial"/>
          <w:sz w:val="24"/>
          <w:szCs w:val="24"/>
        </w:rPr>
        <w:t xml:space="preserve"> </w:t>
      </w:r>
      <w:r w:rsidRPr="00F16608">
        <w:rPr>
          <w:rFonts w:ascii="Arial" w:eastAsia="Arial" w:hAnsi="Arial" w:cs="Arial"/>
          <w:sz w:val="24"/>
          <w:szCs w:val="24"/>
        </w:rPr>
        <w:t>including</w:t>
      </w:r>
      <w:r w:rsidR="00D16141" w:rsidRPr="00F16608">
        <w:rPr>
          <w:rFonts w:ascii="Arial" w:eastAsia="Arial" w:hAnsi="Arial" w:cs="Arial"/>
          <w:sz w:val="24"/>
          <w:szCs w:val="24"/>
        </w:rPr>
        <w:t xml:space="preserve"> </w:t>
      </w:r>
      <w:r w:rsidRPr="00F16608">
        <w:rPr>
          <w:rFonts w:ascii="Arial" w:eastAsia="Arial" w:hAnsi="Arial" w:cs="Arial"/>
          <w:sz w:val="24"/>
          <w:szCs w:val="24"/>
        </w:rPr>
        <w:t>strandees</w:t>
      </w:r>
      <w:r w:rsidR="00D16141" w:rsidRPr="00F16608">
        <w:rPr>
          <w:rFonts w:ascii="Arial" w:eastAsia="Arial" w:hAnsi="Arial" w:cs="Arial"/>
          <w:sz w:val="24"/>
          <w:szCs w:val="24"/>
        </w:rPr>
        <w:t xml:space="preserve"> </w:t>
      </w:r>
      <w:r w:rsidRPr="00F16608">
        <w:rPr>
          <w:rFonts w:ascii="Arial" w:eastAsia="Arial" w:hAnsi="Arial" w:cs="Arial"/>
          <w:sz w:val="24"/>
          <w:szCs w:val="24"/>
        </w:rPr>
        <w:t>affected</w:t>
      </w:r>
      <w:r w:rsidR="00D16141" w:rsidRPr="00F16608">
        <w:rPr>
          <w:rFonts w:ascii="Arial" w:eastAsia="Arial" w:hAnsi="Arial" w:cs="Arial"/>
          <w:sz w:val="24"/>
          <w:szCs w:val="24"/>
        </w:rPr>
        <w:t xml:space="preserve"> </w:t>
      </w:r>
      <w:r w:rsidRPr="00F16608">
        <w:rPr>
          <w:rFonts w:ascii="Arial" w:eastAsia="Arial" w:hAnsi="Arial" w:cs="Arial"/>
          <w:sz w:val="24"/>
          <w:szCs w:val="24"/>
        </w:rPr>
        <w:t>by</w:t>
      </w:r>
      <w:r w:rsidR="00D16141" w:rsidRPr="00F16608">
        <w:rPr>
          <w:rFonts w:ascii="Arial" w:eastAsia="Arial" w:hAnsi="Arial" w:cs="Arial"/>
          <w:sz w:val="24"/>
          <w:szCs w:val="24"/>
        </w:rPr>
        <w:t xml:space="preserve"> </w:t>
      </w:r>
      <w:r w:rsidRPr="00F16608">
        <w:rPr>
          <w:rFonts w:ascii="Arial" w:eastAsia="Arial" w:hAnsi="Arial" w:cs="Arial"/>
          <w:sz w:val="24"/>
          <w:szCs w:val="24"/>
        </w:rPr>
        <w:t>community</w:t>
      </w:r>
      <w:r w:rsidR="00D16141" w:rsidRPr="00F16608">
        <w:rPr>
          <w:rFonts w:ascii="Arial" w:eastAsia="Arial" w:hAnsi="Arial" w:cs="Arial"/>
          <w:sz w:val="24"/>
          <w:szCs w:val="24"/>
        </w:rPr>
        <w:t xml:space="preserve"> </w:t>
      </w:r>
      <w:r w:rsidRPr="00F16608">
        <w:rPr>
          <w:rFonts w:ascii="Arial" w:eastAsia="Arial" w:hAnsi="Arial" w:cs="Arial"/>
          <w:sz w:val="24"/>
          <w:szCs w:val="24"/>
        </w:rPr>
        <w:t>quarantine</w:t>
      </w:r>
      <w:r w:rsidR="00D16141" w:rsidRPr="00F16608">
        <w:rPr>
          <w:rFonts w:ascii="Arial" w:eastAsia="Arial" w:hAnsi="Arial" w:cs="Arial"/>
          <w:sz w:val="24"/>
          <w:szCs w:val="24"/>
        </w:rPr>
        <w:t xml:space="preserve"> </w:t>
      </w:r>
      <w:r w:rsidRPr="00F16608">
        <w:rPr>
          <w:rFonts w:ascii="Arial" w:eastAsia="Arial" w:hAnsi="Arial" w:cs="Arial"/>
          <w:sz w:val="24"/>
          <w:szCs w:val="24"/>
        </w:rPr>
        <w:t>being</w:t>
      </w:r>
      <w:r w:rsidR="00D16141" w:rsidRPr="00F16608">
        <w:rPr>
          <w:rFonts w:ascii="Arial" w:eastAsia="Arial" w:hAnsi="Arial" w:cs="Arial"/>
          <w:sz w:val="24"/>
          <w:szCs w:val="24"/>
        </w:rPr>
        <w:t xml:space="preserve"> </w:t>
      </w:r>
      <w:r w:rsidRPr="00F16608">
        <w:rPr>
          <w:rFonts w:ascii="Arial" w:eastAsia="Arial" w:hAnsi="Arial" w:cs="Arial"/>
          <w:sz w:val="24"/>
          <w:szCs w:val="24"/>
        </w:rPr>
        <w:t>implemented</w:t>
      </w:r>
      <w:r w:rsidR="00D16141" w:rsidRPr="00F16608">
        <w:rPr>
          <w:rFonts w:ascii="Arial" w:eastAsia="Arial" w:hAnsi="Arial" w:cs="Arial"/>
          <w:sz w:val="24"/>
          <w:szCs w:val="24"/>
        </w:rPr>
        <w:t xml:space="preserve"> </w:t>
      </w:r>
      <w:r w:rsidRPr="00F16608">
        <w:rPr>
          <w:rFonts w:ascii="Arial" w:eastAsia="Arial" w:hAnsi="Arial" w:cs="Arial"/>
          <w:sz w:val="24"/>
          <w:szCs w:val="24"/>
        </w:rPr>
        <w:t>due</w:t>
      </w:r>
      <w:r w:rsidR="00D16141" w:rsidRPr="00F16608">
        <w:rPr>
          <w:rFonts w:ascii="Arial" w:eastAsia="Arial" w:hAnsi="Arial" w:cs="Arial"/>
          <w:sz w:val="24"/>
          <w:szCs w:val="24"/>
        </w:rPr>
        <w:t xml:space="preserve"> </w:t>
      </w:r>
      <w:r w:rsidRPr="00F16608">
        <w:rPr>
          <w:rFonts w:ascii="Arial" w:eastAsia="Arial" w:hAnsi="Arial" w:cs="Arial"/>
          <w:sz w:val="24"/>
          <w:szCs w:val="24"/>
        </w:rPr>
        <w:t>to</w:t>
      </w:r>
      <w:r w:rsidR="00D16141" w:rsidRPr="00F16608">
        <w:rPr>
          <w:rFonts w:ascii="Arial" w:eastAsia="Arial" w:hAnsi="Arial" w:cs="Arial"/>
          <w:sz w:val="24"/>
          <w:szCs w:val="24"/>
        </w:rPr>
        <w:t xml:space="preserve"> </w:t>
      </w:r>
      <w:r w:rsidRPr="00F16608">
        <w:rPr>
          <w:rFonts w:ascii="Arial" w:eastAsia="Arial" w:hAnsi="Arial" w:cs="Arial"/>
          <w:sz w:val="24"/>
          <w:szCs w:val="24"/>
        </w:rPr>
        <w:t>COVID-19</w:t>
      </w:r>
      <w:r w:rsidR="00D16141" w:rsidRPr="00F16608">
        <w:rPr>
          <w:rFonts w:ascii="Arial" w:eastAsia="Arial" w:hAnsi="Arial" w:cs="Arial"/>
          <w:sz w:val="24"/>
          <w:szCs w:val="24"/>
        </w:rPr>
        <w:t xml:space="preserve"> </w:t>
      </w:r>
      <w:r w:rsidRPr="00F16608">
        <w:rPr>
          <w:rFonts w:ascii="Arial" w:eastAsia="Arial" w:hAnsi="Arial" w:cs="Arial"/>
          <w:sz w:val="24"/>
          <w:szCs w:val="24"/>
        </w:rPr>
        <w:t>pandemic;</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which,</w:t>
      </w:r>
      <w:r w:rsidR="00D16141" w:rsidRPr="00F16608">
        <w:rPr>
          <w:rFonts w:ascii="Arial" w:eastAsia="Arial" w:hAnsi="Arial" w:cs="Arial"/>
          <w:sz w:val="24"/>
          <w:szCs w:val="24"/>
        </w:rPr>
        <w:t xml:space="preserve"> </w:t>
      </w:r>
      <w:r w:rsidRPr="00F16608">
        <w:rPr>
          <w:rFonts w:ascii="Arial" w:eastAsia="Arial" w:hAnsi="Arial" w:cs="Arial"/>
          <w:b/>
          <w:sz w:val="24"/>
          <w:szCs w:val="24"/>
        </w:rPr>
        <w:t>₱</w:t>
      </w:r>
      <w:r w:rsidR="003D36E3" w:rsidRPr="00F16608">
        <w:rPr>
          <w:rFonts w:ascii="Arial" w:eastAsia="Arial" w:hAnsi="Arial" w:cs="Arial"/>
          <w:b/>
          <w:bCs/>
          <w:sz w:val="24"/>
          <w:szCs w:val="24"/>
        </w:rPr>
        <w:t>1,306,111,095.53</w:t>
      </w:r>
      <w:r w:rsidR="00963317" w:rsidRPr="00F16608">
        <w:rPr>
          <w:rFonts w:ascii="Arial" w:eastAsia="Arial" w:hAnsi="Arial" w:cs="Arial"/>
          <w:b/>
          <w:bCs/>
          <w:sz w:val="24"/>
          <w:szCs w:val="24"/>
        </w:rPr>
        <w:t xml:space="preserve"> </w:t>
      </w:r>
      <w:r w:rsidRPr="00F16608">
        <w:rPr>
          <w:rFonts w:ascii="Arial" w:eastAsia="Arial" w:hAnsi="Arial" w:cs="Arial"/>
          <w:bCs/>
          <w:sz w:val="24"/>
          <w:szCs w:val="24"/>
        </w:rPr>
        <w:t>was</w:t>
      </w:r>
      <w:r w:rsidR="00D16141" w:rsidRPr="00F16608">
        <w:rPr>
          <w:rFonts w:ascii="Arial" w:eastAsia="Arial" w:hAnsi="Arial" w:cs="Arial"/>
          <w:sz w:val="24"/>
          <w:szCs w:val="24"/>
        </w:rPr>
        <w:t xml:space="preserve"> </w:t>
      </w:r>
      <w:r w:rsidRPr="00F16608">
        <w:rPr>
          <w:rFonts w:ascii="Arial" w:eastAsia="Arial" w:hAnsi="Arial" w:cs="Arial"/>
          <w:sz w:val="24"/>
          <w:szCs w:val="24"/>
        </w:rPr>
        <w:t>provided</w:t>
      </w:r>
      <w:r w:rsidR="00D16141" w:rsidRPr="00F16608">
        <w:rPr>
          <w:rFonts w:ascii="Arial" w:eastAsia="Arial" w:hAnsi="Arial" w:cs="Arial"/>
          <w:sz w:val="24"/>
          <w:szCs w:val="24"/>
        </w:rPr>
        <w:t xml:space="preserve"> </w:t>
      </w:r>
      <w:r w:rsidRPr="00F16608">
        <w:rPr>
          <w:rFonts w:ascii="Arial" w:eastAsia="Arial" w:hAnsi="Arial" w:cs="Arial"/>
          <w:sz w:val="24"/>
          <w:szCs w:val="24"/>
        </w:rPr>
        <w:t>by</w:t>
      </w:r>
      <w:r w:rsidR="00D16141" w:rsidRPr="00F16608">
        <w:rPr>
          <w:rFonts w:ascii="Arial" w:eastAsia="Arial" w:hAnsi="Arial" w:cs="Arial"/>
          <w:sz w:val="24"/>
          <w:szCs w:val="24"/>
        </w:rPr>
        <w:t xml:space="preserve"> </w:t>
      </w:r>
      <w:r w:rsidRPr="00F16608">
        <w:rPr>
          <w:rFonts w:ascii="Arial" w:eastAsia="Arial" w:hAnsi="Arial" w:cs="Arial"/>
          <w:b/>
          <w:sz w:val="24"/>
          <w:szCs w:val="24"/>
        </w:rPr>
        <w:t>DSWD</w:t>
      </w:r>
      <w:r w:rsidRPr="00F16608">
        <w:rPr>
          <w:rFonts w:ascii="Arial" w:eastAsia="Arial" w:hAnsi="Arial" w:cs="Arial"/>
          <w:sz w:val="24"/>
          <w:szCs w:val="24"/>
        </w:rPr>
        <w:t>,</w:t>
      </w:r>
      <w:r w:rsidR="00D16141" w:rsidRPr="00F16608">
        <w:rPr>
          <w:rFonts w:ascii="Arial" w:eastAsia="Arial" w:hAnsi="Arial" w:cs="Arial"/>
          <w:b/>
          <w:sz w:val="24"/>
          <w:szCs w:val="24"/>
        </w:rPr>
        <w:t xml:space="preserve"> </w:t>
      </w:r>
      <w:r w:rsidRPr="00F16608">
        <w:rPr>
          <w:rFonts w:ascii="Arial" w:eastAsia="Arial" w:hAnsi="Arial" w:cs="Arial"/>
          <w:b/>
          <w:sz w:val="24"/>
          <w:szCs w:val="24"/>
        </w:rPr>
        <w:t>₱</w:t>
      </w:r>
      <w:r w:rsidR="00A82D9C" w:rsidRPr="00F16608">
        <w:rPr>
          <w:rFonts w:ascii="Arial" w:eastAsia="Arial" w:hAnsi="Arial" w:cs="Arial"/>
          <w:b/>
          <w:bCs/>
          <w:sz w:val="24"/>
          <w:szCs w:val="24"/>
        </w:rPr>
        <w:t xml:space="preserve">480,134,958.53 </w:t>
      </w:r>
      <w:r w:rsidRPr="00F16608">
        <w:rPr>
          <w:rFonts w:ascii="Arial" w:eastAsia="Arial" w:hAnsi="Arial" w:cs="Arial"/>
          <w:sz w:val="24"/>
          <w:szCs w:val="24"/>
        </w:rPr>
        <w:t>from</w:t>
      </w:r>
      <w:r w:rsidR="00D16141" w:rsidRPr="00F16608">
        <w:rPr>
          <w:rFonts w:ascii="Arial" w:eastAsia="Arial" w:hAnsi="Arial" w:cs="Arial"/>
          <w:sz w:val="24"/>
          <w:szCs w:val="24"/>
        </w:rPr>
        <w:t xml:space="preserve"> </w:t>
      </w:r>
      <w:r w:rsidRPr="00F16608">
        <w:rPr>
          <w:rFonts w:ascii="Arial" w:eastAsia="Arial" w:hAnsi="Arial" w:cs="Arial"/>
          <w:b/>
          <w:sz w:val="24"/>
          <w:szCs w:val="24"/>
        </w:rPr>
        <w:t>NGOs</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Pr="00F16608">
        <w:rPr>
          <w:rFonts w:ascii="Arial" w:eastAsia="Arial" w:hAnsi="Arial" w:cs="Arial"/>
          <w:b/>
          <w:sz w:val="24"/>
          <w:szCs w:val="24"/>
        </w:rPr>
        <w:t>₱</w:t>
      </w:r>
      <w:r w:rsidRPr="00F16608">
        <w:rPr>
          <w:rFonts w:ascii="Arial" w:eastAsia="Arial" w:hAnsi="Arial" w:cs="Arial"/>
          <w:b/>
          <w:bCs/>
          <w:sz w:val="24"/>
          <w:szCs w:val="24"/>
        </w:rPr>
        <w:t>31,843,409.56</w:t>
      </w:r>
      <w:r w:rsidR="00D16141" w:rsidRPr="00F16608">
        <w:rPr>
          <w:rFonts w:ascii="Arial" w:eastAsia="Arial" w:hAnsi="Arial" w:cs="Arial"/>
          <w:b/>
          <w:bCs/>
          <w:sz w:val="24"/>
          <w:szCs w:val="24"/>
        </w:rPr>
        <w:t xml:space="preserve"> </w:t>
      </w:r>
      <w:r w:rsidRPr="00F16608">
        <w:rPr>
          <w:rFonts w:ascii="Arial" w:eastAsia="Arial" w:hAnsi="Arial" w:cs="Arial"/>
          <w:sz w:val="24"/>
          <w:szCs w:val="24"/>
        </w:rPr>
        <w:t>from</w:t>
      </w:r>
      <w:r w:rsidR="00D16141" w:rsidRPr="00F16608">
        <w:rPr>
          <w:rFonts w:ascii="Arial" w:eastAsia="Arial" w:hAnsi="Arial" w:cs="Arial"/>
          <w:sz w:val="24"/>
          <w:szCs w:val="24"/>
        </w:rPr>
        <w:t xml:space="preserve"> </w:t>
      </w:r>
      <w:r w:rsidRPr="00F16608">
        <w:rPr>
          <w:rFonts w:ascii="Arial" w:eastAsia="Arial" w:hAnsi="Arial" w:cs="Arial"/>
          <w:b/>
          <w:sz w:val="24"/>
          <w:szCs w:val="24"/>
        </w:rPr>
        <w:t>Private</w:t>
      </w:r>
      <w:r w:rsidR="00D16141" w:rsidRPr="00F16608">
        <w:rPr>
          <w:rFonts w:ascii="Arial" w:eastAsia="Arial" w:hAnsi="Arial" w:cs="Arial"/>
          <w:b/>
          <w:sz w:val="24"/>
          <w:szCs w:val="24"/>
        </w:rPr>
        <w:t xml:space="preserve"> </w:t>
      </w:r>
      <w:r w:rsidRPr="00F16608">
        <w:rPr>
          <w:rFonts w:ascii="Arial" w:eastAsia="Arial" w:hAnsi="Arial" w:cs="Arial"/>
          <w:b/>
          <w:sz w:val="24"/>
          <w:szCs w:val="24"/>
        </w:rPr>
        <w:t>Partners</w:t>
      </w:r>
      <w:r w:rsidR="00D16141" w:rsidRPr="00F16608">
        <w:rPr>
          <w:rFonts w:ascii="Arial" w:eastAsia="Arial" w:hAnsi="Arial" w:cs="Arial"/>
          <w:b/>
          <w:sz w:val="20"/>
          <w:szCs w:val="20"/>
        </w:rPr>
        <w:t xml:space="preserve"> </w:t>
      </w:r>
      <w:r w:rsidRPr="008248E0">
        <w:rPr>
          <w:rFonts w:ascii="Arial" w:eastAsia="Arial" w:hAnsi="Arial" w:cs="Arial"/>
          <w:sz w:val="24"/>
          <w:szCs w:val="24"/>
        </w:rPr>
        <w:t>(see</w:t>
      </w:r>
      <w:r w:rsidR="00D16141" w:rsidRPr="008248E0">
        <w:rPr>
          <w:rFonts w:ascii="Arial" w:eastAsia="Arial" w:hAnsi="Arial" w:cs="Arial"/>
          <w:sz w:val="24"/>
          <w:szCs w:val="24"/>
        </w:rPr>
        <w:t xml:space="preserve"> </w:t>
      </w:r>
      <w:r w:rsidRPr="008248E0">
        <w:rPr>
          <w:rFonts w:ascii="Arial" w:eastAsia="Arial" w:hAnsi="Arial" w:cs="Arial"/>
          <w:sz w:val="24"/>
          <w:szCs w:val="24"/>
        </w:rPr>
        <w:t>Table</w:t>
      </w:r>
      <w:r w:rsidR="00D16141" w:rsidRPr="008248E0">
        <w:rPr>
          <w:rFonts w:ascii="Arial" w:eastAsia="Arial" w:hAnsi="Arial" w:cs="Arial"/>
          <w:sz w:val="24"/>
          <w:szCs w:val="24"/>
        </w:rPr>
        <w:t xml:space="preserve"> </w:t>
      </w:r>
      <w:r w:rsidRPr="008248E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3D36E3" w:rsidRPr="003D36E3" w14:paraId="7082EDA1" w14:textId="77777777" w:rsidTr="00B66FA8">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4E2A5E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604C83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COST OF ASSISTANCE </w:t>
            </w:r>
          </w:p>
        </w:tc>
      </w:tr>
      <w:tr w:rsidR="003D36E3" w:rsidRPr="003D36E3" w14:paraId="472B0F68" w14:textId="77777777" w:rsidTr="00B66FA8">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168530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2A458E4E"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4971159C"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256E242"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2A32B6A0"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GRAND TOTAL </w:t>
            </w:r>
          </w:p>
        </w:tc>
      </w:tr>
      <w:tr w:rsidR="003D36E3" w:rsidRPr="003D36E3" w14:paraId="02C4676B" w14:textId="77777777" w:rsidTr="00B66FA8">
        <w:trPr>
          <w:trHeight w:val="20"/>
        </w:trPr>
        <w:tc>
          <w:tcPr>
            <w:tcW w:w="0" w:type="auto"/>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39B586A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GRAND TOTAL</w:t>
            </w:r>
          </w:p>
        </w:tc>
        <w:tc>
          <w:tcPr>
            <w:tcW w:w="0" w:type="auto"/>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3FCCB9C" w14:textId="5C575A4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306,111,095.53 </w:t>
            </w:r>
          </w:p>
        </w:tc>
        <w:tc>
          <w:tcPr>
            <w:tcW w:w="0" w:type="auto"/>
            <w:tcBorders>
              <w:top w:val="nil"/>
              <w:left w:val="single" w:sz="4" w:space="0" w:color="auto"/>
              <w:bottom w:val="single" w:sz="4" w:space="0" w:color="000000"/>
              <w:right w:val="single" w:sz="4" w:space="0" w:color="000000"/>
            </w:tcBorders>
            <w:shd w:val="clear" w:color="A5A5A5" w:fill="A5A5A5"/>
            <w:noWrap/>
            <w:vAlign w:val="bottom"/>
            <w:hideMark/>
          </w:tcPr>
          <w:p w14:paraId="141BBF98" w14:textId="131638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0791EC3C" w14:textId="31EFF5A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1,843,409.56 </w:t>
            </w:r>
          </w:p>
        </w:tc>
        <w:tc>
          <w:tcPr>
            <w:tcW w:w="0" w:type="auto"/>
            <w:tcBorders>
              <w:top w:val="nil"/>
              <w:left w:val="nil"/>
              <w:bottom w:val="single" w:sz="4" w:space="0" w:color="000000"/>
              <w:right w:val="single" w:sz="4" w:space="0" w:color="000000"/>
            </w:tcBorders>
            <w:shd w:val="clear" w:color="A5A5A5" w:fill="A5A5A5"/>
            <w:noWrap/>
            <w:vAlign w:val="bottom"/>
            <w:hideMark/>
          </w:tcPr>
          <w:p w14:paraId="04206E40" w14:textId="2C48419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18,089,463.62 </w:t>
            </w:r>
          </w:p>
        </w:tc>
      </w:tr>
      <w:tr w:rsidR="003D36E3" w:rsidRPr="003D36E3" w14:paraId="6A8C68A0" w14:textId="77777777" w:rsidTr="00B66FA8">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3C020C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CR</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CB55E63" w14:textId="529F87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8,651,381.45 </w:t>
            </w:r>
          </w:p>
        </w:tc>
        <w:tc>
          <w:tcPr>
            <w:tcW w:w="0" w:type="auto"/>
            <w:tcBorders>
              <w:top w:val="nil"/>
              <w:left w:val="nil"/>
              <w:bottom w:val="single" w:sz="4" w:space="0" w:color="000000"/>
              <w:right w:val="single" w:sz="4" w:space="0" w:color="000000"/>
            </w:tcBorders>
            <w:shd w:val="clear" w:color="A5A5A5" w:fill="A5A5A5"/>
            <w:noWrap/>
            <w:vAlign w:val="bottom"/>
            <w:hideMark/>
          </w:tcPr>
          <w:p w14:paraId="14F2D761" w14:textId="08B70BF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33D6ECB" w14:textId="51B8B1A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D03152" w14:textId="3689A53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4,061,381.45 </w:t>
            </w:r>
          </w:p>
        </w:tc>
      </w:tr>
      <w:tr w:rsidR="003D36E3" w:rsidRPr="003D36E3" w14:paraId="3A7E0FF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6A9C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9FB0C9B" w14:textId="0E181574"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5,391,634.29 </w:t>
            </w:r>
          </w:p>
        </w:tc>
        <w:tc>
          <w:tcPr>
            <w:tcW w:w="0" w:type="auto"/>
            <w:tcBorders>
              <w:top w:val="nil"/>
              <w:left w:val="nil"/>
              <w:bottom w:val="single" w:sz="4" w:space="0" w:color="000000"/>
              <w:right w:val="single" w:sz="4" w:space="0" w:color="000000"/>
            </w:tcBorders>
            <w:shd w:val="clear" w:color="auto" w:fill="auto"/>
            <w:noWrap/>
            <w:vAlign w:val="bottom"/>
            <w:hideMark/>
          </w:tcPr>
          <w:p w14:paraId="0F1F78B1" w14:textId="10D8652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65E4BC" w14:textId="11CB3CA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04D03E" w14:textId="4CA8E0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1,634.29 </w:t>
            </w:r>
          </w:p>
        </w:tc>
      </w:tr>
      <w:tr w:rsidR="003D36E3" w:rsidRPr="003D36E3" w14:paraId="1C924A9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63B4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88C4158" w14:textId="7DF36ED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5,749,379.36 </w:t>
            </w:r>
          </w:p>
        </w:tc>
        <w:tc>
          <w:tcPr>
            <w:tcW w:w="0" w:type="auto"/>
            <w:tcBorders>
              <w:top w:val="nil"/>
              <w:left w:val="nil"/>
              <w:bottom w:val="single" w:sz="4" w:space="0" w:color="000000"/>
              <w:right w:val="single" w:sz="4" w:space="0" w:color="000000"/>
            </w:tcBorders>
            <w:shd w:val="clear" w:color="auto" w:fill="auto"/>
            <w:noWrap/>
            <w:vAlign w:val="bottom"/>
            <w:hideMark/>
          </w:tcPr>
          <w:p w14:paraId="67B3BC29" w14:textId="4B43FEF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66003" w14:textId="1DB2CE1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DE3B3E" w14:textId="664F97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7,849,379.36 </w:t>
            </w:r>
          </w:p>
        </w:tc>
      </w:tr>
      <w:tr w:rsidR="003D36E3" w:rsidRPr="003D36E3" w14:paraId="124E894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44B6C2"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6E240EE2" w14:textId="64EC5A8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785BEF35" w14:textId="3BD20DA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4AEE0" w14:textId="5BCCFDA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E5B37F" w14:textId="420B2B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32,450.00 </w:t>
            </w:r>
          </w:p>
        </w:tc>
      </w:tr>
      <w:tr w:rsidR="003D36E3" w:rsidRPr="003D36E3" w14:paraId="236F7E5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4350A"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58A3A3D6" w14:textId="0D7CAED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851,278.00 </w:t>
            </w:r>
          </w:p>
        </w:tc>
        <w:tc>
          <w:tcPr>
            <w:tcW w:w="0" w:type="auto"/>
            <w:tcBorders>
              <w:top w:val="nil"/>
              <w:left w:val="nil"/>
              <w:bottom w:val="single" w:sz="4" w:space="0" w:color="000000"/>
              <w:right w:val="single" w:sz="4" w:space="0" w:color="000000"/>
            </w:tcBorders>
            <w:shd w:val="clear" w:color="auto" w:fill="auto"/>
            <w:noWrap/>
            <w:vAlign w:val="bottom"/>
            <w:hideMark/>
          </w:tcPr>
          <w:p w14:paraId="18D13577" w14:textId="7987F5D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CDF36" w14:textId="0F33FD3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0BF14E" w14:textId="19FEE8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01,278.00 </w:t>
            </w:r>
          </w:p>
        </w:tc>
      </w:tr>
      <w:tr w:rsidR="003D36E3" w:rsidRPr="003D36E3" w14:paraId="57E65DF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4E417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0317F97" w14:textId="0E19BA5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671,879.10 </w:t>
            </w:r>
          </w:p>
        </w:tc>
        <w:tc>
          <w:tcPr>
            <w:tcW w:w="0" w:type="auto"/>
            <w:tcBorders>
              <w:top w:val="nil"/>
              <w:left w:val="nil"/>
              <w:bottom w:val="single" w:sz="4" w:space="0" w:color="000000"/>
              <w:right w:val="single" w:sz="4" w:space="0" w:color="000000"/>
            </w:tcBorders>
            <w:shd w:val="clear" w:color="auto" w:fill="auto"/>
            <w:noWrap/>
            <w:vAlign w:val="bottom"/>
            <w:hideMark/>
          </w:tcPr>
          <w:p w14:paraId="65F8A124" w14:textId="5D1A48F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E4AC164" w14:textId="57E06A6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E9CE9A" w14:textId="3A6D10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4,179,379.10 </w:t>
            </w:r>
          </w:p>
        </w:tc>
      </w:tr>
      <w:tr w:rsidR="003D36E3" w:rsidRPr="003D36E3" w14:paraId="62EB90D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B0B09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0472759C" w14:textId="3E77D9E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16875D" w14:textId="67D4D59F"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1953BC46" w14:textId="0EA7CE8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6A99D4" w14:textId="2EF7B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017,500.00 </w:t>
            </w:r>
          </w:p>
        </w:tc>
      </w:tr>
      <w:tr w:rsidR="003D36E3" w:rsidRPr="003D36E3" w14:paraId="7EBD437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FDA67"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B0A5C8A" w14:textId="5742347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1,038,488.00 </w:t>
            </w:r>
          </w:p>
        </w:tc>
        <w:tc>
          <w:tcPr>
            <w:tcW w:w="0" w:type="auto"/>
            <w:tcBorders>
              <w:top w:val="nil"/>
              <w:left w:val="nil"/>
              <w:bottom w:val="single" w:sz="4" w:space="0" w:color="000000"/>
              <w:right w:val="single" w:sz="4" w:space="0" w:color="000000"/>
            </w:tcBorders>
            <w:shd w:val="clear" w:color="auto" w:fill="auto"/>
            <w:noWrap/>
            <w:vAlign w:val="bottom"/>
            <w:hideMark/>
          </w:tcPr>
          <w:p w14:paraId="778CD9AC" w14:textId="67FF7DD0"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1878D86" w14:textId="6BF3E76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4D3933" w14:textId="06FB6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480,988.00 </w:t>
            </w:r>
          </w:p>
        </w:tc>
      </w:tr>
      <w:tr w:rsidR="003D36E3" w:rsidRPr="003D36E3" w14:paraId="3192315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D122D0"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1B315A9C" w14:textId="70B9CCCF"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4F6DCC5E" w14:textId="5F38091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4606BE" w14:textId="1733A80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7D83A3" w14:textId="67A48D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83,960.00 </w:t>
            </w:r>
          </w:p>
        </w:tc>
      </w:tr>
      <w:tr w:rsidR="003D36E3" w:rsidRPr="003D36E3" w14:paraId="49ED06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BFF6B"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40028EC7" w14:textId="0F8EBD1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3D2C3924" w14:textId="4065EBD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98F38A" w14:textId="054EF369"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C3F0B0" w14:textId="745ECF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9,000.00 </w:t>
            </w:r>
          </w:p>
        </w:tc>
      </w:tr>
      <w:tr w:rsidR="003D36E3" w:rsidRPr="003D36E3" w14:paraId="5B7469E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2C9B6"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5CD10B08" w14:textId="4DC2B08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5AA1096C" w14:textId="42F7848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F35411" w14:textId="7509EAF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ECF63B" w14:textId="14EAD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574,300.00 </w:t>
            </w:r>
          </w:p>
        </w:tc>
      </w:tr>
      <w:tr w:rsidR="003D36E3" w:rsidRPr="003D36E3" w14:paraId="3297F5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10D28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4C68B984" w14:textId="3E91503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2,673,980.00 </w:t>
            </w:r>
          </w:p>
        </w:tc>
        <w:tc>
          <w:tcPr>
            <w:tcW w:w="0" w:type="auto"/>
            <w:tcBorders>
              <w:top w:val="nil"/>
              <w:left w:val="nil"/>
              <w:bottom w:val="single" w:sz="4" w:space="0" w:color="000000"/>
              <w:right w:val="single" w:sz="4" w:space="0" w:color="000000"/>
            </w:tcBorders>
            <w:shd w:val="clear" w:color="auto" w:fill="auto"/>
            <w:noWrap/>
            <w:vAlign w:val="bottom"/>
            <w:hideMark/>
          </w:tcPr>
          <w:p w14:paraId="68A1D332" w14:textId="085B4CE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3001A1" w14:textId="622D40A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BB3683" w14:textId="5EB9CC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73,980.00 </w:t>
            </w:r>
          </w:p>
        </w:tc>
      </w:tr>
      <w:tr w:rsidR="003D36E3" w:rsidRPr="003D36E3" w14:paraId="5603C03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A576F"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9B8EAA8" w14:textId="62EF72C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360F04C0" w14:textId="70CDBEC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9360BCB" w14:textId="0E2340A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6F66FB" w14:textId="63A440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9,984.00 </w:t>
            </w:r>
          </w:p>
        </w:tc>
      </w:tr>
      <w:tr w:rsidR="003D36E3" w:rsidRPr="003D36E3" w14:paraId="4116D70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1636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0F7E6DF0" w14:textId="79BD42F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04C40AC" w14:textId="4720866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59A79B" w14:textId="564E5B6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7FA3B9" w14:textId="448F8A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782,540.00 </w:t>
            </w:r>
          </w:p>
        </w:tc>
      </w:tr>
      <w:tr w:rsidR="003D36E3" w:rsidRPr="003D36E3" w14:paraId="6FC1839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446B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6A58C6A5" w14:textId="23397FB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6AC999AE" w14:textId="4A1C4B8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199E13" w14:textId="6F000AF4"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D20E1B" w14:textId="37247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10,763.60 </w:t>
            </w:r>
          </w:p>
        </w:tc>
      </w:tr>
      <w:tr w:rsidR="003D36E3" w:rsidRPr="003D36E3" w14:paraId="2B912B2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1AA84"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5577D92" w14:textId="5B633E5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08790802" w14:textId="1E06210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34F085" w14:textId="39D7A5D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FBF635" w14:textId="1E7529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80,385.80 </w:t>
            </w:r>
          </w:p>
        </w:tc>
      </w:tr>
      <w:tr w:rsidR="003D36E3" w:rsidRPr="003D36E3" w14:paraId="11AAE7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302F2E"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28EFFA3" w14:textId="4D4D32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3,736,799.30 </w:t>
            </w:r>
          </w:p>
        </w:tc>
        <w:tc>
          <w:tcPr>
            <w:tcW w:w="0" w:type="auto"/>
            <w:tcBorders>
              <w:top w:val="nil"/>
              <w:left w:val="nil"/>
              <w:bottom w:val="single" w:sz="4" w:space="0" w:color="000000"/>
              <w:right w:val="single" w:sz="4" w:space="0" w:color="000000"/>
            </w:tcBorders>
            <w:shd w:val="clear" w:color="auto" w:fill="auto"/>
            <w:noWrap/>
            <w:vAlign w:val="bottom"/>
            <w:hideMark/>
          </w:tcPr>
          <w:p w14:paraId="42F1B082" w14:textId="2726154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0D5015" w14:textId="31C9A81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C612D8" w14:textId="2DE9F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2,586,799.30 </w:t>
            </w:r>
          </w:p>
        </w:tc>
      </w:tr>
      <w:tr w:rsidR="003D36E3" w:rsidRPr="003D36E3" w14:paraId="3BCE13A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3621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9861346" w14:textId="447B70F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679E29E3" w14:textId="1A21E26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B9D1EA" w14:textId="572BD09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B6DFCA" w14:textId="21403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02,260.00 </w:t>
            </w:r>
          </w:p>
        </w:tc>
      </w:tr>
      <w:tr w:rsidR="003D36E3" w:rsidRPr="003D36E3" w14:paraId="7C91639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D53054"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CAC02F8" w14:textId="5EF345A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DFAD90F" w14:textId="3C4AF9D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65DCC1" w14:textId="4B90D18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D2BCD1" w14:textId="046EEB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7,114,800.00 </w:t>
            </w:r>
          </w:p>
        </w:tc>
      </w:tr>
      <w:tr w:rsidR="003D36E3" w:rsidRPr="003D36E3" w14:paraId="56ACE3E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A6C2C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88ABF7B" w14:textId="4C4AFE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0,219,790.27 </w:t>
            </w:r>
          </w:p>
        </w:tc>
        <w:tc>
          <w:tcPr>
            <w:tcW w:w="0" w:type="auto"/>
            <w:tcBorders>
              <w:top w:val="nil"/>
              <w:left w:val="nil"/>
              <w:bottom w:val="single" w:sz="4" w:space="0" w:color="000000"/>
              <w:right w:val="single" w:sz="4" w:space="0" w:color="000000"/>
            </w:tcBorders>
            <w:shd w:val="clear" w:color="A5A5A5" w:fill="A5A5A5"/>
            <w:noWrap/>
            <w:vAlign w:val="bottom"/>
            <w:hideMark/>
          </w:tcPr>
          <w:p w14:paraId="0DE0A947" w14:textId="1AB76F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7ECAC93A" w14:textId="616222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496BE5D" w14:textId="25C329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4,875,900.86 </w:t>
            </w:r>
          </w:p>
        </w:tc>
      </w:tr>
      <w:tr w:rsidR="003D36E3" w:rsidRPr="003D36E3" w14:paraId="0088251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FBAC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D9C73E7" w14:textId="6750A1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6172D13" w14:textId="0921DE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2908AC" w14:textId="457A60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3E6EFF" w14:textId="05131B4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915,583.38 </w:t>
            </w:r>
          </w:p>
        </w:tc>
      </w:tr>
      <w:tr w:rsidR="003D36E3" w:rsidRPr="003D36E3" w14:paraId="00F6A0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330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60B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E93516A" w14:textId="6CD4E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4A756FA" w14:textId="05F77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9E3E" w14:textId="464E9C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3A03E" w14:textId="43680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r>
      <w:tr w:rsidR="003D36E3" w:rsidRPr="003D36E3" w14:paraId="613AF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A12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957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4799B549" w14:textId="6CFEA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ECC8493" w14:textId="63A05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6F5D6" w14:textId="5BFD62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1E517" w14:textId="7C657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1F444E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AEE3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246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7F05444C" w14:textId="410214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81A235B" w14:textId="11319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B0464" w14:textId="4AC97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46239" w14:textId="4739F7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295.58 </w:t>
            </w:r>
          </w:p>
        </w:tc>
      </w:tr>
      <w:tr w:rsidR="003D36E3" w:rsidRPr="003D36E3" w14:paraId="71890C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5D7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A3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BF017C7" w14:textId="6C2D34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4CD2806" w14:textId="5A9400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55C65" w14:textId="22501B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69664" w14:textId="714154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6,299.20 </w:t>
            </w:r>
          </w:p>
        </w:tc>
      </w:tr>
      <w:tr w:rsidR="003D36E3" w:rsidRPr="003D36E3" w14:paraId="05D2C0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5BA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573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8D9AFE6" w14:textId="2A0BF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23DEFC9" w14:textId="5093A1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4B4B5" w14:textId="2E67A8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5508F" w14:textId="4206B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46FB38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48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FAB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630074A" w14:textId="527B02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B9458F4" w14:textId="42FD08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575E4" w14:textId="1C65B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85903" w14:textId="6DFEB2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372FE4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BB72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EB4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F75EDF7" w14:textId="06465F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A36FA18" w14:textId="3C8F1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1A252AA3" w14:textId="5A357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1605F" w14:textId="01E431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8,551.20 </w:t>
            </w:r>
          </w:p>
        </w:tc>
      </w:tr>
      <w:tr w:rsidR="003D36E3" w:rsidRPr="003D36E3" w14:paraId="5F43D8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3BA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103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396A34C5" w14:textId="0EA71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A7736D1" w14:textId="0E50DF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0A7ED42F" w14:textId="58FF3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EC3E6" w14:textId="24B3F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92.45 </w:t>
            </w:r>
          </w:p>
        </w:tc>
      </w:tr>
      <w:tr w:rsidR="003D36E3" w:rsidRPr="003D36E3" w14:paraId="19D0DC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9D4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9E3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7B82BBBE" w14:textId="784EAB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1696AFF" w14:textId="2FA2D5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AA5F6" w14:textId="1E8361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D825D" w14:textId="69563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08E96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296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585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224FEE99" w14:textId="4C16E0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6F812EA8" w14:textId="55C792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7E362" w14:textId="477501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B0649" w14:textId="67C8C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247.70 </w:t>
            </w:r>
          </w:p>
        </w:tc>
      </w:tr>
      <w:tr w:rsidR="003D36E3" w:rsidRPr="003D36E3" w14:paraId="04395D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FF5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EC0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68D4C7EF" w14:textId="199CF5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4606FB48" w14:textId="10297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2E2BC" w14:textId="1CD09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0F726" w14:textId="7E32BA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304.70 </w:t>
            </w:r>
          </w:p>
        </w:tc>
      </w:tr>
      <w:tr w:rsidR="003D36E3" w:rsidRPr="003D36E3" w14:paraId="1811ED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7D55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8171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AE97395" w14:textId="59D861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904072C" w14:textId="39267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42057" w14:textId="08A980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97F1A" w14:textId="1AE0C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6,280.50 </w:t>
            </w:r>
          </w:p>
        </w:tc>
      </w:tr>
      <w:tr w:rsidR="003D36E3" w:rsidRPr="003D36E3" w14:paraId="16F21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9B12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D91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2A699EDD" w14:textId="791912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31005CA0" w14:textId="3EC409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75EE45E1" w14:textId="4DEC40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BCE2F" w14:textId="7B6210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29,385.70 </w:t>
            </w:r>
          </w:p>
        </w:tc>
      </w:tr>
      <w:tr w:rsidR="003D36E3" w:rsidRPr="003D36E3" w14:paraId="05A39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BC86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386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556B1AF0" w14:textId="1C52C7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08F54581" w14:textId="69BDDC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47810F2" w14:textId="3D8836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EFEC3" w14:textId="26BDFF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333.20 </w:t>
            </w:r>
          </w:p>
        </w:tc>
      </w:tr>
      <w:tr w:rsidR="003D36E3" w:rsidRPr="003D36E3" w14:paraId="057D74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4C66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C09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15432098" w14:textId="13519F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B4632E5" w14:textId="4E7C6C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B6690" w14:textId="2D032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A8751" w14:textId="7D95A8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1,187.20 </w:t>
            </w:r>
          </w:p>
        </w:tc>
      </w:tr>
      <w:tr w:rsidR="003D36E3" w:rsidRPr="003D36E3" w14:paraId="25B1B4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FCE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4B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8B47A2C" w14:textId="7EAB71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EBFAF24" w14:textId="39E78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EEB05" w14:textId="6D8ECE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AEADE" w14:textId="2074EC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52F2C6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B1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A1B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457F71C0" w14:textId="43C69B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53BB43B" w14:textId="32F77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E2157" w14:textId="0F9680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1BB47" w14:textId="6CBB6F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49A8A0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49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C02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431D3ED7" w14:textId="2018FE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400970B" w14:textId="01159A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F7224" w14:textId="34EABE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A8D32" w14:textId="5AEACC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DDAFF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F35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77D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2324372F" w14:textId="16CD79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F65BE0C" w14:textId="3C6A89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8A023" w14:textId="74A129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42705" w14:textId="2199B8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55D9F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9F6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2C0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4B7705B" w14:textId="6BD6D8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C5E49F8" w14:textId="25A19F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8930C" w14:textId="0A611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E1931" w14:textId="642C26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20C6B2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4DF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F85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71B4499E" w14:textId="6C3F1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C791DEC" w14:textId="068AA5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DB363" w14:textId="230EEB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7AFD7" w14:textId="2825C3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453.20 </w:t>
            </w:r>
          </w:p>
        </w:tc>
      </w:tr>
      <w:tr w:rsidR="003D36E3" w:rsidRPr="003D36E3" w14:paraId="60407A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9A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F31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6BAD2B6B" w14:textId="32C80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D678B00" w14:textId="394027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64D4" w14:textId="18FA3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ED28" w14:textId="5A590B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578.20 </w:t>
            </w:r>
          </w:p>
        </w:tc>
      </w:tr>
      <w:tr w:rsidR="003D36E3" w:rsidRPr="003D36E3" w14:paraId="28BA5B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A42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4C0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6487C0DC" w14:textId="21A2D98E"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6FEA3E5" w14:textId="1BD9FE67"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25837" w14:textId="43EB7B9F"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0F85" w14:textId="6FF71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9.70 </w:t>
            </w:r>
          </w:p>
        </w:tc>
      </w:tr>
      <w:tr w:rsidR="003D36E3" w:rsidRPr="003D36E3" w14:paraId="3AAF825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959E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0A652B" w14:textId="4B145FD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99,505.83 </w:t>
            </w:r>
          </w:p>
        </w:tc>
        <w:tc>
          <w:tcPr>
            <w:tcW w:w="0" w:type="auto"/>
            <w:tcBorders>
              <w:top w:val="nil"/>
              <w:left w:val="nil"/>
              <w:bottom w:val="single" w:sz="4" w:space="0" w:color="000000"/>
              <w:right w:val="single" w:sz="4" w:space="0" w:color="000000"/>
            </w:tcBorders>
            <w:shd w:val="clear" w:color="D8D8D8" w:fill="D8D8D8"/>
            <w:noWrap/>
            <w:vAlign w:val="bottom"/>
            <w:hideMark/>
          </w:tcPr>
          <w:p w14:paraId="4ED802F1" w14:textId="4ECD89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F5B150" w14:textId="2D20272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A03B22" w14:textId="1B29584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99,505.83 </w:t>
            </w:r>
          </w:p>
        </w:tc>
      </w:tr>
      <w:tr w:rsidR="003D36E3" w:rsidRPr="003D36E3" w14:paraId="140F7B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885F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85B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78D1DAEE" w14:textId="6EC46A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5C8C9A2" w14:textId="78AEB2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C185B" w14:textId="3D6B7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F1FFE" w14:textId="27617C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574.25 </w:t>
            </w:r>
          </w:p>
        </w:tc>
      </w:tr>
      <w:tr w:rsidR="003D36E3" w:rsidRPr="003D36E3" w14:paraId="3A65C9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38B8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5E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02311A43" w14:textId="1EF96E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0C9301E" w14:textId="3BCE4E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7B615" w14:textId="6DCDAA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1238A" w14:textId="60DBA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860.50 </w:t>
            </w:r>
          </w:p>
        </w:tc>
      </w:tr>
      <w:tr w:rsidR="003D36E3" w:rsidRPr="003D36E3" w14:paraId="06B072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EF5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CCA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0938885" w14:textId="50BA0A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6E9357A" w14:textId="758041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55705" w14:textId="191A61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84284" w14:textId="18C5DE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20D0E3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A584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8F1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7192BE6D" w14:textId="3267E2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5A06099" w14:textId="70EF3E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90F2" w14:textId="7861F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352B4" w14:textId="1838C6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285.00 </w:t>
            </w:r>
          </w:p>
        </w:tc>
      </w:tr>
      <w:tr w:rsidR="003D36E3" w:rsidRPr="003D36E3" w14:paraId="0CF8FE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30F2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9DC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66EBF374" w14:textId="784AA5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04E79857" w14:textId="4DA95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BE3FF" w14:textId="29A4AE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695C9" w14:textId="553C0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620.82 </w:t>
            </w:r>
          </w:p>
        </w:tc>
      </w:tr>
      <w:tr w:rsidR="003D36E3" w:rsidRPr="003D36E3" w14:paraId="4B0B91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5E7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218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6993448" w14:textId="5B007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6E779807" w14:textId="07E1FD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037B4" w14:textId="2D1D0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5FBA2" w14:textId="5330D0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r>
      <w:tr w:rsidR="003D36E3" w:rsidRPr="003D36E3" w14:paraId="6F44462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87F6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BF5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2FB8BE80" w14:textId="2DE425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5D7113E2" w14:textId="7567D3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4A7B5" w14:textId="1C1439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2A617" w14:textId="2A35DF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r>
      <w:tr w:rsidR="003D36E3" w:rsidRPr="003D36E3" w14:paraId="500B55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5365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37E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3B499000" w14:textId="3E457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02620B3" w14:textId="09C507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13E8F" w14:textId="0EEA8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9AB06" w14:textId="49906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950.25 </w:t>
            </w:r>
          </w:p>
        </w:tc>
      </w:tr>
      <w:tr w:rsidR="003D36E3" w:rsidRPr="003D36E3" w14:paraId="13066B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B28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1B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7748F650" w14:textId="6826EC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51E4982" w14:textId="643130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D02D" w14:textId="1368B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20EB" w14:textId="16A2A3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893.25 </w:t>
            </w:r>
          </w:p>
        </w:tc>
      </w:tr>
      <w:tr w:rsidR="003D36E3" w:rsidRPr="003D36E3" w14:paraId="48889B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A20D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BD3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23E0FAA" w14:textId="38545C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01EBE5B2" w14:textId="7B370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79795" w14:textId="267318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F18A1" w14:textId="07B5C1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015.75 </w:t>
            </w:r>
          </w:p>
        </w:tc>
      </w:tr>
      <w:tr w:rsidR="003D36E3" w:rsidRPr="003D36E3" w14:paraId="332DD8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09F4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A6B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335C4854" w14:textId="521C3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764F8506" w14:textId="3F00B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F2519" w14:textId="4A30D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F1BE7" w14:textId="0723E0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07.25 </w:t>
            </w:r>
          </w:p>
        </w:tc>
      </w:tr>
      <w:tr w:rsidR="003D36E3" w:rsidRPr="003D36E3" w14:paraId="0C03F3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7FDE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344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1B782E0A" w14:textId="2D8E0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C8AF0D3" w14:textId="515739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5BB86" w14:textId="3A563A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7DAAB" w14:textId="2EE09F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065.92 </w:t>
            </w:r>
          </w:p>
        </w:tc>
      </w:tr>
      <w:tr w:rsidR="003D36E3" w:rsidRPr="003D36E3" w14:paraId="6E2E0F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F8F7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B3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24F9C6B1" w14:textId="73FF3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1D48345E" w14:textId="14B83B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DB93C" w14:textId="6E0612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830C1" w14:textId="63B6D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3,161.78 </w:t>
            </w:r>
          </w:p>
        </w:tc>
      </w:tr>
      <w:tr w:rsidR="003D36E3" w:rsidRPr="003D36E3" w14:paraId="533B97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33E6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E04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108F0C21" w14:textId="4C84A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5AD10B47" w14:textId="354DF6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A92F6" w14:textId="345FD9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4BDFC" w14:textId="578FD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8,724.48 </w:t>
            </w:r>
          </w:p>
        </w:tc>
      </w:tr>
      <w:tr w:rsidR="003D36E3" w:rsidRPr="003D36E3" w14:paraId="72D404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3F0E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E311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000E8219" w14:textId="14D7F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7A1AFDB" w14:textId="783E64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435EF" w14:textId="36FB37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DCFA" w14:textId="75AB9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r>
      <w:tr w:rsidR="003D36E3" w:rsidRPr="003D36E3" w14:paraId="7BB958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DFDE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30A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32F71FE0" w14:textId="00EBEE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D8E9018" w14:textId="127AC4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AB9A3" w14:textId="79F3BF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0A902" w14:textId="76BFD2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r>
      <w:tr w:rsidR="003D36E3" w:rsidRPr="003D36E3" w14:paraId="56124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DB4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EB7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543CCD24" w14:textId="7F1DF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B96D058" w14:textId="270FA3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399E2" w14:textId="346518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34BBE" w14:textId="35A8E5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99.25 </w:t>
            </w:r>
          </w:p>
        </w:tc>
      </w:tr>
      <w:tr w:rsidR="003D36E3" w:rsidRPr="003D36E3" w14:paraId="2BD406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8011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DA0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E84FD9D" w14:textId="4EC7B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7F02594F" w14:textId="5E1F8A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91906" w14:textId="076B34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1AF40" w14:textId="75CE4D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42.03 </w:t>
            </w:r>
          </w:p>
        </w:tc>
      </w:tr>
      <w:tr w:rsidR="003D36E3" w:rsidRPr="003D36E3" w14:paraId="3FC83C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9263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0C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0518BE46" w14:textId="71D14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21482680" w14:textId="2AA14A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B046" w14:textId="15243F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C5AF9" w14:textId="16464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5.34 </w:t>
            </w:r>
          </w:p>
        </w:tc>
      </w:tr>
      <w:tr w:rsidR="003D36E3" w:rsidRPr="003D36E3" w14:paraId="3FAE9E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CD2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AE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6B1A88E" w14:textId="0C1662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628.40 </w:t>
            </w:r>
          </w:p>
        </w:tc>
        <w:tc>
          <w:tcPr>
            <w:tcW w:w="0" w:type="auto"/>
            <w:tcBorders>
              <w:top w:val="nil"/>
              <w:left w:val="nil"/>
              <w:bottom w:val="single" w:sz="4" w:space="0" w:color="000000"/>
              <w:right w:val="single" w:sz="4" w:space="0" w:color="000000"/>
            </w:tcBorders>
            <w:shd w:val="clear" w:color="auto" w:fill="auto"/>
            <w:noWrap/>
            <w:vAlign w:val="bottom"/>
            <w:hideMark/>
          </w:tcPr>
          <w:p w14:paraId="289C2DD9" w14:textId="30EFE6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7A4A5" w14:textId="7DA869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3F401" w14:textId="4EA640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628.40 </w:t>
            </w:r>
          </w:p>
        </w:tc>
      </w:tr>
      <w:tr w:rsidR="003D36E3" w:rsidRPr="003D36E3" w14:paraId="5D3AEE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4A64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B56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5AF16103" w14:textId="05DEA1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7923976A" w14:textId="5C3CD9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4A9DA" w14:textId="072B7D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50336" w14:textId="4BF201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81.75 </w:t>
            </w:r>
          </w:p>
        </w:tc>
      </w:tr>
      <w:tr w:rsidR="003D36E3" w:rsidRPr="003D36E3" w14:paraId="212AA5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19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BAB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E3D0BE7" w14:textId="170236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6FE6705" w14:textId="44DD6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31D4F" w14:textId="0BB0E0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82828" w14:textId="7A7603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2AAE7B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F7C4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EA0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399EF8C" w14:textId="7253DC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38782C2" w14:textId="708978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02F75" w14:textId="155D04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97352" w14:textId="37EA0F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381.56 </w:t>
            </w:r>
          </w:p>
        </w:tc>
      </w:tr>
      <w:tr w:rsidR="003D36E3" w:rsidRPr="003D36E3" w14:paraId="0831B6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4D0D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CCC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8212901" w14:textId="7772E0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B2ED0AB" w14:textId="45035E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830FF" w14:textId="41297C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C90AA" w14:textId="0FF5D7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6296B0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323A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C50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B5DC91C" w14:textId="3964F2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7F9186E" w14:textId="16CA3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B04F5" w14:textId="40BCE5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1267" w14:textId="5B3A52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49A323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7A86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3DA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47AAF3E" w14:textId="535A3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788.89 </w:t>
            </w:r>
          </w:p>
        </w:tc>
        <w:tc>
          <w:tcPr>
            <w:tcW w:w="0" w:type="auto"/>
            <w:tcBorders>
              <w:top w:val="nil"/>
              <w:left w:val="nil"/>
              <w:bottom w:val="single" w:sz="4" w:space="0" w:color="000000"/>
              <w:right w:val="single" w:sz="4" w:space="0" w:color="000000"/>
            </w:tcBorders>
            <w:shd w:val="clear" w:color="auto" w:fill="auto"/>
            <w:noWrap/>
            <w:vAlign w:val="bottom"/>
            <w:hideMark/>
          </w:tcPr>
          <w:p w14:paraId="61A1B4AA" w14:textId="2BD7DC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CC11E" w14:textId="562042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949D3" w14:textId="3940BE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788.89 </w:t>
            </w:r>
          </w:p>
        </w:tc>
      </w:tr>
      <w:tr w:rsidR="003D36E3" w:rsidRPr="003D36E3" w14:paraId="5B981E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F997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F7A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491599CE" w14:textId="38F2C7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5CBA3D30" w14:textId="28AAF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A53F8" w14:textId="2B25F9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442C3" w14:textId="65C382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166.03 </w:t>
            </w:r>
          </w:p>
        </w:tc>
      </w:tr>
      <w:tr w:rsidR="003D36E3" w:rsidRPr="003D36E3" w14:paraId="5072A6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BD4A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95C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03D92C0A" w14:textId="75CCB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3D7B1D5A" w14:textId="26951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1D57F" w14:textId="08A410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82DC6" w14:textId="7F5DAD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54.28 </w:t>
            </w:r>
          </w:p>
        </w:tc>
      </w:tr>
      <w:tr w:rsidR="003D36E3" w:rsidRPr="003D36E3" w14:paraId="4ADF4D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B311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77D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751197ED" w14:textId="109643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3EFE46F3" w14:textId="5C7983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4A8D3" w14:textId="04B480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D8A9C" w14:textId="47C35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9,451.75 </w:t>
            </w:r>
          </w:p>
        </w:tc>
      </w:tr>
      <w:tr w:rsidR="003D36E3" w:rsidRPr="003D36E3" w14:paraId="6A450E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B796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E7A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2AF9BA2D" w14:textId="123E1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9680925" w14:textId="3CF948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39E25" w14:textId="012E7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6B2C7" w14:textId="50352F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0DB732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D01D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CE2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B0C642F" w14:textId="10851A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056C4FEC" w14:textId="6879FE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2B2FA" w14:textId="0F715A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8FB09" w14:textId="7DFA49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9,873.90 </w:t>
            </w:r>
          </w:p>
        </w:tc>
      </w:tr>
      <w:tr w:rsidR="003D36E3" w:rsidRPr="003D36E3" w14:paraId="3935EF7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6B9E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5172684" w14:textId="2DF2B5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630,911.50 </w:t>
            </w:r>
          </w:p>
        </w:tc>
        <w:tc>
          <w:tcPr>
            <w:tcW w:w="0" w:type="auto"/>
            <w:tcBorders>
              <w:top w:val="nil"/>
              <w:left w:val="nil"/>
              <w:bottom w:val="single" w:sz="4" w:space="0" w:color="000000"/>
              <w:right w:val="single" w:sz="4" w:space="0" w:color="000000"/>
            </w:tcBorders>
            <w:shd w:val="clear" w:color="D8D8D8" w:fill="D8D8D8"/>
            <w:noWrap/>
            <w:vAlign w:val="bottom"/>
            <w:hideMark/>
          </w:tcPr>
          <w:p w14:paraId="242D6DFF" w14:textId="02CDFEB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E19385" w14:textId="439EF47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1E544E2" w14:textId="3605E8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748,223.14 </w:t>
            </w:r>
          </w:p>
        </w:tc>
      </w:tr>
      <w:tr w:rsidR="003D36E3" w:rsidRPr="003D36E3" w14:paraId="29CE11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FAC1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92F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3CD29F46" w14:textId="59A67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773512EC" w14:textId="26C32A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3E769" w14:textId="62EF3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194C3" w14:textId="59082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830.57 </w:t>
            </w:r>
          </w:p>
        </w:tc>
      </w:tr>
      <w:tr w:rsidR="003D36E3" w:rsidRPr="003D36E3" w14:paraId="0DC22E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0560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219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77E66D99" w14:textId="0DF51F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5E0789C8" w14:textId="559674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D9997" w14:textId="3EE653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A312F" w14:textId="7CC115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4.03 </w:t>
            </w:r>
          </w:p>
        </w:tc>
      </w:tr>
      <w:tr w:rsidR="003D36E3" w:rsidRPr="003D36E3" w14:paraId="647543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B84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A3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317A5840" w14:textId="3F22D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3D986CE9" w14:textId="296DAD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7026F" w14:textId="566E0A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5235C" w14:textId="1F168D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77.16 </w:t>
            </w:r>
          </w:p>
        </w:tc>
      </w:tr>
      <w:tr w:rsidR="003D36E3" w:rsidRPr="003D36E3" w14:paraId="791C95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377A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303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7B0B2C26" w14:textId="26D2C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76A9B798" w14:textId="6A669E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543EB" w14:textId="241E6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B7865" w14:textId="4356B2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142.50 </w:t>
            </w:r>
          </w:p>
        </w:tc>
      </w:tr>
      <w:tr w:rsidR="003D36E3" w:rsidRPr="003D36E3" w14:paraId="6F1DE6D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207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7D4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10DF8ACB" w14:textId="780F2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ADC3708" w14:textId="0E254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80AF8" w14:textId="655925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996A7" w14:textId="43760B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45174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47E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C50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041AC65B" w14:textId="6DEADD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8,117.14 </w:t>
            </w:r>
          </w:p>
        </w:tc>
        <w:tc>
          <w:tcPr>
            <w:tcW w:w="0" w:type="auto"/>
            <w:tcBorders>
              <w:top w:val="nil"/>
              <w:left w:val="nil"/>
              <w:bottom w:val="single" w:sz="4" w:space="0" w:color="000000"/>
              <w:right w:val="single" w:sz="4" w:space="0" w:color="000000"/>
            </w:tcBorders>
            <w:shd w:val="clear" w:color="auto" w:fill="auto"/>
            <w:noWrap/>
            <w:vAlign w:val="bottom"/>
            <w:hideMark/>
          </w:tcPr>
          <w:p w14:paraId="12384D14" w14:textId="2AAC32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1BEB4" w14:textId="253FFB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DA8FB" w14:textId="3FCF17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8,117.14 </w:t>
            </w:r>
          </w:p>
        </w:tc>
      </w:tr>
      <w:tr w:rsidR="003D36E3" w:rsidRPr="003D36E3" w14:paraId="40807D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FCF2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B9B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582F14E0" w14:textId="36FE1D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2140CB8A" w14:textId="4CF8C3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D31C4" w14:textId="0C8E7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B14BA" w14:textId="32297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737.75 </w:t>
            </w:r>
          </w:p>
        </w:tc>
      </w:tr>
      <w:tr w:rsidR="003D36E3" w:rsidRPr="003D36E3" w14:paraId="0C303B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B598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78F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9F5DADA" w14:textId="0FDE5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77D9AD97" w14:textId="4B568B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5763C" w14:textId="1208EA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1F5C9B8" w14:textId="428178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400.00 </w:t>
            </w:r>
          </w:p>
        </w:tc>
      </w:tr>
      <w:tr w:rsidR="003D36E3" w:rsidRPr="003D36E3" w14:paraId="2DFC8E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4802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5B4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53E86FC" w14:textId="54D0C4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0ACD41F3" w14:textId="55F0AA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7B6EE" w14:textId="5AA056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1B661" w14:textId="63891B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6,798.14 </w:t>
            </w:r>
          </w:p>
        </w:tc>
      </w:tr>
      <w:tr w:rsidR="003D36E3" w:rsidRPr="003D36E3" w14:paraId="72D962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EF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491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874A496" w14:textId="087D65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270.00 </w:t>
            </w:r>
          </w:p>
        </w:tc>
        <w:tc>
          <w:tcPr>
            <w:tcW w:w="0" w:type="auto"/>
            <w:tcBorders>
              <w:top w:val="nil"/>
              <w:left w:val="nil"/>
              <w:bottom w:val="single" w:sz="4" w:space="0" w:color="000000"/>
              <w:right w:val="single" w:sz="4" w:space="0" w:color="000000"/>
            </w:tcBorders>
            <w:shd w:val="clear" w:color="auto" w:fill="auto"/>
            <w:noWrap/>
            <w:vAlign w:val="bottom"/>
            <w:hideMark/>
          </w:tcPr>
          <w:p w14:paraId="6DDADE10" w14:textId="13B4D1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60846" w14:textId="18ED4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80DAB" w14:textId="11FD14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270.00 </w:t>
            </w:r>
          </w:p>
        </w:tc>
      </w:tr>
      <w:tr w:rsidR="003D36E3" w:rsidRPr="003D36E3" w14:paraId="205A79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535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1B9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40853BA2" w14:textId="004FDD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856.98 </w:t>
            </w:r>
          </w:p>
        </w:tc>
        <w:tc>
          <w:tcPr>
            <w:tcW w:w="0" w:type="auto"/>
            <w:tcBorders>
              <w:top w:val="nil"/>
              <w:left w:val="nil"/>
              <w:bottom w:val="single" w:sz="4" w:space="0" w:color="000000"/>
              <w:right w:val="single" w:sz="4" w:space="0" w:color="000000"/>
            </w:tcBorders>
            <w:shd w:val="clear" w:color="auto" w:fill="auto"/>
            <w:noWrap/>
            <w:vAlign w:val="bottom"/>
            <w:hideMark/>
          </w:tcPr>
          <w:p w14:paraId="524D7EE8" w14:textId="4C0C5E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A67F2" w14:textId="246721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26456" w14:textId="14DD87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856.98 </w:t>
            </w:r>
          </w:p>
        </w:tc>
      </w:tr>
      <w:tr w:rsidR="003D36E3" w:rsidRPr="003D36E3" w14:paraId="5E5303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5E51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3BA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01F17567" w14:textId="20A43D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731AE63" w14:textId="0B9222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BC7C3" w14:textId="0841A1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B4C5F" w14:textId="17AA74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67.50 </w:t>
            </w:r>
          </w:p>
        </w:tc>
      </w:tr>
      <w:tr w:rsidR="003D36E3" w:rsidRPr="003D36E3" w14:paraId="735390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3A12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0A7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14B17B3" w14:textId="75A8F8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8D92A90" w14:textId="0F8A7D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E428571" w14:textId="10D716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6238E" w14:textId="2C97E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2,598.20 </w:t>
            </w:r>
          </w:p>
        </w:tc>
      </w:tr>
      <w:tr w:rsidR="003D36E3" w:rsidRPr="003D36E3" w14:paraId="220BEF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473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6B4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B87F3E3" w14:textId="5E0C6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9,142.47 </w:t>
            </w:r>
          </w:p>
        </w:tc>
        <w:tc>
          <w:tcPr>
            <w:tcW w:w="0" w:type="auto"/>
            <w:tcBorders>
              <w:top w:val="nil"/>
              <w:left w:val="nil"/>
              <w:bottom w:val="single" w:sz="4" w:space="0" w:color="000000"/>
              <w:right w:val="single" w:sz="4" w:space="0" w:color="000000"/>
            </w:tcBorders>
            <w:shd w:val="clear" w:color="auto" w:fill="auto"/>
            <w:noWrap/>
            <w:vAlign w:val="bottom"/>
            <w:hideMark/>
          </w:tcPr>
          <w:p w14:paraId="49A40D54" w14:textId="7529F2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01C65" w14:textId="63B485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E101A" w14:textId="1DDBCA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9,142.47 </w:t>
            </w:r>
          </w:p>
        </w:tc>
      </w:tr>
      <w:tr w:rsidR="003D36E3" w:rsidRPr="003D36E3" w14:paraId="61A7AA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8242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FDB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D522769" w14:textId="5BDF3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33BECB2D" w14:textId="7355C0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543A2" w14:textId="19CD63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05FDD" w14:textId="7F10F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855.53 </w:t>
            </w:r>
          </w:p>
        </w:tc>
      </w:tr>
      <w:tr w:rsidR="003D36E3" w:rsidRPr="003D36E3" w14:paraId="3B6372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939A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595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EBE0DAA" w14:textId="5F7D53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7C1EE75B" w14:textId="5AD98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E7B87" w14:textId="0808A2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5D26C" w14:textId="27D68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8,486.50 </w:t>
            </w:r>
          </w:p>
        </w:tc>
      </w:tr>
      <w:tr w:rsidR="003D36E3" w:rsidRPr="003D36E3" w14:paraId="7145FB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D7D5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ED6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847F584" w14:textId="52B3C6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BA29588" w14:textId="783D3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F4E4E" w14:textId="12C45E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687C069C" w14:textId="48C06D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5,530.92 </w:t>
            </w:r>
          </w:p>
        </w:tc>
      </w:tr>
      <w:tr w:rsidR="003D36E3" w:rsidRPr="003D36E3" w14:paraId="32114A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F7CA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DC2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4DBD5152" w14:textId="38C14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72E5962C" w14:textId="5972DB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EF896" w14:textId="7C178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39431" w14:textId="5D482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713.75 </w:t>
            </w:r>
          </w:p>
        </w:tc>
      </w:tr>
      <w:tr w:rsidR="003D36E3" w:rsidRPr="003D36E3" w14:paraId="7AD3DA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FB6E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83D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45BDD7E" w14:textId="5218A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034D18FF" w14:textId="41659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4A99B" w14:textId="7AFACE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B7746" w14:textId="7243B2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8,611.25 </w:t>
            </w:r>
          </w:p>
        </w:tc>
      </w:tr>
      <w:tr w:rsidR="003D36E3" w:rsidRPr="003D36E3" w14:paraId="0845F26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B70B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FA6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05D2828D" w14:textId="2B773C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7E70927" w14:textId="3BD187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5570444" w14:textId="4F974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BA282" w14:textId="23FB5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392.75 </w:t>
            </w:r>
          </w:p>
        </w:tc>
      </w:tr>
      <w:tr w:rsidR="003D36E3" w:rsidRPr="003D36E3" w14:paraId="53D2F08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1178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3A0AC80" w14:textId="497A88A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770,467.56 </w:t>
            </w:r>
          </w:p>
        </w:tc>
        <w:tc>
          <w:tcPr>
            <w:tcW w:w="0" w:type="auto"/>
            <w:tcBorders>
              <w:top w:val="nil"/>
              <w:left w:val="nil"/>
              <w:bottom w:val="single" w:sz="4" w:space="0" w:color="000000"/>
              <w:right w:val="single" w:sz="4" w:space="0" w:color="000000"/>
            </w:tcBorders>
            <w:shd w:val="clear" w:color="D8D8D8" w:fill="D8D8D8"/>
            <w:noWrap/>
            <w:vAlign w:val="bottom"/>
            <w:hideMark/>
          </w:tcPr>
          <w:p w14:paraId="56067A26" w14:textId="07ECD3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188E0DD" w14:textId="0D202F7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B276F0E" w14:textId="21FF16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812,588.51 </w:t>
            </w:r>
          </w:p>
        </w:tc>
      </w:tr>
      <w:tr w:rsidR="003D36E3" w:rsidRPr="003D36E3" w14:paraId="70AFA3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D24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9A6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28EE7C4D" w14:textId="12E42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60234F11" w14:textId="41BCCC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D28C0" w14:textId="51E4C1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124F8" w14:textId="202F0C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3,050.00 </w:t>
            </w:r>
          </w:p>
        </w:tc>
      </w:tr>
      <w:tr w:rsidR="003D36E3" w:rsidRPr="003D36E3" w14:paraId="0C1B51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702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5F0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29A39F1" w14:textId="4A8439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31ADBA7A" w14:textId="1E2627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7B1AF" w14:textId="66AD61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87ED6" w14:textId="03808A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807.94 </w:t>
            </w:r>
          </w:p>
        </w:tc>
      </w:tr>
      <w:tr w:rsidR="003D36E3" w:rsidRPr="003D36E3" w14:paraId="09D8D3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589E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78B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1860285" w14:textId="1E934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6D1B9436" w14:textId="508634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1CB09" w14:textId="137CC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6F602" w14:textId="22DF0A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r>
      <w:tr w:rsidR="003D36E3" w:rsidRPr="003D36E3" w14:paraId="0EFE20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A20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4FA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8844010" w14:textId="58A2AD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49A7503" w14:textId="596DB3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7CDB4" w14:textId="56B59A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B5586" w14:textId="5AE460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7F4479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213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DE9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1E701B65" w14:textId="3E7E47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DD7C011" w14:textId="5A6179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025DD" w14:textId="4334A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FE97962" w14:textId="42A69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8,628.72 </w:t>
            </w:r>
          </w:p>
        </w:tc>
      </w:tr>
      <w:tr w:rsidR="003D36E3" w:rsidRPr="003D36E3" w14:paraId="3C351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D45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590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04175E34" w14:textId="05748A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F85A348" w14:textId="4DEDAC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5CDB3" w14:textId="3A249F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0143" w14:textId="2B3A2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392.00 </w:t>
            </w:r>
          </w:p>
        </w:tc>
      </w:tr>
      <w:tr w:rsidR="003D36E3" w:rsidRPr="003D36E3" w14:paraId="337982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ED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25E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589637A1" w14:textId="41312E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5E103CB" w14:textId="2C1F9A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B303A" w14:textId="1C29A3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604B9" w14:textId="053B94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928.52 </w:t>
            </w:r>
          </w:p>
        </w:tc>
      </w:tr>
      <w:tr w:rsidR="003D36E3" w:rsidRPr="003D36E3" w14:paraId="0E6884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608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0BB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532C4631" w14:textId="44CD13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48DB30B" w14:textId="24A323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AA6C2" w14:textId="0D3D4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C1A52" w14:textId="32B3E2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1764A3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2E09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F47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54ADD4F1" w14:textId="7BBB43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BCF0834" w14:textId="4DC3A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A86E3" w14:textId="59A9A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57DB2" w14:textId="3D2DE0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157.12 </w:t>
            </w:r>
          </w:p>
        </w:tc>
      </w:tr>
      <w:tr w:rsidR="003D36E3" w:rsidRPr="003D36E3" w14:paraId="55C0D8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ED1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0EF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0783FE3F" w14:textId="5153C8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D5E26" w14:textId="3E76E9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1B88A" w14:textId="10E6BE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4CA14CCA" w14:textId="1AD4B4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12,800.00 </w:t>
            </w:r>
          </w:p>
        </w:tc>
      </w:tr>
      <w:tr w:rsidR="003D36E3" w:rsidRPr="003D36E3" w14:paraId="406C01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6F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979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5F37C279" w14:textId="2A153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92C9005" w14:textId="3C3526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DF785" w14:textId="40CBF4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02D6BC6" w14:textId="51BD4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4,800.64 </w:t>
            </w:r>
          </w:p>
        </w:tc>
      </w:tr>
      <w:tr w:rsidR="003D36E3" w:rsidRPr="003D36E3" w14:paraId="74B25F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40B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7D3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AF6D6A2" w14:textId="19034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4D5B3" w14:textId="08BEF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70D7E" w14:textId="24B62F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172D6FF8" w14:textId="33F66C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4,840.00 </w:t>
            </w:r>
          </w:p>
        </w:tc>
      </w:tr>
      <w:tr w:rsidR="003D36E3" w:rsidRPr="003D36E3" w14:paraId="3C5172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6BE1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785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4B0BC1F8" w14:textId="4FF88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D1D25A8" w14:textId="6A7DD8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A5A5A" w14:textId="6340F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3A8EAA4" w14:textId="46799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16,520.00 </w:t>
            </w:r>
          </w:p>
        </w:tc>
      </w:tr>
      <w:tr w:rsidR="003D36E3" w:rsidRPr="003D36E3" w14:paraId="7EC9B0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1E5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4B5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665D5E6A" w14:textId="032AE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26FBF648" w14:textId="560F5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DF9B" w14:textId="32D4AF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600AC" w14:textId="0FDE05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6,945.64 </w:t>
            </w:r>
          </w:p>
        </w:tc>
      </w:tr>
      <w:tr w:rsidR="003D36E3" w:rsidRPr="003D36E3" w14:paraId="23BF8D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5628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1C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333CE341" w14:textId="37343F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1E6FC9F" w14:textId="34895C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62897" w14:textId="3B714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017FA" w14:textId="5B6B9C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193.39 </w:t>
            </w:r>
          </w:p>
        </w:tc>
      </w:tr>
      <w:tr w:rsidR="003D36E3" w:rsidRPr="003D36E3" w14:paraId="565AC2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752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DEC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30DCF1E" w14:textId="1989C8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43CF67B2" w14:textId="6A6F4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A018B" w14:textId="02DF4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9EEDE" w14:textId="0EA08D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588.75 </w:t>
            </w:r>
          </w:p>
        </w:tc>
      </w:tr>
      <w:tr w:rsidR="003D36E3" w:rsidRPr="003D36E3" w14:paraId="04AC01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597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779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63C44B3F" w14:textId="2E3ECD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C87A8D1" w14:textId="351BC5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46092" w14:textId="632C51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9AA9D" w14:textId="429CD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696.12 </w:t>
            </w:r>
          </w:p>
        </w:tc>
      </w:tr>
      <w:tr w:rsidR="003D36E3" w:rsidRPr="003D36E3" w14:paraId="507FF3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03E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943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8FF4D08" w14:textId="7D9E0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453ADB90" w14:textId="3C3CEB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5EADE" w14:textId="0C44A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03265" w14:textId="4CF796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744.00 </w:t>
            </w:r>
          </w:p>
        </w:tc>
      </w:tr>
      <w:tr w:rsidR="003D36E3" w:rsidRPr="003D36E3" w14:paraId="2297C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23A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D1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ED5FA1B" w14:textId="01A383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1E8AF41" w14:textId="43C4E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83B76" w14:textId="19BF8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DF876" w14:textId="146C30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2,612.20 </w:t>
            </w:r>
          </w:p>
        </w:tc>
      </w:tr>
      <w:tr w:rsidR="003D36E3" w:rsidRPr="003D36E3" w14:paraId="41182D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29C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DC6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4D7D0A3" w14:textId="241964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266BCA78" w14:textId="446C31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31B7D" w14:textId="1367BA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23F3B" w14:textId="4C319B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48.75 </w:t>
            </w:r>
          </w:p>
        </w:tc>
      </w:tr>
      <w:tr w:rsidR="003D36E3" w:rsidRPr="003D36E3" w14:paraId="193168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86C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E4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4ADCA879" w14:textId="19C89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0E380632" w14:textId="14D506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276A5" w14:textId="1E23F8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E608B" w14:textId="329CF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r>
      <w:tr w:rsidR="003D36E3" w:rsidRPr="003D36E3" w14:paraId="37EF5A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1A5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80B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2FF07892" w14:textId="12C5D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4E5188" w14:textId="1B4D0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A95BD" w14:textId="37BE23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F4A81" w14:textId="281C0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43AEF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936F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F6D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41564052" w14:textId="312D21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4EE7371" w14:textId="0AC95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F6DDF" w14:textId="3CBA69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6EA37" w14:textId="1B5520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BD5E4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F925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CF3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69A88F63" w14:textId="73316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291AC19" w14:textId="2C4D80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3FA79" w14:textId="4CDD5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CC10F" w14:textId="2A995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778.00 </w:t>
            </w:r>
          </w:p>
        </w:tc>
      </w:tr>
      <w:tr w:rsidR="003D36E3" w:rsidRPr="003D36E3" w14:paraId="12F972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C5A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A8F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349A230D" w14:textId="1DEA99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3F8331" w14:textId="28103A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89DA1" w14:textId="1802D1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4177C" w14:textId="079BE3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26F34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732C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420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171079A" w14:textId="787F1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783D84FF" w14:textId="213D82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4139C" w14:textId="5931BC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133F1" w14:textId="35594B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42.39 </w:t>
            </w:r>
          </w:p>
        </w:tc>
      </w:tr>
      <w:tr w:rsidR="003D36E3" w:rsidRPr="003D36E3" w14:paraId="4D7D35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5B6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7A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5EC368B6" w14:textId="634F74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0994FF1D" w14:textId="0F2BD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BABB7" w14:textId="43F910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75D74" w14:textId="2ED5A3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494.75 </w:t>
            </w:r>
          </w:p>
        </w:tc>
      </w:tr>
      <w:tr w:rsidR="003D36E3" w:rsidRPr="003D36E3" w14:paraId="23A01C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360E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BA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69DF54F4" w14:textId="1664A8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3,644.32 </w:t>
            </w:r>
          </w:p>
        </w:tc>
        <w:tc>
          <w:tcPr>
            <w:tcW w:w="0" w:type="auto"/>
            <w:tcBorders>
              <w:top w:val="nil"/>
              <w:left w:val="nil"/>
              <w:bottom w:val="single" w:sz="4" w:space="0" w:color="000000"/>
              <w:right w:val="single" w:sz="4" w:space="0" w:color="000000"/>
            </w:tcBorders>
            <w:shd w:val="clear" w:color="auto" w:fill="auto"/>
            <w:noWrap/>
            <w:vAlign w:val="bottom"/>
            <w:hideMark/>
          </w:tcPr>
          <w:p w14:paraId="37CB064F" w14:textId="35E66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DCD3C" w14:textId="3B13B8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723AE" w14:textId="4D5FA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3,644.32 </w:t>
            </w:r>
          </w:p>
        </w:tc>
      </w:tr>
      <w:tr w:rsidR="003D36E3" w:rsidRPr="003D36E3" w14:paraId="41F50E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0A5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6EF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FAAAE4B" w14:textId="4661E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41ED41C5" w14:textId="2D7CE0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10A31" w14:textId="5DDB7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0DBA9" w14:textId="17013F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677.34 </w:t>
            </w:r>
          </w:p>
        </w:tc>
      </w:tr>
      <w:tr w:rsidR="003D36E3" w:rsidRPr="003D36E3" w14:paraId="60F18A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B03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18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47F24AF9" w14:textId="06AF79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5330388" w14:textId="21D59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B406B" w14:textId="4FFF91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EB57" w14:textId="6F94B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76099A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ACF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717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D26E7B4" w14:textId="280EA3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893E51F" w14:textId="3B98ED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98C23" w14:textId="7697EE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4B11E531" w14:textId="74C2B5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84,179.30 </w:t>
            </w:r>
          </w:p>
        </w:tc>
      </w:tr>
      <w:tr w:rsidR="003D36E3" w:rsidRPr="003D36E3" w14:paraId="0CAE6B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3B8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5A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936F084" w14:textId="7D8001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66.25 </w:t>
            </w:r>
          </w:p>
        </w:tc>
        <w:tc>
          <w:tcPr>
            <w:tcW w:w="0" w:type="auto"/>
            <w:tcBorders>
              <w:top w:val="nil"/>
              <w:left w:val="nil"/>
              <w:bottom w:val="single" w:sz="4" w:space="0" w:color="000000"/>
              <w:right w:val="single" w:sz="4" w:space="0" w:color="000000"/>
            </w:tcBorders>
            <w:shd w:val="clear" w:color="auto" w:fill="auto"/>
            <w:noWrap/>
            <w:vAlign w:val="bottom"/>
            <w:hideMark/>
          </w:tcPr>
          <w:p w14:paraId="2BB5D47E" w14:textId="2140E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5A5C2" w14:textId="26267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50853" w14:textId="20124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66.25 </w:t>
            </w:r>
          </w:p>
        </w:tc>
      </w:tr>
      <w:tr w:rsidR="003D36E3" w:rsidRPr="003D36E3" w14:paraId="4C1B52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214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7CA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8ED30AA" w14:textId="068AE6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E7090B9" w14:textId="2CFEC5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CCE12" w14:textId="5AF159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A393E" w14:textId="040B69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14E1D7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7F0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5C9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C78C92C" w14:textId="2CFE64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CA5EED" w14:textId="38FAD4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5794" w14:textId="40EFCD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4AC6B" w14:textId="5A7D06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000.00 </w:t>
            </w:r>
          </w:p>
        </w:tc>
      </w:tr>
      <w:tr w:rsidR="003D36E3" w:rsidRPr="003D36E3" w14:paraId="23E1A9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B8B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7A1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612E8F3E" w14:textId="1B78AF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23A2D9E" w14:textId="547F0B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4D60D" w14:textId="0669AD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7C4676B" w14:textId="45B8A1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8,000.00 </w:t>
            </w:r>
          </w:p>
        </w:tc>
      </w:tr>
      <w:tr w:rsidR="003D36E3" w:rsidRPr="003D36E3" w14:paraId="089485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8613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538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1E5B966" w14:textId="588B5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5065F3C" w14:textId="1F8823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07130" w14:textId="7B1D57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329F7" w14:textId="6541F9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0ECD7E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986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28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2AB61807" w14:textId="4B2620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6C47E8A" w14:textId="52609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73E3C" w14:textId="708B9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B7649" w14:textId="731068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6,796.75 </w:t>
            </w:r>
          </w:p>
        </w:tc>
      </w:tr>
      <w:tr w:rsidR="003D36E3" w:rsidRPr="003D36E3" w14:paraId="748CB7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C5A5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388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7E37A566" w14:textId="6C2C9F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37D14738" w14:textId="19F5C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61146" w14:textId="4EB07A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193C7" w14:textId="6530DD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32.50 </w:t>
            </w:r>
          </w:p>
        </w:tc>
      </w:tr>
      <w:tr w:rsidR="003D36E3" w:rsidRPr="003D36E3" w14:paraId="13D5AB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66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FD3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78F0BD1F" w14:textId="58235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997.14 </w:t>
            </w:r>
          </w:p>
        </w:tc>
        <w:tc>
          <w:tcPr>
            <w:tcW w:w="0" w:type="auto"/>
            <w:tcBorders>
              <w:top w:val="nil"/>
              <w:left w:val="nil"/>
              <w:bottom w:val="single" w:sz="4" w:space="0" w:color="000000"/>
              <w:right w:val="single" w:sz="4" w:space="0" w:color="000000"/>
            </w:tcBorders>
            <w:shd w:val="clear" w:color="auto" w:fill="auto"/>
            <w:noWrap/>
            <w:vAlign w:val="bottom"/>
            <w:hideMark/>
          </w:tcPr>
          <w:p w14:paraId="469452A9" w14:textId="737C55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333F5BC" w14:textId="253E4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70D0E" w14:textId="66D59E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2,197.17 </w:t>
            </w:r>
          </w:p>
        </w:tc>
      </w:tr>
      <w:tr w:rsidR="003D36E3" w:rsidRPr="003D36E3" w14:paraId="604BE8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977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2AD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1953EA05" w14:textId="21D03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434576DE" w14:textId="7F1A8E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DED33" w14:textId="5482A5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4B1B376" w14:textId="4DC912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1,635.50 </w:t>
            </w:r>
          </w:p>
        </w:tc>
      </w:tr>
      <w:tr w:rsidR="003D36E3" w:rsidRPr="003D36E3" w14:paraId="628CE1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CFC5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999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21EA7126" w14:textId="56B60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3A0381B7" w14:textId="1929CB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2B30" w14:textId="199B0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9A4E1" w14:textId="6C596A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1,833.75 </w:t>
            </w:r>
          </w:p>
        </w:tc>
      </w:tr>
      <w:tr w:rsidR="003D36E3" w:rsidRPr="003D36E3" w14:paraId="0F742D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786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E51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3F19EB79" w14:textId="1BB62B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06B4E35" w14:textId="6036A2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42B83" w14:textId="59C722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825F56B" w14:textId="346327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4,668.14 </w:t>
            </w:r>
          </w:p>
        </w:tc>
      </w:tr>
      <w:tr w:rsidR="003D36E3" w:rsidRPr="003D36E3" w14:paraId="644177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8EB9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28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337A1923" w14:textId="595F11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23108E" w14:textId="1367FB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F044E" w14:textId="3FA68D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513C1" w14:textId="70DC4F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5BE319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9A94E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B4E36B5" w14:textId="49E27C4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418,574.33 </w:t>
            </w:r>
          </w:p>
        </w:tc>
        <w:tc>
          <w:tcPr>
            <w:tcW w:w="0" w:type="auto"/>
            <w:tcBorders>
              <w:top w:val="nil"/>
              <w:left w:val="nil"/>
              <w:bottom w:val="single" w:sz="4" w:space="0" w:color="000000"/>
              <w:right w:val="single" w:sz="4" w:space="0" w:color="000000"/>
            </w:tcBorders>
            <w:shd w:val="clear" w:color="A5A5A5" w:fill="A5A5A5"/>
            <w:noWrap/>
            <w:vAlign w:val="bottom"/>
            <w:hideMark/>
          </w:tcPr>
          <w:p w14:paraId="129595B9" w14:textId="684F8F3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9D9721" w14:textId="5DFDFC4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BB73F4" w14:textId="7C1B95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418,574.33 </w:t>
            </w:r>
          </w:p>
        </w:tc>
      </w:tr>
      <w:tr w:rsidR="003D36E3" w:rsidRPr="003D36E3" w14:paraId="55ED53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0640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48B923A" w14:textId="20B385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975A1CC" w14:textId="65CF81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CCEA13" w14:textId="79671C6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3CA203" w14:textId="42D6DDE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2,322.08 </w:t>
            </w:r>
          </w:p>
        </w:tc>
      </w:tr>
      <w:tr w:rsidR="003D36E3" w:rsidRPr="003D36E3" w14:paraId="0FC4DB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4E0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9FD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D917A4B" w14:textId="33386F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410D6830" w14:textId="660DB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2C437" w14:textId="50162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E5675" w14:textId="4C393A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949.52 </w:t>
            </w:r>
          </w:p>
        </w:tc>
      </w:tr>
      <w:tr w:rsidR="003D36E3" w:rsidRPr="003D36E3" w14:paraId="5FA6F8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B43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929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5FBB7B22" w14:textId="265ACF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366FA5B0" w14:textId="3F3E1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41EB6" w14:textId="17E229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B1ACA" w14:textId="3C2EB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59.04 </w:t>
            </w:r>
          </w:p>
        </w:tc>
      </w:tr>
      <w:tr w:rsidR="003D36E3" w:rsidRPr="003D36E3" w14:paraId="2C66BF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043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FEF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53A3E42E" w14:textId="62D08D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1759B04" w14:textId="50D20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8CE48" w14:textId="2D155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E7439" w14:textId="38A390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1.00 </w:t>
            </w:r>
          </w:p>
        </w:tc>
      </w:tr>
      <w:tr w:rsidR="003D36E3" w:rsidRPr="003D36E3" w14:paraId="35D3F9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DB5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CAB9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4E3A0A6F" w14:textId="78372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3AF1613" w14:textId="5CC736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E90E6" w14:textId="551937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991A8" w14:textId="5571E2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2.52 </w:t>
            </w:r>
          </w:p>
        </w:tc>
      </w:tr>
      <w:tr w:rsidR="003D36E3" w:rsidRPr="003D36E3" w14:paraId="2B28A8E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97FF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78009AB" w14:textId="19E74F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75FFA927" w14:textId="25B2A7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093AAC" w14:textId="70BC29B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1CBBEA" w14:textId="2F8959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58,382.70 </w:t>
            </w:r>
          </w:p>
        </w:tc>
      </w:tr>
      <w:tr w:rsidR="003D36E3" w:rsidRPr="003D36E3" w14:paraId="7A7D85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513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948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510E4B3D" w14:textId="5CD4E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2C693908" w14:textId="3E087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DA186" w14:textId="6A799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A85AC" w14:textId="6254C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57,205.58 </w:t>
            </w:r>
          </w:p>
        </w:tc>
      </w:tr>
      <w:tr w:rsidR="003D36E3" w:rsidRPr="003D36E3" w14:paraId="4E320A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993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E35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6E294159" w14:textId="7BD7A7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FBCF808" w14:textId="336ED6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418C2" w14:textId="108278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699C1" w14:textId="4EC626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r>
      <w:tr w:rsidR="003D36E3" w:rsidRPr="003D36E3" w14:paraId="3722130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88C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66C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BD8B656" w14:textId="1A4EF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33D7CE1F" w14:textId="1944D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B3CAC" w14:textId="163AC4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38247" w14:textId="79A03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0,279.32 </w:t>
            </w:r>
          </w:p>
        </w:tc>
      </w:tr>
      <w:tr w:rsidR="003D36E3" w:rsidRPr="003D36E3" w14:paraId="6CAB38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FFC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BA2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6528C56E" w14:textId="42CC8C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682AF9AE" w14:textId="566E92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9778E" w14:textId="3A33BF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C5948" w14:textId="20664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26.36 </w:t>
            </w:r>
          </w:p>
        </w:tc>
      </w:tr>
      <w:tr w:rsidR="003D36E3" w:rsidRPr="003D36E3" w14:paraId="4B66C0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2094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B29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2FE5E1AF" w14:textId="6A8EA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10FB25F" w14:textId="467E36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A9809" w14:textId="09E26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93F2" w14:textId="1C266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394F63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AF1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B44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698BF1B7" w14:textId="39BBF9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38C4F291" w14:textId="0B7709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6C87" w14:textId="5A6C09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27EAA" w14:textId="67779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180.24 </w:t>
            </w:r>
          </w:p>
        </w:tc>
      </w:tr>
      <w:tr w:rsidR="003D36E3" w:rsidRPr="003D36E3" w14:paraId="3B1205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F9F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DEC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5C162CCE" w14:textId="6A5D8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59C1B280" w14:textId="374251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9C644" w14:textId="01173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822E1" w14:textId="6BCB4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844.02 </w:t>
            </w:r>
          </w:p>
        </w:tc>
      </w:tr>
      <w:tr w:rsidR="003D36E3" w:rsidRPr="003D36E3" w14:paraId="14802D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FBC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B4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788B9FB" w14:textId="4FD42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4353A128" w14:textId="6FC350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A669A" w14:textId="3A23B5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116F" w14:textId="70447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1.00 </w:t>
            </w:r>
          </w:p>
        </w:tc>
      </w:tr>
      <w:tr w:rsidR="003D36E3" w:rsidRPr="003D36E3" w14:paraId="7B079B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1990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748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2A4E8241" w14:textId="6AA22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0E7B2E2" w14:textId="6744FC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65593" w14:textId="39F4FC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DE190" w14:textId="10F93A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28AD5E4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DD57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2CD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4A3F469C" w14:textId="5AC9ED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7884AD87" w14:textId="29AA9E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2129A" w14:textId="7DF59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0497B" w14:textId="18B2DD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09,095.00 </w:t>
            </w:r>
          </w:p>
        </w:tc>
      </w:tr>
      <w:tr w:rsidR="003D36E3" w:rsidRPr="003D36E3" w14:paraId="45882D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5FD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00E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56D2F1E8" w14:textId="7AADFD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75972B6B" w14:textId="18EDC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9956B" w14:textId="564592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5F2ED" w14:textId="4308E5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1,054.00 </w:t>
            </w:r>
          </w:p>
        </w:tc>
      </w:tr>
      <w:tr w:rsidR="003D36E3" w:rsidRPr="003D36E3" w14:paraId="64D2B1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D50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F1D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9308174" w14:textId="5A0E17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04E3226D" w14:textId="6A4096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C5690" w14:textId="3DC4E0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1972C" w14:textId="635DC6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12,528.32 </w:t>
            </w:r>
          </w:p>
        </w:tc>
      </w:tr>
      <w:tr w:rsidR="003D36E3" w:rsidRPr="003D36E3" w14:paraId="691CD8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157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9F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777DCB4E" w14:textId="726378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2FED73CF" w14:textId="628594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0AB6F" w14:textId="31D08A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D95FE" w14:textId="5DDC78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r>
      <w:tr w:rsidR="003D36E3" w:rsidRPr="003D36E3" w14:paraId="5049CF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6756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3D5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23536A58" w14:textId="315D9B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522384B0" w14:textId="6352E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64228" w14:textId="0023A2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4D9CB" w14:textId="5FAA43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648.86 </w:t>
            </w:r>
          </w:p>
        </w:tc>
      </w:tr>
      <w:tr w:rsidR="003D36E3" w:rsidRPr="003D36E3" w14:paraId="1C801C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FA1E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377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777DC5B2" w14:textId="0237A0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2F1639D2" w14:textId="434F4C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50662" w14:textId="65A745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28FF3" w14:textId="496878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6,200.00 </w:t>
            </w:r>
          </w:p>
        </w:tc>
      </w:tr>
      <w:tr w:rsidR="003D36E3" w:rsidRPr="003D36E3" w14:paraId="03733F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7763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29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B253740" w14:textId="63291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4DC5571C" w14:textId="7B8E8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BA43E" w14:textId="0DC82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8948D" w14:textId="680965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428.40 </w:t>
            </w:r>
          </w:p>
        </w:tc>
      </w:tr>
      <w:tr w:rsidR="003D36E3" w:rsidRPr="003D36E3" w14:paraId="47BB01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ABC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E1B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48D801E6" w14:textId="4DC1BB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21CDAF5F" w14:textId="47BAAE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D88AE" w14:textId="276603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16BC0" w14:textId="31E92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795.70 </w:t>
            </w:r>
          </w:p>
        </w:tc>
      </w:tr>
      <w:tr w:rsidR="003D36E3" w:rsidRPr="003D36E3" w14:paraId="19C14D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CCE1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A82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52E1D6E" w14:textId="6C60BA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652BDB34" w14:textId="2BAD6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5365A" w14:textId="343AC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2FA14" w14:textId="4DFB7B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85.68 </w:t>
            </w:r>
          </w:p>
        </w:tc>
      </w:tr>
      <w:tr w:rsidR="003D36E3" w:rsidRPr="003D36E3" w14:paraId="64A75C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139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F52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58DA4AE9" w14:textId="586FB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978C50E" w14:textId="58C914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C7FF4" w14:textId="3792B2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5939F" w14:textId="0E22F9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376375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3C7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49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5731B234" w14:textId="6BB3AE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88E55ED" w14:textId="14CCC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32130" w14:textId="03457F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D2233" w14:textId="1F2E80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215AC0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88C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271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8365803" w14:textId="182E4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7DB36C4" w14:textId="25BBA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0E894" w14:textId="6502DD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7347A" w14:textId="271431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146.22 </w:t>
            </w:r>
          </w:p>
        </w:tc>
      </w:tr>
      <w:tr w:rsidR="003D36E3" w:rsidRPr="003D36E3" w14:paraId="4C8F36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A78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31D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C05DF5E" w14:textId="5596A6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8570679" w14:textId="2B59C2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003F5" w14:textId="748499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4AA17" w14:textId="305235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7.00 </w:t>
            </w:r>
          </w:p>
        </w:tc>
      </w:tr>
      <w:tr w:rsidR="003D36E3" w:rsidRPr="003D36E3" w14:paraId="007552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EA8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27B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D79CF2A" w14:textId="5EC13D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750D70F8" w14:textId="182EED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3DDE5" w14:textId="15A12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46126" w14:textId="585961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470.88 </w:t>
            </w:r>
          </w:p>
        </w:tc>
      </w:tr>
      <w:tr w:rsidR="003D36E3" w:rsidRPr="003D36E3" w14:paraId="7C962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2CCA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240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3B876F7D" w14:textId="111A29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55CCF240" w14:textId="16F98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66FB2" w14:textId="38B915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7CF77" w14:textId="648C22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220.00 </w:t>
            </w:r>
          </w:p>
        </w:tc>
      </w:tr>
      <w:tr w:rsidR="003D36E3" w:rsidRPr="003D36E3" w14:paraId="65D1DD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247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F0C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1A7C7B6" w14:textId="20B813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CA554EE" w14:textId="34D65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7F0B3" w14:textId="1CED9A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CC63" w14:textId="6C3DF2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7F56CD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10F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5D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302F71C" w14:textId="323806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03CED819" w14:textId="29D73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4F247" w14:textId="4B346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F544D" w14:textId="3C3DF8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5,558.53 </w:t>
            </w:r>
          </w:p>
        </w:tc>
      </w:tr>
      <w:tr w:rsidR="003D36E3" w:rsidRPr="003D36E3" w14:paraId="5F2F0D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DFD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10A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FCC2FDC" w14:textId="3B18F5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6754F325" w14:textId="61131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C5AE" w14:textId="7CD2D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C8BFC" w14:textId="6BD170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64 </w:t>
            </w:r>
          </w:p>
        </w:tc>
      </w:tr>
      <w:tr w:rsidR="003D36E3" w:rsidRPr="003D36E3" w14:paraId="4BA2BA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F1F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AE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6EC0CFA3" w14:textId="732423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5EA843E" w14:textId="53D90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02B3F" w14:textId="3A000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7D8F0" w14:textId="53E16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40D9A0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BAE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456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13E0390" w14:textId="4A6CF6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531B878C" w14:textId="1BA9FF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BF6B3" w14:textId="76E33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41FFF" w14:textId="137981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57,091.23 </w:t>
            </w:r>
          </w:p>
        </w:tc>
      </w:tr>
      <w:tr w:rsidR="003D36E3" w:rsidRPr="003D36E3" w14:paraId="182DFFE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93B3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9909DDE" w14:textId="788ABE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39,678.45 </w:t>
            </w:r>
          </w:p>
        </w:tc>
        <w:tc>
          <w:tcPr>
            <w:tcW w:w="0" w:type="auto"/>
            <w:tcBorders>
              <w:top w:val="nil"/>
              <w:left w:val="nil"/>
              <w:bottom w:val="single" w:sz="4" w:space="0" w:color="000000"/>
              <w:right w:val="single" w:sz="4" w:space="0" w:color="000000"/>
            </w:tcBorders>
            <w:shd w:val="clear" w:color="D8D8D8" w:fill="D8D8D8"/>
            <w:noWrap/>
            <w:vAlign w:val="bottom"/>
            <w:hideMark/>
          </w:tcPr>
          <w:p w14:paraId="4C052A2F" w14:textId="5825BD2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30336C" w14:textId="611192C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31BB15" w14:textId="2E63E9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39,678.45 </w:t>
            </w:r>
          </w:p>
        </w:tc>
      </w:tr>
      <w:tr w:rsidR="003D36E3" w:rsidRPr="003D36E3" w14:paraId="2AFEC9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F224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1C9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5E12644" w14:textId="1A1417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0,065.48 </w:t>
            </w:r>
          </w:p>
        </w:tc>
        <w:tc>
          <w:tcPr>
            <w:tcW w:w="0" w:type="auto"/>
            <w:tcBorders>
              <w:top w:val="nil"/>
              <w:left w:val="nil"/>
              <w:bottom w:val="single" w:sz="4" w:space="0" w:color="000000"/>
              <w:right w:val="single" w:sz="4" w:space="0" w:color="000000"/>
            </w:tcBorders>
            <w:shd w:val="clear" w:color="auto" w:fill="auto"/>
            <w:noWrap/>
            <w:vAlign w:val="bottom"/>
            <w:hideMark/>
          </w:tcPr>
          <w:p w14:paraId="2985A5AB" w14:textId="7C1F5B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155FC" w14:textId="5C8438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C5541" w14:textId="20407C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0,065.48 </w:t>
            </w:r>
          </w:p>
        </w:tc>
      </w:tr>
      <w:tr w:rsidR="003D36E3" w:rsidRPr="003D36E3" w14:paraId="333A36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A0C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374F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1AA2F06" w14:textId="327AE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78DABB1D" w14:textId="27E5F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41BE" w14:textId="420840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C054A" w14:textId="1D2A59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0,928.45 </w:t>
            </w:r>
          </w:p>
        </w:tc>
      </w:tr>
      <w:tr w:rsidR="003D36E3" w:rsidRPr="003D36E3" w14:paraId="004F1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C96C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1F8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E84E736" w14:textId="1E842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BA6F3E8" w14:textId="11914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7FDB2" w14:textId="45FA6F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C7D97" w14:textId="294118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3EDB44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173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667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2B91C4E" w14:textId="08A7D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127F9FED" w14:textId="3D004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6F46E" w14:textId="6E9B4A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C0CB0" w14:textId="36B6DF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7,457.66 </w:t>
            </w:r>
          </w:p>
        </w:tc>
      </w:tr>
      <w:tr w:rsidR="003D36E3" w:rsidRPr="003D36E3" w14:paraId="1E17B1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74E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333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0F059CCD" w14:textId="385257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655D1240" w14:textId="76F3E0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220C7" w14:textId="4622D7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051FB" w14:textId="16E1A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7,122.54 </w:t>
            </w:r>
          </w:p>
        </w:tc>
      </w:tr>
      <w:tr w:rsidR="003D36E3" w:rsidRPr="003D36E3" w14:paraId="5FF132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FB8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5C3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0CFCB30" w14:textId="5FAEC0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EB2A39D" w14:textId="5F16D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B9A32" w14:textId="451753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76581" w14:textId="727B1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172.06 </w:t>
            </w:r>
          </w:p>
        </w:tc>
      </w:tr>
      <w:tr w:rsidR="003D36E3" w:rsidRPr="003D36E3" w14:paraId="7F2431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C70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2E0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270C1E99" w14:textId="3C60A1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16FE8B08" w14:textId="365947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87544" w14:textId="64E22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796DC" w14:textId="72592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9,412.66 </w:t>
            </w:r>
          </w:p>
        </w:tc>
      </w:tr>
      <w:tr w:rsidR="003D36E3" w:rsidRPr="003D36E3" w14:paraId="6136B8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BDBE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130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41408F6F" w14:textId="7C8A8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64CB5A08" w14:textId="434AA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9D466" w14:textId="4A141D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631AE" w14:textId="2B060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77.36 </w:t>
            </w:r>
          </w:p>
        </w:tc>
      </w:tr>
      <w:tr w:rsidR="003D36E3" w:rsidRPr="003D36E3" w14:paraId="31087A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0C3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62B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0C4265F2" w14:textId="14B8D7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6A4DA996" w14:textId="794C8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FD3EE" w14:textId="1DEBCF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235A4" w14:textId="75BEB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902.96 </w:t>
            </w:r>
          </w:p>
        </w:tc>
      </w:tr>
      <w:tr w:rsidR="003D36E3" w:rsidRPr="003D36E3" w14:paraId="12B9D9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678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9BC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040A860" w14:textId="1D462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7B886814" w14:textId="03ACFD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DB530" w14:textId="3D4B55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CB7E6" w14:textId="1D2271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2,292.66 </w:t>
            </w:r>
          </w:p>
        </w:tc>
      </w:tr>
      <w:tr w:rsidR="003D36E3" w:rsidRPr="003D36E3" w14:paraId="225394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479E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5B1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A7A8A13" w14:textId="75C76C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5A0FD15E" w14:textId="23AFEB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FF484" w14:textId="64C4BF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3EF9" w14:textId="22432A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821.06 </w:t>
            </w:r>
          </w:p>
        </w:tc>
      </w:tr>
      <w:tr w:rsidR="003D36E3" w:rsidRPr="003D36E3" w14:paraId="541AF8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9AE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967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3B21DD74" w14:textId="3D2DA4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D397B04" w14:textId="78BD89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1140E" w14:textId="306110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B417E" w14:textId="09D42C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7,448.42 </w:t>
            </w:r>
          </w:p>
        </w:tc>
      </w:tr>
      <w:tr w:rsidR="003D36E3" w:rsidRPr="003D36E3" w14:paraId="5C16A6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DA2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2B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32C48070" w14:textId="49B0C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7801471" w14:textId="6D6E72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CFF07" w14:textId="0A6B73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0906C" w14:textId="59F4B7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26.66 </w:t>
            </w:r>
          </w:p>
        </w:tc>
      </w:tr>
      <w:tr w:rsidR="003D36E3" w:rsidRPr="003D36E3" w14:paraId="2B249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FED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9FA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3517AE03" w14:textId="27581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87B8134" w14:textId="5BF9F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8991B" w14:textId="1612EC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68C41" w14:textId="40F57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775.86 </w:t>
            </w:r>
          </w:p>
        </w:tc>
      </w:tr>
      <w:tr w:rsidR="003D36E3" w:rsidRPr="003D36E3" w14:paraId="61F6C5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D0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357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635D23E6" w14:textId="0ADBAB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7371E20" w14:textId="7368E0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B76DB" w14:textId="6AF12A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A977" w14:textId="59441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1,260.66 </w:t>
            </w:r>
          </w:p>
        </w:tc>
      </w:tr>
      <w:tr w:rsidR="003D36E3" w:rsidRPr="003D36E3" w14:paraId="5F0346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6B16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F96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544CEC64" w14:textId="13EC04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26159551" w14:textId="013FA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E07DD" w14:textId="05849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06F0C" w14:textId="321663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562.54 </w:t>
            </w:r>
          </w:p>
        </w:tc>
      </w:tr>
      <w:tr w:rsidR="003D36E3" w:rsidRPr="003D36E3" w14:paraId="7C6EF2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CD4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2A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9293898" w14:textId="3419D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1D6CFD2E" w14:textId="783FB8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99F01" w14:textId="15C265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5ECA4" w14:textId="05268C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305.66 </w:t>
            </w:r>
          </w:p>
        </w:tc>
      </w:tr>
      <w:tr w:rsidR="003D36E3" w:rsidRPr="003D36E3" w14:paraId="71CD75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FEBB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3D3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39D4346" w14:textId="205CA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32AD7A0" w14:textId="7815AD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F176D" w14:textId="76E12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285A4" w14:textId="731BAE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r>
      <w:tr w:rsidR="003D36E3" w:rsidRPr="003D36E3" w14:paraId="1FD9B1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228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160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4B9E04E7" w14:textId="307FB3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82EE5B1" w14:textId="1859B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E6DA1" w14:textId="4BF995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0610D" w14:textId="68E78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5,337.88 </w:t>
            </w:r>
          </w:p>
        </w:tc>
      </w:tr>
      <w:tr w:rsidR="003D36E3" w:rsidRPr="003D36E3" w14:paraId="54B229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F842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EE1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3394AB8D" w14:textId="4AE7C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698603CE" w14:textId="4324E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CEFE5" w14:textId="7CC0DE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BF9EA" w14:textId="7D4D4E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0,877.56 </w:t>
            </w:r>
          </w:p>
        </w:tc>
      </w:tr>
      <w:tr w:rsidR="003D36E3" w:rsidRPr="003D36E3" w14:paraId="111BAC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2369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A5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66CBA28E" w14:textId="091546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2D280E9C" w14:textId="070A8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53529" w14:textId="1FC45E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55277" w14:textId="7F4AB6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1,401.58 </w:t>
            </w:r>
          </w:p>
        </w:tc>
      </w:tr>
      <w:tr w:rsidR="003D36E3" w:rsidRPr="003D36E3" w14:paraId="29C720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316D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09D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69C342F" w14:textId="44AB3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18AAADE" w14:textId="69CC6C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9DE8A" w14:textId="12F7BF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B3073" w14:textId="6FF3F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339.30 </w:t>
            </w:r>
          </w:p>
        </w:tc>
      </w:tr>
      <w:tr w:rsidR="003D36E3" w:rsidRPr="003D36E3" w14:paraId="6253D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100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FC9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9C50070" w14:textId="07E996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5AE9ABC" w14:textId="732CD6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2F42B" w14:textId="4FAE4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DCF3E" w14:textId="1926D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277803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A61B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387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298CEB7B" w14:textId="7C601C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1E32885B" w14:textId="23081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5C727" w14:textId="5FBED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5F091" w14:textId="380EA0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763.16 </w:t>
            </w:r>
          </w:p>
        </w:tc>
      </w:tr>
      <w:tr w:rsidR="003D36E3" w:rsidRPr="003D36E3" w14:paraId="5B8AAC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EBB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AE3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2397AF48" w14:textId="0D7EFF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0D2C1402" w14:textId="267C9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842B4" w14:textId="40A4F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3D327" w14:textId="3E8362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3,329.86 </w:t>
            </w:r>
          </w:p>
        </w:tc>
      </w:tr>
      <w:tr w:rsidR="003D36E3" w:rsidRPr="003D36E3" w14:paraId="4F0989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0E98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80CAF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9B29CFA" w14:textId="214E27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43CD506" w14:textId="181F92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157B" w14:textId="65971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5E268" w14:textId="6998C8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042A9D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B7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CF3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6F04B9F2" w14:textId="2764BA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235E67A9" w14:textId="43C37F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B83DA" w14:textId="34CD12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E2AA5" w14:textId="05D44E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748.38 </w:t>
            </w:r>
          </w:p>
        </w:tc>
      </w:tr>
      <w:tr w:rsidR="003D36E3" w:rsidRPr="003D36E3" w14:paraId="529ED3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9B0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6C8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C9E512" w14:textId="51126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2465E05F" w14:textId="5796D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D6783" w14:textId="0F6ED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905F9" w14:textId="0217F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804.54 </w:t>
            </w:r>
          </w:p>
        </w:tc>
      </w:tr>
      <w:tr w:rsidR="003D36E3" w:rsidRPr="003D36E3" w14:paraId="179597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991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0DE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62D21873" w14:textId="09B567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3100EA04" w14:textId="1EDB7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E670F" w14:textId="1F966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4687E" w14:textId="15CEB0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22.76 </w:t>
            </w:r>
          </w:p>
        </w:tc>
      </w:tr>
      <w:tr w:rsidR="003D36E3" w:rsidRPr="003D36E3" w14:paraId="79F5CD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365D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5F7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BA9CF39" w14:textId="77EF1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C7F9A2C" w14:textId="3999B5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A4301" w14:textId="0E541E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95FF8" w14:textId="6DC109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968.70 </w:t>
            </w:r>
          </w:p>
        </w:tc>
      </w:tr>
      <w:tr w:rsidR="003D36E3" w:rsidRPr="003D36E3" w14:paraId="503A32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9377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29A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1E027D9" w14:textId="53DB25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F65A8B0" w14:textId="321FC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5679E" w14:textId="7A861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DFA8" w14:textId="196F4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597453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EEC8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3F9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81A32AF" w14:textId="4A7923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01719E6" w14:textId="27C2CC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95A7B" w14:textId="2D2D6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0F6EE" w14:textId="22F51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873.66 </w:t>
            </w:r>
          </w:p>
        </w:tc>
      </w:tr>
      <w:tr w:rsidR="003D36E3" w:rsidRPr="003D36E3" w14:paraId="4F7947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DC67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45E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BC5BF8C" w14:textId="6C3BCA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6C5257EA" w14:textId="57C55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3A82A" w14:textId="3ED9A7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72C59" w14:textId="3FD863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875.66 </w:t>
            </w:r>
          </w:p>
        </w:tc>
      </w:tr>
      <w:tr w:rsidR="003D36E3" w:rsidRPr="003D36E3" w14:paraId="5EE63D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C83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A5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674DE20" w14:textId="72F66C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C7A4E17" w14:textId="0E6825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28160" w14:textId="5DD902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A227B" w14:textId="45DB13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9,068.54 </w:t>
            </w:r>
          </w:p>
        </w:tc>
      </w:tr>
      <w:tr w:rsidR="003D36E3" w:rsidRPr="003D36E3" w14:paraId="16DF93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C5C0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41C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7738F42" w14:textId="3EE00A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74BAD99" w14:textId="374C68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F7928" w14:textId="183596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7E4AB" w14:textId="554AB5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r>
      <w:tr w:rsidR="003D36E3" w:rsidRPr="003D36E3" w14:paraId="30CDC8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BC56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03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7E0720F" w14:textId="5A11D4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147.52 </w:t>
            </w:r>
          </w:p>
        </w:tc>
        <w:tc>
          <w:tcPr>
            <w:tcW w:w="0" w:type="auto"/>
            <w:tcBorders>
              <w:top w:val="nil"/>
              <w:left w:val="nil"/>
              <w:bottom w:val="single" w:sz="4" w:space="0" w:color="000000"/>
              <w:right w:val="single" w:sz="4" w:space="0" w:color="000000"/>
            </w:tcBorders>
            <w:shd w:val="clear" w:color="auto" w:fill="auto"/>
            <w:noWrap/>
            <w:vAlign w:val="bottom"/>
            <w:hideMark/>
          </w:tcPr>
          <w:p w14:paraId="28848DEE" w14:textId="15DAF8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5AD32" w14:textId="1BEAE4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20074" w14:textId="2D71C6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147.52 </w:t>
            </w:r>
          </w:p>
        </w:tc>
      </w:tr>
      <w:tr w:rsidR="003D36E3" w:rsidRPr="003D36E3" w14:paraId="220E7B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080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B8A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9A01DA9" w14:textId="06FFB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E9EC346" w14:textId="2A564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616F7" w14:textId="5EACA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BE6F5" w14:textId="781B4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3004952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E9E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67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3C7A0451" w14:textId="4FF14A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300473E3" w14:textId="3F3C9D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EAAD9" w14:textId="5E6A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D2970" w14:textId="2D16C7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5,480.04 </w:t>
            </w:r>
          </w:p>
        </w:tc>
      </w:tr>
      <w:tr w:rsidR="003D36E3" w:rsidRPr="003D36E3" w14:paraId="6592B01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9E6A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54739D4B" w14:textId="5A3C13E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7266184A" w14:textId="165BD1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BECB1D" w14:textId="746C24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82F7AC" w14:textId="21D576D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092,714.26 </w:t>
            </w:r>
          </w:p>
        </w:tc>
      </w:tr>
      <w:tr w:rsidR="003D36E3" w:rsidRPr="003D36E3" w14:paraId="1BA5B6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943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288F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51EC48E9" w14:textId="4F8E42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70B5F7CC" w14:textId="4A4549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02F32" w14:textId="43B8AA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F3BCD" w14:textId="01731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054,846.90 </w:t>
            </w:r>
          </w:p>
        </w:tc>
      </w:tr>
      <w:tr w:rsidR="003D36E3" w:rsidRPr="003D36E3" w14:paraId="130317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8BAE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60F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657C19DF" w14:textId="37263C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64F96A09" w14:textId="43AD47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5B5EF" w14:textId="0F3B8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1636D" w14:textId="25EFF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36.10 </w:t>
            </w:r>
          </w:p>
        </w:tc>
      </w:tr>
      <w:tr w:rsidR="003D36E3" w:rsidRPr="003D36E3" w14:paraId="05B0EC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4AF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20F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158B9C1" w14:textId="46F115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03DAFABB" w14:textId="3C80C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194B4" w14:textId="6F2C0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27CC8" w14:textId="1AFE01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107.48 </w:t>
            </w:r>
          </w:p>
        </w:tc>
      </w:tr>
      <w:tr w:rsidR="003D36E3" w:rsidRPr="003D36E3" w14:paraId="1C886E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928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286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5FAD36FA" w14:textId="105993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1322ECA4" w14:textId="35D16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CFE8F" w14:textId="0518EE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E8984" w14:textId="1488B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1,723.78 </w:t>
            </w:r>
          </w:p>
        </w:tc>
      </w:tr>
      <w:tr w:rsidR="003D36E3" w:rsidRPr="003D36E3" w14:paraId="2876F93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BF4FD"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1AC26295" w14:textId="145974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2E4CAB59" w14:textId="3EE0322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56382B" w14:textId="11EFCE9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B5A45C" w14:textId="457A974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45,476.84 </w:t>
            </w:r>
          </w:p>
        </w:tc>
      </w:tr>
      <w:tr w:rsidR="003D36E3" w:rsidRPr="003D36E3" w14:paraId="5ACB9E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35F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D54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A8E1434" w14:textId="6DF594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07A9C092" w14:textId="3A589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D64ED" w14:textId="188CA4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5A14E" w14:textId="0BE40C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19,253.56 </w:t>
            </w:r>
          </w:p>
        </w:tc>
      </w:tr>
      <w:tr w:rsidR="003D36E3" w:rsidRPr="003D36E3" w14:paraId="6DF8E6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FA84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75F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115FEAF7" w14:textId="72DA7D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7C5C665" w14:textId="214534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8E12A" w14:textId="4F424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2E53F" w14:textId="45EBD7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823.00 </w:t>
            </w:r>
          </w:p>
        </w:tc>
      </w:tr>
      <w:tr w:rsidR="003D36E3" w:rsidRPr="003D36E3" w14:paraId="6AB980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F56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D2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41DFE5FB" w14:textId="5E5EF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4586B8BB" w14:textId="03222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9C303" w14:textId="1D30F7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B2533" w14:textId="6D5810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17.00 </w:t>
            </w:r>
          </w:p>
        </w:tc>
      </w:tr>
      <w:tr w:rsidR="003D36E3" w:rsidRPr="003D36E3" w14:paraId="34017A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232B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FB3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777D71BF" w14:textId="4D05B8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2281AD1E" w14:textId="3159F1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0DC5" w14:textId="2E6710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C2F68" w14:textId="024801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097.28 </w:t>
            </w:r>
          </w:p>
        </w:tc>
      </w:tr>
      <w:tr w:rsidR="003D36E3" w:rsidRPr="003D36E3" w14:paraId="43B7C2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723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85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30ED2990" w14:textId="6B6AA1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156059D3" w14:textId="247582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2A555" w14:textId="642280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D71C3" w14:textId="56618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86.00 </w:t>
            </w:r>
          </w:p>
        </w:tc>
      </w:tr>
      <w:tr w:rsidR="003D36E3" w:rsidRPr="003D36E3" w14:paraId="68C780F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A8D6C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1744A4CE" w14:textId="206DA51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082,470.02 </w:t>
            </w:r>
          </w:p>
        </w:tc>
        <w:tc>
          <w:tcPr>
            <w:tcW w:w="0" w:type="auto"/>
            <w:tcBorders>
              <w:top w:val="nil"/>
              <w:left w:val="nil"/>
              <w:bottom w:val="single" w:sz="4" w:space="0" w:color="000000"/>
              <w:right w:val="single" w:sz="4" w:space="0" w:color="000000"/>
            </w:tcBorders>
            <w:shd w:val="clear" w:color="A5A5A5" w:fill="A5A5A5"/>
            <w:noWrap/>
            <w:vAlign w:val="bottom"/>
            <w:hideMark/>
          </w:tcPr>
          <w:p w14:paraId="3F7326E9" w14:textId="16375BE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A89BB3" w14:textId="2E928C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6A00D0" w14:textId="71A1488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082,470.02 </w:t>
            </w:r>
          </w:p>
        </w:tc>
      </w:tr>
      <w:tr w:rsidR="003D36E3" w:rsidRPr="003D36E3" w14:paraId="6D7FE7C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B446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D6BA729" w14:textId="14D0BC4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F8D33E" w14:textId="480498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CCDB66" w14:textId="5BE199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09A4C8" w14:textId="52A9DB3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03,670.00 </w:t>
            </w:r>
          </w:p>
        </w:tc>
      </w:tr>
      <w:tr w:rsidR="003D36E3" w:rsidRPr="003D36E3" w14:paraId="0D6F68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CC9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E74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8BAF541" w14:textId="4D1B99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075F8679" w14:textId="16D63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68AD9" w14:textId="4C1DE0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99E31" w14:textId="5A8CEE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750.00 </w:t>
            </w:r>
          </w:p>
        </w:tc>
      </w:tr>
      <w:tr w:rsidR="003D36E3" w:rsidRPr="003D36E3" w14:paraId="761F1E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0F8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356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AC234BE" w14:textId="5CA46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376E58CE" w14:textId="75CF7D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1B360" w14:textId="5D4A88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B29DE" w14:textId="2A114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265.00 </w:t>
            </w:r>
          </w:p>
        </w:tc>
      </w:tr>
      <w:tr w:rsidR="003D36E3" w:rsidRPr="003D36E3" w14:paraId="4BE292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970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2F9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0F28BE93" w14:textId="6E0984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923C9B9" w14:textId="18296B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E7A26" w14:textId="30CA99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E9A2" w14:textId="39D8F0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3E7A518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B98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D40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551E23CA" w14:textId="682DA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04FD63A" w14:textId="39DCF6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A1A62" w14:textId="7909FE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2D4A0" w14:textId="4C4911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0AD0CA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8C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E3A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0A77763C" w14:textId="64FF18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3FF90FF" w14:textId="57C06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A5F21" w14:textId="742CC1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03C51" w14:textId="534E77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r>
      <w:tr w:rsidR="003D36E3" w:rsidRPr="003D36E3" w14:paraId="6598E1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1E3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293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5D26195" w14:textId="61816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32F66C2B" w14:textId="19B667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07BB3" w14:textId="2E28C6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63FD8" w14:textId="5C1A13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667.50 </w:t>
            </w:r>
          </w:p>
        </w:tc>
      </w:tr>
      <w:tr w:rsidR="003D36E3" w:rsidRPr="003D36E3" w14:paraId="75BAFA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F4B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FC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78244A84" w14:textId="132ED5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34BA729" w14:textId="0EACC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89774" w14:textId="72BC5F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70286" w14:textId="0FD848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r>
      <w:tr w:rsidR="003D36E3" w:rsidRPr="003D36E3" w14:paraId="50287D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43F2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762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54C15CA" w14:textId="7FCADA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2ECB6A1" w14:textId="5C3550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72CEF" w14:textId="4DB7D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39CA0" w14:textId="5C9963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r>
      <w:tr w:rsidR="003D36E3" w:rsidRPr="003D36E3" w14:paraId="00D25DB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051C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05D0A0A" w14:textId="4C98D86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C5712ED" w14:textId="554E8D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7DDA26" w14:textId="613F2C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26CBA8" w14:textId="4C5EAC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152,798.69 </w:t>
            </w:r>
          </w:p>
        </w:tc>
      </w:tr>
      <w:tr w:rsidR="003D36E3" w:rsidRPr="003D36E3" w14:paraId="1A7D33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241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E37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72262048" w14:textId="4E1E5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3BB15CA6" w14:textId="70A7D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C14C3" w14:textId="4FA1F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5491F" w14:textId="34B71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4.00 </w:t>
            </w:r>
          </w:p>
        </w:tc>
      </w:tr>
      <w:tr w:rsidR="003D36E3" w:rsidRPr="003D36E3" w14:paraId="34A5C3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53F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A47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7F8CAA74" w14:textId="0F964A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52743188" w14:textId="7466A9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CFEF4" w14:textId="518D6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DBA98" w14:textId="70AEC9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4,566.00 </w:t>
            </w:r>
          </w:p>
        </w:tc>
      </w:tr>
      <w:tr w:rsidR="003D36E3" w:rsidRPr="003D36E3" w14:paraId="77CEC8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F1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DBC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01CAD57" w14:textId="6773BC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2732B0C2" w14:textId="4B833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3C742" w14:textId="0404DD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02570" w14:textId="207FDE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919.20 </w:t>
            </w:r>
          </w:p>
        </w:tc>
      </w:tr>
      <w:tr w:rsidR="003D36E3" w:rsidRPr="003D36E3" w14:paraId="58E95A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35D2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8F7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76B9307E" w14:textId="69705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39864397" w14:textId="00752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BCE65" w14:textId="1EC27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9F108" w14:textId="63497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768.00 </w:t>
            </w:r>
          </w:p>
        </w:tc>
      </w:tr>
      <w:tr w:rsidR="003D36E3" w:rsidRPr="003D36E3" w14:paraId="238C66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0FA1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62B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80FB8B8" w14:textId="05D597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E2E6846" w14:textId="61558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321D2" w14:textId="725F15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2758" w14:textId="7BF919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471.25 </w:t>
            </w:r>
          </w:p>
        </w:tc>
      </w:tr>
      <w:tr w:rsidR="003D36E3" w:rsidRPr="003D36E3" w14:paraId="519374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233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176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5F83AB3C" w14:textId="40F3B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594D0073" w14:textId="1BD79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72BF1" w14:textId="43845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DB987" w14:textId="0E1279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579.98 </w:t>
            </w:r>
          </w:p>
        </w:tc>
      </w:tr>
      <w:tr w:rsidR="003D36E3" w:rsidRPr="003D36E3" w14:paraId="6306A10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A3A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8E2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42E232B4" w14:textId="1191C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00086" w14:textId="3369DD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10C6B" w14:textId="6A21A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62289" w14:textId="7E7B72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4,000.00 </w:t>
            </w:r>
          </w:p>
        </w:tc>
      </w:tr>
      <w:tr w:rsidR="003D36E3" w:rsidRPr="003D36E3" w14:paraId="11E0BD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C98A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93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396C0715" w14:textId="6AE13E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0587CAF" w14:textId="4B23D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4070F" w14:textId="71283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FC136" w14:textId="0791A3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500.00 </w:t>
            </w:r>
          </w:p>
        </w:tc>
      </w:tr>
      <w:tr w:rsidR="003D36E3" w:rsidRPr="003D36E3" w14:paraId="028BBD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39A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418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2D4BCE52" w14:textId="27534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036FD00" w14:textId="575B1D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4C157" w14:textId="4008EA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A065E" w14:textId="01EDF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4,590.00 </w:t>
            </w:r>
          </w:p>
        </w:tc>
      </w:tr>
      <w:tr w:rsidR="003D36E3" w:rsidRPr="003D36E3" w14:paraId="101463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B0DD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EFF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30BCD328" w14:textId="35F5C2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6FD77E0" w14:textId="504476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CBE1D" w14:textId="795434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65466" w14:textId="5E5D14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1,025.76 </w:t>
            </w:r>
          </w:p>
        </w:tc>
      </w:tr>
      <w:tr w:rsidR="003D36E3" w:rsidRPr="003D36E3" w14:paraId="0EFEAC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481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19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B6A64F7" w14:textId="05F68D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4BB02355" w14:textId="1E68A6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85848" w14:textId="01AEE5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FAB48" w14:textId="5EC19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556.50 </w:t>
            </w:r>
          </w:p>
        </w:tc>
      </w:tr>
      <w:tr w:rsidR="003D36E3" w:rsidRPr="003D36E3" w14:paraId="0B14CF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768F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1E2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640DF4FE" w14:textId="1EDF51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67C93D0" w14:textId="56938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F3660" w14:textId="51CCDC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FA56" w14:textId="7BA9B6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318.00 </w:t>
            </w:r>
          </w:p>
        </w:tc>
      </w:tr>
      <w:tr w:rsidR="003D36E3" w:rsidRPr="003D36E3" w14:paraId="70C00EA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118A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7FFAD504" w14:textId="47F1CF4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4CAF64F" w14:textId="222D93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581848" w14:textId="0A2AC89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A844FF" w14:textId="4594C44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86,704.17 </w:t>
            </w:r>
          </w:p>
        </w:tc>
      </w:tr>
      <w:tr w:rsidR="003D36E3" w:rsidRPr="003D36E3" w14:paraId="1CED16B3" w14:textId="77777777" w:rsidTr="003D36E3">
        <w:trPr>
          <w:trHeight w:val="20"/>
        </w:trPr>
        <w:tc>
          <w:tcPr>
            <w:tcW w:w="0" w:type="auto"/>
            <w:tcBorders>
              <w:top w:val="nil"/>
              <w:left w:val="nil"/>
              <w:bottom w:val="single" w:sz="4" w:space="0" w:color="000000"/>
              <w:right w:val="nil"/>
            </w:tcBorders>
            <w:shd w:val="clear" w:color="auto" w:fill="auto"/>
            <w:noWrap/>
            <w:vAlign w:val="bottom"/>
            <w:hideMark/>
          </w:tcPr>
          <w:p w14:paraId="12FF1156" w14:textId="77777777" w:rsidR="003D36E3" w:rsidRPr="003D36E3" w:rsidRDefault="003D36E3" w:rsidP="003D36E3">
            <w:pPr>
              <w:widowControl/>
              <w:spacing w:after="0" w:line="240" w:lineRule="auto"/>
              <w:contextualSpacing/>
              <w:rPr>
                <w:rFonts w:eastAsia="Times New Roman"/>
                <w:color w:val="000000"/>
              </w:rPr>
            </w:pPr>
            <w:r w:rsidRPr="003D36E3">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5E48BCAC" w14:textId="77777777" w:rsidR="003D36E3" w:rsidRPr="003D36E3" w:rsidRDefault="003D36E3" w:rsidP="003D36E3">
            <w:pPr>
              <w:widowControl/>
              <w:spacing w:after="0" w:line="240" w:lineRule="auto"/>
              <w:contextualSpacing/>
              <w:rPr>
                <w:rFonts w:ascii="Arial Narrow" w:eastAsia="Times New Roman" w:hAnsi="Arial Narrow"/>
                <w:i/>
                <w:iCs/>
                <w:color w:val="000000"/>
              </w:rPr>
            </w:pPr>
            <w:r w:rsidRPr="003D36E3">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77B07AD" w14:textId="691B7E68"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5E22E9F" w14:textId="35317455"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35B22" w14:textId="6B97E920"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C0B3C" w14:textId="5BEFC2C9"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1,234,000.00 </w:t>
            </w:r>
          </w:p>
        </w:tc>
      </w:tr>
      <w:tr w:rsidR="003D36E3" w:rsidRPr="003D36E3" w14:paraId="649C9C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C84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CBA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6C0E10D4" w14:textId="31C8CD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2A88ABA" w14:textId="3A9677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EE932" w14:textId="31826D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50518" w14:textId="3C5D8A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r>
      <w:tr w:rsidR="003D36E3" w:rsidRPr="003D36E3" w14:paraId="32FF2F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98A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9F3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1951C53C" w14:textId="58DDD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71084CC3" w14:textId="73A3D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5B6FE" w14:textId="5C4686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A2CAD" w14:textId="537E8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249.68 </w:t>
            </w:r>
          </w:p>
        </w:tc>
      </w:tr>
      <w:tr w:rsidR="003D36E3" w:rsidRPr="003D36E3" w14:paraId="0480EE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5EF1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325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22704E33" w14:textId="7A9525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4974C588" w14:textId="07F47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AC56E" w14:textId="18C1A0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4CA54" w14:textId="29317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535.58 </w:t>
            </w:r>
          </w:p>
        </w:tc>
      </w:tr>
      <w:tr w:rsidR="003D36E3" w:rsidRPr="003D36E3" w14:paraId="5E4A1A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D8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466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B35463D" w14:textId="45961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15D437C7" w14:textId="73ABD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87D1" w14:textId="03DF15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30B15" w14:textId="2FB59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185.84 </w:t>
            </w:r>
          </w:p>
        </w:tc>
      </w:tr>
      <w:tr w:rsidR="003D36E3" w:rsidRPr="003D36E3" w14:paraId="42011A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7C7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68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4033A00" w14:textId="5810E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AD50757" w14:textId="7930E1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75950" w14:textId="12FF14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A418E" w14:textId="13C39E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868.08 </w:t>
            </w:r>
          </w:p>
        </w:tc>
      </w:tr>
      <w:tr w:rsidR="003D36E3" w:rsidRPr="003D36E3" w14:paraId="118B0C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819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F38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3827C5D3" w14:textId="27484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8DCEE71" w14:textId="47E6E5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44721" w14:textId="41D07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B446" w14:textId="3246A6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5,144.53 </w:t>
            </w:r>
          </w:p>
        </w:tc>
      </w:tr>
      <w:tr w:rsidR="003D36E3" w:rsidRPr="003D36E3" w14:paraId="660107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5ED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25D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3DE4FD80" w14:textId="1D580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14DDFFA7" w14:textId="1DB90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56F94" w14:textId="2300BC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6464D" w14:textId="588E2A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8,666.92 </w:t>
            </w:r>
          </w:p>
        </w:tc>
      </w:tr>
      <w:tr w:rsidR="003D36E3" w:rsidRPr="003D36E3" w14:paraId="4362C6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E31A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4A7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8D0D6DB" w14:textId="726F1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ECF6786" w14:textId="4952E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362F6" w14:textId="2756BF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844C4" w14:textId="62CF15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200.00 </w:t>
            </w:r>
          </w:p>
        </w:tc>
      </w:tr>
      <w:tr w:rsidR="003D36E3" w:rsidRPr="003D36E3" w14:paraId="5ACA81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B37F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4F46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6F58AC99" w14:textId="650DE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7E26CC8" w14:textId="29FBB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41099" w14:textId="6B70A8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6C2F" w14:textId="5B04DA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856.08 </w:t>
            </w:r>
          </w:p>
        </w:tc>
      </w:tr>
      <w:tr w:rsidR="003D36E3" w:rsidRPr="003D36E3" w14:paraId="6F5333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3AB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A5F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C7BF72E" w14:textId="281A31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5AC6500A" w14:textId="343AA8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6F8C" w14:textId="4C4E19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8EE27" w14:textId="411AD4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072.81 </w:t>
            </w:r>
          </w:p>
        </w:tc>
      </w:tr>
      <w:tr w:rsidR="003D36E3" w:rsidRPr="003D36E3" w14:paraId="3DE94F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CFE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D75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7DECD1B7" w14:textId="6E405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013664A0" w14:textId="43044E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F0D71" w14:textId="0E2940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36E30" w14:textId="4914CD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298.85 </w:t>
            </w:r>
          </w:p>
        </w:tc>
      </w:tr>
      <w:tr w:rsidR="003D36E3" w:rsidRPr="003D36E3" w14:paraId="52B4B1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FDE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77A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23E5D6E3" w14:textId="3EA97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437184ED" w14:textId="1740BC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5565B" w14:textId="7DA4F5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ECE3A" w14:textId="4CB40A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4,636.82 </w:t>
            </w:r>
          </w:p>
        </w:tc>
      </w:tr>
      <w:tr w:rsidR="003D36E3" w:rsidRPr="003D36E3" w14:paraId="346F22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D04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2CB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22042951" w14:textId="677440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4B1D348" w14:textId="2E5A2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3363E" w14:textId="7F572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4AE21" w14:textId="4DDFF6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013.18 </w:t>
            </w:r>
          </w:p>
        </w:tc>
      </w:tr>
      <w:tr w:rsidR="003D36E3" w:rsidRPr="003D36E3" w14:paraId="06684A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818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41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531BA05D" w14:textId="7A15F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65E3E99F" w14:textId="1B2B52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670CB" w14:textId="394C17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21B81" w14:textId="17F5B1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9,442.04 </w:t>
            </w:r>
          </w:p>
        </w:tc>
      </w:tr>
      <w:tr w:rsidR="003D36E3" w:rsidRPr="003D36E3" w14:paraId="03D09F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3280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32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015B8EE7" w14:textId="7027B2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3085F4F5" w14:textId="5ABD9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327F5" w14:textId="75132D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B5E2" w14:textId="77000F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642.42 </w:t>
            </w:r>
          </w:p>
        </w:tc>
      </w:tr>
      <w:tr w:rsidR="003D36E3" w:rsidRPr="003D36E3" w14:paraId="08AAAD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82E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1E5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43E0DD03" w14:textId="643ACF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248B9FBF" w14:textId="2405F8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C2C32" w14:textId="0614B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82A6C" w14:textId="44B74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54,859.78 </w:t>
            </w:r>
          </w:p>
        </w:tc>
      </w:tr>
      <w:tr w:rsidR="003D36E3" w:rsidRPr="003D36E3" w14:paraId="4840BB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8C7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60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6AAD68DB" w14:textId="4D0E8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99C769F" w14:textId="3800F7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F7C2B" w14:textId="4BE11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B3F43" w14:textId="0E41A6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518.74 </w:t>
            </w:r>
          </w:p>
        </w:tc>
      </w:tr>
      <w:tr w:rsidR="003D36E3" w:rsidRPr="003D36E3" w14:paraId="0F9E91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2EF6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78A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376A2D6" w14:textId="25209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951DD2F" w14:textId="04585B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F2E10" w14:textId="7C5121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6FB6B" w14:textId="7FB2A8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025.46 </w:t>
            </w:r>
          </w:p>
        </w:tc>
      </w:tr>
      <w:tr w:rsidR="003D36E3" w:rsidRPr="003D36E3" w14:paraId="610DF7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39F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9D4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6D682467" w14:textId="1D018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4F498172" w14:textId="5259C9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7E055" w14:textId="62525A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608A1" w14:textId="251474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3,445.58 </w:t>
            </w:r>
          </w:p>
        </w:tc>
      </w:tr>
      <w:tr w:rsidR="003D36E3" w:rsidRPr="003D36E3" w14:paraId="73A2C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1AD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FD4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4678F423" w14:textId="5F088E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93AC4DF" w14:textId="3DF246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F76E7" w14:textId="7D4EFD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1583B" w14:textId="4C4A43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821.56 </w:t>
            </w:r>
          </w:p>
        </w:tc>
      </w:tr>
      <w:tr w:rsidR="003D36E3" w:rsidRPr="003D36E3" w14:paraId="2E6626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FCF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823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CC05163" w14:textId="59BDE0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28FF372E" w14:textId="3331F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4AF0F" w14:textId="22FBF8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CBA01" w14:textId="297EC1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24,469.92 </w:t>
            </w:r>
          </w:p>
        </w:tc>
      </w:tr>
      <w:tr w:rsidR="003D36E3" w:rsidRPr="003D36E3" w14:paraId="72B132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1D5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B29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4D49DD3" w14:textId="196C9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BB785FD" w14:textId="35C65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C08B0" w14:textId="470346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6103F" w14:textId="4AB24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54,321.68 </w:t>
            </w:r>
          </w:p>
        </w:tc>
      </w:tr>
      <w:tr w:rsidR="003D36E3" w:rsidRPr="003D36E3" w14:paraId="18941C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30D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AF6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3E97FE5" w14:textId="07F7C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FDC1AA2" w14:textId="60B13F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6734C" w14:textId="653B34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1F828" w14:textId="648D7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437.06 </w:t>
            </w:r>
          </w:p>
        </w:tc>
      </w:tr>
      <w:tr w:rsidR="003D36E3" w:rsidRPr="003D36E3" w14:paraId="2E4F1D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C88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710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1AE4B37" w14:textId="72FD01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6887CE2" w14:textId="24750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BC656" w14:textId="622CF6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4C216" w14:textId="7067B8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630.78 </w:t>
            </w:r>
          </w:p>
        </w:tc>
      </w:tr>
      <w:tr w:rsidR="003D36E3" w:rsidRPr="003D36E3" w14:paraId="73D1577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CFD0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4F45487" w14:textId="0B0DDA7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01,360.70 </w:t>
            </w:r>
          </w:p>
        </w:tc>
        <w:tc>
          <w:tcPr>
            <w:tcW w:w="0" w:type="auto"/>
            <w:tcBorders>
              <w:top w:val="nil"/>
              <w:left w:val="nil"/>
              <w:bottom w:val="single" w:sz="4" w:space="0" w:color="000000"/>
              <w:right w:val="single" w:sz="4" w:space="0" w:color="000000"/>
            </w:tcBorders>
            <w:shd w:val="clear" w:color="D8D8D8" w:fill="D8D8D8"/>
            <w:noWrap/>
            <w:vAlign w:val="bottom"/>
            <w:hideMark/>
          </w:tcPr>
          <w:p w14:paraId="3C5BAE76" w14:textId="3EE55A4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40C288" w14:textId="35D367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7390D4" w14:textId="76B2AC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01,360.70 </w:t>
            </w:r>
          </w:p>
        </w:tc>
      </w:tr>
      <w:tr w:rsidR="003D36E3" w:rsidRPr="003D36E3" w14:paraId="3554F36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15BB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79BEC2F2" w14:textId="30E82B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1,461.78 </w:t>
            </w:r>
          </w:p>
        </w:tc>
        <w:tc>
          <w:tcPr>
            <w:tcW w:w="0" w:type="auto"/>
            <w:tcBorders>
              <w:top w:val="nil"/>
              <w:left w:val="nil"/>
              <w:bottom w:val="single" w:sz="4" w:space="0" w:color="000000"/>
              <w:right w:val="single" w:sz="4" w:space="0" w:color="000000"/>
            </w:tcBorders>
            <w:shd w:val="clear" w:color="auto" w:fill="auto"/>
            <w:noWrap/>
            <w:vAlign w:val="bottom"/>
            <w:hideMark/>
          </w:tcPr>
          <w:p w14:paraId="2649BF8B" w14:textId="0A35A4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5F443" w14:textId="04AD4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89417" w14:textId="5C8433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1,461.78 </w:t>
            </w:r>
          </w:p>
        </w:tc>
      </w:tr>
      <w:tr w:rsidR="003D36E3" w:rsidRPr="003D36E3" w14:paraId="386C6A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B586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ACC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35895CA8" w14:textId="48754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71B46A7A" w14:textId="7BA40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5B52B" w14:textId="52B6C1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40D5C" w14:textId="577887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860.00 </w:t>
            </w:r>
          </w:p>
        </w:tc>
      </w:tr>
      <w:tr w:rsidR="003D36E3" w:rsidRPr="003D36E3" w14:paraId="5F49F7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36C5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00D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3DA14920" w14:textId="74080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6F7F21C5" w14:textId="71D47A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F77E7" w14:textId="036D1A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C424" w14:textId="7C305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650.00 </w:t>
            </w:r>
          </w:p>
        </w:tc>
      </w:tr>
      <w:tr w:rsidR="003D36E3" w:rsidRPr="003D36E3" w14:paraId="680D92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062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E8A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8D9380C" w14:textId="75675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40482456" w14:textId="2D9CCA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6DA60" w14:textId="43FD5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45443" w14:textId="70DDB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838.92 </w:t>
            </w:r>
          </w:p>
        </w:tc>
      </w:tr>
      <w:tr w:rsidR="003D36E3" w:rsidRPr="003D36E3" w14:paraId="68C333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CC5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559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59F49699" w14:textId="7B5D08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17425156" w14:textId="178D0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71D57" w14:textId="4E246F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D8F49" w14:textId="3CAE0F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207.50 </w:t>
            </w:r>
          </w:p>
        </w:tc>
      </w:tr>
      <w:tr w:rsidR="003D36E3" w:rsidRPr="003D36E3" w14:paraId="78C68D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FF7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952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59D4EA3D" w14:textId="1A425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82B1E92" w14:textId="4255B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09CE9" w14:textId="5F660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05045" w14:textId="348A0C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2,406.25 </w:t>
            </w:r>
          </w:p>
        </w:tc>
      </w:tr>
      <w:tr w:rsidR="003D36E3" w:rsidRPr="003D36E3" w14:paraId="257004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596D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847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7B7885D8" w14:textId="224C4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9B3B597" w14:textId="7B64F4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A4116" w14:textId="620782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FE406" w14:textId="11B4A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2,131.25 </w:t>
            </w:r>
          </w:p>
        </w:tc>
      </w:tr>
      <w:tr w:rsidR="003D36E3" w:rsidRPr="003D36E3" w14:paraId="7943D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03B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AC2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2AE387C0" w14:textId="4E570A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5DBA378" w14:textId="71605C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B20D1" w14:textId="26AF5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6ACE5" w14:textId="31EB04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3,457.50 </w:t>
            </w:r>
          </w:p>
        </w:tc>
      </w:tr>
      <w:tr w:rsidR="003D36E3" w:rsidRPr="003D36E3" w14:paraId="4E232E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B42E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1E9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36AEDC01" w14:textId="25BD82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D3AEEE6" w14:textId="5008D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BD3E9" w14:textId="6654C6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D49EA" w14:textId="3CB6A9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500.00 </w:t>
            </w:r>
          </w:p>
        </w:tc>
      </w:tr>
      <w:tr w:rsidR="003D36E3" w:rsidRPr="003D36E3" w14:paraId="520F68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0DA2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F0D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0BAA70B8" w14:textId="39FF2D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24B30229" w14:textId="73BA13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6A508" w14:textId="33C44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5D7FB" w14:textId="704473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75.00 </w:t>
            </w:r>
          </w:p>
        </w:tc>
      </w:tr>
      <w:tr w:rsidR="003D36E3" w:rsidRPr="003D36E3" w14:paraId="36FD04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9FA6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94B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9D2983C" w14:textId="18C68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0F26F856" w14:textId="38D3CB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1BA1B" w14:textId="7277B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D86DB" w14:textId="0DF27A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062.50 </w:t>
            </w:r>
          </w:p>
        </w:tc>
      </w:tr>
      <w:tr w:rsidR="003D36E3" w:rsidRPr="003D36E3" w14:paraId="57F069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2BA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7F9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65B8FFE5" w14:textId="3FD057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53DCE2F" w14:textId="49F438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B9A52" w14:textId="224B0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C0CF0" w14:textId="21A31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780.00 </w:t>
            </w:r>
          </w:p>
        </w:tc>
      </w:tr>
      <w:tr w:rsidR="003D36E3" w:rsidRPr="003D36E3" w14:paraId="52F355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E18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707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2AFC4FCD" w14:textId="3AB4A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C8E3341" w14:textId="4325D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11EE6" w14:textId="3C86F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B5909" w14:textId="7ED787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760.00 </w:t>
            </w:r>
          </w:p>
        </w:tc>
      </w:tr>
      <w:tr w:rsidR="003D36E3" w:rsidRPr="003D36E3" w14:paraId="42F00C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3E3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FE7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373DC280" w14:textId="7BB99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75B8676" w14:textId="49798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2452A" w14:textId="3A1110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45678" w14:textId="66BAC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63D6F9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93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607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7998F8E1" w14:textId="35189E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C90C6B9" w14:textId="37E9A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49221" w14:textId="399AAE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6DD9E" w14:textId="71FBD2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r>
      <w:tr w:rsidR="003D36E3" w:rsidRPr="003D36E3" w14:paraId="6E4606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F5D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58A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13AB3529" w14:textId="59DA32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A233206" w14:textId="0DB4E5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2D8A3" w14:textId="03064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DB17E" w14:textId="48E52C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07E491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A32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3A5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014DAEC6" w14:textId="0115F3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C369E8D" w14:textId="63DA07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D38AC" w14:textId="7325E0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425B1" w14:textId="1681A6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r>
      <w:tr w:rsidR="003D36E3" w:rsidRPr="003D36E3" w14:paraId="331FA5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43E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B4D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74050C0" w14:textId="59CF3B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9669A3D" w14:textId="1E7E9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7CA63" w14:textId="7FCA2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C0298" w14:textId="281F51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862.50 </w:t>
            </w:r>
          </w:p>
        </w:tc>
      </w:tr>
      <w:tr w:rsidR="003D36E3" w:rsidRPr="003D36E3" w14:paraId="44E58E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8EB7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DF1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998AAB6" w14:textId="762FDD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0D9C602" w14:textId="08FD1F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E15E9" w14:textId="20335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B8E05" w14:textId="4038E5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r>
      <w:tr w:rsidR="003D36E3" w:rsidRPr="003D36E3" w14:paraId="69A7B7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894B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E2F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42335D30" w14:textId="3FD464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78AC4EB" w14:textId="444C72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133FA" w14:textId="036D10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3D808" w14:textId="187FBD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887.50 </w:t>
            </w:r>
          </w:p>
        </w:tc>
      </w:tr>
      <w:tr w:rsidR="003D36E3" w:rsidRPr="003D36E3" w14:paraId="005487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7EA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6FD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A145732" w14:textId="383A1F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961FFE3" w14:textId="0733B6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2A8DE" w14:textId="555A53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51ACC" w14:textId="233485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r>
      <w:tr w:rsidR="003D36E3" w:rsidRPr="003D36E3" w14:paraId="1298A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EC46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1C8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479ABB5" w14:textId="3525A1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ABD2987" w14:textId="40CD89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EF3AA" w14:textId="632EB3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8F82" w14:textId="7B4C16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530.00 </w:t>
            </w:r>
          </w:p>
        </w:tc>
      </w:tr>
      <w:tr w:rsidR="003D36E3" w:rsidRPr="003D36E3" w14:paraId="474079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26A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F92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DE0C280" w14:textId="7B7F58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52925A54" w14:textId="00BA97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01A56" w14:textId="79C525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F3C92" w14:textId="593892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241.25 </w:t>
            </w:r>
          </w:p>
        </w:tc>
      </w:tr>
      <w:tr w:rsidR="003D36E3" w:rsidRPr="003D36E3" w14:paraId="4C68EA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8F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2A0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DFB029B" w14:textId="479F1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19FCD1A" w14:textId="5CADC3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C1B49" w14:textId="6A60A6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FAC3F" w14:textId="60C3DB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598.75 </w:t>
            </w:r>
          </w:p>
        </w:tc>
      </w:tr>
      <w:tr w:rsidR="003D36E3" w:rsidRPr="003D36E3" w14:paraId="3CDAC1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356C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476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0EF130E" w14:textId="030559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7EBAE5D6" w14:textId="3EDEE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03634" w14:textId="7A6060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C65A5" w14:textId="56792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0,225.00 </w:t>
            </w:r>
          </w:p>
        </w:tc>
      </w:tr>
      <w:tr w:rsidR="003D36E3" w:rsidRPr="003D36E3" w14:paraId="75F22F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79F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810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3B26DA87" w14:textId="0DEB6C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C9A447C" w14:textId="7F269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221EA" w14:textId="37C9D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BD1D1" w14:textId="4946F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1B31A6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12F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D8F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4F87DE25" w14:textId="3CB75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A6222CF" w14:textId="67473E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E3239" w14:textId="6180E7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97214" w14:textId="4EEF2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r>
      <w:tr w:rsidR="003D36E3" w:rsidRPr="003D36E3" w14:paraId="30B14A8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7575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2C6F32A6" w14:textId="2FCC72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0F6D60F" w14:textId="51B474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7EC96D" w14:textId="6F9ABB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023B7C" w14:textId="30F157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078,343.98 </w:t>
            </w:r>
          </w:p>
        </w:tc>
      </w:tr>
      <w:tr w:rsidR="003D36E3" w:rsidRPr="003D36E3" w14:paraId="74D98F8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853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3D4942D2" w14:textId="7CB602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3E9551E6" w14:textId="61C884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3B5B5" w14:textId="1951D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E895D" w14:textId="576A47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7,340.00 </w:t>
            </w:r>
          </w:p>
        </w:tc>
      </w:tr>
      <w:tr w:rsidR="003D36E3" w:rsidRPr="003D36E3" w14:paraId="4E7B46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397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D3C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2C9D6FA" w14:textId="6330E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74490D28" w14:textId="3910B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ABDA7" w14:textId="396C1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A8EE7" w14:textId="7F16F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4,521.12 </w:t>
            </w:r>
          </w:p>
        </w:tc>
      </w:tr>
      <w:tr w:rsidR="003D36E3" w:rsidRPr="003D36E3" w14:paraId="39D56C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C09D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152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76CDF582" w14:textId="257C18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6507143" w14:textId="5396D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60D0D" w14:textId="0A11CE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F9346" w14:textId="3C82A3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8.08 </w:t>
            </w:r>
          </w:p>
        </w:tc>
      </w:tr>
      <w:tr w:rsidR="003D36E3" w:rsidRPr="003D36E3" w14:paraId="1F6D63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0AC8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3D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5FFA2F32" w14:textId="2C894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1BF16F94" w14:textId="4E5208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22F26" w14:textId="2D5512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788FE" w14:textId="4BCDD1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 </w:t>
            </w:r>
          </w:p>
        </w:tc>
      </w:tr>
      <w:tr w:rsidR="003D36E3" w:rsidRPr="003D36E3" w14:paraId="563A80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CB2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E14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30FF77CC" w14:textId="2328F1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3A3A9B8" w14:textId="570EAA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2E52A" w14:textId="6299AB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E56A0" w14:textId="775066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439.60 </w:t>
            </w:r>
          </w:p>
        </w:tc>
      </w:tr>
      <w:tr w:rsidR="003D36E3" w:rsidRPr="003D36E3" w14:paraId="7A6AEC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9A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28B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74A5DA7E" w14:textId="1D865D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9BC01D9" w14:textId="5DDD0D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F8EDD" w14:textId="40E174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8947E" w14:textId="1AA06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4,549.68 </w:t>
            </w:r>
          </w:p>
        </w:tc>
      </w:tr>
      <w:tr w:rsidR="003D36E3" w:rsidRPr="003D36E3" w14:paraId="375803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A83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D23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111D4FB3" w14:textId="5D0C9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C874199" w14:textId="4ABBA3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C4D91" w14:textId="4E9FB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89C5B" w14:textId="0F4A4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9,185.44 </w:t>
            </w:r>
          </w:p>
        </w:tc>
      </w:tr>
      <w:tr w:rsidR="003D36E3" w:rsidRPr="003D36E3" w14:paraId="217D4C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927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686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FE3A7AF" w14:textId="2B9143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BA4B8B7" w14:textId="62FB9B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F4403" w14:textId="6D430A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0E08F" w14:textId="42FDE1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r>
      <w:tr w:rsidR="003D36E3" w:rsidRPr="003D36E3" w14:paraId="7C9662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ED8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A63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7C5BB1C1" w14:textId="46316B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64BF3CE9" w14:textId="7EC40F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0A3F8" w14:textId="255CA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F1519" w14:textId="24CC5B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3.12 </w:t>
            </w:r>
          </w:p>
        </w:tc>
      </w:tr>
      <w:tr w:rsidR="003D36E3" w:rsidRPr="003D36E3" w14:paraId="43657F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6E3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0BB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4FD7EC62" w14:textId="3DA8BC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994557A" w14:textId="5163D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FF60C" w14:textId="7D50E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F0433" w14:textId="62A89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052.30 </w:t>
            </w:r>
          </w:p>
        </w:tc>
      </w:tr>
      <w:tr w:rsidR="003D36E3" w:rsidRPr="003D36E3" w14:paraId="65B06C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9289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741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15224C39" w14:textId="797587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FD2E139" w14:textId="016048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74297" w14:textId="09131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2707F" w14:textId="10AD96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r>
      <w:tr w:rsidR="003D36E3" w:rsidRPr="003D36E3" w14:paraId="2944C1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EC7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6E9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7C6AB36F" w14:textId="137243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472B3B8" w14:textId="0FC0C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56033" w14:textId="0E17D2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873DF" w14:textId="36619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14 </w:t>
            </w:r>
          </w:p>
        </w:tc>
      </w:tr>
      <w:tr w:rsidR="003D36E3" w:rsidRPr="003D36E3" w14:paraId="522602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86D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529E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77915C2C" w14:textId="0D7D23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E8A0BC2" w14:textId="3DB84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1CA0C" w14:textId="3B5F8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10D85" w14:textId="6A428D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108.00 </w:t>
            </w:r>
          </w:p>
        </w:tc>
      </w:tr>
      <w:tr w:rsidR="003D36E3" w:rsidRPr="003D36E3" w14:paraId="2A842A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D7A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440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7BC8E93" w14:textId="49B074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77B69030" w14:textId="24E125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68C22" w14:textId="00E228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AB039" w14:textId="6AA3BA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3.26 </w:t>
            </w:r>
          </w:p>
        </w:tc>
      </w:tr>
      <w:tr w:rsidR="003D36E3" w:rsidRPr="003D36E3" w14:paraId="74639D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F39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BD8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737E49CA" w14:textId="51824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4EE1BD3F" w14:textId="345F8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60542" w14:textId="7FF2E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499FA" w14:textId="169B2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726.14 </w:t>
            </w:r>
          </w:p>
        </w:tc>
      </w:tr>
      <w:tr w:rsidR="003D36E3" w:rsidRPr="003D36E3" w14:paraId="6873E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4FC0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618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77B84D34" w14:textId="700B97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476ABF7" w14:textId="354EAA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0081D" w14:textId="36230B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3EAE0" w14:textId="222684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519.88 </w:t>
            </w:r>
          </w:p>
        </w:tc>
      </w:tr>
      <w:tr w:rsidR="003D36E3" w:rsidRPr="003D36E3" w14:paraId="44F07B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E1E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F7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A3B9716" w14:textId="696C2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1B2009E6" w14:textId="147595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88D67" w14:textId="0065AB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581E2" w14:textId="5DFBA6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087.60 </w:t>
            </w:r>
          </w:p>
        </w:tc>
      </w:tr>
      <w:tr w:rsidR="003D36E3" w:rsidRPr="003D36E3" w14:paraId="3A7F60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4C5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7FF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5BAB592" w14:textId="589920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16D49FEC" w14:textId="20EF0F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7DA34" w14:textId="5B056F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AE2F2" w14:textId="620C54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550.98 </w:t>
            </w:r>
          </w:p>
        </w:tc>
      </w:tr>
      <w:tr w:rsidR="003D36E3" w:rsidRPr="003D36E3" w14:paraId="0B3AFA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A6A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49B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ACE5C9D" w14:textId="23EB19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9C3CF93" w14:textId="76297E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EFA65" w14:textId="69E709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8ACCF" w14:textId="4423B4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4,283.02 </w:t>
            </w:r>
          </w:p>
        </w:tc>
      </w:tr>
      <w:tr w:rsidR="003D36E3" w:rsidRPr="003D36E3" w14:paraId="2D84A6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689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30F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16D6D16" w14:textId="16C49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3DFECDE4" w14:textId="3C6145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D890E" w14:textId="5A537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FC723" w14:textId="1A830A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628.90 </w:t>
            </w:r>
          </w:p>
        </w:tc>
      </w:tr>
      <w:tr w:rsidR="003D36E3" w:rsidRPr="003D36E3" w14:paraId="31D239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468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2FA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D56D7F0" w14:textId="312547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7A713F7" w14:textId="79E3E1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5B549" w14:textId="74AA74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88119" w14:textId="27FD70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r>
      <w:tr w:rsidR="003D36E3" w:rsidRPr="003D36E3" w14:paraId="0F0225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4E8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CD7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79ABAFE" w14:textId="57F29D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66048F11" w14:textId="588FB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1757D" w14:textId="145D39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50EFB" w14:textId="58A819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2,881.12 </w:t>
            </w:r>
          </w:p>
        </w:tc>
      </w:tr>
      <w:tr w:rsidR="003D36E3" w:rsidRPr="003D36E3" w14:paraId="56E9AF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E472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D9E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7C993454" w14:textId="42D25F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C796585" w14:textId="4C7B51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85231" w14:textId="6E66D0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60874" w14:textId="430D3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1.56 </w:t>
            </w:r>
          </w:p>
        </w:tc>
      </w:tr>
      <w:tr w:rsidR="003D36E3" w:rsidRPr="003D36E3" w14:paraId="5EFAF4A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5AC4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AAE3818" w14:textId="37943F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665,431.23 </w:t>
            </w:r>
          </w:p>
        </w:tc>
        <w:tc>
          <w:tcPr>
            <w:tcW w:w="0" w:type="auto"/>
            <w:tcBorders>
              <w:top w:val="nil"/>
              <w:left w:val="nil"/>
              <w:bottom w:val="single" w:sz="4" w:space="0" w:color="000000"/>
              <w:right w:val="single" w:sz="4" w:space="0" w:color="000000"/>
            </w:tcBorders>
            <w:shd w:val="clear" w:color="D8D8D8" w:fill="D8D8D8"/>
            <w:noWrap/>
            <w:vAlign w:val="bottom"/>
            <w:hideMark/>
          </w:tcPr>
          <w:p w14:paraId="28AABB93" w14:textId="025A3F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EABB7D" w14:textId="13061B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277005" w14:textId="4CFAFAE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665,431.23 </w:t>
            </w:r>
          </w:p>
        </w:tc>
      </w:tr>
      <w:tr w:rsidR="003D36E3" w:rsidRPr="003D36E3" w14:paraId="0085B9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83A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9E1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6EB5D383" w14:textId="38E9D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08048CB" w14:textId="421544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5657E" w14:textId="171415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37323" w14:textId="38D726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599.40 </w:t>
            </w:r>
          </w:p>
        </w:tc>
      </w:tr>
      <w:tr w:rsidR="003D36E3" w:rsidRPr="003D36E3" w14:paraId="46CCC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F44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C56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E8196B6" w14:textId="1E9F72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7C7FBD29" w14:textId="2E60F1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8CBD9" w14:textId="64C32C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12AB5" w14:textId="08BACD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498.75 </w:t>
            </w:r>
          </w:p>
        </w:tc>
      </w:tr>
      <w:tr w:rsidR="003D36E3" w:rsidRPr="003D36E3" w14:paraId="5858F1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3B3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2FE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7CDEA0D9" w14:textId="2C0046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3CD9920" w14:textId="5C7143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81082" w14:textId="5AEE4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E0152" w14:textId="36D77F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2,890.00 </w:t>
            </w:r>
          </w:p>
        </w:tc>
      </w:tr>
      <w:tr w:rsidR="003D36E3" w:rsidRPr="003D36E3" w14:paraId="15E999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8583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E1A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63FB10B0" w14:textId="7DCB39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1,634.75 </w:t>
            </w:r>
          </w:p>
        </w:tc>
        <w:tc>
          <w:tcPr>
            <w:tcW w:w="0" w:type="auto"/>
            <w:tcBorders>
              <w:top w:val="nil"/>
              <w:left w:val="nil"/>
              <w:bottom w:val="single" w:sz="4" w:space="0" w:color="000000"/>
              <w:right w:val="single" w:sz="4" w:space="0" w:color="000000"/>
            </w:tcBorders>
            <w:shd w:val="clear" w:color="auto" w:fill="auto"/>
            <w:noWrap/>
            <w:vAlign w:val="bottom"/>
            <w:hideMark/>
          </w:tcPr>
          <w:p w14:paraId="31BC23A1" w14:textId="4DA6E7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F9C5A" w14:textId="7215E0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DD967" w14:textId="7AA082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1,634.75 </w:t>
            </w:r>
          </w:p>
        </w:tc>
      </w:tr>
      <w:tr w:rsidR="003D36E3" w:rsidRPr="003D36E3" w14:paraId="064A47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15C7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4DE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F39EC60" w14:textId="66E95F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C2E2A04" w14:textId="5A7B81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EC122" w14:textId="2E54C3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3FB8F" w14:textId="319EAE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4,655.00 </w:t>
            </w:r>
          </w:p>
        </w:tc>
      </w:tr>
      <w:tr w:rsidR="003D36E3" w:rsidRPr="003D36E3" w14:paraId="1FD3F15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BA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502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45BB87E1" w14:textId="51F267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4658AB90" w14:textId="70E21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A9192" w14:textId="67492E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F7B35" w14:textId="38678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9,010.00 </w:t>
            </w:r>
          </w:p>
        </w:tc>
      </w:tr>
      <w:tr w:rsidR="003D36E3" w:rsidRPr="003D36E3" w14:paraId="5ACA73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DDF5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CC8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D384277" w14:textId="78AE7E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25AA194" w14:textId="7C4343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57625" w14:textId="7AF67C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238F1" w14:textId="262392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362.30 </w:t>
            </w:r>
          </w:p>
        </w:tc>
      </w:tr>
      <w:tr w:rsidR="003D36E3" w:rsidRPr="003D36E3" w14:paraId="6C9657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D90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DFB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5CB37776" w14:textId="05C42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BFAD52A" w14:textId="00D766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08A4C" w14:textId="7C6725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63797" w14:textId="5B6AEA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467.80 </w:t>
            </w:r>
          </w:p>
        </w:tc>
      </w:tr>
      <w:tr w:rsidR="003D36E3" w:rsidRPr="003D36E3" w14:paraId="177F51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144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FF0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0911BC3F" w14:textId="563E22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086F7875" w14:textId="06A043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CE37E" w14:textId="5A00D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01B15" w14:textId="4C6CE3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732.50 </w:t>
            </w:r>
          </w:p>
        </w:tc>
      </w:tr>
      <w:tr w:rsidR="003D36E3" w:rsidRPr="003D36E3" w14:paraId="18134C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581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581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B2475A0" w14:textId="3814B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0C1295B" w14:textId="3C56B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C64AB" w14:textId="5E2208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EE172" w14:textId="0653C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291.40 </w:t>
            </w:r>
          </w:p>
        </w:tc>
      </w:tr>
      <w:tr w:rsidR="003D36E3" w:rsidRPr="003D36E3" w14:paraId="28C878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950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F7A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5E8214CA" w14:textId="686D11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F647056" w14:textId="42D1D0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65CC0" w14:textId="23DAD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0EC7E" w14:textId="774E39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765.88 </w:t>
            </w:r>
          </w:p>
        </w:tc>
      </w:tr>
      <w:tr w:rsidR="003D36E3" w:rsidRPr="003D36E3" w14:paraId="638C17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F69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B63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5021DA1" w14:textId="7E59C7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D3759E5" w14:textId="7D08D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066B5" w14:textId="58A282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0F04B" w14:textId="36DFE0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548.00 </w:t>
            </w:r>
          </w:p>
        </w:tc>
      </w:tr>
      <w:tr w:rsidR="003D36E3" w:rsidRPr="003D36E3" w14:paraId="27938F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3B2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406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0A2854D3" w14:textId="60C5F5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84AD60E" w14:textId="62332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A1C9" w14:textId="66995D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59FE4" w14:textId="11C6C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5C84E2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C2A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D01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E984030" w14:textId="031BAD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61E36161" w14:textId="4AFA1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BAE76" w14:textId="40B68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0D81C" w14:textId="5C539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437.25 </w:t>
            </w:r>
          </w:p>
        </w:tc>
      </w:tr>
      <w:tr w:rsidR="003D36E3" w:rsidRPr="003D36E3" w14:paraId="0125C8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865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0A5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ACBB699" w14:textId="566B7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428B218" w14:textId="185104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52A7E" w14:textId="5E261D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C1391" w14:textId="1A1AB0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953.00 </w:t>
            </w:r>
          </w:p>
        </w:tc>
      </w:tr>
      <w:tr w:rsidR="003D36E3" w:rsidRPr="003D36E3" w14:paraId="389BD0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AA3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C5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5B27E3A" w14:textId="24EB5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7BA1267F" w14:textId="06DBF1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ED583" w14:textId="0ABAB3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1FAB4" w14:textId="660906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8,501.00 </w:t>
            </w:r>
          </w:p>
        </w:tc>
      </w:tr>
      <w:tr w:rsidR="003D36E3" w:rsidRPr="003D36E3" w14:paraId="003760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B75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9B7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D9C3C6A" w14:textId="2D7040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0DC6704C" w14:textId="0FA0FE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ED985" w14:textId="1EE270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B88D9" w14:textId="2C5B21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534.20 </w:t>
            </w:r>
          </w:p>
        </w:tc>
      </w:tr>
      <w:tr w:rsidR="003D36E3" w:rsidRPr="003D36E3" w14:paraId="1B75E33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DA66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036B75C" w14:textId="651A6A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0E250DC8" w14:textId="2F22716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8E5E77" w14:textId="437F028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CAC688" w14:textId="215E2E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4,161.25 </w:t>
            </w:r>
          </w:p>
        </w:tc>
      </w:tr>
      <w:tr w:rsidR="003D36E3" w:rsidRPr="003D36E3" w14:paraId="49DB52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AAD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34A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5259BAD2" w14:textId="393228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760D90A" w14:textId="7D339E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32ACD" w14:textId="166B77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DCFF8" w14:textId="3A054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6,365.00 </w:t>
            </w:r>
          </w:p>
        </w:tc>
      </w:tr>
      <w:tr w:rsidR="003D36E3" w:rsidRPr="003D36E3" w14:paraId="2ECB68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6B56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A08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FB91A91" w14:textId="3D1148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5B3D1AF8" w14:textId="0FF6CA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08451" w14:textId="3A9915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10AAB" w14:textId="45E6D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00 </w:t>
            </w:r>
          </w:p>
        </w:tc>
      </w:tr>
      <w:tr w:rsidR="003D36E3" w:rsidRPr="003D36E3" w14:paraId="0B2980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946A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8D5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CABDA3E" w14:textId="486FB7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7E04C53" w14:textId="456A5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CD0C9" w14:textId="0DD5F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2978C" w14:textId="3EB80B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273.00 </w:t>
            </w:r>
          </w:p>
        </w:tc>
      </w:tr>
      <w:tr w:rsidR="003D36E3" w:rsidRPr="003D36E3" w14:paraId="743762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72F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B72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3497258" w14:textId="46DA16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3B44401" w14:textId="26FFE4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1B063" w14:textId="417035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87E29" w14:textId="4259B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527.60 </w:t>
            </w:r>
          </w:p>
        </w:tc>
      </w:tr>
      <w:tr w:rsidR="003D36E3" w:rsidRPr="003D36E3" w14:paraId="56A304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29F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0EB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178EB599" w14:textId="6C0EC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8D967E7" w14:textId="32066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3E109" w14:textId="57A3A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CE120" w14:textId="427B55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0,692.00 </w:t>
            </w:r>
          </w:p>
        </w:tc>
      </w:tr>
      <w:tr w:rsidR="003D36E3" w:rsidRPr="003D36E3" w14:paraId="7F871E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923A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A37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494F387" w14:textId="08085F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14F6C4B" w14:textId="32246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429A" w14:textId="695F49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9E11D" w14:textId="3126A9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195.00 </w:t>
            </w:r>
          </w:p>
        </w:tc>
      </w:tr>
      <w:tr w:rsidR="003D36E3" w:rsidRPr="003D36E3" w14:paraId="2546A2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6E8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189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262C35D" w14:textId="4FC1B4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1ED76E3" w14:textId="73B03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6D3D5" w14:textId="19E27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9657A" w14:textId="450AD5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24.00 </w:t>
            </w:r>
          </w:p>
        </w:tc>
      </w:tr>
      <w:tr w:rsidR="003D36E3" w:rsidRPr="003D36E3" w14:paraId="349C38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BE6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759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C912928" w14:textId="63E38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47E4DC04" w14:textId="167F44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9624A" w14:textId="259B9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C8CBE" w14:textId="1700E9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750.65 </w:t>
            </w:r>
          </w:p>
        </w:tc>
      </w:tr>
      <w:tr w:rsidR="003D36E3" w:rsidRPr="003D36E3" w14:paraId="40DD26D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26CE8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3CF1F96" w14:textId="28048D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2,387,7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2BFB9CF4" w14:textId="2DD774D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6EC0FFD9" w14:textId="5B4FFB5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242569" w14:textId="4B40184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6,376,182.84 </w:t>
            </w:r>
          </w:p>
        </w:tc>
      </w:tr>
      <w:tr w:rsidR="003D36E3" w:rsidRPr="003D36E3" w14:paraId="6D0A401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7F49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3AE074E5" w14:textId="4FC373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4FF135DB" w14:textId="19D0D43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73ABE307" w14:textId="1020C87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3186E5" w14:textId="292D43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1,328,121.25 </w:t>
            </w:r>
          </w:p>
        </w:tc>
      </w:tr>
      <w:tr w:rsidR="003D36E3" w:rsidRPr="003D36E3" w14:paraId="096B25C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4A98B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71D25C67" w14:textId="25230F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E2FE224" w14:textId="15CB8B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7E034954" w14:textId="6F75DF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11BF1" w14:textId="33937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0,955,288.35 </w:t>
            </w:r>
          </w:p>
        </w:tc>
      </w:tr>
      <w:tr w:rsidR="003D36E3" w:rsidRPr="003D36E3" w14:paraId="0918F5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44A9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FE1E6E"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34E235CF" w14:textId="56B3DC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6537037D" w14:textId="71F0D1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DC295" w14:textId="7A562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E7E61" w14:textId="46085C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r>
      <w:tr w:rsidR="003D36E3" w:rsidRPr="003D36E3" w14:paraId="25C186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942C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D3B84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1650D8BB" w14:textId="1F8458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3697311C" w14:textId="17C26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3DB55" w14:textId="379BF4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235C2" w14:textId="6F331F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56,840.50 </w:t>
            </w:r>
          </w:p>
        </w:tc>
      </w:tr>
      <w:tr w:rsidR="003D36E3" w:rsidRPr="003D36E3" w14:paraId="328B32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2DA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8A3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1448EAC3" w14:textId="3675A4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4C630684" w14:textId="004BF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DE154" w14:textId="15FE26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A1227" w14:textId="3ABDC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675.00 </w:t>
            </w:r>
          </w:p>
        </w:tc>
      </w:tr>
      <w:tr w:rsidR="003D36E3" w:rsidRPr="003D36E3" w14:paraId="14748E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A7C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19E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E07CE61" w14:textId="29C314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0C855913" w14:textId="5A447C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2B6EEDD" w14:textId="415E45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680A1" w14:textId="7B4173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55,830.00 </w:t>
            </w:r>
          </w:p>
        </w:tc>
      </w:tr>
      <w:tr w:rsidR="003D36E3" w:rsidRPr="003D36E3" w14:paraId="6059450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777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204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78CA6DC1" w14:textId="28607A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08E18924" w14:textId="5E0BE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F56DFA7" w14:textId="3773C9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EDEA3" w14:textId="1466AB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74,227.00 </w:t>
            </w:r>
          </w:p>
        </w:tc>
      </w:tr>
      <w:tr w:rsidR="003D36E3" w:rsidRPr="003D36E3" w14:paraId="449973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ADF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EAA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385D0F70" w14:textId="49C18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652615E6" w14:textId="380B24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30D13" w14:textId="25793A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93053" w14:textId="63A5D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095.00 </w:t>
            </w:r>
          </w:p>
        </w:tc>
      </w:tr>
      <w:tr w:rsidR="003D36E3" w:rsidRPr="003D36E3" w14:paraId="0E3C76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62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8DC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91EEA1F" w14:textId="455956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2086AC5" w14:textId="784CA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47F4FAA8" w14:textId="24E810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0D8DF" w14:textId="207E2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9,367.00 </w:t>
            </w:r>
          </w:p>
        </w:tc>
      </w:tr>
      <w:tr w:rsidR="003D36E3" w:rsidRPr="003D36E3" w14:paraId="7B4764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CB0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9F5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1980E959" w14:textId="34988C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184B63B" w14:textId="2983C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FA011" w14:textId="13054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9395" w14:textId="1FAA5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r>
      <w:tr w:rsidR="003D36E3" w:rsidRPr="003D36E3" w14:paraId="51B41C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4F7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D88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777ABC0B" w14:textId="3D1F9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3A8CEB02" w14:textId="01471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06CB0" w14:textId="718A52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68849" w14:textId="7F5FEF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13,175.00 </w:t>
            </w:r>
          </w:p>
        </w:tc>
      </w:tr>
      <w:tr w:rsidR="003D36E3" w:rsidRPr="003D36E3" w14:paraId="6AD44D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762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D53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FF1B020" w14:textId="3E0E45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35FE9ED5" w14:textId="694A2B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4202334" w14:textId="1D9F9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342DA" w14:textId="1E0638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22,992.50 </w:t>
            </w:r>
          </w:p>
        </w:tc>
      </w:tr>
      <w:tr w:rsidR="003D36E3" w:rsidRPr="003D36E3" w14:paraId="4D5D406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11A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32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58807043" w14:textId="1EF4D9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525F9A19" w14:textId="009F10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7902B" w14:textId="1114F5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2885B" w14:textId="2B2AA9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14,750.00 </w:t>
            </w:r>
          </w:p>
        </w:tc>
      </w:tr>
      <w:tr w:rsidR="003D36E3" w:rsidRPr="003D36E3" w14:paraId="4B32B5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C91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0EC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5E4B7E3" w14:textId="3D7C70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026F4FDE" w14:textId="0E80C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7A74F" w14:textId="5BCE92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A22E5" w14:textId="47E53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48,437.00 </w:t>
            </w:r>
          </w:p>
        </w:tc>
      </w:tr>
      <w:tr w:rsidR="003D36E3" w:rsidRPr="003D36E3" w14:paraId="604ED1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D173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1C9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3DBC03EE" w14:textId="240A41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0EF86D8" w14:textId="1FFF2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4EDF4" w14:textId="47155F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96942" w14:textId="3B56B5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22BFC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03E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8AF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6B3889F" w14:textId="0134F1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708D1932" w14:textId="405D71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700C8068" w14:textId="514462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70FB1" w14:textId="14B6B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919,188.00 </w:t>
            </w:r>
          </w:p>
        </w:tc>
      </w:tr>
      <w:tr w:rsidR="003D36E3" w:rsidRPr="003D36E3" w14:paraId="6DAC1B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DA26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B4A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08B4288" w14:textId="43E923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98423CA" w14:textId="22CEB1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DC1B2" w14:textId="68E79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C7DD1" w14:textId="37BEF9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F84EE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9F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787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3757970" w14:textId="339E59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CC08BEB" w14:textId="40532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51C45BC2" w14:textId="56B80E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113D0" w14:textId="4A5D88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0,450.00 </w:t>
            </w:r>
          </w:p>
        </w:tc>
      </w:tr>
      <w:tr w:rsidR="003D36E3" w:rsidRPr="003D36E3" w14:paraId="12A3D8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9BE5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9896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47CDE19A" w14:textId="34DED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4054AD08" w14:textId="01994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B7EEED1" w14:textId="53C9B8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C726A" w14:textId="07D9F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193,249.00 </w:t>
            </w:r>
          </w:p>
        </w:tc>
      </w:tr>
      <w:tr w:rsidR="003D36E3" w:rsidRPr="003D36E3" w14:paraId="630AF4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84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68A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22EC7A97" w14:textId="6FC3F0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6527B2C4" w14:textId="1960B5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20715" w14:textId="67F5C1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69076" w14:textId="6416CF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03,375.00 </w:t>
            </w:r>
          </w:p>
        </w:tc>
      </w:tr>
      <w:tr w:rsidR="003D36E3" w:rsidRPr="003D36E3" w14:paraId="6BC4A6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CC02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4FB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57E6FAD3" w14:textId="64703B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3316397" w14:textId="03248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28C68A1F" w14:textId="075FEC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DA12C" w14:textId="366E22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4,389.00 </w:t>
            </w:r>
          </w:p>
        </w:tc>
      </w:tr>
      <w:tr w:rsidR="003D36E3" w:rsidRPr="003D36E3" w14:paraId="36E468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801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722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97E54EE" w14:textId="66356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E8CEDB3" w14:textId="280C1C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7D18F" w14:textId="0459D5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F1325" w14:textId="55A1DB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0C39F1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C688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1F0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5D4D32C" w14:textId="49DEC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0B60A70" w14:textId="036EB1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B4128" w14:textId="7E11A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668A" w14:textId="6E09E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344C4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3B6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5C7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47A27B" w14:textId="49AC5A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E310FF1" w14:textId="78A938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B3D606D" w14:textId="51ACBD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90133" w14:textId="2E7F19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7,426.40 </w:t>
            </w:r>
          </w:p>
        </w:tc>
      </w:tr>
      <w:tr w:rsidR="003D36E3" w:rsidRPr="003D36E3" w14:paraId="0A05E0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682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021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F6FD778" w14:textId="506798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10A9ECD7" w14:textId="40FC1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FAA34" w14:textId="6ADBB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16C46" w14:textId="2B6B05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5,342.50 </w:t>
            </w:r>
          </w:p>
        </w:tc>
      </w:tr>
      <w:tr w:rsidR="003D36E3" w:rsidRPr="003D36E3" w14:paraId="0BF9A8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684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CAB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4A2BB35" w14:textId="0910C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41F48BF0" w14:textId="1699C3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94C0E" w14:textId="391E5A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79512" w14:textId="57797E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75.00 </w:t>
            </w:r>
          </w:p>
        </w:tc>
      </w:tr>
      <w:tr w:rsidR="003D36E3" w:rsidRPr="003D36E3" w14:paraId="39E263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4DE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655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0EB8C0BF" w14:textId="2C15E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60C71A0E" w14:textId="09EE66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F6D8A" w14:textId="01583D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A3AE7" w14:textId="5F872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r>
      <w:tr w:rsidR="003D36E3" w:rsidRPr="003D36E3" w14:paraId="4E2578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1CE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07E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3277C527" w14:textId="5A429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37D34601" w14:textId="374105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703A" w14:textId="59FA27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B2F12" w14:textId="778D0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3,225.00 </w:t>
            </w:r>
          </w:p>
        </w:tc>
      </w:tr>
      <w:tr w:rsidR="003D36E3" w:rsidRPr="003D36E3" w14:paraId="5970B06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CEA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E39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D654F7F" w14:textId="30332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22A78099" w14:textId="39B79B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D2FAC" w14:textId="144FA0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A94E8" w14:textId="0F0ADB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16,953.00 </w:t>
            </w:r>
          </w:p>
        </w:tc>
      </w:tr>
      <w:tr w:rsidR="003D36E3" w:rsidRPr="003D36E3" w14:paraId="1FB725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D61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46A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D473AB9" w14:textId="6116E8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50A48CD8" w14:textId="15DD7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53BC18CD" w14:textId="42470B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0649C" w14:textId="5BC142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390.00 </w:t>
            </w:r>
          </w:p>
        </w:tc>
      </w:tr>
      <w:tr w:rsidR="003D36E3" w:rsidRPr="003D36E3" w14:paraId="14CDB1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206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BE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52BF751" w14:textId="0BC2A7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32BBE7D8" w14:textId="47249F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A2867" w14:textId="247B1E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CD694" w14:textId="6E6D8E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510,828.00 </w:t>
            </w:r>
          </w:p>
        </w:tc>
      </w:tr>
      <w:tr w:rsidR="003D36E3" w:rsidRPr="003D36E3" w14:paraId="09ECE4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5F4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10F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A806434" w14:textId="4830C1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1A90E88C" w14:textId="1D20F4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60B8A" w14:textId="03FE4A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58E50" w14:textId="00CCE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58,082.00 </w:t>
            </w:r>
          </w:p>
        </w:tc>
      </w:tr>
      <w:tr w:rsidR="003D36E3" w:rsidRPr="003D36E3" w14:paraId="31E614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D1A5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821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3FDC625B" w14:textId="08809E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04B615B4" w14:textId="276410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86B494B" w14:textId="54DD02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7B736" w14:textId="503DFA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856,833.00 </w:t>
            </w:r>
          </w:p>
        </w:tc>
      </w:tr>
      <w:tr w:rsidR="003D36E3" w:rsidRPr="003D36E3" w14:paraId="00770E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FE1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822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05F63982" w14:textId="7BB5AB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5208DE4F" w14:textId="623183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54B60" w14:textId="5B9EF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97113" w14:textId="04B2A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3,463.00 </w:t>
            </w:r>
          </w:p>
        </w:tc>
      </w:tr>
      <w:tr w:rsidR="003D36E3" w:rsidRPr="003D36E3" w14:paraId="076CE1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421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179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6486D052" w14:textId="176190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2F2C324" w14:textId="5DAF9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4FE63" w14:textId="4B58F2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012A7" w14:textId="061D70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r>
      <w:tr w:rsidR="003D36E3" w:rsidRPr="003D36E3" w14:paraId="12AB59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496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5C2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68746BB1" w14:textId="19F96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55464E7" w14:textId="31ACE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FD892" w14:textId="1C398B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2D08" w14:textId="6ECB62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2ECC13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4922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42E8C09C" w14:textId="11087C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85,755.75 </w:t>
            </w:r>
          </w:p>
        </w:tc>
        <w:tc>
          <w:tcPr>
            <w:tcW w:w="0" w:type="auto"/>
            <w:tcBorders>
              <w:top w:val="nil"/>
              <w:left w:val="nil"/>
              <w:bottom w:val="single" w:sz="4" w:space="0" w:color="000000"/>
              <w:right w:val="single" w:sz="4" w:space="0" w:color="000000"/>
            </w:tcBorders>
            <w:shd w:val="clear" w:color="D8D8D8" w:fill="D8D8D8"/>
            <w:noWrap/>
            <w:vAlign w:val="bottom"/>
            <w:hideMark/>
          </w:tcPr>
          <w:p w14:paraId="7631E89A" w14:textId="068C563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73B5442B" w14:textId="38ABDD4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0518F0" w14:textId="6928A5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515,242.95 </w:t>
            </w:r>
          </w:p>
        </w:tc>
      </w:tr>
      <w:tr w:rsidR="003D36E3" w:rsidRPr="003D36E3" w14:paraId="06AA52D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D57B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7DDBB1B1" w14:textId="7E9BE6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03CD0CE" w14:textId="5465D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8235243" w14:textId="6431FB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7D60B" w14:textId="77601B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875,604.20 </w:t>
            </w:r>
          </w:p>
        </w:tc>
      </w:tr>
      <w:tr w:rsidR="003D36E3" w:rsidRPr="003D36E3" w14:paraId="0600AD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83E5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BD94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72F907D0" w14:textId="447C1A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880.00 </w:t>
            </w:r>
          </w:p>
        </w:tc>
        <w:tc>
          <w:tcPr>
            <w:tcW w:w="0" w:type="auto"/>
            <w:tcBorders>
              <w:top w:val="nil"/>
              <w:left w:val="nil"/>
              <w:bottom w:val="single" w:sz="4" w:space="0" w:color="000000"/>
              <w:right w:val="single" w:sz="4" w:space="0" w:color="000000"/>
            </w:tcBorders>
            <w:shd w:val="clear" w:color="auto" w:fill="auto"/>
            <w:noWrap/>
            <w:vAlign w:val="bottom"/>
            <w:hideMark/>
          </w:tcPr>
          <w:p w14:paraId="56ADBCE8" w14:textId="49183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0458" w14:textId="007CBE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48BAC" w14:textId="7204F6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880.00 </w:t>
            </w:r>
          </w:p>
        </w:tc>
      </w:tr>
      <w:tr w:rsidR="003D36E3" w:rsidRPr="003D36E3" w14:paraId="6A59B3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05E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8F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5DB0CB55" w14:textId="3833F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2755E08" w14:textId="643611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55729" w14:textId="138468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D9C35" w14:textId="765D44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4BD44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672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538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2CFF7F8" w14:textId="06AA0D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7F6890B3" w14:textId="054986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984184A" w14:textId="5A98ED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4C9FE" w14:textId="5BEBF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4,477.00 </w:t>
            </w:r>
          </w:p>
        </w:tc>
      </w:tr>
      <w:tr w:rsidR="003D36E3" w:rsidRPr="003D36E3" w14:paraId="593A7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B293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A04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8CE0EBC" w14:textId="0F227A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241816E5" w14:textId="2F414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330570" w14:textId="02FCFB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48701" w14:textId="280DF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2,000.00 </w:t>
            </w:r>
          </w:p>
        </w:tc>
      </w:tr>
      <w:tr w:rsidR="003D36E3" w:rsidRPr="003D36E3" w14:paraId="6C1558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129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980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D68A110" w14:textId="74817A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1F7D753" w14:textId="6B119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C0C8402" w14:textId="541A36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14068" w14:textId="2489AD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350.00 </w:t>
            </w:r>
          </w:p>
        </w:tc>
      </w:tr>
      <w:tr w:rsidR="003D36E3" w:rsidRPr="003D36E3" w14:paraId="287627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13E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42F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469EE4DE" w14:textId="0838A2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58BEE84C" w14:textId="018C3E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2EE288AC" w14:textId="4DCEEA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1F8E3" w14:textId="7584FA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0,292.00 </w:t>
            </w:r>
          </w:p>
        </w:tc>
      </w:tr>
      <w:tr w:rsidR="003D36E3" w:rsidRPr="003D36E3" w14:paraId="2647EE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8B3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931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719AC71D" w14:textId="6237BB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59D5A888" w14:textId="57DEA4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F5321" w14:textId="6F927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4FE25" w14:textId="1BF24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860.75 </w:t>
            </w:r>
          </w:p>
        </w:tc>
      </w:tr>
      <w:tr w:rsidR="003D36E3" w:rsidRPr="003D36E3" w14:paraId="63E1A2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7BC2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982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5BF98E2" w14:textId="6F18E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58DC15" w14:textId="3324BF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0047E" w14:textId="0306BB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4125" w14:textId="36636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46F414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621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135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53F37D75" w14:textId="18870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F20E2B9" w14:textId="42ACE8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6BA6984A" w14:textId="7EF115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D3ADA" w14:textId="6850AF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08,275.00 </w:t>
            </w:r>
          </w:p>
        </w:tc>
      </w:tr>
      <w:tr w:rsidR="003D36E3" w:rsidRPr="003D36E3" w14:paraId="287B1C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7AA1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62D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5DAF5518" w14:textId="2194D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2A60622C" w14:textId="3D86A2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EA2ED67" w14:textId="4F81F7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A63D4" w14:textId="2F49E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1,240.00 </w:t>
            </w:r>
          </w:p>
        </w:tc>
      </w:tr>
      <w:tr w:rsidR="003D36E3" w:rsidRPr="003D36E3" w14:paraId="5817EA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D4B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8CA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6ACA1D4A" w14:textId="45FD9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6D28226" w14:textId="7212AB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34D7E15E" w14:textId="761D14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DACC3" w14:textId="361E44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860.00 </w:t>
            </w:r>
          </w:p>
        </w:tc>
      </w:tr>
      <w:tr w:rsidR="003D36E3" w:rsidRPr="003D36E3" w14:paraId="1063D2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953E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5CE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34321E82" w14:textId="6FAC9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1C93C7E" w14:textId="45838F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26A65" w14:textId="0EEB63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85625" w14:textId="3CBEAA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7,860.00 </w:t>
            </w:r>
          </w:p>
        </w:tc>
      </w:tr>
      <w:tr w:rsidR="003D36E3" w:rsidRPr="003D36E3" w14:paraId="6C46F8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E136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B0E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F38609F" w14:textId="79825E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0DF8C8E" w14:textId="46595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FE06D" w14:textId="06D376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1A252" w14:textId="66EF65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718746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9E5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0CA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1BC1936F" w14:textId="516D2E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C41BDC6" w14:textId="1AC12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11A3477" w14:textId="229DEF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B837C" w14:textId="7429C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510.00 </w:t>
            </w:r>
          </w:p>
        </w:tc>
      </w:tr>
      <w:tr w:rsidR="003D36E3" w:rsidRPr="003D36E3" w14:paraId="6B2AA4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200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4A1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849F834" w14:textId="71369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C3C4C0" w14:textId="2ED2AF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FB5C4" w14:textId="22E72D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D0CFF" w14:textId="345EF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0D6A01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2F9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BB7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494C8463" w14:textId="6BE6B4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177FB44A" w14:textId="1DD54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44B0F" w14:textId="12FE97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03F91" w14:textId="23B91A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9,840.00 </w:t>
            </w:r>
          </w:p>
        </w:tc>
      </w:tr>
      <w:tr w:rsidR="003D36E3" w:rsidRPr="003D36E3" w14:paraId="140503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762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C89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116DCA64" w14:textId="429B7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3BFA1480" w14:textId="14C811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158DB" w14:textId="37DE17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A81AE" w14:textId="3F258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400.00 </w:t>
            </w:r>
          </w:p>
        </w:tc>
      </w:tr>
      <w:tr w:rsidR="003D36E3" w:rsidRPr="003D36E3" w14:paraId="384A8C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721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72A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4268689" w14:textId="6FFCBD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350417B4" w14:textId="4385C4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790E1760" w14:textId="5AEBE7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3A68D" w14:textId="7ABFB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3,574.00 </w:t>
            </w:r>
          </w:p>
        </w:tc>
      </w:tr>
      <w:tr w:rsidR="003D36E3" w:rsidRPr="003D36E3" w14:paraId="47CA5C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79C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0AF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F546444" w14:textId="0EF089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13976A9C" w14:textId="5C74E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2E1AE6D" w14:textId="77BCD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5794" w14:textId="6D78F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731.00 </w:t>
            </w:r>
          </w:p>
        </w:tc>
      </w:tr>
      <w:tr w:rsidR="003D36E3" w:rsidRPr="003D36E3" w14:paraId="1B9D0B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9C1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88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DDAC3FF" w14:textId="01D6D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4C9E13AF" w14:textId="37F3D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5F8C3" w14:textId="2F260F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54906" w14:textId="53D13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9,318.00 </w:t>
            </w:r>
          </w:p>
        </w:tc>
      </w:tr>
      <w:tr w:rsidR="003D36E3" w:rsidRPr="003D36E3" w14:paraId="01D0C5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E3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CE1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1D881934" w14:textId="76930F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93B91CC" w14:textId="16046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4F189" w14:textId="4F1A2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2F7F9" w14:textId="5E73D1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008.00 </w:t>
            </w:r>
          </w:p>
        </w:tc>
      </w:tr>
      <w:tr w:rsidR="003D36E3" w:rsidRPr="003D36E3" w14:paraId="5A69EE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CEDF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309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3042DBD" w14:textId="0F0A1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B6116" w14:textId="54A414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26A85007" w14:textId="1212A9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2D784" w14:textId="229342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605.00 </w:t>
            </w:r>
          </w:p>
        </w:tc>
      </w:tr>
      <w:tr w:rsidR="003D36E3" w:rsidRPr="003D36E3" w14:paraId="17D620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D87F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646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29E25847" w14:textId="04B637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6B61782D" w14:textId="2644C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154C5521" w14:textId="50B8BC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935A" w14:textId="534D31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1,558.00 </w:t>
            </w:r>
          </w:p>
        </w:tc>
      </w:tr>
      <w:tr w:rsidR="003D36E3" w:rsidRPr="003D36E3" w14:paraId="434C505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9B6C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5D6AA51" w14:textId="74017EE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63,541.74 </w:t>
            </w:r>
          </w:p>
        </w:tc>
        <w:tc>
          <w:tcPr>
            <w:tcW w:w="0" w:type="auto"/>
            <w:tcBorders>
              <w:top w:val="nil"/>
              <w:left w:val="nil"/>
              <w:bottom w:val="single" w:sz="4" w:space="0" w:color="000000"/>
              <w:right w:val="single" w:sz="4" w:space="0" w:color="000000"/>
            </w:tcBorders>
            <w:shd w:val="clear" w:color="D8D8D8" w:fill="D8D8D8"/>
            <w:noWrap/>
            <w:vAlign w:val="bottom"/>
            <w:hideMark/>
          </w:tcPr>
          <w:p w14:paraId="7750C914" w14:textId="11AB5D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713EF46E" w14:textId="0C38B9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341D05" w14:textId="0A12CF5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5,027,075.05 </w:t>
            </w:r>
          </w:p>
        </w:tc>
      </w:tr>
      <w:tr w:rsidR="003D36E3" w:rsidRPr="003D36E3" w14:paraId="45B74F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B1EDC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1FC71B2" w14:textId="5D83BE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CA2712F" w14:textId="2DEBD5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0EDD08C6" w14:textId="0FB10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63F3D" w14:textId="494AA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36,200.50 </w:t>
            </w:r>
          </w:p>
        </w:tc>
      </w:tr>
      <w:tr w:rsidR="003D36E3" w:rsidRPr="003D36E3" w14:paraId="5A223E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FBA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3BF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0E1F37C" w14:textId="3EF4B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46B0A4" w14:textId="33132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36031" w14:textId="50B92F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DFEC1" w14:textId="03E22E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37BCA0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E807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284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1AD7DE5" w14:textId="3B28F6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77C368F2" w14:textId="048B3D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DF2F2" w14:textId="3CA4E0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DEF07" w14:textId="2CAE5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7,600.00 </w:t>
            </w:r>
          </w:p>
        </w:tc>
      </w:tr>
      <w:tr w:rsidR="003D36E3" w:rsidRPr="003D36E3" w14:paraId="122D5C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5C7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48A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7C5D0971" w14:textId="576B4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18403754" w14:textId="2FE0E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2974DFB" w14:textId="7A41CF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7866D" w14:textId="30C450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710.00 </w:t>
            </w:r>
          </w:p>
        </w:tc>
      </w:tr>
      <w:tr w:rsidR="003D36E3" w:rsidRPr="003D36E3" w14:paraId="51567D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79C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D59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4398E653" w14:textId="311EC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5BC8CCD3" w14:textId="0D7C13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4166B037" w14:textId="6FB59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0799" w14:textId="30AC45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1,660.00 </w:t>
            </w:r>
          </w:p>
        </w:tc>
      </w:tr>
      <w:tr w:rsidR="003D36E3" w:rsidRPr="003D36E3" w14:paraId="52E3CA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982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0A9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8F1A1B3" w14:textId="582896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48D52B4A" w14:textId="5D3295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34EA98DD" w14:textId="34964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72E1A" w14:textId="6ACA6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5,100.00 </w:t>
            </w:r>
          </w:p>
        </w:tc>
      </w:tr>
      <w:tr w:rsidR="003D36E3" w:rsidRPr="003D36E3" w14:paraId="61695E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DB6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E81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070EC7F1" w14:textId="07EFEA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5D19179B" w14:textId="7D62A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B71D9" w14:textId="552D07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B51D3" w14:textId="6CB7C3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8,184.00 </w:t>
            </w:r>
          </w:p>
        </w:tc>
      </w:tr>
      <w:tr w:rsidR="003D36E3" w:rsidRPr="003D36E3" w14:paraId="1AC49C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0A0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72B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1288C885" w14:textId="57108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8156D5" w14:textId="6B284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CEBEB" w14:textId="62CA1F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3553C" w14:textId="57092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254714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F93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69B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32110916" w14:textId="68D771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9654A7" w14:textId="08740D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C3A6554" w14:textId="04E69D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E3F7B" w14:textId="4A1D1A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8,224.78 </w:t>
            </w:r>
          </w:p>
        </w:tc>
      </w:tr>
      <w:tr w:rsidR="003D36E3" w:rsidRPr="003D36E3" w14:paraId="22E3AA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055C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7A9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4F3F9202" w14:textId="75BE6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D13B21" w14:textId="57F005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64A1C" w14:textId="6ACECD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60E4E" w14:textId="25680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45D135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E14D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20C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4379D532" w14:textId="15634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F4BEEC" w14:textId="224B5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4F4D42D1" w14:textId="6BEAB7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93905" w14:textId="57BEDA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597.00 </w:t>
            </w:r>
          </w:p>
        </w:tc>
      </w:tr>
      <w:tr w:rsidR="003D36E3" w:rsidRPr="003D36E3" w14:paraId="2E1656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49C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6358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75710669" w14:textId="74BFE7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0C0FE029" w14:textId="2F9053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58173BAA" w14:textId="067BB8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8E07F" w14:textId="3AD84E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936.00 </w:t>
            </w:r>
          </w:p>
        </w:tc>
      </w:tr>
      <w:tr w:rsidR="003D36E3" w:rsidRPr="003D36E3" w14:paraId="1C847F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C91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67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4C43389E" w14:textId="4D6C12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FD340" w14:textId="2BD529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80D87" w14:textId="73157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BAE42" w14:textId="797FE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A040E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A9B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CD2C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672BA69A" w14:textId="35C539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A3526A" w14:textId="08132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D78A2" w14:textId="5920F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9CDAD" w14:textId="5F20E3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05168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2D7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EDD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38C51AAC" w14:textId="5DED9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9D0CC6" w14:textId="316152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001565" w14:textId="77EC9A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19B23" w14:textId="45B53C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7,500.00 </w:t>
            </w:r>
          </w:p>
        </w:tc>
      </w:tr>
      <w:tr w:rsidR="003D36E3" w:rsidRPr="003D36E3" w14:paraId="586CBF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588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CB6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D724EE7" w14:textId="07B374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549E596" w14:textId="5088E9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97405" w14:textId="023B3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4DD6C" w14:textId="7108EE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r>
      <w:tr w:rsidR="003D36E3" w:rsidRPr="003D36E3" w14:paraId="797FA9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64F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92B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39E2E170" w14:textId="1D0143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4FEF696B" w14:textId="45D6E0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BFEA5" w14:textId="22B84B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4D271" w14:textId="1FC40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690.00 </w:t>
            </w:r>
          </w:p>
        </w:tc>
      </w:tr>
      <w:tr w:rsidR="003D36E3" w:rsidRPr="003D36E3" w14:paraId="346AE3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B08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720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DA89612" w14:textId="41F012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92116C" w14:textId="024612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330C1" w14:textId="627B7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231C1" w14:textId="3E7BF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0D12DF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95E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86A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73607522" w14:textId="4B824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567A846C" w14:textId="5673B0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712CE" w14:textId="28E174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92E12" w14:textId="4CD7F7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r>
      <w:tr w:rsidR="003D36E3" w:rsidRPr="003D36E3" w14:paraId="11993E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F89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FFE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1831DBE5" w14:textId="26C47D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4BCDB0AA" w14:textId="6A50B3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CFF46BF" w14:textId="5F87B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9D0D2" w14:textId="67555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9,452.00 </w:t>
            </w:r>
          </w:p>
        </w:tc>
      </w:tr>
      <w:tr w:rsidR="003D36E3" w:rsidRPr="003D36E3" w14:paraId="1F2CA4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063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6D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39178AD" w14:textId="03F432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ECF4EB9" w14:textId="132C3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220C1328" w14:textId="5D4137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7BA6D" w14:textId="1634FB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655.77 </w:t>
            </w:r>
          </w:p>
        </w:tc>
      </w:tr>
      <w:tr w:rsidR="003D36E3" w:rsidRPr="003D36E3" w14:paraId="66E303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683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F3D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4B86A421" w14:textId="18229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07535E55" w14:textId="3F8F26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69C47" w14:textId="6A12F4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60884" w14:textId="319B28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182.00 </w:t>
            </w:r>
          </w:p>
        </w:tc>
      </w:tr>
      <w:tr w:rsidR="003D36E3" w:rsidRPr="003D36E3" w14:paraId="15F44B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6222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8A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F1FF356" w14:textId="2FC0F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77C6F4CB" w14:textId="3C7C6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AA05AF" w14:textId="4CCE4B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8E0D1" w14:textId="38700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28,020.00 </w:t>
            </w:r>
          </w:p>
        </w:tc>
      </w:tr>
      <w:tr w:rsidR="003D36E3" w:rsidRPr="003D36E3" w14:paraId="1908E8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B77F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50D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F54B7A1" w14:textId="6154B4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0156F2F" w14:textId="0097E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733CB" w14:textId="5C6771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AC4CB" w14:textId="219B1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r>
      <w:tr w:rsidR="003D36E3" w:rsidRPr="003D36E3" w14:paraId="116A27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9D57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E30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DE25599" w14:textId="021775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EFAD2D4" w14:textId="523C4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776FFC9" w14:textId="5AC30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F83BC" w14:textId="79C75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70,988.83 </w:t>
            </w:r>
          </w:p>
        </w:tc>
      </w:tr>
      <w:tr w:rsidR="003D36E3" w:rsidRPr="003D36E3" w14:paraId="37EDA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645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C0C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6E311B1" w14:textId="42C467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002A9F34" w14:textId="53DA76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7E2A3094" w14:textId="5FF049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6A1CB" w14:textId="79F7C8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66,135.88 </w:t>
            </w:r>
          </w:p>
        </w:tc>
      </w:tr>
      <w:tr w:rsidR="003D36E3" w:rsidRPr="003D36E3" w14:paraId="44B094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376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11C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75F2EAC" w14:textId="62689B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900.00 </w:t>
            </w:r>
          </w:p>
        </w:tc>
        <w:tc>
          <w:tcPr>
            <w:tcW w:w="0" w:type="auto"/>
            <w:tcBorders>
              <w:top w:val="nil"/>
              <w:left w:val="nil"/>
              <w:bottom w:val="single" w:sz="4" w:space="0" w:color="000000"/>
              <w:right w:val="single" w:sz="4" w:space="0" w:color="000000"/>
            </w:tcBorders>
            <w:shd w:val="clear" w:color="auto" w:fill="auto"/>
            <w:noWrap/>
            <w:vAlign w:val="bottom"/>
            <w:hideMark/>
          </w:tcPr>
          <w:p w14:paraId="198E6B62" w14:textId="06F3A8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07BA3B7D" w14:textId="4203C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8D652" w14:textId="538915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1,450.00 </w:t>
            </w:r>
          </w:p>
        </w:tc>
      </w:tr>
      <w:tr w:rsidR="003D36E3" w:rsidRPr="003D36E3" w14:paraId="49F068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044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2D1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7F5AE9B" w14:textId="176E56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73853D0" w14:textId="3BA3B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76F434CA" w14:textId="4684F6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A2E9C" w14:textId="11BDBA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300.00 </w:t>
            </w:r>
          </w:p>
        </w:tc>
      </w:tr>
      <w:tr w:rsidR="003D36E3" w:rsidRPr="003D36E3" w14:paraId="5F8F9F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50CE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C9A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997CE58" w14:textId="6C3A3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0FD3C80F" w14:textId="12F368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4AAEA2DE" w14:textId="08347D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AFA10" w14:textId="734BF9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33,822.29 </w:t>
            </w:r>
          </w:p>
        </w:tc>
      </w:tr>
      <w:tr w:rsidR="003D36E3" w:rsidRPr="003D36E3" w14:paraId="71102A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F52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522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247949C4" w14:textId="66ABBC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5C0F9FB2" w14:textId="5C665F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E520B" w14:textId="4A3B0E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E5CCB" w14:textId="6CCAF8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190.00 </w:t>
            </w:r>
          </w:p>
        </w:tc>
      </w:tr>
      <w:tr w:rsidR="003D36E3" w:rsidRPr="003D36E3" w14:paraId="47B96C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120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888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B967752" w14:textId="06A6B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666C6F1C" w14:textId="3E924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F7BB5" w14:textId="6AEE7A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9B63B" w14:textId="1AC76E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256.00 </w:t>
            </w:r>
          </w:p>
        </w:tc>
      </w:tr>
      <w:tr w:rsidR="003D36E3" w:rsidRPr="003D36E3" w14:paraId="529B456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D4B7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4C537F2" w14:textId="5CFE67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003AB2" w14:textId="25B2FD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CD89B34" w14:textId="4AFAFD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C6D9E1" w14:textId="49A963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580,242.00 </w:t>
            </w:r>
          </w:p>
        </w:tc>
      </w:tr>
      <w:tr w:rsidR="003D36E3" w:rsidRPr="003D36E3" w14:paraId="110CCEF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C3004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8EF4910" w14:textId="70738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4ED2C267" w14:textId="61399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8D039" w14:textId="6BA341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8D646" w14:textId="0D6BC1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4,000.00 </w:t>
            </w:r>
          </w:p>
        </w:tc>
      </w:tr>
      <w:tr w:rsidR="003D36E3" w:rsidRPr="003D36E3" w14:paraId="3819B4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CD0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46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2293946A" w14:textId="326A9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2B16BAB" w14:textId="387F5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C4BB3" w14:textId="0257F7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DDEE" w14:textId="1693C0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r>
      <w:tr w:rsidR="003D36E3" w:rsidRPr="003D36E3" w14:paraId="375917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F01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EB6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29B4BCEF" w14:textId="37961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C0D433" w14:textId="002369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964EC" w14:textId="4CC56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174A6" w14:textId="3EDD92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000.00 </w:t>
            </w:r>
          </w:p>
        </w:tc>
      </w:tr>
      <w:tr w:rsidR="003D36E3" w:rsidRPr="003D36E3" w14:paraId="67165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0EF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DF7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5DB826CC" w14:textId="79AC24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B54A34" w14:textId="79D61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CB4E2" w14:textId="4D0F5D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43605" w14:textId="65129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334244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6215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9A6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6F50BD5" w14:textId="74CA7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1D3B78D" w14:textId="6B743D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9FDF" w14:textId="41334E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30D65" w14:textId="026686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r>
      <w:tr w:rsidR="003D36E3" w:rsidRPr="003D36E3" w14:paraId="5ADD2B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BE1D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4AE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58E9A8E6" w14:textId="6C6FB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0177F8" w14:textId="545BA4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4149A" w14:textId="214CB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71191" w14:textId="7A5EFA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r>
      <w:tr w:rsidR="003D36E3" w:rsidRPr="003D36E3" w14:paraId="7009D9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285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229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2B90BE9E" w14:textId="797EB6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ED6EE4" w14:textId="2C71B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40336" w14:textId="5162F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BF520" w14:textId="1F0836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6EED4D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AF9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53C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A220733" w14:textId="3AA6C6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B17C0" w14:textId="19035C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1B4B13FE" w14:textId="34E22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AB8B0" w14:textId="0ECBCB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4,315.00 </w:t>
            </w:r>
          </w:p>
        </w:tc>
      </w:tr>
      <w:tr w:rsidR="003D36E3" w:rsidRPr="003D36E3" w14:paraId="28CFBF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AD7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970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42B36518" w14:textId="3DAA4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3A2581" w14:textId="147F8D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DB343" w14:textId="024F42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CC4E" w14:textId="35600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527FB07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0B0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E15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F0C3307" w14:textId="0D55DF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0E7062" w14:textId="2106DD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A151A" w14:textId="0A17B8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85471" w14:textId="611207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000.00 </w:t>
            </w:r>
          </w:p>
        </w:tc>
      </w:tr>
      <w:tr w:rsidR="003D36E3" w:rsidRPr="003D36E3" w14:paraId="6F1F24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1A4F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35C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3653695F" w14:textId="6CEF38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8FE26F9" w14:textId="1A129C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9E08C" w14:textId="0BD61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81648" w14:textId="212330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028.00 </w:t>
            </w:r>
          </w:p>
        </w:tc>
      </w:tr>
      <w:tr w:rsidR="003D36E3" w:rsidRPr="003D36E3" w14:paraId="351C08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3E8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5CA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5179D672" w14:textId="59ABFF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4B2CC" w14:textId="12C4BE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C1EB6" w14:textId="4B35F3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32DD2" w14:textId="7EFEF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3A620B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FD7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D9F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0312466C" w14:textId="08B521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F24423F" w14:textId="425A65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E60C0" w14:textId="5AD144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28BE1" w14:textId="08E5A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r>
      <w:tr w:rsidR="003D36E3" w:rsidRPr="003D36E3" w14:paraId="7C02A6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012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112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57EA3E58" w14:textId="408B1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0669786" w14:textId="42A90B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FDC8E" w14:textId="0D6DC7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CE423" w14:textId="778E8A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8,000.00 </w:t>
            </w:r>
          </w:p>
        </w:tc>
      </w:tr>
      <w:tr w:rsidR="003D36E3" w:rsidRPr="003D36E3" w14:paraId="3A4471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207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393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5A8C4D56" w14:textId="4950A9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FBCAD" w14:textId="7540A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609EB" w14:textId="70B9EE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76ABD" w14:textId="3A23A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r>
      <w:tr w:rsidR="003D36E3" w:rsidRPr="003D36E3" w14:paraId="2802C9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BF24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ACD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3FC47367" w14:textId="405950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6E8C0DC8" w14:textId="36C6C3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DF9A9EB" w14:textId="13CAC6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86461" w14:textId="580F0D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6,115.00 </w:t>
            </w:r>
          </w:p>
        </w:tc>
      </w:tr>
      <w:tr w:rsidR="003D36E3" w:rsidRPr="003D36E3" w14:paraId="49C4CD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12A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730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61194327" w14:textId="442823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1F0A" w14:textId="329260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D7D61" w14:textId="7C65BD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FB54D" w14:textId="6BD4A7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714B49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89A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636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0AD31FF7" w14:textId="73B5D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E073E" w14:textId="0CD509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8BE6C" w14:textId="01DE02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E1A76" w14:textId="5FB76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7B319E7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2FDC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F22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0A39773" w14:textId="69F6E2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5E873" w14:textId="6E359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35D2B" w14:textId="4F4E2F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A08D9" w14:textId="3CB345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67E759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942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816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0B3EB9F" w14:textId="1CF7DB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0162F9B9" w14:textId="3D650C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2E235" w14:textId="497D5A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CE757" w14:textId="18A43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952.00 </w:t>
            </w:r>
          </w:p>
        </w:tc>
      </w:tr>
      <w:tr w:rsidR="003D36E3" w:rsidRPr="003D36E3" w14:paraId="79F4AC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7246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D2B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1A63AE0" w14:textId="372912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2D68E9" w14:textId="122956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61E7BB3" w14:textId="1AF4C8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C5FB0" w14:textId="04F582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88.00 </w:t>
            </w:r>
          </w:p>
        </w:tc>
      </w:tr>
      <w:tr w:rsidR="003D36E3" w:rsidRPr="003D36E3" w14:paraId="7CF82E5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E71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C88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13A3DA0" w14:textId="7D407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25B12B2" w14:textId="1B459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8FBE6" w14:textId="38481C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47A19" w14:textId="58FC48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6A7B9B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54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319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01B90A5F" w14:textId="520E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CF9523" w14:textId="2F0E5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92327" w14:textId="7E71D5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66BED" w14:textId="2F2FF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7E30CE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FF0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710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3D052569" w14:textId="429742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7906D6" w14:textId="4DF39C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8037B" w14:textId="5BC62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A40F3" w14:textId="1E128C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r>
      <w:tr w:rsidR="003D36E3" w:rsidRPr="003D36E3" w14:paraId="5EB724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66E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4F3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26D385A" w14:textId="07D25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7AD7D" w14:textId="3784EB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75140" w14:textId="7D976A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4F0F9" w14:textId="387FB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r>
      <w:tr w:rsidR="003D36E3" w:rsidRPr="003D36E3" w14:paraId="2D8783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B7D2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E1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46250B9" w14:textId="15FE8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BF8F90" w14:textId="2F8101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376A8" w14:textId="0B663F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E1BA" w14:textId="71645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89B8D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EC37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C8C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750DA161" w14:textId="59A668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6F50B8A" w14:textId="47EE82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86601" w14:textId="659CDD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E0909" w14:textId="71B4F8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33FC54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684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AC6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5C54299" w14:textId="47B435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98E0BD" w14:textId="0876E2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A7DA" w14:textId="0B53AE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E0CF9" w14:textId="64D8ED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r>
      <w:tr w:rsidR="003D36E3" w:rsidRPr="003D36E3" w14:paraId="2FF621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AB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5E4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5131B5B5" w14:textId="41E19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4AED3" w14:textId="506C6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3DF31" w14:textId="6BF03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5575" w14:textId="76DB9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5F0D6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9B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3C0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C0199DB" w14:textId="2F19BE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782FEA" w14:textId="052161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2F72E" w14:textId="5A77A7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16B05" w14:textId="47D348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5D19D9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CFC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D10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7B3454B0" w14:textId="54E99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1A1D90D" w14:textId="479AD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09DF7" w14:textId="35DF2C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8E931" w14:textId="458F57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1,000.00 </w:t>
            </w:r>
          </w:p>
        </w:tc>
      </w:tr>
      <w:tr w:rsidR="003D36E3" w:rsidRPr="003D36E3" w14:paraId="14F272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3A3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125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0F0181A" w14:textId="1E974A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5D94948" w14:textId="555E5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D0C99" w14:textId="2D250B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92CD2" w14:textId="3A2096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1,600.00 </w:t>
            </w:r>
          </w:p>
        </w:tc>
      </w:tr>
      <w:tr w:rsidR="003D36E3" w:rsidRPr="003D36E3" w14:paraId="7C35D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D92E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A1E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6FFE52BA" w14:textId="1CC124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AB89193" w14:textId="4F9EE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56C5F" w14:textId="4D2450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B6CA6" w14:textId="1DA5EB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716.00 </w:t>
            </w:r>
          </w:p>
        </w:tc>
      </w:tr>
      <w:tr w:rsidR="003D36E3" w:rsidRPr="003D36E3" w14:paraId="0FA76E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EFE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274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EFF56B1" w14:textId="345FB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44AD809E" w14:textId="6FF2FB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C0FB4" w14:textId="06630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35237" w14:textId="6A8C46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500.00 </w:t>
            </w:r>
          </w:p>
        </w:tc>
      </w:tr>
      <w:tr w:rsidR="003D36E3" w:rsidRPr="003D36E3" w14:paraId="4924BB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ED3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8FC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5FDB1EA8" w14:textId="624DF9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7433ECB8" w14:textId="076BA3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D38F2" w14:textId="3A1BF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E572F" w14:textId="617D8E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9,528.00 </w:t>
            </w:r>
          </w:p>
        </w:tc>
      </w:tr>
      <w:tr w:rsidR="003D36E3" w:rsidRPr="003D36E3" w14:paraId="4A2767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77DA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BD9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78AC12D9" w14:textId="3F4D35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5C1913" w14:textId="023513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AE39D" w14:textId="1DDC5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E5AA" w14:textId="29B9FC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59295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A82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688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7B4C1150" w14:textId="22182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0411CDB" w14:textId="21A71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CBB86" w14:textId="5CD204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2E5D7" w14:textId="5B888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000.00 </w:t>
            </w:r>
          </w:p>
        </w:tc>
      </w:tr>
      <w:tr w:rsidR="003D36E3" w:rsidRPr="003D36E3" w14:paraId="48C01F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13DB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A590D3C" w14:textId="7182338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389,7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5DB7BF" w14:textId="71D2285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275F0B61" w14:textId="3E906FC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445EC9" w14:textId="2D3C56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8,925,501.59 </w:t>
            </w:r>
          </w:p>
        </w:tc>
      </w:tr>
      <w:tr w:rsidR="003D36E3" w:rsidRPr="003D36E3" w14:paraId="6DD2F38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80FD1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87968CB" w14:textId="7CE39B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4B5F1A3" w14:textId="438234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6303D567" w14:textId="42695A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EAC6F" w14:textId="4AFB30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6,654.80 </w:t>
            </w:r>
          </w:p>
        </w:tc>
      </w:tr>
      <w:tr w:rsidR="003D36E3" w:rsidRPr="003D36E3" w14:paraId="6635EB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534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42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6E3C8043" w14:textId="15C4C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3,180.00 </w:t>
            </w:r>
          </w:p>
        </w:tc>
        <w:tc>
          <w:tcPr>
            <w:tcW w:w="0" w:type="auto"/>
            <w:tcBorders>
              <w:top w:val="nil"/>
              <w:left w:val="nil"/>
              <w:bottom w:val="single" w:sz="4" w:space="0" w:color="000000"/>
              <w:right w:val="single" w:sz="4" w:space="0" w:color="000000"/>
            </w:tcBorders>
            <w:shd w:val="clear" w:color="auto" w:fill="auto"/>
            <w:noWrap/>
            <w:vAlign w:val="bottom"/>
            <w:hideMark/>
          </w:tcPr>
          <w:p w14:paraId="22117710" w14:textId="7AA054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31169DF" w14:textId="7DCA8D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74750" w14:textId="4A5DE3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4,080.00 </w:t>
            </w:r>
          </w:p>
        </w:tc>
      </w:tr>
      <w:tr w:rsidR="003D36E3" w:rsidRPr="003D36E3" w14:paraId="05B05B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62F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49A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56CA8FF4" w14:textId="5BA2D3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79,780.00 </w:t>
            </w:r>
          </w:p>
        </w:tc>
        <w:tc>
          <w:tcPr>
            <w:tcW w:w="0" w:type="auto"/>
            <w:tcBorders>
              <w:top w:val="nil"/>
              <w:left w:val="nil"/>
              <w:bottom w:val="single" w:sz="4" w:space="0" w:color="000000"/>
              <w:right w:val="single" w:sz="4" w:space="0" w:color="000000"/>
            </w:tcBorders>
            <w:shd w:val="clear" w:color="auto" w:fill="auto"/>
            <w:noWrap/>
            <w:vAlign w:val="bottom"/>
            <w:hideMark/>
          </w:tcPr>
          <w:p w14:paraId="34017755" w14:textId="7265AA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374BBCBD" w14:textId="473E6E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475B9" w14:textId="49269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63,230.00 </w:t>
            </w:r>
          </w:p>
        </w:tc>
      </w:tr>
      <w:tr w:rsidR="003D36E3" w:rsidRPr="003D36E3" w14:paraId="08DB4B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2DE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D78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25D2282C" w14:textId="3BE6E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33,060.00 </w:t>
            </w:r>
          </w:p>
        </w:tc>
        <w:tc>
          <w:tcPr>
            <w:tcW w:w="0" w:type="auto"/>
            <w:tcBorders>
              <w:top w:val="nil"/>
              <w:left w:val="nil"/>
              <w:bottom w:val="single" w:sz="4" w:space="0" w:color="000000"/>
              <w:right w:val="single" w:sz="4" w:space="0" w:color="000000"/>
            </w:tcBorders>
            <w:shd w:val="clear" w:color="auto" w:fill="auto"/>
            <w:noWrap/>
            <w:vAlign w:val="bottom"/>
            <w:hideMark/>
          </w:tcPr>
          <w:p w14:paraId="0A5BDE67" w14:textId="576721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FD4A9" w14:textId="2B140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168F" w14:textId="1841B7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33,060.00 </w:t>
            </w:r>
          </w:p>
        </w:tc>
      </w:tr>
      <w:tr w:rsidR="003D36E3" w:rsidRPr="003D36E3" w14:paraId="0AC41A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755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92E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ED351AA" w14:textId="113BDE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6,100.00 </w:t>
            </w:r>
          </w:p>
        </w:tc>
        <w:tc>
          <w:tcPr>
            <w:tcW w:w="0" w:type="auto"/>
            <w:tcBorders>
              <w:top w:val="nil"/>
              <w:left w:val="nil"/>
              <w:bottom w:val="single" w:sz="4" w:space="0" w:color="000000"/>
              <w:right w:val="single" w:sz="4" w:space="0" w:color="000000"/>
            </w:tcBorders>
            <w:shd w:val="clear" w:color="auto" w:fill="auto"/>
            <w:noWrap/>
            <w:vAlign w:val="bottom"/>
            <w:hideMark/>
          </w:tcPr>
          <w:p w14:paraId="1BF0B7FC" w14:textId="2F43B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EEE1F" w14:textId="20A36D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22894" w14:textId="2FAC3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6,100.00 </w:t>
            </w:r>
          </w:p>
        </w:tc>
      </w:tr>
      <w:tr w:rsidR="003D36E3" w:rsidRPr="003D36E3" w14:paraId="0D1BF4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964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575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2D6318A" w14:textId="06D448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26,584.00 </w:t>
            </w:r>
          </w:p>
        </w:tc>
        <w:tc>
          <w:tcPr>
            <w:tcW w:w="0" w:type="auto"/>
            <w:tcBorders>
              <w:top w:val="nil"/>
              <w:left w:val="nil"/>
              <w:bottom w:val="single" w:sz="4" w:space="0" w:color="000000"/>
              <w:right w:val="single" w:sz="4" w:space="0" w:color="000000"/>
            </w:tcBorders>
            <w:shd w:val="clear" w:color="auto" w:fill="auto"/>
            <w:noWrap/>
            <w:vAlign w:val="bottom"/>
            <w:hideMark/>
          </w:tcPr>
          <w:p w14:paraId="3E3747B6" w14:textId="45D5E1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69C6DD04" w14:textId="6FEDE7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9E2BC" w14:textId="5A385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08,455.00 </w:t>
            </w:r>
          </w:p>
        </w:tc>
      </w:tr>
      <w:tr w:rsidR="003D36E3" w:rsidRPr="003D36E3" w14:paraId="27F872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639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8C9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7F5C6D70" w14:textId="6059CA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7,450.00 </w:t>
            </w:r>
          </w:p>
        </w:tc>
        <w:tc>
          <w:tcPr>
            <w:tcW w:w="0" w:type="auto"/>
            <w:tcBorders>
              <w:top w:val="nil"/>
              <w:left w:val="nil"/>
              <w:bottom w:val="single" w:sz="4" w:space="0" w:color="000000"/>
              <w:right w:val="single" w:sz="4" w:space="0" w:color="000000"/>
            </w:tcBorders>
            <w:shd w:val="clear" w:color="auto" w:fill="auto"/>
            <w:noWrap/>
            <w:vAlign w:val="bottom"/>
            <w:hideMark/>
          </w:tcPr>
          <w:p w14:paraId="17DF6ACF" w14:textId="478454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71114A42" w14:textId="396A5F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AB59F" w14:textId="0731D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586.50 </w:t>
            </w:r>
          </w:p>
        </w:tc>
      </w:tr>
      <w:tr w:rsidR="003D36E3" w:rsidRPr="003D36E3" w14:paraId="76D0B7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A1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B5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1C2D2202" w14:textId="605EBB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E71E2" w14:textId="62BDB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2FE3A5B2" w14:textId="28BC5A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87927" w14:textId="601BA7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0,490.00 </w:t>
            </w:r>
          </w:p>
        </w:tc>
      </w:tr>
      <w:tr w:rsidR="003D36E3" w:rsidRPr="003D36E3" w14:paraId="3D86E83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63D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548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982D31D" w14:textId="60BAF5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38,000.00 </w:t>
            </w:r>
          </w:p>
        </w:tc>
        <w:tc>
          <w:tcPr>
            <w:tcW w:w="0" w:type="auto"/>
            <w:tcBorders>
              <w:top w:val="nil"/>
              <w:left w:val="nil"/>
              <w:bottom w:val="single" w:sz="4" w:space="0" w:color="000000"/>
              <w:right w:val="single" w:sz="4" w:space="0" w:color="000000"/>
            </w:tcBorders>
            <w:shd w:val="clear" w:color="auto" w:fill="auto"/>
            <w:noWrap/>
            <w:vAlign w:val="bottom"/>
            <w:hideMark/>
          </w:tcPr>
          <w:p w14:paraId="3AE9DB06" w14:textId="33ED55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446B4" w14:textId="59BEA2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932D8" w14:textId="67A36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38,000.00 </w:t>
            </w:r>
          </w:p>
        </w:tc>
      </w:tr>
      <w:tr w:rsidR="003D36E3" w:rsidRPr="003D36E3" w14:paraId="31F666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672D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FC6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5C8C7EAA" w14:textId="100923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8,500.00 </w:t>
            </w:r>
          </w:p>
        </w:tc>
        <w:tc>
          <w:tcPr>
            <w:tcW w:w="0" w:type="auto"/>
            <w:tcBorders>
              <w:top w:val="nil"/>
              <w:left w:val="nil"/>
              <w:bottom w:val="single" w:sz="4" w:space="0" w:color="000000"/>
              <w:right w:val="single" w:sz="4" w:space="0" w:color="000000"/>
            </w:tcBorders>
            <w:shd w:val="clear" w:color="auto" w:fill="auto"/>
            <w:noWrap/>
            <w:vAlign w:val="bottom"/>
            <w:hideMark/>
          </w:tcPr>
          <w:p w14:paraId="14E4194D" w14:textId="47A4A8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AB54C6" w14:textId="59DAEF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FF372" w14:textId="39ECD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1,500.00 </w:t>
            </w:r>
          </w:p>
        </w:tc>
      </w:tr>
      <w:tr w:rsidR="003D36E3" w:rsidRPr="003D36E3" w14:paraId="461900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903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91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35064885" w14:textId="5ADF57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66,036.00 </w:t>
            </w:r>
          </w:p>
        </w:tc>
        <w:tc>
          <w:tcPr>
            <w:tcW w:w="0" w:type="auto"/>
            <w:tcBorders>
              <w:top w:val="nil"/>
              <w:left w:val="nil"/>
              <w:bottom w:val="single" w:sz="4" w:space="0" w:color="000000"/>
              <w:right w:val="single" w:sz="4" w:space="0" w:color="000000"/>
            </w:tcBorders>
            <w:shd w:val="clear" w:color="auto" w:fill="auto"/>
            <w:noWrap/>
            <w:vAlign w:val="bottom"/>
            <w:hideMark/>
          </w:tcPr>
          <w:p w14:paraId="4D18E584" w14:textId="11C31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F29D291" w14:textId="380277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FE7CF" w14:textId="17D05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06,899.00 </w:t>
            </w:r>
          </w:p>
        </w:tc>
      </w:tr>
      <w:tr w:rsidR="003D36E3" w:rsidRPr="003D36E3" w14:paraId="4A8BF7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8D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866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8664D9B" w14:textId="49598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000.00 </w:t>
            </w:r>
          </w:p>
        </w:tc>
        <w:tc>
          <w:tcPr>
            <w:tcW w:w="0" w:type="auto"/>
            <w:tcBorders>
              <w:top w:val="nil"/>
              <w:left w:val="nil"/>
              <w:bottom w:val="single" w:sz="4" w:space="0" w:color="000000"/>
              <w:right w:val="single" w:sz="4" w:space="0" w:color="000000"/>
            </w:tcBorders>
            <w:shd w:val="clear" w:color="auto" w:fill="auto"/>
            <w:noWrap/>
            <w:vAlign w:val="bottom"/>
            <w:hideMark/>
          </w:tcPr>
          <w:p w14:paraId="47BC164A" w14:textId="0FB982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5AFECB4" w14:textId="201EE5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86460" w14:textId="1E83ED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1,392.29 </w:t>
            </w:r>
          </w:p>
        </w:tc>
      </w:tr>
      <w:tr w:rsidR="003D36E3" w:rsidRPr="003D36E3" w14:paraId="4FA4D85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BEBC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0C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32E46438" w14:textId="7D48FB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7EE57C86" w14:textId="70508F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72C1F" w14:textId="78DD7B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47C72" w14:textId="05BE56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800.00 </w:t>
            </w:r>
          </w:p>
        </w:tc>
      </w:tr>
      <w:tr w:rsidR="003D36E3" w:rsidRPr="003D36E3" w14:paraId="059868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B96C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369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515B865" w14:textId="2AAD95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4,540.00 </w:t>
            </w:r>
          </w:p>
        </w:tc>
        <w:tc>
          <w:tcPr>
            <w:tcW w:w="0" w:type="auto"/>
            <w:tcBorders>
              <w:top w:val="nil"/>
              <w:left w:val="nil"/>
              <w:bottom w:val="single" w:sz="4" w:space="0" w:color="000000"/>
              <w:right w:val="single" w:sz="4" w:space="0" w:color="000000"/>
            </w:tcBorders>
            <w:shd w:val="clear" w:color="auto" w:fill="auto"/>
            <w:noWrap/>
            <w:vAlign w:val="bottom"/>
            <w:hideMark/>
          </w:tcPr>
          <w:p w14:paraId="6D4FC791" w14:textId="5661A6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A7ED74" w14:textId="31588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D44A5" w14:textId="3A53C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9,540.00 </w:t>
            </w:r>
          </w:p>
        </w:tc>
      </w:tr>
      <w:tr w:rsidR="003D36E3" w:rsidRPr="003D36E3" w14:paraId="79539B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B0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046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0EE0FBC6" w14:textId="07EDC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9,714.00 </w:t>
            </w:r>
          </w:p>
        </w:tc>
        <w:tc>
          <w:tcPr>
            <w:tcW w:w="0" w:type="auto"/>
            <w:tcBorders>
              <w:top w:val="nil"/>
              <w:left w:val="nil"/>
              <w:bottom w:val="single" w:sz="4" w:space="0" w:color="000000"/>
              <w:right w:val="single" w:sz="4" w:space="0" w:color="000000"/>
            </w:tcBorders>
            <w:shd w:val="clear" w:color="auto" w:fill="auto"/>
            <w:noWrap/>
            <w:vAlign w:val="bottom"/>
            <w:hideMark/>
          </w:tcPr>
          <w:p w14:paraId="6827A315" w14:textId="0A243B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859C2" w14:textId="0E145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4E5A" w14:textId="7398BD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9,714.00 </w:t>
            </w:r>
          </w:p>
        </w:tc>
      </w:tr>
      <w:tr w:rsidR="003D36E3" w:rsidRPr="003D36E3" w14:paraId="27DAD1C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7F4D7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9CB9B2F" w14:textId="561B8F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88,917.98 </w:t>
            </w:r>
          </w:p>
        </w:tc>
        <w:tc>
          <w:tcPr>
            <w:tcW w:w="0" w:type="auto"/>
            <w:tcBorders>
              <w:top w:val="nil"/>
              <w:left w:val="nil"/>
              <w:bottom w:val="single" w:sz="4" w:space="0" w:color="000000"/>
              <w:right w:val="single" w:sz="4" w:space="0" w:color="000000"/>
            </w:tcBorders>
            <w:shd w:val="clear" w:color="A5A5A5" w:fill="A5A5A5"/>
            <w:noWrap/>
            <w:vAlign w:val="bottom"/>
            <w:hideMark/>
          </w:tcPr>
          <w:p w14:paraId="630D2274" w14:textId="6E5FAB0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9EFA7D1" w14:textId="3F43FC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05B113" w14:textId="5E91DB7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88,917.98 </w:t>
            </w:r>
          </w:p>
        </w:tc>
      </w:tr>
      <w:tr w:rsidR="003D36E3" w:rsidRPr="003D36E3" w14:paraId="4A561F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DF77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CFA561B" w14:textId="5FDC38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8,7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2AC64285" w14:textId="01B773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F2B3C6" w14:textId="7486D1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E7630A" w14:textId="511B196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8,753.70 </w:t>
            </w:r>
          </w:p>
        </w:tc>
      </w:tr>
      <w:tr w:rsidR="003D36E3" w:rsidRPr="003D36E3" w14:paraId="1C2D7D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1628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CE6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3280607F" w14:textId="45C21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100.00 </w:t>
            </w:r>
          </w:p>
        </w:tc>
        <w:tc>
          <w:tcPr>
            <w:tcW w:w="0" w:type="auto"/>
            <w:tcBorders>
              <w:top w:val="nil"/>
              <w:left w:val="nil"/>
              <w:bottom w:val="single" w:sz="4" w:space="0" w:color="000000"/>
              <w:right w:val="single" w:sz="4" w:space="0" w:color="000000"/>
            </w:tcBorders>
            <w:shd w:val="clear" w:color="auto" w:fill="auto"/>
            <w:noWrap/>
            <w:vAlign w:val="bottom"/>
            <w:hideMark/>
          </w:tcPr>
          <w:p w14:paraId="0202C175" w14:textId="05B1E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451E6" w14:textId="79FD45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C315" w14:textId="47572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100.00 </w:t>
            </w:r>
          </w:p>
        </w:tc>
      </w:tr>
      <w:tr w:rsidR="003D36E3" w:rsidRPr="003D36E3" w14:paraId="680298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C37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2FC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41B94C3" w14:textId="62AEE4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126B497" w14:textId="426BBA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ABDBA" w14:textId="72544B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D5D3D" w14:textId="4EAA3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3,050.00 </w:t>
            </w:r>
          </w:p>
        </w:tc>
      </w:tr>
      <w:tr w:rsidR="003D36E3" w:rsidRPr="003D36E3" w14:paraId="47220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69AB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B7B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2582E56C" w14:textId="7BAF5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29A82578" w14:textId="1A8CA7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24024" w14:textId="7C1142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36CDB" w14:textId="1AD39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 </w:t>
            </w:r>
          </w:p>
        </w:tc>
      </w:tr>
      <w:tr w:rsidR="003D36E3" w:rsidRPr="003D36E3" w14:paraId="0BF09F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2AD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B23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249E5C64" w14:textId="214B6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6A4B2F48" w14:textId="02226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1DDE2" w14:textId="79FE3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A0331" w14:textId="2E9F70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00.00 </w:t>
            </w:r>
          </w:p>
        </w:tc>
      </w:tr>
      <w:tr w:rsidR="003D36E3" w:rsidRPr="003D36E3" w14:paraId="07B611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0056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B63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141D685" w14:textId="33DD84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F74A0" w14:textId="6E37A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9DC78" w14:textId="49FFBE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B9FDD" w14:textId="53B368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2CC47E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75F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7FE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E0876C1" w14:textId="730400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05C0B6C3" w14:textId="5A0F0E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018DA" w14:textId="7187B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63E02" w14:textId="3C806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916.20 </w:t>
            </w:r>
          </w:p>
        </w:tc>
      </w:tr>
      <w:tr w:rsidR="003D36E3" w:rsidRPr="003D36E3" w14:paraId="37B0B00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6876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BF5B1D9" w14:textId="0CDC97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49,7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6BB4781E" w14:textId="044337C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711023" w14:textId="7E5A887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84BE4B" w14:textId="3EC1A7C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49,798.30 </w:t>
            </w:r>
          </w:p>
        </w:tc>
      </w:tr>
      <w:tr w:rsidR="003D36E3" w:rsidRPr="003D36E3" w14:paraId="0E998D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E04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CD0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2968213C" w14:textId="7BC552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ACFC701" w14:textId="1BBB2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2316E" w14:textId="3989DD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080D" w14:textId="6AFC02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500.00 </w:t>
            </w:r>
          </w:p>
        </w:tc>
      </w:tr>
      <w:tr w:rsidR="003D36E3" w:rsidRPr="003D36E3" w14:paraId="6325D4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439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3DC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58D86B30" w14:textId="0197BB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01950721" w14:textId="32E157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F25AD" w14:textId="14F09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52988" w14:textId="31B0D6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320.00 </w:t>
            </w:r>
          </w:p>
        </w:tc>
      </w:tr>
      <w:tr w:rsidR="003D36E3" w:rsidRPr="003D36E3" w14:paraId="35AA90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6E4F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B83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4AA71515" w14:textId="5D3C3D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6E097EE" w14:textId="795C0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3C02" w14:textId="146833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7FB90" w14:textId="4D240D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775.00 </w:t>
            </w:r>
          </w:p>
        </w:tc>
      </w:tr>
      <w:tr w:rsidR="003D36E3" w:rsidRPr="003D36E3" w14:paraId="297AF0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542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AF2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9883562" w14:textId="3B2202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0974DDDA" w14:textId="65205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FA13A" w14:textId="429055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90E47" w14:textId="649648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650.00 </w:t>
            </w:r>
          </w:p>
        </w:tc>
      </w:tr>
      <w:tr w:rsidR="003D36E3" w:rsidRPr="003D36E3" w14:paraId="1F56E2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A0C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A05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6D599AC2" w14:textId="2F7816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2EB21" w14:textId="2FC3B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32523" w14:textId="34658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46284" w14:textId="482A4E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 </w:t>
            </w:r>
          </w:p>
        </w:tc>
      </w:tr>
      <w:tr w:rsidR="003D36E3" w:rsidRPr="003D36E3" w14:paraId="2CE7C5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5A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A6E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8B96B36" w14:textId="79C5F2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C52C6A3" w14:textId="2B4F5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B5B1E" w14:textId="49F5B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36A22" w14:textId="298A56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200.00 </w:t>
            </w:r>
          </w:p>
        </w:tc>
      </w:tr>
      <w:tr w:rsidR="003D36E3" w:rsidRPr="003D36E3" w14:paraId="44245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AF0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3F6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1F027FC" w14:textId="32A01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53ABEA6" w14:textId="14DD2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0A074" w14:textId="75400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833D1" w14:textId="40C351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131.30 </w:t>
            </w:r>
          </w:p>
        </w:tc>
      </w:tr>
      <w:tr w:rsidR="003D36E3" w:rsidRPr="003D36E3" w14:paraId="572211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C32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675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2A235A86" w14:textId="6A098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2954A0F9" w14:textId="2ABB1B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02D9A" w14:textId="5834A9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228D0" w14:textId="521E48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7,876.50 </w:t>
            </w:r>
          </w:p>
        </w:tc>
      </w:tr>
      <w:tr w:rsidR="003D36E3" w:rsidRPr="003D36E3" w14:paraId="547C5C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354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A74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D88E82" w14:textId="2FB065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3,143.70 </w:t>
            </w:r>
          </w:p>
        </w:tc>
        <w:tc>
          <w:tcPr>
            <w:tcW w:w="0" w:type="auto"/>
            <w:tcBorders>
              <w:top w:val="nil"/>
              <w:left w:val="nil"/>
              <w:bottom w:val="single" w:sz="4" w:space="0" w:color="000000"/>
              <w:right w:val="single" w:sz="4" w:space="0" w:color="000000"/>
            </w:tcBorders>
            <w:shd w:val="clear" w:color="auto" w:fill="auto"/>
            <w:noWrap/>
            <w:vAlign w:val="bottom"/>
            <w:hideMark/>
          </w:tcPr>
          <w:p w14:paraId="1AE00418" w14:textId="1849B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9D1BB" w14:textId="634A4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FB193" w14:textId="67B99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3,143.70 </w:t>
            </w:r>
          </w:p>
        </w:tc>
      </w:tr>
      <w:tr w:rsidR="003D36E3" w:rsidRPr="003D36E3" w14:paraId="0A6F04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331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CC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2E11145" w14:textId="2B901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F606F84" w14:textId="6433EC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2E090" w14:textId="49633A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C455" w14:textId="7041E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2,201.80 </w:t>
            </w:r>
          </w:p>
        </w:tc>
      </w:tr>
      <w:tr w:rsidR="003D36E3" w:rsidRPr="003D36E3" w14:paraId="6F46305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B8F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C638218" w14:textId="55F0BFB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47,3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30828692" w14:textId="2F0D409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715D31" w14:textId="7D804E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10E597" w14:textId="25B54F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47,397.25 </w:t>
            </w:r>
          </w:p>
        </w:tc>
      </w:tr>
      <w:tr w:rsidR="003D36E3" w:rsidRPr="003D36E3" w14:paraId="6BA2E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A37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C83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2E5FDE12" w14:textId="51065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D720B2" w14:textId="11E12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E236F" w14:textId="1B71EA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219D6" w14:textId="011D00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45921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D26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99F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21359441" w14:textId="5A7B81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1F8546ED" w14:textId="31D5EE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EA63F" w14:textId="0523CD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CA8EA" w14:textId="41D132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152.75 </w:t>
            </w:r>
          </w:p>
        </w:tc>
      </w:tr>
      <w:tr w:rsidR="003D36E3" w:rsidRPr="003D36E3" w14:paraId="031AB6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F4A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80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4CC6414C" w14:textId="15D657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CC3CBE9" w14:textId="0D8E3D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2988A" w14:textId="33FB2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B960" w14:textId="366E7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r>
      <w:tr w:rsidR="003D36E3" w:rsidRPr="003D36E3" w14:paraId="5AF372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AB1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303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FA2422A" w14:textId="71AC44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13102" w14:textId="217730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1D500" w14:textId="03876B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5081E" w14:textId="48D29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5EA791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44EE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433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65CBCD64" w14:textId="439C1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93759B" w14:textId="2CB7A9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393F2" w14:textId="05FCB2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FA68B" w14:textId="278D56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900.00 </w:t>
            </w:r>
          </w:p>
        </w:tc>
      </w:tr>
      <w:tr w:rsidR="003D36E3" w:rsidRPr="003D36E3" w14:paraId="6CC5EA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59A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6AC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B31DF51" w14:textId="48BFFA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510223" w14:textId="1B970B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BDF24" w14:textId="7B1C5F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C4D88" w14:textId="741AB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4FA723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FAC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E12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0934F203" w14:textId="4ADD95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F3509F9" w14:textId="40E1D4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C67BB" w14:textId="7AD75A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43557" w14:textId="36DF42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r>
      <w:tr w:rsidR="003D36E3" w:rsidRPr="003D36E3" w14:paraId="3B5812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DC7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A68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6D83D711" w14:textId="3589C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5DE8967" w14:textId="0E8A57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A39B6" w14:textId="35EEF6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500B7" w14:textId="7033E7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8,925.00 </w:t>
            </w:r>
          </w:p>
        </w:tc>
      </w:tr>
      <w:tr w:rsidR="003D36E3" w:rsidRPr="003D36E3" w14:paraId="3EE2AA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12CB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C5D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75F8808C" w14:textId="3B216F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9688148" w14:textId="788510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47BE7" w14:textId="73B62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111B" w14:textId="37D052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806.50 </w:t>
            </w:r>
          </w:p>
        </w:tc>
      </w:tr>
      <w:tr w:rsidR="003D36E3" w:rsidRPr="003D36E3" w14:paraId="68A8B3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F02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ADF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51BAC6A5" w14:textId="40A7D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6384A2" w14:textId="6B6F9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3E26A" w14:textId="70D773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1D2C1" w14:textId="7BF6C5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60200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7E99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9BA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07A35E5" w14:textId="25D2A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723F86" w14:textId="5DEC6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BCD66" w14:textId="6A4FCC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9419" w14:textId="0E9D1C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83472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899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839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B4A45BE" w14:textId="6256C0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62418B" w14:textId="16373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96230" w14:textId="0CA0D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8AC78" w14:textId="52C65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5ADBA6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01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39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3F4832C1" w14:textId="34079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CFEB02" w14:textId="7BC6D8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77DD8" w14:textId="09550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3CAAB" w14:textId="7CD53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0DA29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573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E7D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BA16ADE" w14:textId="6E07DB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8D9121" w14:textId="7C2C43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56797" w14:textId="0A3F9D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40C70" w14:textId="11F981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2C8A4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7C0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064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40A515F" w14:textId="0EAE9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E0703E" w14:textId="6958E8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EE658" w14:textId="1502D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7A67E" w14:textId="4E6529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D5343C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D122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5BD3FCC" w14:textId="0063D27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623,223.73 </w:t>
            </w:r>
          </w:p>
        </w:tc>
        <w:tc>
          <w:tcPr>
            <w:tcW w:w="0" w:type="auto"/>
            <w:tcBorders>
              <w:top w:val="nil"/>
              <w:left w:val="nil"/>
              <w:bottom w:val="single" w:sz="4" w:space="0" w:color="000000"/>
              <w:right w:val="single" w:sz="4" w:space="0" w:color="000000"/>
            </w:tcBorders>
            <w:shd w:val="clear" w:color="D8D8D8" w:fill="D8D8D8"/>
            <w:noWrap/>
            <w:vAlign w:val="bottom"/>
            <w:hideMark/>
          </w:tcPr>
          <w:p w14:paraId="08455DB7" w14:textId="5120A5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28D878" w14:textId="5C1DB8F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056D22" w14:textId="7EB0B5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623,223.73 </w:t>
            </w:r>
          </w:p>
        </w:tc>
      </w:tr>
      <w:tr w:rsidR="003D36E3" w:rsidRPr="003D36E3" w14:paraId="146C9E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C13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8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51037271" w14:textId="7351EC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C4A2B53" w14:textId="20D499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CD391" w14:textId="193BA3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D0EEF" w14:textId="67F372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600.00 </w:t>
            </w:r>
          </w:p>
        </w:tc>
      </w:tr>
      <w:tr w:rsidR="003D36E3" w:rsidRPr="003D36E3" w14:paraId="1D4D8B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C1C8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F70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1A8B7CE1" w14:textId="0FD48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74427C3B" w14:textId="217FDA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4E1FD" w14:textId="4C8EB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E78CF" w14:textId="393DCE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9,500.00 </w:t>
            </w:r>
          </w:p>
        </w:tc>
      </w:tr>
      <w:tr w:rsidR="003D36E3" w:rsidRPr="003D36E3" w14:paraId="14797E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89D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F7E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3E2E72AC" w14:textId="5FBFB7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6F20AA0" w14:textId="196143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E634E" w14:textId="39923D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4969B" w14:textId="56A74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3,950.00 </w:t>
            </w:r>
          </w:p>
        </w:tc>
      </w:tr>
      <w:tr w:rsidR="003D36E3" w:rsidRPr="003D36E3" w14:paraId="71AF6D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783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B7A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DB956E9" w14:textId="6879AA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47E1D1" w14:textId="42DA2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ED91B" w14:textId="0B7E04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BB3E8" w14:textId="28C09F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524FED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75E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4C3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DEFE2EB" w14:textId="4ACFA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723.73 </w:t>
            </w:r>
          </w:p>
        </w:tc>
        <w:tc>
          <w:tcPr>
            <w:tcW w:w="0" w:type="auto"/>
            <w:tcBorders>
              <w:top w:val="nil"/>
              <w:left w:val="nil"/>
              <w:bottom w:val="single" w:sz="4" w:space="0" w:color="000000"/>
              <w:right w:val="single" w:sz="4" w:space="0" w:color="000000"/>
            </w:tcBorders>
            <w:shd w:val="clear" w:color="auto" w:fill="auto"/>
            <w:noWrap/>
            <w:vAlign w:val="bottom"/>
            <w:hideMark/>
          </w:tcPr>
          <w:p w14:paraId="76E14834" w14:textId="33D09C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BF664" w14:textId="4D6428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82BC6" w14:textId="0956F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723.73 </w:t>
            </w:r>
          </w:p>
        </w:tc>
      </w:tr>
      <w:tr w:rsidR="003D36E3" w:rsidRPr="003D36E3" w14:paraId="24D690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5C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5F9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F008F4C" w14:textId="670642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85FF26" w14:textId="5FEB0A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A128B" w14:textId="064D54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6521C" w14:textId="7D5334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r>
      <w:tr w:rsidR="003D36E3" w:rsidRPr="003D36E3" w14:paraId="4679A2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D4B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B44D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631B2C70" w14:textId="6789E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6,900.00 </w:t>
            </w:r>
          </w:p>
        </w:tc>
        <w:tc>
          <w:tcPr>
            <w:tcW w:w="0" w:type="auto"/>
            <w:tcBorders>
              <w:top w:val="nil"/>
              <w:left w:val="nil"/>
              <w:bottom w:val="single" w:sz="4" w:space="0" w:color="000000"/>
              <w:right w:val="single" w:sz="4" w:space="0" w:color="000000"/>
            </w:tcBorders>
            <w:shd w:val="clear" w:color="auto" w:fill="auto"/>
            <w:noWrap/>
            <w:vAlign w:val="bottom"/>
            <w:hideMark/>
          </w:tcPr>
          <w:p w14:paraId="24849DC7" w14:textId="5E12BD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5B403" w14:textId="5536C4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78CF8" w14:textId="32A088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6,900.00 </w:t>
            </w:r>
          </w:p>
        </w:tc>
      </w:tr>
      <w:tr w:rsidR="003D36E3" w:rsidRPr="003D36E3" w14:paraId="1B35E3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13EE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7B1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39A01640" w14:textId="50B26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26559" w14:textId="4EB4E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6E7D8" w14:textId="23F72F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8FB25" w14:textId="0BFA3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3,000.00 </w:t>
            </w:r>
          </w:p>
        </w:tc>
      </w:tr>
      <w:tr w:rsidR="003D36E3" w:rsidRPr="003D36E3" w14:paraId="7552AA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5B77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BFD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275935E" w14:textId="58725F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8,550.00 </w:t>
            </w:r>
          </w:p>
        </w:tc>
        <w:tc>
          <w:tcPr>
            <w:tcW w:w="0" w:type="auto"/>
            <w:tcBorders>
              <w:top w:val="nil"/>
              <w:left w:val="nil"/>
              <w:bottom w:val="single" w:sz="4" w:space="0" w:color="000000"/>
              <w:right w:val="single" w:sz="4" w:space="0" w:color="000000"/>
            </w:tcBorders>
            <w:shd w:val="clear" w:color="auto" w:fill="auto"/>
            <w:noWrap/>
            <w:vAlign w:val="bottom"/>
            <w:hideMark/>
          </w:tcPr>
          <w:p w14:paraId="43A3380B" w14:textId="0A9BFD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9CEFE" w14:textId="293B6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CDAC" w14:textId="39FE07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8,550.00 </w:t>
            </w:r>
          </w:p>
        </w:tc>
      </w:tr>
      <w:tr w:rsidR="003D36E3" w:rsidRPr="003D36E3" w14:paraId="07C6B0C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438B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8B18C98" w14:textId="61AB554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739,74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6B6648" w14:textId="5785F8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3FA170" w14:textId="5BBD7B5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2111E3" w14:textId="13B265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739,745.00 </w:t>
            </w:r>
          </w:p>
        </w:tc>
      </w:tr>
      <w:tr w:rsidR="003D36E3" w:rsidRPr="003D36E3" w14:paraId="7F335A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84C5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153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03BB816" w14:textId="60B67D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430.00 </w:t>
            </w:r>
          </w:p>
        </w:tc>
        <w:tc>
          <w:tcPr>
            <w:tcW w:w="0" w:type="auto"/>
            <w:tcBorders>
              <w:top w:val="nil"/>
              <w:left w:val="nil"/>
              <w:bottom w:val="single" w:sz="4" w:space="0" w:color="000000"/>
              <w:right w:val="single" w:sz="4" w:space="0" w:color="000000"/>
            </w:tcBorders>
            <w:shd w:val="clear" w:color="auto" w:fill="auto"/>
            <w:noWrap/>
            <w:vAlign w:val="bottom"/>
            <w:hideMark/>
          </w:tcPr>
          <w:p w14:paraId="3E121030" w14:textId="66928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3E65D" w14:textId="4F642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97152" w14:textId="145C18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430.00 </w:t>
            </w:r>
          </w:p>
        </w:tc>
      </w:tr>
      <w:tr w:rsidR="003D36E3" w:rsidRPr="003D36E3" w14:paraId="00423C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3473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A011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DD4D314" w14:textId="39A035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500.00 </w:t>
            </w:r>
          </w:p>
        </w:tc>
        <w:tc>
          <w:tcPr>
            <w:tcW w:w="0" w:type="auto"/>
            <w:tcBorders>
              <w:top w:val="nil"/>
              <w:left w:val="nil"/>
              <w:bottom w:val="single" w:sz="4" w:space="0" w:color="000000"/>
              <w:right w:val="single" w:sz="4" w:space="0" w:color="000000"/>
            </w:tcBorders>
            <w:shd w:val="clear" w:color="auto" w:fill="auto"/>
            <w:noWrap/>
            <w:vAlign w:val="bottom"/>
            <w:hideMark/>
          </w:tcPr>
          <w:p w14:paraId="78B27D2E" w14:textId="3127B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94285" w14:textId="3FC82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9EF6A" w14:textId="700A9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500.00 </w:t>
            </w:r>
          </w:p>
        </w:tc>
      </w:tr>
      <w:tr w:rsidR="003D36E3" w:rsidRPr="003D36E3" w14:paraId="1E6A20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8EAE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281C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72CDA90D" w14:textId="5C2FC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56DB49EA" w14:textId="07145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F68F4" w14:textId="0829B7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A3567" w14:textId="20DBD3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825.00 </w:t>
            </w:r>
          </w:p>
        </w:tc>
      </w:tr>
      <w:tr w:rsidR="003D36E3" w:rsidRPr="003D36E3" w14:paraId="24033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187E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A7D1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11D363A" w14:textId="7DFCC3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8B62C49" w14:textId="3E4E89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DA9F7" w14:textId="30B406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E1A1C" w14:textId="177479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300.00 </w:t>
            </w:r>
          </w:p>
        </w:tc>
      </w:tr>
      <w:tr w:rsidR="003D36E3" w:rsidRPr="003D36E3" w14:paraId="26BF1E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36AF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AB1A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E29ACB1" w14:textId="7367F0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FD2D53F" w14:textId="63BFBB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BAEA7" w14:textId="0796B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7EB32" w14:textId="57374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9,250.00 </w:t>
            </w:r>
          </w:p>
        </w:tc>
      </w:tr>
      <w:tr w:rsidR="003D36E3" w:rsidRPr="003D36E3" w14:paraId="4482F6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26F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86B9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04893370" w14:textId="70EB2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1E8701AB" w14:textId="1DFF64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7B684" w14:textId="17BA19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1C50A" w14:textId="7EB782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800.00 </w:t>
            </w:r>
          </w:p>
        </w:tc>
      </w:tr>
      <w:tr w:rsidR="003D36E3" w:rsidRPr="003D36E3" w14:paraId="70613F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B80C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C774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76C3E376" w14:textId="3B0133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3FA1DC0" w14:textId="4116E6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44091" w14:textId="699B54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DD124" w14:textId="45DDE5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100.00 </w:t>
            </w:r>
          </w:p>
        </w:tc>
      </w:tr>
      <w:tr w:rsidR="003D36E3" w:rsidRPr="003D36E3" w14:paraId="4C26DB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B690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8A0E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4E6BC04A" w14:textId="79073F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16BCAC14" w14:textId="4E4C33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242E5" w14:textId="4F8CB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D3DE8" w14:textId="1B93D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1,100.00 </w:t>
            </w:r>
          </w:p>
        </w:tc>
      </w:tr>
      <w:tr w:rsidR="003D36E3" w:rsidRPr="003D36E3" w14:paraId="6EE861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D381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ED10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41A7E259" w14:textId="63588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60A3594E" w14:textId="21FB8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5F188" w14:textId="051EB1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FD355" w14:textId="5CCD80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050.00 </w:t>
            </w:r>
          </w:p>
        </w:tc>
      </w:tr>
      <w:tr w:rsidR="003D36E3" w:rsidRPr="003D36E3" w14:paraId="099863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2049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D75F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118A30CC" w14:textId="2498D4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6,450.00 </w:t>
            </w:r>
          </w:p>
        </w:tc>
        <w:tc>
          <w:tcPr>
            <w:tcW w:w="0" w:type="auto"/>
            <w:tcBorders>
              <w:top w:val="nil"/>
              <w:left w:val="nil"/>
              <w:bottom w:val="single" w:sz="4" w:space="0" w:color="000000"/>
              <w:right w:val="single" w:sz="4" w:space="0" w:color="000000"/>
            </w:tcBorders>
            <w:shd w:val="clear" w:color="auto" w:fill="auto"/>
            <w:noWrap/>
            <w:vAlign w:val="bottom"/>
            <w:hideMark/>
          </w:tcPr>
          <w:p w14:paraId="7D7ECB76" w14:textId="1FBA9C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06768" w14:textId="48FA62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BA5E0" w14:textId="491CD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6,450.00 </w:t>
            </w:r>
          </w:p>
        </w:tc>
      </w:tr>
      <w:tr w:rsidR="003D36E3" w:rsidRPr="003D36E3" w14:paraId="4A481E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529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77F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F0C2012" w14:textId="6B1E16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4F372509" w14:textId="2C2D6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4A396" w14:textId="27D019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478C1" w14:textId="2E1C2D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750.00 </w:t>
            </w:r>
          </w:p>
        </w:tc>
      </w:tr>
      <w:tr w:rsidR="003D36E3" w:rsidRPr="003D36E3" w14:paraId="0E8D94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FA9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89E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DA88DE6" w14:textId="493EDD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588D65" w14:textId="72AD79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51131" w14:textId="39ED64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152CD" w14:textId="629FBE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48E429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6B4C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1A2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6BDBB79D" w14:textId="10186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550.00 </w:t>
            </w:r>
          </w:p>
        </w:tc>
        <w:tc>
          <w:tcPr>
            <w:tcW w:w="0" w:type="auto"/>
            <w:tcBorders>
              <w:top w:val="nil"/>
              <w:left w:val="nil"/>
              <w:bottom w:val="single" w:sz="4" w:space="0" w:color="000000"/>
              <w:right w:val="single" w:sz="4" w:space="0" w:color="000000"/>
            </w:tcBorders>
            <w:shd w:val="clear" w:color="auto" w:fill="auto"/>
            <w:noWrap/>
            <w:vAlign w:val="bottom"/>
            <w:hideMark/>
          </w:tcPr>
          <w:p w14:paraId="671FEDDB" w14:textId="39BA21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4D315" w14:textId="462B0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2B561" w14:textId="499881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550.00 </w:t>
            </w:r>
          </w:p>
        </w:tc>
      </w:tr>
      <w:tr w:rsidR="003D36E3" w:rsidRPr="003D36E3" w14:paraId="248430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2944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FE9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E2E34A1" w14:textId="7C02AE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5E871" w14:textId="7A4FDD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31CBB" w14:textId="09888B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1F810" w14:textId="1ACD2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0.00 </w:t>
            </w:r>
          </w:p>
        </w:tc>
      </w:tr>
      <w:tr w:rsidR="003D36E3" w:rsidRPr="003D36E3" w14:paraId="1F39C9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8A1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5B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EB7D731" w14:textId="70B273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1DC75D34" w14:textId="60A975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F44AC" w14:textId="78E6A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A3779" w14:textId="633CA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9,200.00 </w:t>
            </w:r>
          </w:p>
        </w:tc>
      </w:tr>
      <w:tr w:rsidR="003D36E3" w:rsidRPr="003D36E3" w14:paraId="2956B4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8FB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310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1C4AB12" w14:textId="2B3F6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675.00 </w:t>
            </w:r>
          </w:p>
        </w:tc>
        <w:tc>
          <w:tcPr>
            <w:tcW w:w="0" w:type="auto"/>
            <w:tcBorders>
              <w:top w:val="nil"/>
              <w:left w:val="nil"/>
              <w:bottom w:val="single" w:sz="4" w:space="0" w:color="000000"/>
              <w:right w:val="single" w:sz="4" w:space="0" w:color="000000"/>
            </w:tcBorders>
            <w:shd w:val="clear" w:color="auto" w:fill="auto"/>
            <w:noWrap/>
            <w:vAlign w:val="bottom"/>
            <w:hideMark/>
          </w:tcPr>
          <w:p w14:paraId="60E39041" w14:textId="5A0A4A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1E8BB" w14:textId="01F09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9FC9D" w14:textId="47D24D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675.00 </w:t>
            </w:r>
          </w:p>
        </w:tc>
      </w:tr>
      <w:tr w:rsidR="003D36E3" w:rsidRPr="003D36E3" w14:paraId="0CDC8C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03D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ADC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23D5A547" w14:textId="49B270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5632517C" w14:textId="33DF38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CE0D4" w14:textId="12104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A1C99" w14:textId="17605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4,765.00 </w:t>
            </w:r>
          </w:p>
        </w:tc>
      </w:tr>
      <w:tr w:rsidR="003D36E3" w:rsidRPr="003D36E3" w14:paraId="6806E65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3AE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C4579FC" w14:textId="225C20E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30657B9C" w14:textId="069A1D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043D8F4" w14:textId="55BEBB9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E6D4D9" w14:textId="663EFBA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2,321,173.45 </w:t>
            </w:r>
          </w:p>
        </w:tc>
      </w:tr>
      <w:tr w:rsidR="003D36E3" w:rsidRPr="003D36E3" w14:paraId="293A6B9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FBB1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57994F6" w14:textId="4B0511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145463FB" w14:textId="58179E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8C5A05" w14:textId="4C6BF31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663062" w14:textId="0A64DF9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563,415.80 </w:t>
            </w:r>
          </w:p>
        </w:tc>
      </w:tr>
      <w:tr w:rsidR="003D36E3" w:rsidRPr="003D36E3" w14:paraId="6367EB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DEC1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670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9683D97" w14:textId="1ADF80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F0FB394" w14:textId="4CBA53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919EB" w14:textId="2D2DF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42E74" w14:textId="5BCA1C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6,728.00 </w:t>
            </w:r>
          </w:p>
        </w:tc>
      </w:tr>
      <w:tr w:rsidR="003D36E3" w:rsidRPr="003D36E3" w14:paraId="0ED94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8A0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C5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5DB7BCB4" w14:textId="6BDE28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6CCF3482" w14:textId="115F7E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E4760" w14:textId="735F5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51A4B" w14:textId="4B0DA2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9,865.16 </w:t>
            </w:r>
          </w:p>
        </w:tc>
      </w:tr>
      <w:tr w:rsidR="003D36E3" w:rsidRPr="003D36E3" w14:paraId="59D5DB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5CC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A93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0D205885" w14:textId="1AAA02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2CF09E5D" w14:textId="00B878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82A88" w14:textId="165C8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46797" w14:textId="700D4A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8,781.72 </w:t>
            </w:r>
          </w:p>
        </w:tc>
      </w:tr>
      <w:tr w:rsidR="003D36E3" w:rsidRPr="003D36E3" w14:paraId="281A8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35B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FC6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145EA485" w14:textId="6836C8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0DDA4681" w14:textId="60377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09CF8195" w14:textId="085B28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AE5E0" w14:textId="128406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7,712.56 </w:t>
            </w:r>
          </w:p>
        </w:tc>
      </w:tr>
      <w:tr w:rsidR="003D36E3" w:rsidRPr="003D36E3" w14:paraId="4D87FE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1FD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805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21E42E1D" w14:textId="51E7C3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49C9E560" w14:textId="66841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17181B8" w14:textId="31EEC2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A549F" w14:textId="67D62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186.24 </w:t>
            </w:r>
          </w:p>
        </w:tc>
      </w:tr>
      <w:tr w:rsidR="003D36E3" w:rsidRPr="003D36E3" w14:paraId="46847D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421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AB3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0BC2D86F" w14:textId="59E9A9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4CF5E0D5" w14:textId="26144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F224D" w14:textId="0D6BC9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38C0F" w14:textId="0E2F0F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22.58 </w:t>
            </w:r>
          </w:p>
        </w:tc>
      </w:tr>
      <w:tr w:rsidR="003D36E3" w:rsidRPr="003D36E3" w14:paraId="0EB9B9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6A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258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39A9E4B1" w14:textId="70E1A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45B72B00" w14:textId="33AC8C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96A88" w14:textId="1B4F0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89A7A" w14:textId="215388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0,297.28 </w:t>
            </w:r>
          </w:p>
        </w:tc>
      </w:tr>
      <w:tr w:rsidR="003D36E3" w:rsidRPr="003D36E3" w14:paraId="1DD2E8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DC7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7AC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19DC91A2" w14:textId="05E38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3DCBBC02" w14:textId="5B14D8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86F7E" w14:textId="6A396D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A1BA7" w14:textId="686CC6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9,450.00 </w:t>
            </w:r>
          </w:p>
        </w:tc>
      </w:tr>
      <w:tr w:rsidR="003D36E3" w:rsidRPr="003D36E3" w14:paraId="7310CF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FAF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DCA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4F2E4213" w14:textId="6957C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CA9A074" w14:textId="338BDB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5BE7" w14:textId="1E7C3A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B9DFC" w14:textId="1035C1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033.52 </w:t>
            </w:r>
          </w:p>
        </w:tc>
      </w:tr>
      <w:tr w:rsidR="003D36E3" w:rsidRPr="003D36E3" w14:paraId="737EFE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D8C3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A2D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724F358" w14:textId="673670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0F9854DB" w14:textId="052F08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C1FE3" w14:textId="20DC35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02880" w14:textId="7F78C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8,021.36 </w:t>
            </w:r>
          </w:p>
        </w:tc>
      </w:tr>
      <w:tr w:rsidR="003D36E3" w:rsidRPr="003D36E3" w14:paraId="1F423E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AE5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6A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062D293D" w14:textId="34782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0D93B7B2" w14:textId="071E3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AD36B" w14:textId="433570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DB313" w14:textId="55C11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221.40 </w:t>
            </w:r>
          </w:p>
        </w:tc>
      </w:tr>
      <w:tr w:rsidR="003D36E3" w:rsidRPr="003D36E3" w14:paraId="0E52AA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C75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6AA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275B3639" w14:textId="78614E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713BF32F" w14:textId="6B2BAC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D410C" w14:textId="012E5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1D48" w14:textId="4BC2D5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6,025.44 </w:t>
            </w:r>
          </w:p>
        </w:tc>
      </w:tr>
      <w:tr w:rsidR="003D36E3" w:rsidRPr="003D36E3" w14:paraId="7B4F0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9DD1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2DF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5C4CA73" w14:textId="48C2F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19978A47" w14:textId="5E73A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079DE" w14:textId="1DFA48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01CB4" w14:textId="4EE6FB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565.64 </w:t>
            </w:r>
          </w:p>
        </w:tc>
      </w:tr>
      <w:tr w:rsidR="003D36E3" w:rsidRPr="003D36E3" w14:paraId="3BAF63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8CD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2FD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5088D117" w14:textId="27F53D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2BCA3C58" w14:textId="6E233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9CADF" w14:textId="1C9D1B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88AC1" w14:textId="2861FD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26.68 </w:t>
            </w:r>
          </w:p>
        </w:tc>
      </w:tr>
      <w:tr w:rsidR="003D36E3" w:rsidRPr="003D36E3" w14:paraId="542946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751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AC1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542682E9" w14:textId="30280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478F99C" w14:textId="143EF0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CD521" w14:textId="4F3F3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90557" w14:textId="5B9C80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43.04 </w:t>
            </w:r>
          </w:p>
        </w:tc>
      </w:tr>
      <w:tr w:rsidR="003D36E3" w:rsidRPr="003D36E3" w14:paraId="56FAC8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3A0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FD8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796A6993" w14:textId="6790BE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261178E" w14:textId="401337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14C78" w14:textId="1D367B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F860B" w14:textId="10D9E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630.00 </w:t>
            </w:r>
          </w:p>
        </w:tc>
      </w:tr>
      <w:tr w:rsidR="003D36E3" w:rsidRPr="003D36E3" w14:paraId="2EB31B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14E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F1C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2E03A265" w14:textId="295373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5C79D2C8" w14:textId="378A0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8378B" w14:textId="321705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7B720" w14:textId="162114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689.80 </w:t>
            </w:r>
          </w:p>
        </w:tc>
      </w:tr>
      <w:tr w:rsidR="003D36E3" w:rsidRPr="003D36E3" w14:paraId="351A59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A5F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1F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C12F868" w14:textId="0FA57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2ED08E37" w14:textId="3F1F3E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CA522" w14:textId="2A738D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7B1F7" w14:textId="04D12C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515.38 </w:t>
            </w:r>
          </w:p>
        </w:tc>
      </w:tr>
      <w:tr w:rsidR="003D36E3" w:rsidRPr="003D36E3" w14:paraId="726CE77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C1E5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D84C745" w14:textId="47DE17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19DD8FD7" w14:textId="16EB55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E3E2A0" w14:textId="2CA3162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7A04D1" w14:textId="6AC0B96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73,365.87 </w:t>
            </w:r>
          </w:p>
        </w:tc>
      </w:tr>
      <w:tr w:rsidR="003D36E3" w:rsidRPr="003D36E3" w14:paraId="4E7125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8674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E8D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67B93D01" w14:textId="488322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48664E5E" w14:textId="2A1076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9416B" w14:textId="188085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F747A" w14:textId="16842D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6,496.42 </w:t>
            </w:r>
          </w:p>
        </w:tc>
      </w:tr>
      <w:tr w:rsidR="003D36E3" w:rsidRPr="003D36E3" w14:paraId="315F1B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BEBB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F9A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2D67A488" w14:textId="36F93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7C1FC9D9" w14:textId="71BE61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F7EDE" w14:textId="2151AF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3005D" w14:textId="6F0B67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583.16 </w:t>
            </w:r>
          </w:p>
        </w:tc>
      </w:tr>
      <w:tr w:rsidR="003D36E3" w:rsidRPr="003D36E3" w14:paraId="3B87D3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8E58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AF8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72AAEBD0" w14:textId="2DE042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2257231" w14:textId="37CB42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A7D5F" w14:textId="725D82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8687F" w14:textId="2FBE79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1,553.00 </w:t>
            </w:r>
          </w:p>
        </w:tc>
      </w:tr>
      <w:tr w:rsidR="003D36E3" w:rsidRPr="003D36E3" w14:paraId="7561CFA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B5A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4F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55228D10" w14:textId="0E08D2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298A804C" w14:textId="78FDE5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8A326" w14:textId="4471B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C3D7" w14:textId="5DD2B2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8,933.64 </w:t>
            </w:r>
          </w:p>
        </w:tc>
      </w:tr>
      <w:tr w:rsidR="003D36E3" w:rsidRPr="003D36E3" w14:paraId="694E9F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8F4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10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78468242" w14:textId="51991B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44001CD5" w14:textId="04440A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EDEC9" w14:textId="42004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5A2D4" w14:textId="1D48C5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430.00 </w:t>
            </w:r>
          </w:p>
        </w:tc>
      </w:tr>
      <w:tr w:rsidR="003D36E3" w:rsidRPr="003D36E3" w14:paraId="46C0C8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8B0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B6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11D02AD0" w14:textId="7CEA16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A073B7C" w14:textId="46584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200A8" w14:textId="2A2C5E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FE334" w14:textId="16AEC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2,500.00 </w:t>
            </w:r>
          </w:p>
        </w:tc>
      </w:tr>
      <w:tr w:rsidR="003D36E3" w:rsidRPr="003D36E3" w14:paraId="55EA8B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5EDB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E2C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C3FDC63" w14:textId="21C50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8F6A086" w14:textId="1DA3DF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925BF" w14:textId="00567A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9EDE6" w14:textId="26D119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5,229.29 </w:t>
            </w:r>
          </w:p>
        </w:tc>
      </w:tr>
      <w:tr w:rsidR="003D36E3" w:rsidRPr="003D36E3" w14:paraId="221B1F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578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317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3DAB331E" w14:textId="46C09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6BD4CF8D" w14:textId="0916A6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4344" w14:textId="633F95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06909" w14:textId="51A238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106.72 </w:t>
            </w:r>
          </w:p>
        </w:tc>
      </w:tr>
      <w:tr w:rsidR="003D36E3" w:rsidRPr="003D36E3" w14:paraId="7BB902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40F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6FF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2847955" w14:textId="235FC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6F2F8E43" w14:textId="28185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19F1F" w14:textId="01E3D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228A0" w14:textId="183D0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430.00 </w:t>
            </w:r>
          </w:p>
        </w:tc>
      </w:tr>
      <w:tr w:rsidR="003D36E3" w:rsidRPr="003D36E3" w14:paraId="0C492F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0512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6B2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10962E2" w14:textId="26391A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10236846" w14:textId="4DCD6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3F5C2" w14:textId="29FFDE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7F362" w14:textId="0A7C7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90.94 </w:t>
            </w:r>
          </w:p>
        </w:tc>
      </w:tr>
      <w:tr w:rsidR="003D36E3" w:rsidRPr="003D36E3" w14:paraId="426759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4869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CC9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FF35069" w14:textId="6A4FEB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3460D1AB" w14:textId="29BDF8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85AFA" w14:textId="52271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6D1BB" w14:textId="29FCBE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660.02 </w:t>
            </w:r>
          </w:p>
        </w:tc>
      </w:tr>
      <w:tr w:rsidR="003D36E3" w:rsidRPr="003D36E3" w14:paraId="5A8FFB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E88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F6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28ECC95" w14:textId="6D3614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2B4B2D59" w14:textId="7BE97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7722A" w14:textId="65F14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3B65B" w14:textId="3481FA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7,902.68 </w:t>
            </w:r>
          </w:p>
        </w:tc>
      </w:tr>
      <w:tr w:rsidR="003D36E3" w:rsidRPr="003D36E3" w14:paraId="34DC8A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023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456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5C2D957E" w14:textId="4A75B3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BCCE59A" w14:textId="68A134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13530" w14:textId="3134C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5007" w14:textId="1DA6AD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050.00 </w:t>
            </w:r>
          </w:p>
        </w:tc>
      </w:tr>
      <w:tr w:rsidR="003D36E3" w:rsidRPr="003D36E3" w14:paraId="0DC7F46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CDB2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15F361E" w14:textId="150A103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3CABC80F" w14:textId="0A8E17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26B2E8" w14:textId="3EDD7E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AA29D9" w14:textId="76C1C73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08,342.33 </w:t>
            </w:r>
          </w:p>
        </w:tc>
      </w:tr>
      <w:tr w:rsidR="003D36E3" w:rsidRPr="003D36E3" w14:paraId="7B4FD6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74A4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9C7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2A7E781" w14:textId="178CC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1E6904E0" w14:textId="76B238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CC404" w14:textId="16BEA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8A199" w14:textId="6CA3D8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0,692.18 </w:t>
            </w:r>
          </w:p>
        </w:tc>
      </w:tr>
      <w:tr w:rsidR="003D36E3" w:rsidRPr="003D36E3" w14:paraId="302755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448A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F41F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72780C8C" w14:textId="403CA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028642D6" w14:textId="7464BF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EB579" w14:textId="28EFE9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4E9D4" w14:textId="773721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623.68 </w:t>
            </w:r>
          </w:p>
        </w:tc>
      </w:tr>
      <w:tr w:rsidR="003D36E3" w:rsidRPr="003D36E3" w14:paraId="1E8C55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ADBA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90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692F0E90" w14:textId="428351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4D4E8B7E" w14:textId="31C1A7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A512A" w14:textId="4C9FC9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8A3C8" w14:textId="29F39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068.94 </w:t>
            </w:r>
          </w:p>
        </w:tc>
      </w:tr>
      <w:tr w:rsidR="003D36E3" w:rsidRPr="003D36E3" w14:paraId="48DF4F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08DF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22F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AA94011" w14:textId="08090C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4A0BC123" w14:textId="2A6CDF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D4A62" w14:textId="2E7321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B764D" w14:textId="243DAA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730.00 </w:t>
            </w:r>
          </w:p>
        </w:tc>
      </w:tr>
      <w:tr w:rsidR="003D36E3" w:rsidRPr="003D36E3" w14:paraId="43789B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5EA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4C3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3BF20825" w14:textId="220B7B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4F2F5440" w14:textId="2C35E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E8CC" w14:textId="69433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2DA3D" w14:textId="39F8D5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617.76 </w:t>
            </w:r>
          </w:p>
        </w:tc>
      </w:tr>
      <w:tr w:rsidR="003D36E3" w:rsidRPr="003D36E3" w14:paraId="0A256C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DAE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DE2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625C8E29" w14:textId="72D6A5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3C699E8" w14:textId="45DF25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B190C" w14:textId="526187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CAAF0" w14:textId="79EC8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1,620.22 </w:t>
            </w:r>
          </w:p>
        </w:tc>
      </w:tr>
      <w:tr w:rsidR="003D36E3" w:rsidRPr="003D36E3" w14:paraId="325573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5BF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419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765A0085" w14:textId="210547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75D2DEB5" w14:textId="33635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B147" w14:textId="6AAA48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BBD72" w14:textId="11991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7,459.07 </w:t>
            </w:r>
          </w:p>
        </w:tc>
      </w:tr>
      <w:tr w:rsidR="003D36E3" w:rsidRPr="003D36E3" w14:paraId="31E6DC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59D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7DA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15D38573" w14:textId="4166C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6EB356E1" w14:textId="708DF5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8E83A" w14:textId="5E599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1E7E3" w14:textId="468C68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20.72 </w:t>
            </w:r>
          </w:p>
        </w:tc>
      </w:tr>
      <w:tr w:rsidR="003D36E3" w:rsidRPr="003D36E3" w14:paraId="48B8744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584F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ADD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38A42BAB" w14:textId="663A38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0D2C0B10" w14:textId="203544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11810" w14:textId="2CB540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00F1" w14:textId="725C7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472.76 </w:t>
            </w:r>
          </w:p>
        </w:tc>
      </w:tr>
      <w:tr w:rsidR="003D36E3" w:rsidRPr="003D36E3" w14:paraId="76D65D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2CD0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110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4E3BF229" w14:textId="14605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6CC5DE17" w14:textId="03184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61854" w14:textId="3AC4B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05801" w14:textId="4610D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82.96 </w:t>
            </w:r>
          </w:p>
        </w:tc>
      </w:tr>
      <w:tr w:rsidR="003D36E3" w:rsidRPr="003D36E3" w14:paraId="1A7F3A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6A8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BA6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A3F4510" w14:textId="295538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8493993" w14:textId="6E0B94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2902D" w14:textId="031E2A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C4AB" w14:textId="20C0E0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596.44 </w:t>
            </w:r>
          </w:p>
        </w:tc>
      </w:tr>
      <w:tr w:rsidR="003D36E3" w:rsidRPr="003D36E3" w14:paraId="738E4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FC4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F68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0B7B47CB" w14:textId="76E53A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37DEBB9" w14:textId="2E4E1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8DBCA" w14:textId="347BFA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4CE72" w14:textId="03264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2,126.16 </w:t>
            </w:r>
          </w:p>
        </w:tc>
      </w:tr>
      <w:tr w:rsidR="003D36E3" w:rsidRPr="003D36E3" w14:paraId="24CFDC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AE1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3B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694B3D48" w14:textId="7063AF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67AF204" w14:textId="327E1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3246C" w14:textId="3D7F6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1A13" w14:textId="461DF0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312.68 </w:t>
            </w:r>
          </w:p>
        </w:tc>
      </w:tr>
      <w:tr w:rsidR="003D36E3" w:rsidRPr="003D36E3" w14:paraId="18B7A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E1C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609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76055F55" w14:textId="54FDB4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72748EC" w14:textId="1183DF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5681D" w14:textId="3B5EA3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80D55" w14:textId="6E4C2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569.16 </w:t>
            </w:r>
          </w:p>
        </w:tc>
      </w:tr>
      <w:tr w:rsidR="003D36E3" w:rsidRPr="003D36E3" w14:paraId="62E112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B62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92F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48BD5F35" w14:textId="4ED65D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23FA62B3" w14:textId="24CA8C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93CD3" w14:textId="7D5C59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F55A7" w14:textId="3A8389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22.48 </w:t>
            </w:r>
          </w:p>
        </w:tc>
      </w:tr>
      <w:tr w:rsidR="003D36E3" w:rsidRPr="003D36E3" w14:paraId="285646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9C0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A93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1168BF3B" w14:textId="1AD4C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7A7CFBFE" w14:textId="5BE891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C3D01" w14:textId="67474E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D2169" w14:textId="560546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490.06 </w:t>
            </w:r>
          </w:p>
        </w:tc>
      </w:tr>
      <w:tr w:rsidR="003D36E3" w:rsidRPr="003D36E3" w14:paraId="6BB964A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B14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F5F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696A1BE0" w14:textId="2BDE88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26BC3E43" w14:textId="5647B9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D5AAC" w14:textId="2BCDB4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C3326" w14:textId="716DA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430.04 </w:t>
            </w:r>
          </w:p>
        </w:tc>
      </w:tr>
      <w:tr w:rsidR="003D36E3" w:rsidRPr="003D36E3" w14:paraId="2E8361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81A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1C3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63C4C6E9" w14:textId="716E4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0F0FC49F" w14:textId="18C870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F6B16B" w14:textId="06120F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155C7" w14:textId="182C45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8,458.20 </w:t>
            </w:r>
          </w:p>
        </w:tc>
      </w:tr>
      <w:tr w:rsidR="003D36E3" w:rsidRPr="003D36E3" w14:paraId="027CFB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0EB3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BEB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604D381E" w14:textId="0910AC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D6ECE43" w14:textId="2E88E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BA160" w14:textId="1B4720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AD330" w14:textId="36BCF3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242.92 </w:t>
            </w:r>
          </w:p>
        </w:tc>
      </w:tr>
      <w:tr w:rsidR="003D36E3" w:rsidRPr="003D36E3" w14:paraId="76BA6A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FC3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8E7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4CD011FC" w14:textId="6260E8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54ECAD5" w14:textId="00F762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848DD" w14:textId="348DDD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006F4" w14:textId="4438D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508.88 </w:t>
            </w:r>
          </w:p>
        </w:tc>
      </w:tr>
      <w:tr w:rsidR="003D36E3" w:rsidRPr="003D36E3" w14:paraId="2505F4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D981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0BC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48B96211" w14:textId="5F6451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0AF3F77A" w14:textId="5B095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9C555" w14:textId="390C36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428B2" w14:textId="3836AD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807.88 </w:t>
            </w:r>
          </w:p>
        </w:tc>
      </w:tr>
      <w:tr w:rsidR="003D36E3" w:rsidRPr="003D36E3" w14:paraId="09A6C2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1D4D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EB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54614022" w14:textId="40F571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31E62B39" w14:textId="1B2AF4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4FF7F" w14:textId="6DD06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AAA84" w14:textId="6E0CB5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558.80 </w:t>
            </w:r>
          </w:p>
        </w:tc>
      </w:tr>
      <w:tr w:rsidR="003D36E3" w:rsidRPr="003D36E3" w14:paraId="2ECB2A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1A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0F0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281D9894" w14:textId="6206E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273321F" w14:textId="4D772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68642" w14:textId="6E5ED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97841" w14:textId="2E3681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9,371.53 </w:t>
            </w:r>
          </w:p>
        </w:tc>
      </w:tr>
      <w:tr w:rsidR="003D36E3" w:rsidRPr="003D36E3" w14:paraId="599B9D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6A05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212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477FA3F6" w14:textId="328D3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06C1F94D" w14:textId="488950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5A5C9" w14:textId="184FA6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5ED4E" w14:textId="4966B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2,045.18 </w:t>
            </w:r>
          </w:p>
        </w:tc>
      </w:tr>
      <w:tr w:rsidR="003D36E3" w:rsidRPr="003D36E3" w14:paraId="3D96085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916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672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CEB0B60" w14:textId="4F97A1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02025D6" w14:textId="42A917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852EB" w14:textId="548A2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1C27C" w14:textId="32AA7C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80.00 </w:t>
            </w:r>
          </w:p>
        </w:tc>
      </w:tr>
      <w:tr w:rsidR="003D36E3" w:rsidRPr="003D36E3" w14:paraId="34DC740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B50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560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BA14EDE" w14:textId="5EB1D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765B9D8C" w14:textId="036E3A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7EA4A" w14:textId="1BDA58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D80C" w14:textId="278AFA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506.28 </w:t>
            </w:r>
          </w:p>
        </w:tc>
      </w:tr>
      <w:tr w:rsidR="003D36E3" w:rsidRPr="003D36E3" w14:paraId="06B482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CF9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47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6B32E578" w14:textId="7DC27C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A9A259B" w14:textId="264F4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16C46" w14:textId="4C0D27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37F6A" w14:textId="68434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547.69 </w:t>
            </w:r>
          </w:p>
        </w:tc>
      </w:tr>
      <w:tr w:rsidR="003D36E3" w:rsidRPr="003D36E3" w14:paraId="4916E5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CFE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15C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39CB5AE" w14:textId="6AA986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2DF29121" w14:textId="7D9DF0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66C50" w14:textId="2F6365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62448" w14:textId="197661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780.54 </w:t>
            </w:r>
          </w:p>
        </w:tc>
      </w:tr>
      <w:tr w:rsidR="003D36E3" w:rsidRPr="003D36E3" w14:paraId="7E7910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DC1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ABB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5EB2250B" w14:textId="7DFB60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34404D7" w14:textId="71FBBD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A90E3" w14:textId="45FAD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513C7" w14:textId="0A2A47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7,703.44 </w:t>
            </w:r>
          </w:p>
        </w:tc>
      </w:tr>
      <w:tr w:rsidR="003D36E3" w:rsidRPr="003D36E3" w14:paraId="61BFBE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72B5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6AD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089A5615" w14:textId="4DD67F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23E50AF8" w14:textId="7AE3E4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28D6F" w14:textId="7D865C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89DCA" w14:textId="1B4547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3,816.76 </w:t>
            </w:r>
          </w:p>
        </w:tc>
      </w:tr>
      <w:tr w:rsidR="003D36E3" w:rsidRPr="003D36E3" w14:paraId="0499ABE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DD62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DA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5E70FA14" w14:textId="671B6D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2F36A94F" w14:textId="0B63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9FF95" w14:textId="04B21C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EE6B3" w14:textId="2FA99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1,126.78 </w:t>
            </w:r>
          </w:p>
        </w:tc>
      </w:tr>
      <w:tr w:rsidR="003D36E3" w:rsidRPr="003D36E3" w14:paraId="519CE9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3EB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78A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D87BF5B" w14:textId="5FB82E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3BC4ED76" w14:textId="1394E6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694D2" w14:textId="3AAC55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804AC" w14:textId="593A7D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7,057.28 </w:t>
            </w:r>
          </w:p>
        </w:tc>
      </w:tr>
      <w:tr w:rsidR="003D36E3" w:rsidRPr="003D36E3" w14:paraId="0761AE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D730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1A1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D43C85A" w14:textId="63F18B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0C6A1D7C" w14:textId="1E1F0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9CA07" w14:textId="0378D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86049" w14:textId="7002A7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18.94 </w:t>
            </w:r>
          </w:p>
        </w:tc>
      </w:tr>
      <w:tr w:rsidR="003D36E3" w:rsidRPr="003D36E3" w14:paraId="554AC1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126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333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61F84EE2" w14:textId="34BA9B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0DF72B2A" w14:textId="46AE0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FB5C9" w14:textId="1F8B2D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DBD74" w14:textId="147E2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077.76 </w:t>
            </w:r>
          </w:p>
        </w:tc>
      </w:tr>
      <w:tr w:rsidR="003D36E3" w:rsidRPr="003D36E3" w14:paraId="2F20B7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8C6B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BD0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16298B14" w14:textId="4A7242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2C94659" w14:textId="5B6D9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C9422" w14:textId="644EDC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BA0FD" w14:textId="75738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152.72 </w:t>
            </w:r>
          </w:p>
        </w:tc>
      </w:tr>
      <w:tr w:rsidR="003D36E3" w:rsidRPr="003D36E3" w14:paraId="589623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469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3AE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29A1A5D9" w14:textId="302AF1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9643752" w14:textId="6BF57A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B1530" w14:textId="5F0232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8A875" w14:textId="273247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584.32 </w:t>
            </w:r>
          </w:p>
        </w:tc>
      </w:tr>
      <w:tr w:rsidR="003D36E3" w:rsidRPr="003D36E3" w14:paraId="011775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116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E9D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1ADA4282" w14:textId="7F40EB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2364361" w14:textId="326560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3A506" w14:textId="1420C9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EA748" w14:textId="778DD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87,361.12 </w:t>
            </w:r>
          </w:p>
        </w:tc>
      </w:tr>
      <w:tr w:rsidR="003D36E3" w:rsidRPr="003D36E3" w14:paraId="60714C8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0DE5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28E78CF" w14:textId="25483A1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EBD946A" w14:textId="30631F1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F3599D" w14:textId="1B384B4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C18ADE" w14:textId="16F39D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32,426.38 </w:t>
            </w:r>
          </w:p>
        </w:tc>
      </w:tr>
      <w:tr w:rsidR="003D36E3" w:rsidRPr="003D36E3" w14:paraId="79459E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0F4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404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1637D129" w14:textId="42A3D8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765FD254" w14:textId="4570C4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4E8CF" w14:textId="6FABE6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436A0" w14:textId="6399B3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77,956.38 </w:t>
            </w:r>
          </w:p>
        </w:tc>
      </w:tr>
      <w:tr w:rsidR="003D36E3" w:rsidRPr="003D36E3" w14:paraId="3DC817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0F8F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C30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0631CDE2" w14:textId="3CC050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3FB3F84C" w14:textId="3D2BD3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940FD" w14:textId="0F5679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F31C1" w14:textId="4F3B3B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490.00 </w:t>
            </w:r>
          </w:p>
        </w:tc>
      </w:tr>
      <w:tr w:rsidR="003D36E3" w:rsidRPr="003D36E3" w14:paraId="63FB40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7F49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E5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1FF50DE2" w14:textId="14BFD0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17225F1C" w14:textId="154C3F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77E01" w14:textId="7AE733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9B51E" w14:textId="51526B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7,980.00 </w:t>
            </w:r>
          </w:p>
        </w:tc>
      </w:tr>
      <w:tr w:rsidR="003D36E3" w:rsidRPr="003D36E3" w14:paraId="765CDFA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B4C6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35DE3B05" w14:textId="1999603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298B0C7A" w14:textId="2F52AB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6A801B" w14:textId="01B69B1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C17934" w14:textId="10DC5DE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270,241.32 </w:t>
            </w:r>
          </w:p>
        </w:tc>
      </w:tr>
      <w:tr w:rsidR="003D36E3" w:rsidRPr="003D36E3" w14:paraId="4A9346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DACE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F68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36B2E1EB" w14:textId="41267E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0791C812" w14:textId="18CC1E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509E4" w14:textId="52A58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9683E" w14:textId="46CF1C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51.00 </w:t>
            </w:r>
          </w:p>
        </w:tc>
      </w:tr>
      <w:tr w:rsidR="003D36E3" w:rsidRPr="003D36E3" w14:paraId="7CF229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0979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347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729531F1" w14:textId="33E58A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60A9DA1E" w14:textId="7290BB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19C91" w14:textId="3F7D9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0678D" w14:textId="51549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226.50 </w:t>
            </w:r>
          </w:p>
        </w:tc>
      </w:tr>
      <w:tr w:rsidR="003D36E3" w:rsidRPr="003D36E3" w14:paraId="6647DA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3B7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ACF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67A0D97B" w14:textId="2154D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20C430A2" w14:textId="36F44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A6E60" w14:textId="4B027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92334" w14:textId="459C78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6,500.00 </w:t>
            </w:r>
          </w:p>
        </w:tc>
      </w:tr>
      <w:tr w:rsidR="003D36E3" w:rsidRPr="003D36E3" w14:paraId="7B80AB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A573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031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CC032CB" w14:textId="36086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44694C38" w14:textId="6812A2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DDC35" w14:textId="1DBA0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5AB41" w14:textId="079C7C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192.50 </w:t>
            </w:r>
          </w:p>
        </w:tc>
      </w:tr>
      <w:tr w:rsidR="003D36E3" w:rsidRPr="003D36E3" w14:paraId="1E0D89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30F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764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5A6814C4" w14:textId="29EF96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65F18B47" w14:textId="58A21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90818" w14:textId="0C6A5D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870BE" w14:textId="05FF20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20.00 </w:t>
            </w:r>
          </w:p>
        </w:tc>
      </w:tr>
      <w:tr w:rsidR="003D36E3" w:rsidRPr="003D36E3" w14:paraId="6E068D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6DE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1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41190311" w14:textId="6E008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79780E8" w14:textId="1EA6C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94D67" w14:textId="352BA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B2B7A" w14:textId="2EB15C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634.00 </w:t>
            </w:r>
          </w:p>
        </w:tc>
      </w:tr>
      <w:tr w:rsidR="003D36E3" w:rsidRPr="003D36E3" w14:paraId="6B53B8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FD9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114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4D369A4F" w14:textId="0E1F20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42CAABD4" w14:textId="5DCFB0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EC9C4" w14:textId="294ED3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57AB" w14:textId="06B4AA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92.50 </w:t>
            </w:r>
          </w:p>
        </w:tc>
      </w:tr>
      <w:tr w:rsidR="003D36E3" w:rsidRPr="003D36E3" w14:paraId="6749A3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C99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86B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DF3926F" w14:textId="5378CC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44568F1" w14:textId="6EEBD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7BD5F" w14:textId="0B5322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8947F" w14:textId="479D1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5,535.00 </w:t>
            </w:r>
          </w:p>
        </w:tc>
      </w:tr>
      <w:tr w:rsidR="003D36E3" w:rsidRPr="003D36E3" w14:paraId="4F1155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214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486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3D29B4D7" w14:textId="309309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040B7FB0" w14:textId="5F26C5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E45C6" w14:textId="25837E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797AB" w14:textId="3B202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89.82 </w:t>
            </w:r>
          </w:p>
        </w:tc>
      </w:tr>
      <w:tr w:rsidR="003D36E3" w:rsidRPr="003D36E3" w14:paraId="4FECAB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FD7E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009C0F6" w14:textId="6368F43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113C5844" w14:textId="6D9A829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12D356" w14:textId="380CB6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427F4D" w14:textId="546A15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273,381.75 </w:t>
            </w:r>
          </w:p>
        </w:tc>
      </w:tr>
      <w:tr w:rsidR="003D36E3" w:rsidRPr="003D36E3" w14:paraId="716DBF1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6FCB3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CD2FB94" w14:textId="397C4E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750A425E" w14:textId="41D2A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0F5AE" w14:textId="09BD08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DCC7C" w14:textId="7B016B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4,288.77 </w:t>
            </w:r>
          </w:p>
        </w:tc>
      </w:tr>
      <w:tr w:rsidR="003D36E3" w:rsidRPr="003D36E3" w14:paraId="109F62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7AF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1FD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0C23CCF5" w14:textId="2970EA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547A9251" w14:textId="22FA03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C19EB" w14:textId="5185D4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B4D2C" w14:textId="1743B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882.44 </w:t>
            </w:r>
          </w:p>
        </w:tc>
      </w:tr>
      <w:tr w:rsidR="003D36E3" w:rsidRPr="003D36E3" w14:paraId="111D8A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D5DD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66C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65970BEA" w14:textId="00594E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6EB10E1C" w14:textId="01B7E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73CEA" w14:textId="547FB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8907D" w14:textId="6EE223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1,057.64 </w:t>
            </w:r>
          </w:p>
        </w:tc>
      </w:tr>
      <w:tr w:rsidR="003D36E3" w:rsidRPr="003D36E3" w14:paraId="744C41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CEE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427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E8CC7CE" w14:textId="1DAAB5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9D9E45A" w14:textId="200B93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A4B93" w14:textId="3F6FF8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24268" w14:textId="71BFB4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213.48 </w:t>
            </w:r>
          </w:p>
        </w:tc>
      </w:tr>
      <w:tr w:rsidR="003D36E3" w:rsidRPr="003D36E3" w14:paraId="4E9221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6E9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8E7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0BE6DE8" w14:textId="4C182D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48B3D90" w14:textId="719A22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A6D0" w14:textId="4AB8EA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D49CF" w14:textId="353A3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672.72 </w:t>
            </w:r>
          </w:p>
        </w:tc>
      </w:tr>
      <w:tr w:rsidR="003D36E3" w:rsidRPr="003D36E3" w14:paraId="5CD0C4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53AA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827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D225B56" w14:textId="0957B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3A16C989" w14:textId="6B29B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E57B3" w14:textId="007D93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73A14" w14:textId="5F3D7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8,594.62 </w:t>
            </w:r>
          </w:p>
        </w:tc>
      </w:tr>
      <w:tr w:rsidR="003D36E3" w:rsidRPr="003D36E3" w14:paraId="66EF85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76D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0581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16346EBF" w14:textId="7E4243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74895081" w14:textId="71B33A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2E24AC4" w14:textId="6BAC49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B1C3E" w14:textId="3A51FC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8,112.24 </w:t>
            </w:r>
          </w:p>
        </w:tc>
      </w:tr>
      <w:tr w:rsidR="003D36E3" w:rsidRPr="003D36E3" w14:paraId="17DB5F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B5E1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445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026E40B2" w14:textId="209925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AB49ECA" w14:textId="663515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C9914" w14:textId="6E8C39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9821C" w14:textId="034C4E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0,626.00 </w:t>
            </w:r>
          </w:p>
        </w:tc>
      </w:tr>
      <w:tr w:rsidR="003D36E3" w:rsidRPr="003D36E3" w14:paraId="55FBC0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A20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4AF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69B48005" w14:textId="7C2CE5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4CA02232" w14:textId="136D3D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CC4F6" w14:textId="25BC15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CE151" w14:textId="7E72E2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96.88 </w:t>
            </w:r>
          </w:p>
        </w:tc>
      </w:tr>
      <w:tr w:rsidR="003D36E3" w:rsidRPr="003D36E3" w14:paraId="30512D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4E0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39B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33F8216C" w14:textId="0F938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5126FC08" w14:textId="624E8D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5F9FA9E7" w14:textId="07195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5EB72" w14:textId="0EDFE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9,532.92 </w:t>
            </w:r>
          </w:p>
        </w:tc>
      </w:tr>
      <w:tr w:rsidR="003D36E3" w:rsidRPr="003D36E3" w14:paraId="115721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583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47B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574F0644" w14:textId="251C4E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0DB05578" w14:textId="0ACFE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0CB8C40" w14:textId="08A71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03ACE" w14:textId="2F299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690.00 </w:t>
            </w:r>
          </w:p>
        </w:tc>
      </w:tr>
      <w:tr w:rsidR="003D36E3" w:rsidRPr="003D36E3" w14:paraId="17F6E8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43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A39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0FA7221" w14:textId="052824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2F919CD" w14:textId="600565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FC80E" w14:textId="299853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AA138" w14:textId="44E443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952.08 </w:t>
            </w:r>
          </w:p>
        </w:tc>
      </w:tr>
      <w:tr w:rsidR="003D36E3" w:rsidRPr="003D36E3" w14:paraId="14241B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CBB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8D0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651762A1" w14:textId="6E34C5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4D2FA64F" w14:textId="1A28A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C0D26" w14:textId="16234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14C96" w14:textId="03084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36.32 </w:t>
            </w:r>
          </w:p>
        </w:tc>
      </w:tr>
      <w:tr w:rsidR="003D36E3" w:rsidRPr="003D36E3" w14:paraId="71EBEC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CB0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4E9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A4F61D7" w14:textId="4A555E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32695CBC" w14:textId="3F231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753CB" w14:textId="63A86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64EC4" w14:textId="69498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2,425.64 </w:t>
            </w:r>
          </w:p>
        </w:tc>
      </w:tr>
      <w:tr w:rsidR="003D36E3" w:rsidRPr="003D36E3" w14:paraId="1CC188F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CFD9D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AE47A72" w14:textId="52F13B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8,111,648.63 </w:t>
            </w:r>
          </w:p>
        </w:tc>
        <w:tc>
          <w:tcPr>
            <w:tcW w:w="0" w:type="auto"/>
            <w:tcBorders>
              <w:top w:val="nil"/>
              <w:left w:val="nil"/>
              <w:bottom w:val="single" w:sz="4" w:space="0" w:color="000000"/>
              <w:right w:val="single" w:sz="4" w:space="0" w:color="000000"/>
            </w:tcBorders>
            <w:shd w:val="clear" w:color="A5A5A5" w:fill="A5A5A5"/>
            <w:noWrap/>
            <w:vAlign w:val="bottom"/>
            <w:hideMark/>
          </w:tcPr>
          <w:p w14:paraId="2A3A5EDB" w14:textId="6A669DD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C55B048" w14:textId="4449820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5880E4" w14:textId="2F71C7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8,714,798.63 </w:t>
            </w:r>
          </w:p>
        </w:tc>
      </w:tr>
      <w:tr w:rsidR="003D36E3" w:rsidRPr="003D36E3" w14:paraId="018252F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073E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75A33C9" w14:textId="0B9CD5B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8196F0" w14:textId="1E6E23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8844C4" w14:textId="68B552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C2C2EF" w14:textId="199265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19,447.82 </w:t>
            </w:r>
          </w:p>
        </w:tc>
      </w:tr>
      <w:tr w:rsidR="003D36E3" w:rsidRPr="003D36E3" w14:paraId="0AF4C9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562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E74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15E0A663" w14:textId="233EA6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65BD38B" w14:textId="45630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F6272" w14:textId="266B62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09F49" w14:textId="5783FB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4C5CD3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837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12A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FE67032" w14:textId="17F09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6AEFA7" w14:textId="3CD0EA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8AA11" w14:textId="10413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12432" w14:textId="7E669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01C388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E29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A6D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3567043" w14:textId="6A6B75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761D8929" w14:textId="3E8361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3ED64" w14:textId="57036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70D24" w14:textId="332C8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1,080.00 </w:t>
            </w:r>
          </w:p>
        </w:tc>
      </w:tr>
      <w:tr w:rsidR="003D36E3" w:rsidRPr="003D36E3" w14:paraId="59B683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7D0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861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E7D9564" w14:textId="176D3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2D90986" w14:textId="329D89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B4F3E9C" w14:textId="79B5E9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1B3D9" w14:textId="128E54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447.20 </w:t>
            </w:r>
          </w:p>
        </w:tc>
      </w:tr>
      <w:tr w:rsidR="003D36E3" w:rsidRPr="003D36E3" w14:paraId="66BAAE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463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901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18833719" w14:textId="5D36F2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CE56B02" w14:textId="388E0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71D06" w14:textId="689D2F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114DF" w14:textId="12A15B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1,656.70 </w:t>
            </w:r>
          </w:p>
        </w:tc>
      </w:tr>
      <w:tr w:rsidR="003D36E3" w:rsidRPr="003D36E3" w14:paraId="368800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483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865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1BFC53C1" w14:textId="1988A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A25CE3B" w14:textId="4AC05F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59356" w14:textId="6D9C86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22547" w14:textId="4938F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7,414.10 </w:t>
            </w:r>
          </w:p>
        </w:tc>
      </w:tr>
      <w:tr w:rsidR="003D36E3" w:rsidRPr="003D36E3" w14:paraId="390B15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21B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280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30A9975B" w14:textId="08169B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204F81" w14:textId="032B9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6F2B5" w14:textId="31B67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A0ADC" w14:textId="08E5E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6A4177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00D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7A7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19830139" w14:textId="294133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1D2A200" w14:textId="6BAE4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DBFFB" w14:textId="635B1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ABBD3" w14:textId="58CEEA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0,500.00 </w:t>
            </w:r>
          </w:p>
        </w:tc>
      </w:tr>
      <w:tr w:rsidR="003D36E3" w:rsidRPr="003D36E3" w14:paraId="41D874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ACB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C17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5E79318A" w14:textId="60B80A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E6BD3" w14:textId="0341CC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B5EB0" w14:textId="5A0DFC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C4207" w14:textId="21D53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77,000.00 </w:t>
            </w:r>
          </w:p>
        </w:tc>
      </w:tr>
      <w:tr w:rsidR="003D36E3" w:rsidRPr="003D36E3" w14:paraId="6D20A7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E11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FFD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6FAF5294" w14:textId="40BEC1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33FFECBB" w14:textId="38997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98A3C" w14:textId="384A39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92ADD" w14:textId="70C44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100.00 </w:t>
            </w:r>
          </w:p>
        </w:tc>
      </w:tr>
      <w:tr w:rsidR="003D36E3" w:rsidRPr="003D36E3" w14:paraId="3A8E74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44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16B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4F5D5A4F" w14:textId="4CDC4A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B5E6888" w14:textId="489B5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D0F74" w14:textId="2B5601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6E47A" w14:textId="1E6D3B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800.00 </w:t>
            </w:r>
          </w:p>
        </w:tc>
      </w:tr>
      <w:tr w:rsidR="003D36E3" w:rsidRPr="003D36E3" w14:paraId="32335B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D9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52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39DB9F3" w14:textId="151AF8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54F33FF2" w14:textId="029CBE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90840" w14:textId="45CB2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E30DB" w14:textId="595BE2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38,275.40 </w:t>
            </w:r>
          </w:p>
        </w:tc>
      </w:tr>
      <w:tr w:rsidR="003D36E3" w:rsidRPr="003D36E3" w14:paraId="39B57B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FB4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F86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1990FAB1" w14:textId="5C1BCE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69EE184A" w14:textId="0BC2CD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6AD5D" w14:textId="2496EE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5CADC" w14:textId="57072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00.00 </w:t>
            </w:r>
          </w:p>
        </w:tc>
      </w:tr>
      <w:tr w:rsidR="003D36E3" w:rsidRPr="003D36E3" w14:paraId="5638D9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AA5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38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39D35BE4" w14:textId="1B3884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7C7913D0" w14:textId="39DD55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A1889" w14:textId="0691B6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C10EA" w14:textId="23444B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9,340.00 </w:t>
            </w:r>
          </w:p>
        </w:tc>
      </w:tr>
      <w:tr w:rsidR="003D36E3" w:rsidRPr="003D36E3" w14:paraId="7BC48B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B44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164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3B8FE948" w14:textId="2E8C7F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1AF53691" w14:textId="6B6834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B101F" w14:textId="62BD9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65EFD" w14:textId="222AB2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897.42 </w:t>
            </w:r>
          </w:p>
        </w:tc>
      </w:tr>
      <w:tr w:rsidR="003D36E3" w:rsidRPr="003D36E3" w14:paraId="32498C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982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393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654EFA00" w14:textId="0C680B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1D9BCA0" w14:textId="170945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60BCF" w14:textId="41BA83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FDB32" w14:textId="4EA99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7,537.00 </w:t>
            </w:r>
          </w:p>
        </w:tc>
      </w:tr>
      <w:tr w:rsidR="003D36E3" w:rsidRPr="003D36E3" w14:paraId="585715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E7A1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28EA2D8" w14:textId="0932C6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509EDD1" w14:textId="6751377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8F55159" w14:textId="3F6ADD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3ECF25" w14:textId="6591AF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67,653.71 </w:t>
            </w:r>
          </w:p>
        </w:tc>
      </w:tr>
      <w:tr w:rsidR="003D36E3" w:rsidRPr="003D36E3" w14:paraId="147FEB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958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F81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03A61848" w14:textId="4D2745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5FE25C0" w14:textId="5B7F2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AF4F1" w14:textId="78511D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39240" w14:textId="0FCAD0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8,984.96 </w:t>
            </w:r>
          </w:p>
        </w:tc>
      </w:tr>
      <w:tr w:rsidR="003D36E3" w:rsidRPr="003D36E3" w14:paraId="6CA535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2B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7A4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22A2C7E4" w14:textId="3230D7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59DB325E" w14:textId="2E54EB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8375C" w14:textId="23E1EF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09DE3" w14:textId="725325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88,099.20 </w:t>
            </w:r>
          </w:p>
        </w:tc>
      </w:tr>
      <w:tr w:rsidR="003D36E3" w:rsidRPr="003D36E3" w14:paraId="1C2620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019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E4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A153E5E" w14:textId="5894D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1C0695E9" w14:textId="4E145C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1C590" w14:textId="073692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50ED0" w14:textId="5FE2A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3,820.45 </w:t>
            </w:r>
          </w:p>
        </w:tc>
      </w:tr>
      <w:tr w:rsidR="003D36E3" w:rsidRPr="003D36E3" w14:paraId="745180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F2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6E2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818437C" w14:textId="41E01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05E1E37D" w14:textId="66E59A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0D40E" w14:textId="64C3C7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3E5EA" w14:textId="1F5A58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2,395.00 </w:t>
            </w:r>
          </w:p>
        </w:tc>
      </w:tr>
      <w:tr w:rsidR="003D36E3" w:rsidRPr="003D36E3" w14:paraId="614809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618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B48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1F39269A" w14:textId="3F7BC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8A9C16" w14:textId="6E7FE4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2F665" w14:textId="79932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6B03" w14:textId="6AA47D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2CD301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52C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704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12442455" w14:textId="767482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5B328182" w14:textId="318DFB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F2DA5" w14:textId="3AB4A6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6EF7A" w14:textId="0D2F19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525.00 </w:t>
            </w:r>
          </w:p>
        </w:tc>
      </w:tr>
      <w:tr w:rsidR="003D36E3" w:rsidRPr="003D36E3" w14:paraId="7B7D12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F62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13F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765FDCAE" w14:textId="396DAE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56A1FD8A" w14:textId="1497E9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87A91" w14:textId="6BCAD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C193" w14:textId="5CF4CC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40.00 </w:t>
            </w:r>
          </w:p>
        </w:tc>
      </w:tr>
      <w:tr w:rsidR="003D36E3" w:rsidRPr="003D36E3" w14:paraId="61C735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868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2DB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43B05434" w14:textId="0955D8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5E9B2907" w14:textId="17CB2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1DF18" w14:textId="3B77A8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83E42" w14:textId="17259A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429.00 </w:t>
            </w:r>
          </w:p>
        </w:tc>
      </w:tr>
      <w:tr w:rsidR="003D36E3" w:rsidRPr="003D36E3" w14:paraId="459236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7B5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7A6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76E32CA9" w14:textId="5E41C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35500D" w14:textId="17B0E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C4CB18E" w14:textId="3BAA2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45C37" w14:textId="582CD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0,400.00 </w:t>
            </w:r>
          </w:p>
        </w:tc>
      </w:tr>
      <w:tr w:rsidR="003D36E3" w:rsidRPr="003D36E3" w14:paraId="48DD75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24A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A4B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341F09DA" w14:textId="28A050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9D2BA" w14:textId="6C3D1E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5FDF0" w14:textId="5690A5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BCE41" w14:textId="0BD4A4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r>
      <w:tr w:rsidR="003D36E3" w:rsidRPr="003D36E3" w14:paraId="3DBD5F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EEC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325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3170E24D" w14:textId="2A432E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2A66C81" w14:textId="6C5E5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D641C" w14:textId="7D7634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65872" w14:textId="622282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4,250.00 </w:t>
            </w:r>
          </w:p>
        </w:tc>
      </w:tr>
      <w:tr w:rsidR="003D36E3" w:rsidRPr="003D36E3" w14:paraId="347967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CC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4ED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7F46A63A" w14:textId="010024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546408F0" w14:textId="4C6720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7C16C" w14:textId="63096E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404BB" w14:textId="048D18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3,808.10 </w:t>
            </w:r>
          </w:p>
        </w:tc>
      </w:tr>
      <w:tr w:rsidR="003D36E3" w:rsidRPr="003D36E3" w14:paraId="5F0139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267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2AA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DD0DB3A" w14:textId="66E020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60772B5E" w14:textId="62C863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7932F" w14:textId="519B3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64A57" w14:textId="2CB6DA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4,350.00 </w:t>
            </w:r>
          </w:p>
        </w:tc>
      </w:tr>
      <w:tr w:rsidR="003D36E3" w:rsidRPr="003D36E3" w14:paraId="59A7A8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6F2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1C3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1B78979B" w14:textId="02D282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7C5CCEDA" w14:textId="3A8D31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86E38" w14:textId="4F24FD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18E9" w14:textId="3E3CB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487.00 </w:t>
            </w:r>
          </w:p>
        </w:tc>
      </w:tr>
      <w:tr w:rsidR="003D36E3" w:rsidRPr="003D36E3" w14:paraId="0BF7C0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AEE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497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4D5EA692" w14:textId="0EDAA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4329189D" w14:textId="16EB60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21641" w14:textId="72E38B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C7F92" w14:textId="1985F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5,800.00 </w:t>
            </w:r>
          </w:p>
        </w:tc>
      </w:tr>
      <w:tr w:rsidR="003D36E3" w:rsidRPr="003D36E3" w14:paraId="25E9DC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F4B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656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126730B8" w14:textId="5737A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1BC4B3A0" w14:textId="7B6319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BBE1D" w14:textId="4516F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95930" w14:textId="7FB3E6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90.00 </w:t>
            </w:r>
          </w:p>
        </w:tc>
      </w:tr>
      <w:tr w:rsidR="003D36E3" w:rsidRPr="003D36E3" w14:paraId="7DE8D2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8E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A70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12221EE7" w14:textId="27A58F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42084D46" w14:textId="1403D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94999" w14:textId="49084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9643F" w14:textId="463709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8,075.00 </w:t>
            </w:r>
          </w:p>
        </w:tc>
      </w:tr>
      <w:tr w:rsidR="003D36E3" w:rsidRPr="003D36E3" w14:paraId="69A9EAC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FBA3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72C6AE5B" w14:textId="2C4BB04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31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B1BE0FA" w14:textId="613EAD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92C3D8" w14:textId="1CC48B7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6FF3F6" w14:textId="44AD5C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315,323.50 </w:t>
            </w:r>
          </w:p>
        </w:tc>
      </w:tr>
      <w:tr w:rsidR="003D36E3" w:rsidRPr="003D36E3" w14:paraId="5F747F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1E6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68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213CC04B" w14:textId="4BD230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2A9BEA9" w14:textId="7E24B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422D3" w14:textId="58FA79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8D2CA" w14:textId="2A98F9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320.00 </w:t>
            </w:r>
          </w:p>
        </w:tc>
      </w:tr>
      <w:tr w:rsidR="003D36E3" w:rsidRPr="003D36E3" w14:paraId="7FE2BA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CC8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90A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6CE107AF" w14:textId="5A914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0FF0A5E9" w14:textId="3F36A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98D53" w14:textId="09405C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F6D09" w14:textId="40E21E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20.00 </w:t>
            </w:r>
          </w:p>
        </w:tc>
      </w:tr>
      <w:tr w:rsidR="003D36E3" w:rsidRPr="003D36E3" w14:paraId="49B700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36F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BF3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5C70E6F" w14:textId="7ADB90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81AFB0" w14:textId="3AB4C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DB3FA" w14:textId="25352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E4AC6" w14:textId="3D4700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7AF76B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617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2B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55CC448E" w14:textId="5BADD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86ECD56" w14:textId="04FAFB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8163C" w14:textId="0017A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9EC44" w14:textId="48E4AC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r>
      <w:tr w:rsidR="003D36E3" w:rsidRPr="003D36E3" w14:paraId="1E82BF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BC6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AAF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166B15E5" w14:textId="30A5D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2533BC26" w14:textId="3C1538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BBFF" w14:textId="7E948A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9F655" w14:textId="13C18C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447.75 </w:t>
            </w:r>
          </w:p>
        </w:tc>
      </w:tr>
      <w:tr w:rsidR="003D36E3" w:rsidRPr="003D36E3" w14:paraId="3CF856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650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15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062B2E5E" w14:textId="7C37D9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19E8851" w14:textId="3DF30F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05FCB" w14:textId="405D03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7DCD1" w14:textId="68C875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944.00 </w:t>
            </w:r>
          </w:p>
        </w:tc>
      </w:tr>
      <w:tr w:rsidR="003D36E3" w:rsidRPr="003D36E3" w14:paraId="6EAF75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E57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2E0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1F0E37FB" w14:textId="05A6F5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F866B93" w14:textId="4C5BDD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9ECF9" w14:textId="33866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4EEFC" w14:textId="466588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68,223.75 </w:t>
            </w:r>
          </w:p>
        </w:tc>
      </w:tr>
      <w:tr w:rsidR="003D36E3" w:rsidRPr="003D36E3" w14:paraId="46071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97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E7D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EE34A84" w14:textId="771546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AE5796" w14:textId="6F2AF2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2E0B8" w14:textId="02929D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3DAC6" w14:textId="4D101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r>
      <w:tr w:rsidR="003D36E3" w:rsidRPr="003D36E3" w14:paraId="41EA9E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743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90B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5079C494" w14:textId="73C7C9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A7735AF" w14:textId="5363A2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36532" w14:textId="68E91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E1B35" w14:textId="51EFAC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8,000.00 </w:t>
            </w:r>
          </w:p>
        </w:tc>
      </w:tr>
      <w:tr w:rsidR="003D36E3" w:rsidRPr="003D36E3" w14:paraId="024057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F05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768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69AF207" w14:textId="4C74D1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43CC44" w14:textId="29DE15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FF862" w14:textId="24DDCE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8C3D6" w14:textId="6E7D1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0,000.00 </w:t>
            </w:r>
          </w:p>
        </w:tc>
      </w:tr>
      <w:tr w:rsidR="003D36E3" w:rsidRPr="003D36E3" w14:paraId="2FA56F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C4BA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F59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01B2227F" w14:textId="67FEE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9,400.00 </w:t>
            </w:r>
          </w:p>
        </w:tc>
        <w:tc>
          <w:tcPr>
            <w:tcW w:w="0" w:type="auto"/>
            <w:tcBorders>
              <w:top w:val="nil"/>
              <w:left w:val="nil"/>
              <w:bottom w:val="single" w:sz="4" w:space="0" w:color="000000"/>
              <w:right w:val="single" w:sz="4" w:space="0" w:color="000000"/>
            </w:tcBorders>
            <w:shd w:val="clear" w:color="auto" w:fill="auto"/>
            <w:noWrap/>
            <w:vAlign w:val="bottom"/>
            <w:hideMark/>
          </w:tcPr>
          <w:p w14:paraId="29E20129" w14:textId="0836D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33D04" w14:textId="5EFAC6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898FF" w14:textId="0EF935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9,400.00 </w:t>
            </w:r>
          </w:p>
        </w:tc>
      </w:tr>
      <w:tr w:rsidR="003D36E3" w:rsidRPr="003D36E3" w14:paraId="65BBCE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618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BF0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6D8A472" w14:textId="59261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3029850D" w14:textId="33FB1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232E" w14:textId="223638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C8549" w14:textId="7DF16F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3,298.75 </w:t>
            </w:r>
          </w:p>
        </w:tc>
      </w:tr>
      <w:tr w:rsidR="003D36E3" w:rsidRPr="003D36E3" w14:paraId="60F19E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279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3CAD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FD136F8" w14:textId="3815D1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8369353" w14:textId="00893D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E98B7" w14:textId="4B8246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57BD9" w14:textId="32B929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1,160.00 </w:t>
            </w:r>
          </w:p>
        </w:tc>
      </w:tr>
      <w:tr w:rsidR="003D36E3" w:rsidRPr="003D36E3" w14:paraId="035337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86C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7AA7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3F37F01" w14:textId="3937EA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C3928" w14:textId="06CF3D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98DAB" w14:textId="1BDC80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CC6AB" w14:textId="5647F2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0,000.00 </w:t>
            </w:r>
          </w:p>
        </w:tc>
      </w:tr>
      <w:tr w:rsidR="003D36E3" w:rsidRPr="003D36E3" w14:paraId="11F078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23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945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7F8ECCE1" w14:textId="53EBF6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56C927" w14:textId="29C4A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FA8EC" w14:textId="367B77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031B6" w14:textId="01D2C5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5,000.00 </w:t>
            </w:r>
          </w:p>
        </w:tc>
      </w:tr>
      <w:tr w:rsidR="003D36E3" w:rsidRPr="003D36E3" w14:paraId="336AE5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C5B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B7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743A6A66" w14:textId="7653E1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0010D11B" w14:textId="501EB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2AAA3" w14:textId="789AB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90109" w14:textId="121E5C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2,500.00 </w:t>
            </w:r>
          </w:p>
        </w:tc>
      </w:tr>
      <w:tr w:rsidR="003D36E3" w:rsidRPr="003D36E3" w14:paraId="1113E0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11B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055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4D3EC522" w14:textId="73F328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1D8B0E" w14:textId="66337E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C92E5" w14:textId="0E73C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C29F1" w14:textId="587097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2E8DDC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226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54F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272C3F42" w14:textId="3809CE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67839F51" w14:textId="39F455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3C62F" w14:textId="536DE4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6D829" w14:textId="35FA64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32,209.25 </w:t>
            </w:r>
          </w:p>
        </w:tc>
      </w:tr>
      <w:tr w:rsidR="003D36E3" w:rsidRPr="003D36E3" w14:paraId="44AC941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2185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354D8991" w14:textId="6C6764B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7AA35B16" w14:textId="0D2F9A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EA4BE8" w14:textId="6F3836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6EF94C" w14:textId="5E795EB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82,143.55 </w:t>
            </w:r>
          </w:p>
        </w:tc>
      </w:tr>
      <w:tr w:rsidR="003D36E3" w:rsidRPr="003D36E3" w14:paraId="3ED323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A91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AA0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8A5B387" w14:textId="09157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77E50A58" w14:textId="77AEF1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ADD0A" w14:textId="307F3D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E80E8" w14:textId="2E36C3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5,201.95 </w:t>
            </w:r>
          </w:p>
        </w:tc>
      </w:tr>
      <w:tr w:rsidR="003D36E3" w:rsidRPr="003D36E3" w14:paraId="095906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395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CBD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6A0224F0" w14:textId="1ADB9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6F4FF0DD" w14:textId="2BFC0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83AC7" w14:textId="0010DF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3E518" w14:textId="6CF185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640.00 </w:t>
            </w:r>
          </w:p>
        </w:tc>
      </w:tr>
      <w:tr w:rsidR="003D36E3" w:rsidRPr="003D36E3" w14:paraId="363506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36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7AE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957D9D5" w14:textId="2CD8F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5A4C8A08" w14:textId="6B95B5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843F3" w14:textId="329E50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3A275" w14:textId="32C601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079.10 </w:t>
            </w:r>
          </w:p>
        </w:tc>
      </w:tr>
      <w:tr w:rsidR="003D36E3" w:rsidRPr="003D36E3" w14:paraId="518376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F67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176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496349C" w14:textId="347C6B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316D1D50" w14:textId="22A76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A5B55" w14:textId="7043C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E9A7B" w14:textId="4DD790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52.50 </w:t>
            </w:r>
          </w:p>
        </w:tc>
      </w:tr>
      <w:tr w:rsidR="003D36E3" w:rsidRPr="003D36E3" w14:paraId="41ECC4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F3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870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1FD34C62" w14:textId="53CE1A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0826200D" w14:textId="58E4F1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83B09" w14:textId="7FC249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D9779" w14:textId="381DFB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3,170.00 </w:t>
            </w:r>
          </w:p>
        </w:tc>
      </w:tr>
      <w:tr w:rsidR="003D36E3" w:rsidRPr="003D36E3" w14:paraId="7DF61AB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6C95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57D77529" w14:textId="09FE3D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0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7FB67C35" w14:textId="5237705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C8070D" w14:textId="7F316B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C332B3" w14:textId="1E6949F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089,321.23 </w:t>
            </w:r>
          </w:p>
        </w:tc>
      </w:tr>
      <w:tr w:rsidR="003D36E3" w:rsidRPr="003D36E3" w14:paraId="11B0D5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C4D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BD1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1FD92F5A" w14:textId="3767E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3,220.00 </w:t>
            </w:r>
          </w:p>
        </w:tc>
        <w:tc>
          <w:tcPr>
            <w:tcW w:w="0" w:type="auto"/>
            <w:tcBorders>
              <w:top w:val="nil"/>
              <w:left w:val="nil"/>
              <w:bottom w:val="single" w:sz="4" w:space="0" w:color="000000"/>
              <w:right w:val="single" w:sz="4" w:space="0" w:color="000000"/>
            </w:tcBorders>
            <w:shd w:val="clear" w:color="auto" w:fill="auto"/>
            <w:noWrap/>
            <w:vAlign w:val="bottom"/>
            <w:hideMark/>
          </w:tcPr>
          <w:p w14:paraId="69FA4950" w14:textId="57DCCD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B760D" w14:textId="63D332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CB175" w14:textId="6276AA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3,220.00 </w:t>
            </w:r>
          </w:p>
        </w:tc>
      </w:tr>
      <w:tr w:rsidR="003D36E3" w:rsidRPr="003D36E3" w14:paraId="243C3C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9E3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8E4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7337A7B5" w14:textId="6BDC28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3929BE85" w14:textId="0D47C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EC039" w14:textId="048E0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0FE42" w14:textId="6A973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223.05 </w:t>
            </w:r>
          </w:p>
        </w:tc>
      </w:tr>
      <w:tr w:rsidR="003D36E3" w:rsidRPr="003D36E3" w14:paraId="58A622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03A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993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766A0D6B" w14:textId="767C3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5D91CAFD" w14:textId="31ABA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53556" w14:textId="15AA1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BED85" w14:textId="24EF27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500.00 </w:t>
            </w:r>
          </w:p>
        </w:tc>
      </w:tr>
      <w:tr w:rsidR="003D36E3" w:rsidRPr="003D36E3" w14:paraId="01D0B1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75D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F44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70BBD845" w14:textId="152FB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64C5FA" w14:textId="6BC033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BEBDA" w14:textId="30146C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3D08D" w14:textId="1542B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r>
      <w:tr w:rsidR="003D36E3" w:rsidRPr="003D36E3" w14:paraId="306862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143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65D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5A8ED0AA" w14:textId="4F52D8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E7ED44" w14:textId="17DC6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61C92" w14:textId="4ACB79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30932" w14:textId="780E16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000.00 </w:t>
            </w:r>
          </w:p>
        </w:tc>
      </w:tr>
      <w:tr w:rsidR="003D36E3" w:rsidRPr="003D36E3" w14:paraId="5070CC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602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8A2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657AA274" w14:textId="56D877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72AF6" w14:textId="75F5E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7EBA6" w14:textId="12F4C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EF56" w14:textId="3AE7A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10,000.00 </w:t>
            </w:r>
          </w:p>
        </w:tc>
      </w:tr>
      <w:tr w:rsidR="003D36E3" w:rsidRPr="003D36E3" w14:paraId="146FB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2D0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94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4E629277" w14:textId="4EA925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3699B6AC" w14:textId="6EFED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1BD59" w14:textId="267873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9E981" w14:textId="6C42A0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13.92 </w:t>
            </w:r>
          </w:p>
        </w:tc>
      </w:tr>
      <w:tr w:rsidR="003D36E3" w:rsidRPr="003D36E3" w14:paraId="5B8F7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925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995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3BF9B63C" w14:textId="47369F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75D0EF6B" w14:textId="30E91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DC19F" w14:textId="257D0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9E460" w14:textId="142A69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1,633.55 </w:t>
            </w:r>
          </w:p>
        </w:tc>
      </w:tr>
      <w:tr w:rsidR="003D36E3" w:rsidRPr="003D36E3" w14:paraId="04D3E6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6B0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463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479C5CC2" w14:textId="007A1E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9F6966" w14:textId="178789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B4F9E" w14:textId="439B7F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A008C" w14:textId="29051F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r>
      <w:tr w:rsidR="003D36E3" w:rsidRPr="003D36E3" w14:paraId="4D6AD2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042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5A3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8F6A9F2" w14:textId="18BC2A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59E2951C" w14:textId="60503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7F3819" w14:textId="1B55A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80A9E" w14:textId="01B89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08,240.00 </w:t>
            </w:r>
          </w:p>
        </w:tc>
      </w:tr>
      <w:tr w:rsidR="003D36E3" w:rsidRPr="003D36E3" w14:paraId="572FF5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3A5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5EC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42AB449A" w14:textId="2BE904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739BCA" w14:textId="15F5B7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C7809" w14:textId="7D61D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5E170" w14:textId="3D5D6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1F34C9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16F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218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5DF3700B" w14:textId="2E334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1E4C02" w14:textId="133DF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6C5CA" w14:textId="35F4B6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EA0CA" w14:textId="4FF98C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r>
      <w:tr w:rsidR="003D36E3" w:rsidRPr="003D36E3" w14:paraId="00560D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AA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BCE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68331F0C" w14:textId="2368F7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0C3AEDFF" w14:textId="2E8637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912EC" w14:textId="2DB9E6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7C5EA" w14:textId="05191E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800.00 </w:t>
            </w:r>
          </w:p>
        </w:tc>
      </w:tr>
      <w:tr w:rsidR="003D36E3" w:rsidRPr="003D36E3" w14:paraId="27E14D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207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C48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1127550C" w14:textId="09C570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65705" w14:textId="4CBDA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5345C" w14:textId="39BFE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66339" w14:textId="69CAB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00 </w:t>
            </w:r>
          </w:p>
        </w:tc>
      </w:tr>
      <w:tr w:rsidR="003D36E3" w:rsidRPr="003D36E3" w14:paraId="411BE9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9C2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717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5D218E36" w14:textId="1BC014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6B599E88" w14:textId="7B6AC1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3BD57" w14:textId="506D8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3AF36" w14:textId="2B28B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860.00 </w:t>
            </w:r>
          </w:p>
        </w:tc>
      </w:tr>
      <w:tr w:rsidR="003D36E3" w:rsidRPr="003D36E3" w14:paraId="51591B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F67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510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0E846107" w14:textId="707D3A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078AF741" w14:textId="170D65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C2471" w14:textId="571B0B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F0D39" w14:textId="65D032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29,020.00 </w:t>
            </w:r>
          </w:p>
        </w:tc>
      </w:tr>
      <w:tr w:rsidR="003D36E3" w:rsidRPr="003D36E3" w14:paraId="0B6791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BBE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501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183476BD" w14:textId="5A0B1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2FBBFE23" w14:textId="407A8B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5782" w14:textId="18115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70B6A" w14:textId="66CF8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437.20 </w:t>
            </w:r>
          </w:p>
        </w:tc>
      </w:tr>
      <w:tr w:rsidR="003D36E3" w:rsidRPr="003D36E3" w14:paraId="7179C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E8D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835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2A801598" w14:textId="7C70D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0EC94249" w14:textId="7B23E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0AABB" w14:textId="4EA658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2BB52" w14:textId="294F5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5,250.00 </w:t>
            </w:r>
          </w:p>
        </w:tc>
      </w:tr>
      <w:tr w:rsidR="003D36E3" w:rsidRPr="003D36E3" w14:paraId="223D3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5E9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FEC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7B872046" w14:textId="4035D9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E1325" w14:textId="34BCAB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133B5" w14:textId="21058E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9623F" w14:textId="15EBE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r>
      <w:tr w:rsidR="003D36E3" w:rsidRPr="003D36E3" w14:paraId="3EE6CB7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09C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EB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571FC89D" w14:textId="16F87B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01888" w14:textId="14D91C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1004" w14:textId="3419E2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557FA" w14:textId="34715A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r>
      <w:tr w:rsidR="003D36E3" w:rsidRPr="003D36E3" w14:paraId="44CBD7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805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7ED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58614EFC" w14:textId="57B161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281FF81C" w14:textId="47837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E067D" w14:textId="54F603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BCBB8" w14:textId="7E122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1,000.00 </w:t>
            </w:r>
          </w:p>
        </w:tc>
      </w:tr>
      <w:tr w:rsidR="003D36E3" w:rsidRPr="003D36E3" w14:paraId="1C3669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172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C86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06063FB0" w14:textId="47940F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38C5EAF3" w14:textId="5A264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345F8" w14:textId="3326F6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FFED5" w14:textId="43840B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3,920.00 </w:t>
            </w:r>
          </w:p>
        </w:tc>
      </w:tr>
      <w:tr w:rsidR="003D36E3" w:rsidRPr="003D36E3" w14:paraId="03E46B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4F0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96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6BD9C0DD" w14:textId="33D620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1BC8D619" w14:textId="54CD7A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A41A5" w14:textId="1738D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51223" w14:textId="616B4F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61,239.44 </w:t>
            </w:r>
          </w:p>
        </w:tc>
      </w:tr>
      <w:tr w:rsidR="003D36E3" w:rsidRPr="003D36E3" w14:paraId="300D39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1C4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A80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7A5047BF" w14:textId="298CC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74DD72D4" w14:textId="55D750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B2660" w14:textId="2265B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C1859" w14:textId="14E61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7,804.07 </w:t>
            </w:r>
          </w:p>
        </w:tc>
      </w:tr>
      <w:tr w:rsidR="003D36E3" w:rsidRPr="003D36E3" w14:paraId="55615E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7B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486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4CA2FCF7" w14:textId="503E47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CF7A81" w14:textId="44E57B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B7A7B" w14:textId="10EEC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6B5CD" w14:textId="1F2224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2EC86C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AFA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69A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3A5E8D01" w14:textId="601CF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5854378D" w14:textId="144F1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41469" w14:textId="1DBC8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FC11C" w14:textId="5A8478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200.00 </w:t>
            </w:r>
          </w:p>
        </w:tc>
      </w:tr>
      <w:tr w:rsidR="003D36E3" w:rsidRPr="003D36E3" w14:paraId="42F679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5A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25A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11270E5E" w14:textId="44847A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EDE94" w14:textId="2485D7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D909C" w14:textId="709269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17707" w14:textId="623F4D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55,000.00 </w:t>
            </w:r>
          </w:p>
        </w:tc>
      </w:tr>
      <w:tr w:rsidR="003D36E3" w:rsidRPr="003D36E3" w14:paraId="2DD10D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D3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65C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7DF709B" w14:textId="51DB3B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61EFD6E1" w14:textId="106D4D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5725" w14:textId="5DE1C7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30561" w14:textId="04E92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075.00 </w:t>
            </w:r>
          </w:p>
        </w:tc>
      </w:tr>
      <w:tr w:rsidR="003D36E3" w:rsidRPr="003D36E3" w14:paraId="46C813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1CA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DB6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671DD4C" w14:textId="397C0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4399ED" w14:textId="3DA9B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519D3" w14:textId="4B35D5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C8FBD" w14:textId="3F4C7F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444C5B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1D5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AC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36351D9" w14:textId="1FB36E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0447BE30" w14:textId="30FC73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EE6F" w14:textId="54BE3E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2FE99" w14:textId="42B9BB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1,745.00 </w:t>
            </w:r>
          </w:p>
        </w:tc>
      </w:tr>
      <w:tr w:rsidR="003D36E3" w:rsidRPr="003D36E3" w14:paraId="21A443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6C8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690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6A8605B" w14:textId="5B3E8D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8567FD" w14:textId="1F86D5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32228" w14:textId="042F5D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26327" w14:textId="7B42C4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00.00 </w:t>
            </w:r>
          </w:p>
        </w:tc>
      </w:tr>
      <w:tr w:rsidR="003D36E3" w:rsidRPr="003D36E3" w14:paraId="3FFD10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C37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FF4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06F22DCA" w14:textId="0B7189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5,940.00 </w:t>
            </w:r>
          </w:p>
        </w:tc>
        <w:tc>
          <w:tcPr>
            <w:tcW w:w="0" w:type="auto"/>
            <w:tcBorders>
              <w:top w:val="nil"/>
              <w:left w:val="nil"/>
              <w:bottom w:val="single" w:sz="4" w:space="0" w:color="000000"/>
              <w:right w:val="single" w:sz="4" w:space="0" w:color="000000"/>
            </w:tcBorders>
            <w:shd w:val="clear" w:color="auto" w:fill="auto"/>
            <w:noWrap/>
            <w:vAlign w:val="bottom"/>
            <w:hideMark/>
          </w:tcPr>
          <w:p w14:paraId="13D34DE4" w14:textId="19701B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FDD73" w14:textId="28152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F5266" w14:textId="29C65D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5,940.00 </w:t>
            </w:r>
          </w:p>
        </w:tc>
      </w:tr>
      <w:tr w:rsidR="003D36E3" w:rsidRPr="003D36E3" w14:paraId="737BFA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B53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248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41DCB59F" w14:textId="60E49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B307412" w14:textId="512571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1B22E" w14:textId="6FE8B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D47CF" w14:textId="21D8DE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00.00 </w:t>
            </w:r>
          </w:p>
        </w:tc>
      </w:tr>
      <w:tr w:rsidR="003D36E3" w:rsidRPr="003D36E3" w14:paraId="12DD17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085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7C0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5585F55F" w14:textId="10E255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0F231448" w14:textId="6DD039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DCEAB" w14:textId="6E7D42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E5F06" w14:textId="1CA85E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1,200.00 </w:t>
            </w:r>
          </w:p>
        </w:tc>
      </w:tr>
      <w:tr w:rsidR="003D36E3" w:rsidRPr="003D36E3" w14:paraId="48147BA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9F45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CAE6971" w14:textId="58F6C2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5A0FFFB9" w14:textId="416FEFE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D236B9" w14:textId="2D45BD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8A1ADE" w14:textId="7E32B8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340,908.82 </w:t>
            </w:r>
          </w:p>
        </w:tc>
      </w:tr>
      <w:tr w:rsidR="003D36E3" w:rsidRPr="003D36E3" w14:paraId="6EA0E2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8D4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2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63AD0CE" w14:textId="19A11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964B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5B48F62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1808D1" w14:textId="05054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00,000.00 </w:t>
            </w:r>
          </w:p>
        </w:tc>
      </w:tr>
      <w:tr w:rsidR="003D36E3" w:rsidRPr="003D36E3" w14:paraId="70213B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F08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96A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16727D8" w14:textId="4C7892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6D70299D" w14:textId="459850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95154" w14:textId="0F2D7D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1C1EF" w14:textId="2B374F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96,959.72 </w:t>
            </w:r>
          </w:p>
        </w:tc>
      </w:tr>
      <w:tr w:rsidR="003D36E3" w:rsidRPr="003D36E3" w14:paraId="276244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E74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6B6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7EC21C9C" w14:textId="5E29EF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77D08DC5" w14:textId="7900DA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BBD93" w14:textId="72504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45F63" w14:textId="38B9D1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560.00 </w:t>
            </w:r>
          </w:p>
        </w:tc>
      </w:tr>
      <w:tr w:rsidR="003D36E3" w:rsidRPr="003D36E3" w14:paraId="25343B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B2A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6E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21BBF9FF" w14:textId="72AC86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3726FD2" w14:textId="200799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8B05F" w14:textId="4CF32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E143" w14:textId="04E12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60.00 </w:t>
            </w:r>
          </w:p>
        </w:tc>
      </w:tr>
      <w:tr w:rsidR="003D36E3" w:rsidRPr="003D36E3" w14:paraId="110011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19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A44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43D38FA3" w14:textId="47A91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263A3AA8" w14:textId="1B9EBB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8FBBA" w14:textId="110508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DC6FD" w14:textId="1F782D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097.00 </w:t>
            </w:r>
          </w:p>
        </w:tc>
      </w:tr>
      <w:tr w:rsidR="003D36E3" w:rsidRPr="003D36E3" w14:paraId="4ED638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C13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A14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21EA9F1" w14:textId="3FFA2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3D6A459D" w14:textId="7C117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6151" w14:textId="1A6237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B2CA2" w14:textId="16FD4D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1,120.00 </w:t>
            </w:r>
          </w:p>
        </w:tc>
      </w:tr>
      <w:tr w:rsidR="003D36E3" w:rsidRPr="003D36E3" w14:paraId="4EEB75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57A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71F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498F44FC" w14:textId="54620F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8565CC7" w14:textId="390EF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200FB" w14:textId="4BD80F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C69FC" w14:textId="48FC4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2,036.10 </w:t>
            </w:r>
          </w:p>
        </w:tc>
      </w:tr>
      <w:tr w:rsidR="003D36E3" w:rsidRPr="003D36E3" w14:paraId="7EE4D3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BBB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562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08377DBC" w14:textId="5EA69F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53DF3D3C" w14:textId="02DA7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CF985" w14:textId="0AF7F2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D2B2C" w14:textId="19C72D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817.50 </w:t>
            </w:r>
          </w:p>
        </w:tc>
      </w:tr>
      <w:tr w:rsidR="003D36E3" w:rsidRPr="003D36E3" w14:paraId="7A6DC6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37C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46B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448397E" w14:textId="5D56CE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1D25C15" w14:textId="2CC158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36C24" w14:textId="3DC4E2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88B1A" w14:textId="3793A4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520.00 </w:t>
            </w:r>
          </w:p>
        </w:tc>
      </w:tr>
      <w:tr w:rsidR="003D36E3" w:rsidRPr="003D36E3" w14:paraId="41066C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A4F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873D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4507F99" w14:textId="593A2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3BC75B" w14:textId="1E58C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BBF6E" w14:textId="795196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BC2D8" w14:textId="7CC0CA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03D8CD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111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3A3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665DDBE1" w14:textId="776E37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39C92513" w14:textId="4090E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017AD" w14:textId="322477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93684" w14:textId="416A02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70.00 </w:t>
            </w:r>
          </w:p>
        </w:tc>
      </w:tr>
      <w:tr w:rsidR="003D36E3" w:rsidRPr="003D36E3" w14:paraId="0C4E57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1E6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CD0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44CAE44D" w14:textId="59F5A8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6A5405B" w14:textId="11B1D8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2A97D" w14:textId="363DD7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D16BA" w14:textId="73B2E1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80.00 </w:t>
            </w:r>
          </w:p>
        </w:tc>
      </w:tr>
      <w:tr w:rsidR="003D36E3" w:rsidRPr="003D36E3" w14:paraId="0BB684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D95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85D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7D52CA11" w14:textId="6C94D6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C1EF618" w14:textId="406F6F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3E3BC" w14:textId="5D9584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4AE97" w14:textId="03DCE6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95.00 </w:t>
            </w:r>
          </w:p>
        </w:tc>
      </w:tr>
      <w:tr w:rsidR="003D36E3" w:rsidRPr="003D36E3" w14:paraId="6830BC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534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F1D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7608D806" w14:textId="7A1F5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C545983" w14:textId="473CA9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ACFD4" w14:textId="12C385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3DEAA" w14:textId="790172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r>
      <w:tr w:rsidR="003D36E3" w:rsidRPr="003D36E3" w14:paraId="6FBBB2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DFF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19B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702AC1C0" w14:textId="2C8AA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3357D10C" w14:textId="742F05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B7B39" w14:textId="0D62D7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30696" w14:textId="69DA4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170.00 </w:t>
            </w:r>
          </w:p>
        </w:tc>
      </w:tr>
      <w:tr w:rsidR="003D36E3" w:rsidRPr="003D36E3" w14:paraId="5D9845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3CA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30D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98F86AC" w14:textId="334C45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2E4017" w14:textId="5B5891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D7065" w14:textId="1D591B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DBBD1" w14:textId="49373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r>
      <w:tr w:rsidR="003D36E3" w:rsidRPr="003D36E3" w14:paraId="3F422F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79F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F19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6F47650" w14:textId="14AFF3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6B6B94AE" w14:textId="792CCF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3CB34" w14:textId="094C3A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74442" w14:textId="758B0F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760.00 </w:t>
            </w:r>
          </w:p>
        </w:tc>
      </w:tr>
      <w:tr w:rsidR="003D36E3" w:rsidRPr="003D36E3" w14:paraId="1DE925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F70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B54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39A3E2B8" w14:textId="5CFD04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F3D7393" w14:textId="0B6E5D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7BA39" w14:textId="00955B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00529" w14:textId="0030B8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000.00 </w:t>
            </w:r>
          </w:p>
        </w:tc>
      </w:tr>
      <w:tr w:rsidR="003D36E3" w:rsidRPr="003D36E3" w14:paraId="562984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F83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2F7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406EFB5F" w14:textId="4D1C3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CAE3A08" w14:textId="74BDBB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552E5" w14:textId="63ACC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9FD1F" w14:textId="20223C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450.00 </w:t>
            </w:r>
          </w:p>
        </w:tc>
      </w:tr>
      <w:tr w:rsidR="003D36E3" w:rsidRPr="003D36E3" w14:paraId="2DAE7C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71A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6E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4C9E74E" w14:textId="7F4FD8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00BB86B6" w14:textId="573B1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BB2D5" w14:textId="201A3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8707E" w14:textId="50C983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40.00 </w:t>
            </w:r>
          </w:p>
        </w:tc>
      </w:tr>
      <w:tr w:rsidR="003D36E3" w:rsidRPr="003D36E3" w14:paraId="15DCE1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E69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FFC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D069C48" w14:textId="4805CB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1A65192" w14:textId="6EC872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41898" w14:textId="1D22D2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04ECA" w14:textId="32605C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440.00 </w:t>
            </w:r>
          </w:p>
        </w:tc>
      </w:tr>
      <w:tr w:rsidR="003D36E3" w:rsidRPr="003D36E3" w14:paraId="653E6D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8C5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ECB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0E0D9DB6" w14:textId="443025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3B68158D" w14:textId="5F48B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F922C" w14:textId="2A1EA7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7748F" w14:textId="50D74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656.00 </w:t>
            </w:r>
          </w:p>
        </w:tc>
      </w:tr>
      <w:tr w:rsidR="003D36E3" w:rsidRPr="003D36E3" w14:paraId="2EB80D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E1B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0B0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24C3316C" w14:textId="409CF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6F4BC0DE" w14:textId="0C9B75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2ED2C" w14:textId="749BE0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199CF" w14:textId="42C507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8,549.50 </w:t>
            </w:r>
          </w:p>
        </w:tc>
      </w:tr>
      <w:tr w:rsidR="003D36E3" w:rsidRPr="003D36E3" w14:paraId="1AE191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172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CAB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33111D86" w14:textId="216AE8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2A67605" w14:textId="0FBC6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A7D93" w14:textId="20BD4E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04F7D" w14:textId="7E191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19.60 </w:t>
            </w:r>
          </w:p>
        </w:tc>
      </w:tr>
      <w:tr w:rsidR="003D36E3" w:rsidRPr="003D36E3" w14:paraId="3B21C2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70D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AC1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2C083DB" w14:textId="3071C7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8F331C" w14:textId="7EE8B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8AF1C" w14:textId="7C1D3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29B6B" w14:textId="717CC8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409DAB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EA4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9F3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3A7CD346" w14:textId="29AD3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1C1F81F" w14:textId="57995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8B957" w14:textId="6F204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B3705" w14:textId="03CF7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00.00 </w:t>
            </w:r>
          </w:p>
        </w:tc>
      </w:tr>
      <w:tr w:rsidR="003D36E3" w:rsidRPr="003D36E3" w14:paraId="45B17C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398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060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60CBF072" w14:textId="74C36D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0AD42A59" w14:textId="7670EA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93F26" w14:textId="4A5188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84BBA" w14:textId="791B25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5,480.00 </w:t>
            </w:r>
          </w:p>
        </w:tc>
      </w:tr>
      <w:tr w:rsidR="003D36E3" w:rsidRPr="003D36E3" w14:paraId="1F54B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D4E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5D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FD22F40" w14:textId="395EB0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D6B6E97" w14:textId="494F9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E3D24" w14:textId="60A439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C8751" w14:textId="7B5BBD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740.00 </w:t>
            </w:r>
          </w:p>
        </w:tc>
      </w:tr>
      <w:tr w:rsidR="003D36E3" w:rsidRPr="003D36E3" w14:paraId="4A1841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FF3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DD2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42B3EE1A" w14:textId="48AE88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0BC224BB" w14:textId="608955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7BFC6" w14:textId="635DD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4DE5A" w14:textId="7E6B5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 </w:t>
            </w:r>
          </w:p>
        </w:tc>
      </w:tr>
      <w:tr w:rsidR="003D36E3" w:rsidRPr="003D36E3" w14:paraId="0DDD54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203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F14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B941B97" w14:textId="2BBCE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BF35563" w14:textId="64E8D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F6F2A" w14:textId="4EA8B7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85A92" w14:textId="1A7DD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5,148.40 </w:t>
            </w:r>
          </w:p>
        </w:tc>
      </w:tr>
      <w:tr w:rsidR="003D36E3" w:rsidRPr="003D36E3" w14:paraId="6AD8D7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2AC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4F2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01308717" w14:textId="07FAB2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3DBB35B4" w14:textId="2042CC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804A5" w14:textId="61B0EA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71379" w14:textId="791CFE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40.00 </w:t>
            </w:r>
          </w:p>
        </w:tc>
      </w:tr>
      <w:tr w:rsidR="003D36E3" w:rsidRPr="003D36E3" w14:paraId="71D47B7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D822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BD65E8C" w14:textId="4B17F8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055,226.09 </w:t>
            </w:r>
          </w:p>
        </w:tc>
        <w:tc>
          <w:tcPr>
            <w:tcW w:w="0" w:type="auto"/>
            <w:tcBorders>
              <w:top w:val="nil"/>
              <w:left w:val="nil"/>
              <w:bottom w:val="single" w:sz="4" w:space="0" w:color="000000"/>
              <w:right w:val="single" w:sz="4" w:space="0" w:color="000000"/>
            </w:tcBorders>
            <w:shd w:val="clear" w:color="A5A5A5" w:fill="A5A5A5"/>
            <w:noWrap/>
            <w:vAlign w:val="bottom"/>
            <w:hideMark/>
          </w:tcPr>
          <w:p w14:paraId="09F5CE92" w14:textId="47CA42E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60262E0" w14:textId="5BAE3BB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97E8D2" w14:textId="2E7B2AC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055,226.09 </w:t>
            </w:r>
          </w:p>
        </w:tc>
      </w:tr>
      <w:tr w:rsidR="003D36E3" w:rsidRPr="003D36E3" w14:paraId="19B0CA8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290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34CAD8D4" w14:textId="32B49C8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76,99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4ECFF53" w14:textId="62A957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0C09D6" w14:textId="2D4F13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24C28" w14:textId="7323065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76,991.47 </w:t>
            </w:r>
          </w:p>
        </w:tc>
      </w:tr>
      <w:tr w:rsidR="003D36E3" w:rsidRPr="003D36E3" w14:paraId="33E25A2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E554B0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92BD357" w14:textId="6E865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1575FE3" w14:textId="7D143C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6528B" w14:textId="751BB3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9787D" w14:textId="31946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8,939.12 </w:t>
            </w:r>
          </w:p>
        </w:tc>
      </w:tr>
      <w:tr w:rsidR="003D36E3" w:rsidRPr="003D36E3" w14:paraId="6945FA1F"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DAA65B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BD5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2A100A70" w14:textId="464033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925.86 </w:t>
            </w:r>
          </w:p>
        </w:tc>
        <w:tc>
          <w:tcPr>
            <w:tcW w:w="0" w:type="auto"/>
            <w:tcBorders>
              <w:top w:val="nil"/>
              <w:left w:val="nil"/>
              <w:bottom w:val="single" w:sz="4" w:space="0" w:color="000000"/>
              <w:right w:val="single" w:sz="4" w:space="0" w:color="000000"/>
            </w:tcBorders>
            <w:shd w:val="clear" w:color="auto" w:fill="auto"/>
            <w:noWrap/>
            <w:vAlign w:val="bottom"/>
            <w:hideMark/>
          </w:tcPr>
          <w:p w14:paraId="446D28F4" w14:textId="23D743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8F04F" w14:textId="3DD72C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7CE1A" w14:textId="739C1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925.86 </w:t>
            </w:r>
          </w:p>
        </w:tc>
      </w:tr>
      <w:tr w:rsidR="003D36E3" w:rsidRPr="003D36E3" w14:paraId="1FC9D9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95C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B30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B03E1C8" w14:textId="2CABF0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EF96FBA" w14:textId="39A0CE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003A4" w14:textId="726886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898F2" w14:textId="3A0870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780.00 </w:t>
            </w:r>
          </w:p>
        </w:tc>
      </w:tr>
      <w:tr w:rsidR="003D36E3" w:rsidRPr="003D36E3" w14:paraId="28A06F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A41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5FA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C3ABC6E" w14:textId="660454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45B9105" w14:textId="29314A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241E" w14:textId="48DB14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14853" w14:textId="4797F8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6,000.00 </w:t>
            </w:r>
          </w:p>
        </w:tc>
      </w:tr>
      <w:tr w:rsidR="003D36E3" w:rsidRPr="003D36E3" w14:paraId="4D3D52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EC0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542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5A2B6772" w14:textId="66B39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05,269.24 </w:t>
            </w:r>
          </w:p>
        </w:tc>
        <w:tc>
          <w:tcPr>
            <w:tcW w:w="0" w:type="auto"/>
            <w:tcBorders>
              <w:top w:val="nil"/>
              <w:left w:val="nil"/>
              <w:bottom w:val="single" w:sz="4" w:space="0" w:color="000000"/>
              <w:right w:val="single" w:sz="4" w:space="0" w:color="000000"/>
            </w:tcBorders>
            <w:shd w:val="clear" w:color="auto" w:fill="auto"/>
            <w:noWrap/>
            <w:vAlign w:val="bottom"/>
            <w:hideMark/>
          </w:tcPr>
          <w:p w14:paraId="4E2C6BA3" w14:textId="3A036B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A2349" w14:textId="40B1CD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85D8C" w14:textId="419250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05,269.24 </w:t>
            </w:r>
          </w:p>
        </w:tc>
      </w:tr>
      <w:tr w:rsidR="003D36E3" w:rsidRPr="003D36E3" w14:paraId="31382F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DED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D58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47C476F3" w14:textId="34CF1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57142FD4" w14:textId="446CF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BB2E7" w14:textId="2F0684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B2E6B" w14:textId="224B0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3,629.92 </w:t>
            </w:r>
          </w:p>
        </w:tc>
      </w:tr>
      <w:tr w:rsidR="003D36E3" w:rsidRPr="003D36E3" w14:paraId="4931F1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E46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483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3D9F28FF" w14:textId="4C6D6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1DF4A5AA" w14:textId="6D63D6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43B3B" w14:textId="1B82F2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1236B" w14:textId="062890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830.00 </w:t>
            </w:r>
          </w:p>
        </w:tc>
      </w:tr>
      <w:tr w:rsidR="003D36E3" w:rsidRPr="003D36E3" w14:paraId="109893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0B5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F27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2BD537E2" w14:textId="4CC6E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DCD9592" w14:textId="3C98FC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FCBEB" w14:textId="11BF9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ED3F6" w14:textId="5B7DF6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526.05 </w:t>
            </w:r>
          </w:p>
        </w:tc>
      </w:tr>
      <w:tr w:rsidR="003D36E3" w:rsidRPr="003D36E3" w14:paraId="3FD155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26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C15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37877052" w14:textId="3404CC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6,210.00 </w:t>
            </w:r>
          </w:p>
        </w:tc>
        <w:tc>
          <w:tcPr>
            <w:tcW w:w="0" w:type="auto"/>
            <w:tcBorders>
              <w:top w:val="nil"/>
              <w:left w:val="nil"/>
              <w:bottom w:val="single" w:sz="4" w:space="0" w:color="000000"/>
              <w:right w:val="single" w:sz="4" w:space="0" w:color="000000"/>
            </w:tcBorders>
            <w:shd w:val="clear" w:color="auto" w:fill="auto"/>
            <w:noWrap/>
            <w:vAlign w:val="bottom"/>
            <w:hideMark/>
          </w:tcPr>
          <w:p w14:paraId="61ECC53D" w14:textId="06098E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7B1FD" w14:textId="147D4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42846" w14:textId="13ECA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6,210.00 </w:t>
            </w:r>
          </w:p>
        </w:tc>
      </w:tr>
      <w:tr w:rsidR="003D36E3" w:rsidRPr="003D36E3" w14:paraId="67FF958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1EF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B65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456A8761" w14:textId="18DF3B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22D85B7F" w14:textId="11FBB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AE702" w14:textId="6C75A4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D29B2" w14:textId="2BD81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3,787.00 </w:t>
            </w:r>
          </w:p>
        </w:tc>
      </w:tr>
      <w:tr w:rsidR="003D36E3" w:rsidRPr="003D36E3" w14:paraId="288A16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7BC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FE1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679DC1F" w14:textId="09C7AD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BFE4125" w14:textId="48FA4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5DE8A" w14:textId="2A082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73384" w14:textId="764592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2,864.32 </w:t>
            </w:r>
          </w:p>
        </w:tc>
      </w:tr>
      <w:tr w:rsidR="003D36E3" w:rsidRPr="003D36E3" w14:paraId="05E83B6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5D87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E47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5D91B799" w14:textId="1CAA9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941.86 </w:t>
            </w:r>
          </w:p>
        </w:tc>
        <w:tc>
          <w:tcPr>
            <w:tcW w:w="0" w:type="auto"/>
            <w:tcBorders>
              <w:top w:val="nil"/>
              <w:left w:val="nil"/>
              <w:bottom w:val="single" w:sz="4" w:space="0" w:color="000000"/>
              <w:right w:val="single" w:sz="4" w:space="0" w:color="000000"/>
            </w:tcBorders>
            <w:shd w:val="clear" w:color="auto" w:fill="auto"/>
            <w:noWrap/>
            <w:vAlign w:val="bottom"/>
            <w:hideMark/>
          </w:tcPr>
          <w:p w14:paraId="3A3D60FE" w14:textId="53EC88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EC624" w14:textId="62832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3310" w14:textId="12EA0D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941.86 </w:t>
            </w:r>
          </w:p>
        </w:tc>
      </w:tr>
      <w:tr w:rsidR="003D36E3" w:rsidRPr="003D36E3" w14:paraId="6EB74A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C64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483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2B718CE5" w14:textId="1BC0B8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3E36E7DC" w14:textId="4E7A67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9C560" w14:textId="6379C8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5E7A5" w14:textId="306449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86,743.94 </w:t>
            </w:r>
          </w:p>
        </w:tc>
      </w:tr>
      <w:tr w:rsidR="003D36E3" w:rsidRPr="003D36E3" w14:paraId="1F82DB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9E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8F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22BF8CB" w14:textId="62859B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4587E" w14:textId="24638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9DF5" w14:textId="160F94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FA515" w14:textId="768E3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5,000.00 </w:t>
            </w:r>
          </w:p>
        </w:tc>
      </w:tr>
      <w:tr w:rsidR="003D36E3" w:rsidRPr="003D36E3" w14:paraId="7ADEAD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FB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01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EB33604" w14:textId="5512C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C2C0573" w14:textId="193685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A105A" w14:textId="49939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2250A" w14:textId="72758A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40.00 </w:t>
            </w:r>
          </w:p>
        </w:tc>
      </w:tr>
      <w:tr w:rsidR="003D36E3" w:rsidRPr="003D36E3" w14:paraId="69C29C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7C0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8F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66004D78" w14:textId="641D8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34A8D2A1" w14:textId="28784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542C1" w14:textId="1A88A7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EBEE8" w14:textId="129485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720.00 </w:t>
            </w:r>
          </w:p>
        </w:tc>
      </w:tr>
      <w:tr w:rsidR="003D36E3" w:rsidRPr="003D36E3" w14:paraId="3A65C3D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D38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E69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D6B3135" w14:textId="586CD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044B84EA" w14:textId="13D988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6C37F" w14:textId="2C5A5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6CBB6" w14:textId="748810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06,736.96 </w:t>
            </w:r>
          </w:p>
        </w:tc>
      </w:tr>
      <w:tr w:rsidR="003D36E3" w:rsidRPr="003D36E3" w14:paraId="5565A5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67B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3B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5C662322" w14:textId="538C3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555EBF25" w14:textId="643065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7C895" w14:textId="4CB7EE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C350" w14:textId="42AAFE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213.86 </w:t>
            </w:r>
          </w:p>
        </w:tc>
      </w:tr>
      <w:tr w:rsidR="003D36E3" w:rsidRPr="003D36E3" w14:paraId="3189E3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726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E4B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6B5B17E4" w14:textId="13BC77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0B08702" w14:textId="262AD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810E6" w14:textId="5DA5B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D11BD" w14:textId="6D058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000.00 </w:t>
            </w:r>
          </w:p>
        </w:tc>
      </w:tr>
      <w:tr w:rsidR="003D36E3" w:rsidRPr="003D36E3" w14:paraId="0EA531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750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C61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D936C11" w14:textId="76FD5D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BA57AD4" w14:textId="3486FF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5E8C3" w14:textId="2073D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F6133" w14:textId="583C7F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500.00 </w:t>
            </w:r>
          </w:p>
        </w:tc>
      </w:tr>
      <w:tr w:rsidR="003D36E3" w:rsidRPr="003D36E3" w14:paraId="524342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B32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289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287F6D1A" w14:textId="430001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B89507E" w14:textId="0AB653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1C7A5" w14:textId="63A69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4BE8F" w14:textId="14A6C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500.00 </w:t>
            </w:r>
          </w:p>
        </w:tc>
      </w:tr>
      <w:tr w:rsidR="003D36E3" w:rsidRPr="003D36E3" w14:paraId="263704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B1E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6E7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7594B277" w14:textId="1CB440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648F673B" w14:textId="3FDE04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820C4" w14:textId="00030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DF357" w14:textId="656D94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228.92 </w:t>
            </w:r>
          </w:p>
        </w:tc>
      </w:tr>
      <w:tr w:rsidR="003D36E3" w:rsidRPr="003D36E3" w14:paraId="4A3D94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2DB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98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159036DF" w14:textId="01AADB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2,720.00 </w:t>
            </w:r>
          </w:p>
        </w:tc>
        <w:tc>
          <w:tcPr>
            <w:tcW w:w="0" w:type="auto"/>
            <w:tcBorders>
              <w:top w:val="nil"/>
              <w:left w:val="nil"/>
              <w:bottom w:val="single" w:sz="4" w:space="0" w:color="000000"/>
              <w:right w:val="single" w:sz="4" w:space="0" w:color="000000"/>
            </w:tcBorders>
            <w:shd w:val="clear" w:color="auto" w:fill="auto"/>
            <w:noWrap/>
            <w:vAlign w:val="bottom"/>
            <w:hideMark/>
          </w:tcPr>
          <w:p w14:paraId="5895C6D4" w14:textId="09EF0F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873D" w14:textId="7DC03D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5E8ED" w14:textId="70C02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2,720.00 </w:t>
            </w:r>
          </w:p>
        </w:tc>
      </w:tr>
      <w:tr w:rsidR="003D36E3" w:rsidRPr="003D36E3" w14:paraId="5248F8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311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56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3EF0E75" w14:textId="6B313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550A55E0" w14:textId="379F0C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D5522" w14:textId="07F5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7BC44" w14:textId="152464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140.00 </w:t>
            </w:r>
          </w:p>
        </w:tc>
      </w:tr>
      <w:tr w:rsidR="003D36E3" w:rsidRPr="003D36E3" w14:paraId="689ADA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DC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F01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72C47BFF" w14:textId="78DCE7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76D5C8C4" w14:textId="0FA7DD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3ED09" w14:textId="20E46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200E" w14:textId="5EFFA0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759.50 </w:t>
            </w:r>
          </w:p>
        </w:tc>
      </w:tr>
      <w:tr w:rsidR="003D36E3" w:rsidRPr="003D36E3" w14:paraId="2CE93A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FD9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D05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6A267C30" w14:textId="18F413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1772270" w14:textId="585B82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11D32" w14:textId="0C8F30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9E054" w14:textId="5D2BDC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00.00 </w:t>
            </w:r>
          </w:p>
        </w:tc>
      </w:tr>
      <w:tr w:rsidR="003D36E3" w:rsidRPr="003D36E3" w14:paraId="25FE663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B96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4D5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4B83A4C6" w14:textId="624C3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14550FF5" w14:textId="00088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1DD2F" w14:textId="2EB2F0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F09DF" w14:textId="561382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8,496.60 </w:t>
            </w:r>
          </w:p>
        </w:tc>
      </w:tr>
      <w:tr w:rsidR="003D36E3" w:rsidRPr="003D36E3" w14:paraId="4CCFE5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33F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D53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012D4CA" w14:textId="7EAFCC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D7A1804" w14:textId="151CCB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856AD" w14:textId="51A27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20331" w14:textId="60247A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500.00 </w:t>
            </w:r>
          </w:p>
        </w:tc>
      </w:tr>
      <w:tr w:rsidR="003D36E3" w:rsidRPr="003D36E3" w14:paraId="4A8A32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A8E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C1F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50EE51D0" w14:textId="01687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61C57A58" w14:textId="39A7B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35D61" w14:textId="0EB63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24327" w14:textId="6D54BF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4,335.00 </w:t>
            </w:r>
          </w:p>
        </w:tc>
      </w:tr>
      <w:tr w:rsidR="003D36E3" w:rsidRPr="003D36E3" w14:paraId="2FD097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AA0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B84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779B9DDA" w14:textId="7C2F19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803A916" w14:textId="0C023D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A7242" w14:textId="56C3D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E0979" w14:textId="5CAFC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9,964.56 </w:t>
            </w:r>
          </w:p>
        </w:tc>
      </w:tr>
      <w:tr w:rsidR="003D36E3" w:rsidRPr="003D36E3" w14:paraId="2A0364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768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32E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9AA748A" w14:textId="71C522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B457CEA" w14:textId="27FBB9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61258" w14:textId="7C2CD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AA531" w14:textId="19131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7,915.00 </w:t>
            </w:r>
          </w:p>
        </w:tc>
      </w:tr>
      <w:tr w:rsidR="003D36E3" w:rsidRPr="003D36E3" w14:paraId="7B8461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18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271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729171EF" w14:textId="5FFF53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50CCCB4B" w14:textId="1E3506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FE49F" w14:textId="067357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8294" w14:textId="5B8807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391.78 </w:t>
            </w:r>
          </w:p>
        </w:tc>
      </w:tr>
      <w:tr w:rsidR="003D36E3" w:rsidRPr="003D36E3" w14:paraId="21DE5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826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00E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545FA51" w14:textId="4E623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68A0AF58" w14:textId="0FD813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3AC77" w14:textId="7F58D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C47D8" w14:textId="15EDB0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8,988.30 </w:t>
            </w:r>
          </w:p>
        </w:tc>
      </w:tr>
      <w:tr w:rsidR="003D36E3" w:rsidRPr="003D36E3" w14:paraId="02FAC3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4DA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07144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3A2401D" w14:textId="574977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72825B38" w14:textId="7EB8DB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26683" w14:textId="5F0F31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36A1C" w14:textId="668829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911.48 </w:t>
            </w:r>
          </w:p>
        </w:tc>
      </w:tr>
      <w:tr w:rsidR="003D36E3" w:rsidRPr="003D36E3" w14:paraId="43BB64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BE5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31B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3E69CFF4" w14:textId="6CC114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C5B8BB8" w14:textId="11183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C0801" w14:textId="0F8568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BF96F" w14:textId="42F496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0,742.86 </w:t>
            </w:r>
          </w:p>
        </w:tc>
      </w:tr>
      <w:tr w:rsidR="003D36E3" w:rsidRPr="003D36E3" w14:paraId="437353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D73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B4C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0E7039A1" w14:textId="6CF2BB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25F98DA" w14:textId="5421E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7A1FD" w14:textId="7F8EA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E22A2" w14:textId="5C4FFC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94.00 </w:t>
            </w:r>
          </w:p>
        </w:tc>
      </w:tr>
      <w:tr w:rsidR="003D36E3" w:rsidRPr="003D36E3" w14:paraId="52668B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58A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667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2D681CA6" w14:textId="5CA7C8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0E1FD92F" w14:textId="79BAE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BA17C" w14:textId="4A0179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F01D7" w14:textId="08641A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628.00 </w:t>
            </w:r>
          </w:p>
        </w:tc>
      </w:tr>
      <w:tr w:rsidR="003D36E3" w:rsidRPr="003D36E3" w14:paraId="7EF762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1FA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1B7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207B9DBF" w14:textId="40F9A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1,748.80 </w:t>
            </w:r>
          </w:p>
        </w:tc>
        <w:tc>
          <w:tcPr>
            <w:tcW w:w="0" w:type="auto"/>
            <w:tcBorders>
              <w:top w:val="nil"/>
              <w:left w:val="nil"/>
              <w:bottom w:val="single" w:sz="4" w:space="0" w:color="000000"/>
              <w:right w:val="single" w:sz="4" w:space="0" w:color="000000"/>
            </w:tcBorders>
            <w:shd w:val="clear" w:color="auto" w:fill="auto"/>
            <w:noWrap/>
            <w:vAlign w:val="bottom"/>
            <w:hideMark/>
          </w:tcPr>
          <w:p w14:paraId="415F6EAB" w14:textId="1CAD1D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57E80" w14:textId="2C1F0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2A8F4" w14:textId="299F28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1,748.80 </w:t>
            </w:r>
          </w:p>
        </w:tc>
      </w:tr>
      <w:tr w:rsidR="003D36E3" w:rsidRPr="003D36E3" w14:paraId="4B60C0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3E6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5B7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6C8A28F5" w14:textId="6D598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0B523BD7" w14:textId="2F88C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E4BE5" w14:textId="784E9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27126" w14:textId="42ECDF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4,600.00 </w:t>
            </w:r>
          </w:p>
        </w:tc>
      </w:tr>
      <w:tr w:rsidR="003D36E3" w:rsidRPr="003D36E3" w14:paraId="2C0C00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62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EA3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25A8144" w14:textId="124656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51DB784" w14:textId="394591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60411" w14:textId="2ED282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6D418" w14:textId="2BE43A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9.64 </w:t>
            </w:r>
          </w:p>
        </w:tc>
      </w:tr>
      <w:tr w:rsidR="003D36E3" w:rsidRPr="003D36E3" w14:paraId="7B78A4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4BD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7DB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0964654E" w14:textId="36FF5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6B8F1DCD" w14:textId="0D6A04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731B6" w14:textId="6E0672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B1738" w14:textId="2EAF1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275.00 </w:t>
            </w:r>
          </w:p>
        </w:tc>
      </w:tr>
      <w:tr w:rsidR="003D36E3" w:rsidRPr="003D36E3" w14:paraId="53C3AE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960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D22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52E25E4B" w14:textId="42E750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51484015" w14:textId="67542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F417D" w14:textId="2FA3E6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04CC6" w14:textId="00E1E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1,680.00 </w:t>
            </w:r>
          </w:p>
        </w:tc>
      </w:tr>
      <w:tr w:rsidR="003D36E3" w:rsidRPr="003D36E3" w14:paraId="6EFBBB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71E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EE5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B29FF23" w14:textId="29944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52DA72D" w14:textId="2C2A42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32B6F" w14:textId="2D9BED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6231B" w14:textId="3AB1F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433.90 </w:t>
            </w:r>
          </w:p>
        </w:tc>
      </w:tr>
      <w:tr w:rsidR="003D36E3" w:rsidRPr="003D36E3" w14:paraId="1A67B86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BC8E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8678F40" w14:textId="1827C4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72,014.30 </w:t>
            </w:r>
          </w:p>
        </w:tc>
        <w:tc>
          <w:tcPr>
            <w:tcW w:w="0" w:type="auto"/>
            <w:tcBorders>
              <w:top w:val="nil"/>
              <w:left w:val="nil"/>
              <w:bottom w:val="single" w:sz="4" w:space="0" w:color="000000"/>
              <w:right w:val="single" w:sz="4" w:space="0" w:color="000000"/>
            </w:tcBorders>
            <w:shd w:val="clear" w:color="D8D8D8" w:fill="D8D8D8"/>
            <w:noWrap/>
            <w:vAlign w:val="bottom"/>
            <w:hideMark/>
          </w:tcPr>
          <w:p w14:paraId="17EF66B7" w14:textId="25158FF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443380" w14:textId="434965F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78981C" w14:textId="5B78FA7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72,014.30 </w:t>
            </w:r>
          </w:p>
        </w:tc>
      </w:tr>
      <w:tr w:rsidR="003D36E3" w:rsidRPr="003D36E3" w14:paraId="2E45583D"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819A80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B4FC3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E1B209A" w14:textId="331A2E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7,988.52 </w:t>
            </w:r>
          </w:p>
        </w:tc>
        <w:tc>
          <w:tcPr>
            <w:tcW w:w="0" w:type="auto"/>
            <w:tcBorders>
              <w:top w:val="nil"/>
              <w:left w:val="nil"/>
              <w:bottom w:val="single" w:sz="4" w:space="0" w:color="000000"/>
              <w:right w:val="single" w:sz="4" w:space="0" w:color="000000"/>
            </w:tcBorders>
            <w:shd w:val="clear" w:color="auto" w:fill="auto"/>
            <w:noWrap/>
            <w:vAlign w:val="bottom"/>
            <w:hideMark/>
          </w:tcPr>
          <w:p w14:paraId="61BE89D0" w14:textId="4FA855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9D08B" w14:textId="1677C3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2587D" w14:textId="16E67B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7,988.52 </w:t>
            </w:r>
          </w:p>
        </w:tc>
      </w:tr>
      <w:tr w:rsidR="003D36E3" w:rsidRPr="003D36E3" w14:paraId="654AD540"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556FA0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4C368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79408F8" w14:textId="4B6220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4528F48D" w14:textId="45B52E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A929F" w14:textId="26ACC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7CFF5" w14:textId="641530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100.30 </w:t>
            </w:r>
          </w:p>
        </w:tc>
      </w:tr>
      <w:tr w:rsidR="003D36E3" w:rsidRPr="003D36E3" w14:paraId="57270C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3F3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194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DA4F72C" w14:textId="1CF00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5CAB1F7C" w14:textId="044D2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3C359" w14:textId="138108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9E501" w14:textId="0B507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553.24 </w:t>
            </w:r>
          </w:p>
        </w:tc>
      </w:tr>
      <w:tr w:rsidR="003D36E3" w:rsidRPr="003D36E3" w14:paraId="750822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EE3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A1D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8B0254B" w14:textId="6A4086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58938550" w14:textId="4433FC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E2A73" w14:textId="7F917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5631" w14:textId="43D417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039.22 </w:t>
            </w:r>
          </w:p>
        </w:tc>
      </w:tr>
      <w:tr w:rsidR="003D36E3" w:rsidRPr="003D36E3" w14:paraId="1B2640D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D6D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B6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5CC802ED" w14:textId="6FD5F4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00251DA3" w14:textId="438F27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E9A08" w14:textId="36A79B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7F801" w14:textId="15E52B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5,613.80 </w:t>
            </w:r>
          </w:p>
        </w:tc>
      </w:tr>
      <w:tr w:rsidR="003D36E3" w:rsidRPr="003D36E3" w14:paraId="1A4A75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2A6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A91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78A71118" w14:textId="666D2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3C47B909" w14:textId="17582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256BA" w14:textId="46FD86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5E9D9" w14:textId="22C20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355.76 </w:t>
            </w:r>
          </w:p>
        </w:tc>
      </w:tr>
      <w:tr w:rsidR="003D36E3" w:rsidRPr="003D36E3" w14:paraId="2C888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B63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644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4073CF25" w14:textId="351A9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35DEA58B" w14:textId="2462F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9CF0" w14:textId="01055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E7C0E" w14:textId="6B428C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0,478.80 </w:t>
            </w:r>
          </w:p>
        </w:tc>
      </w:tr>
      <w:tr w:rsidR="003D36E3" w:rsidRPr="003D36E3" w14:paraId="462EB2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81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B42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80772B5" w14:textId="4AA3B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20C82BEC" w14:textId="4E6C12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9CFFB" w14:textId="302541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CA275" w14:textId="6109B3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0,628.62 </w:t>
            </w:r>
          </w:p>
        </w:tc>
      </w:tr>
      <w:tr w:rsidR="003D36E3" w:rsidRPr="003D36E3" w14:paraId="0FFD05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799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E8F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2A9D5F03" w14:textId="6F3FCC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7252B33B" w14:textId="5057D6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2C0AA" w14:textId="7D56C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618B2" w14:textId="6D348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176.10 </w:t>
            </w:r>
          </w:p>
        </w:tc>
      </w:tr>
      <w:tr w:rsidR="003D36E3" w:rsidRPr="003D36E3" w14:paraId="73AD76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B73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612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9D83B5C" w14:textId="57CE31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576A2C8F" w14:textId="25A893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C589F" w14:textId="444F7E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08A1A" w14:textId="177387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05,942.84 </w:t>
            </w:r>
          </w:p>
        </w:tc>
      </w:tr>
      <w:tr w:rsidR="003D36E3" w:rsidRPr="003D36E3" w14:paraId="2A236B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7C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7B7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084751C9" w14:textId="041773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3319457E" w14:textId="3755A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BB276" w14:textId="6167D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A41D7" w14:textId="2DD1A7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694.40 </w:t>
            </w:r>
          </w:p>
        </w:tc>
      </w:tr>
      <w:tr w:rsidR="003D36E3" w:rsidRPr="003D36E3" w14:paraId="0B11AD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A53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4C8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67A1750A" w14:textId="3DFDEA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3813EE07" w14:textId="6034D9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F63DF" w14:textId="08CA67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76057" w14:textId="1F76E7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601.62 </w:t>
            </w:r>
          </w:p>
        </w:tc>
      </w:tr>
      <w:tr w:rsidR="003D36E3" w:rsidRPr="003D36E3" w14:paraId="44471A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B1D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336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45B96C00" w14:textId="7357BC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75711191" w14:textId="45E45C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BD227" w14:textId="3EA0B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9D9FD" w14:textId="6FB79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563.44 </w:t>
            </w:r>
          </w:p>
        </w:tc>
      </w:tr>
      <w:tr w:rsidR="003D36E3" w:rsidRPr="003D36E3" w14:paraId="4C67F7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07B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1E8C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4E5D1368" w14:textId="60E6A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63BE5E30" w14:textId="1E988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03660" w14:textId="3815C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2B9AB" w14:textId="3A2B86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3,664.96 </w:t>
            </w:r>
          </w:p>
        </w:tc>
      </w:tr>
      <w:tr w:rsidR="003D36E3" w:rsidRPr="003D36E3" w14:paraId="6C3E61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94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57D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28F792AF" w14:textId="5EB728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3CC31000" w14:textId="7ABFA7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9B455" w14:textId="0BE34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7DCAD" w14:textId="59AA59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6,241.10 </w:t>
            </w:r>
          </w:p>
        </w:tc>
      </w:tr>
      <w:tr w:rsidR="003D36E3" w:rsidRPr="003D36E3" w14:paraId="3825B6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34B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E78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724AD24" w14:textId="4A7047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4512F54D" w14:textId="5D2BD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95FCC" w14:textId="5D08BC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CB9E7" w14:textId="3C612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1,490.36 </w:t>
            </w:r>
          </w:p>
        </w:tc>
      </w:tr>
      <w:tr w:rsidR="003D36E3" w:rsidRPr="003D36E3" w14:paraId="3F797B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6EE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86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0B189637" w14:textId="1E68E1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494760C5" w14:textId="3B2DD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84686" w14:textId="0D149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65E2B" w14:textId="475F54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5,937.72 </w:t>
            </w:r>
          </w:p>
        </w:tc>
      </w:tr>
      <w:tr w:rsidR="003D36E3" w:rsidRPr="003D36E3" w14:paraId="6B8322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2D6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1DC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7B10813" w14:textId="5147F1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650,223.88 </w:t>
            </w:r>
          </w:p>
        </w:tc>
        <w:tc>
          <w:tcPr>
            <w:tcW w:w="0" w:type="auto"/>
            <w:tcBorders>
              <w:top w:val="nil"/>
              <w:left w:val="nil"/>
              <w:bottom w:val="single" w:sz="4" w:space="0" w:color="000000"/>
              <w:right w:val="single" w:sz="4" w:space="0" w:color="000000"/>
            </w:tcBorders>
            <w:shd w:val="clear" w:color="auto" w:fill="auto"/>
            <w:noWrap/>
            <w:vAlign w:val="bottom"/>
            <w:hideMark/>
          </w:tcPr>
          <w:p w14:paraId="0D8FA4A3" w14:textId="53739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BAB9F" w14:textId="20ACD6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3EBA0" w14:textId="7E00E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650,223.88 </w:t>
            </w:r>
          </w:p>
        </w:tc>
      </w:tr>
      <w:tr w:rsidR="003D36E3" w:rsidRPr="003D36E3" w14:paraId="11B544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03E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F79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6D6F49B" w14:textId="3B385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6F729D78" w14:textId="42DA5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00985" w14:textId="51261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9EFC8" w14:textId="521AD3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80.94 </w:t>
            </w:r>
          </w:p>
        </w:tc>
      </w:tr>
      <w:tr w:rsidR="003D36E3" w:rsidRPr="003D36E3" w14:paraId="2805A0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3ED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A5B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D2D0FC9" w14:textId="0750E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53,249.86 </w:t>
            </w:r>
          </w:p>
        </w:tc>
        <w:tc>
          <w:tcPr>
            <w:tcW w:w="0" w:type="auto"/>
            <w:tcBorders>
              <w:top w:val="nil"/>
              <w:left w:val="nil"/>
              <w:bottom w:val="single" w:sz="4" w:space="0" w:color="000000"/>
              <w:right w:val="single" w:sz="4" w:space="0" w:color="000000"/>
            </w:tcBorders>
            <w:shd w:val="clear" w:color="auto" w:fill="auto"/>
            <w:noWrap/>
            <w:vAlign w:val="bottom"/>
            <w:hideMark/>
          </w:tcPr>
          <w:p w14:paraId="04C3747B" w14:textId="5ABB0C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839B8" w14:textId="2EA6B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B3A09" w14:textId="4BB30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53,249.86 </w:t>
            </w:r>
          </w:p>
        </w:tc>
      </w:tr>
      <w:tr w:rsidR="003D36E3" w:rsidRPr="003D36E3" w14:paraId="5F7DD8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46D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9A2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E4B989B" w14:textId="182D2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9,210.38 </w:t>
            </w:r>
          </w:p>
        </w:tc>
        <w:tc>
          <w:tcPr>
            <w:tcW w:w="0" w:type="auto"/>
            <w:tcBorders>
              <w:top w:val="nil"/>
              <w:left w:val="nil"/>
              <w:bottom w:val="single" w:sz="4" w:space="0" w:color="000000"/>
              <w:right w:val="single" w:sz="4" w:space="0" w:color="000000"/>
            </w:tcBorders>
            <w:shd w:val="clear" w:color="auto" w:fill="auto"/>
            <w:noWrap/>
            <w:vAlign w:val="bottom"/>
            <w:hideMark/>
          </w:tcPr>
          <w:p w14:paraId="652A7488" w14:textId="372833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579EC" w14:textId="2F160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31785" w14:textId="2E1C4C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9,210.38 </w:t>
            </w:r>
          </w:p>
        </w:tc>
      </w:tr>
      <w:tr w:rsidR="003D36E3" w:rsidRPr="003D36E3" w14:paraId="4378C6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4E9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E71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D12BC88" w14:textId="0C0A2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79,110.90 </w:t>
            </w:r>
          </w:p>
        </w:tc>
        <w:tc>
          <w:tcPr>
            <w:tcW w:w="0" w:type="auto"/>
            <w:tcBorders>
              <w:top w:val="nil"/>
              <w:left w:val="nil"/>
              <w:bottom w:val="single" w:sz="4" w:space="0" w:color="000000"/>
              <w:right w:val="single" w:sz="4" w:space="0" w:color="000000"/>
            </w:tcBorders>
            <w:shd w:val="clear" w:color="auto" w:fill="auto"/>
            <w:noWrap/>
            <w:vAlign w:val="bottom"/>
            <w:hideMark/>
          </w:tcPr>
          <w:p w14:paraId="32D7A704" w14:textId="7B7D4D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F16BA" w14:textId="129A2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7A1FB" w14:textId="61833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79,110.90 </w:t>
            </w:r>
          </w:p>
        </w:tc>
      </w:tr>
      <w:tr w:rsidR="003D36E3" w:rsidRPr="003D36E3" w14:paraId="1060C0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73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BAE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10D11DF9" w14:textId="6B781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41779553" w14:textId="03B0A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87003" w14:textId="726C35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DFB49" w14:textId="4D8193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3,175.22 </w:t>
            </w:r>
          </w:p>
        </w:tc>
      </w:tr>
      <w:tr w:rsidR="003D36E3" w:rsidRPr="003D36E3" w14:paraId="06AC4C5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37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10C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32982566" w14:textId="35D18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4,579.78 </w:t>
            </w:r>
          </w:p>
        </w:tc>
        <w:tc>
          <w:tcPr>
            <w:tcW w:w="0" w:type="auto"/>
            <w:tcBorders>
              <w:top w:val="nil"/>
              <w:left w:val="nil"/>
              <w:bottom w:val="single" w:sz="4" w:space="0" w:color="000000"/>
              <w:right w:val="single" w:sz="4" w:space="0" w:color="000000"/>
            </w:tcBorders>
            <w:shd w:val="clear" w:color="auto" w:fill="auto"/>
            <w:noWrap/>
            <w:vAlign w:val="bottom"/>
            <w:hideMark/>
          </w:tcPr>
          <w:p w14:paraId="11DF9818" w14:textId="01845C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A829F" w14:textId="6D80FC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1E68D" w14:textId="3AC924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4,579.78 </w:t>
            </w:r>
          </w:p>
        </w:tc>
      </w:tr>
      <w:tr w:rsidR="003D36E3" w:rsidRPr="003D36E3" w14:paraId="743398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8AE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592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5AD8CDE2" w14:textId="79C8D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4A5F441F" w14:textId="0F23B0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53E1E" w14:textId="11521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CB1C" w14:textId="4C3A25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1,392.18 </w:t>
            </w:r>
          </w:p>
        </w:tc>
      </w:tr>
      <w:tr w:rsidR="003D36E3" w:rsidRPr="003D36E3" w14:paraId="19B9D3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E33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103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14406AB8" w14:textId="6BE30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7,417.76 </w:t>
            </w:r>
          </w:p>
        </w:tc>
        <w:tc>
          <w:tcPr>
            <w:tcW w:w="0" w:type="auto"/>
            <w:tcBorders>
              <w:top w:val="nil"/>
              <w:left w:val="nil"/>
              <w:bottom w:val="single" w:sz="4" w:space="0" w:color="000000"/>
              <w:right w:val="single" w:sz="4" w:space="0" w:color="000000"/>
            </w:tcBorders>
            <w:shd w:val="clear" w:color="auto" w:fill="auto"/>
            <w:noWrap/>
            <w:vAlign w:val="bottom"/>
            <w:hideMark/>
          </w:tcPr>
          <w:p w14:paraId="064ADC2E" w14:textId="5E566A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D8132" w14:textId="2FB76F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1FC49" w14:textId="7EE4AD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7,417.76 </w:t>
            </w:r>
          </w:p>
        </w:tc>
      </w:tr>
      <w:tr w:rsidR="003D36E3" w:rsidRPr="003D36E3" w14:paraId="18DB77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41F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F2F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733CCCEE" w14:textId="11959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7E8ECB75" w14:textId="7A35F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0313A" w14:textId="53F6D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D634D" w14:textId="4FD81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0,250.00 </w:t>
            </w:r>
          </w:p>
        </w:tc>
      </w:tr>
      <w:tr w:rsidR="003D36E3" w:rsidRPr="003D36E3" w14:paraId="78D5D5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99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7B3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15B2D7D" w14:textId="03102D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01ED057B" w14:textId="543BAA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7F6D4" w14:textId="7B652B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5173B" w14:textId="328A10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20,467.04 </w:t>
            </w:r>
          </w:p>
        </w:tc>
      </w:tr>
      <w:tr w:rsidR="003D36E3" w:rsidRPr="003D36E3" w14:paraId="21C050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187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F2A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57C604F8" w14:textId="002B43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62B9862B" w14:textId="11EE2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D04EE" w14:textId="5394D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2C1C1" w14:textId="708855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50,785.14 </w:t>
            </w:r>
          </w:p>
        </w:tc>
      </w:tr>
      <w:tr w:rsidR="003D36E3" w:rsidRPr="003D36E3" w14:paraId="1DB6B0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DA1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488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17D04AA7" w14:textId="644DB9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2CCCAD9A" w14:textId="63782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CCAFB" w14:textId="03357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3D773" w14:textId="0EC8FE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892.54 </w:t>
            </w:r>
          </w:p>
        </w:tc>
      </w:tr>
      <w:tr w:rsidR="003D36E3" w:rsidRPr="003D36E3" w14:paraId="636EDA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C94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83B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BACCA85" w14:textId="76ECEE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2EE256AA" w14:textId="3327AB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38576" w14:textId="558CEB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3C135" w14:textId="3F0016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793.56 </w:t>
            </w:r>
          </w:p>
        </w:tc>
      </w:tr>
      <w:tr w:rsidR="003D36E3" w:rsidRPr="003D36E3" w14:paraId="097FB4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A71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DC4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1EF3F72B" w14:textId="0373E8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105DE86B" w14:textId="00F6A7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A0265" w14:textId="21CE39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ADF5D" w14:textId="4F32F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1,632.62 </w:t>
            </w:r>
          </w:p>
        </w:tc>
      </w:tr>
      <w:tr w:rsidR="003D36E3" w:rsidRPr="003D36E3" w14:paraId="2E0152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EAA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4F5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46639120" w14:textId="33D2FA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74C35E13" w14:textId="3FD5E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CFCDC" w14:textId="612234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D446F" w14:textId="4DCC46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6,633.60 </w:t>
            </w:r>
          </w:p>
        </w:tc>
      </w:tr>
      <w:tr w:rsidR="003D36E3" w:rsidRPr="003D36E3" w14:paraId="189828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783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AF5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39CCA028" w14:textId="1CCC7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A28EC14" w14:textId="75C76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5BB65" w14:textId="7B244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2DC8C" w14:textId="11F67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329.68 </w:t>
            </w:r>
          </w:p>
        </w:tc>
      </w:tr>
      <w:tr w:rsidR="003D36E3" w:rsidRPr="003D36E3" w14:paraId="252A74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76C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20E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65339C9F" w14:textId="51CB0B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080C69A4" w14:textId="3FD22B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D5EF1" w14:textId="1A863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01D64" w14:textId="188D3B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2,862.09 </w:t>
            </w:r>
          </w:p>
        </w:tc>
      </w:tr>
      <w:tr w:rsidR="003D36E3" w:rsidRPr="003D36E3" w14:paraId="078D92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FEE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269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76FB0478" w14:textId="4F46C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16E77738" w14:textId="68C6CC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54A21" w14:textId="6DEC77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9A2F7" w14:textId="202E9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477.78 </w:t>
            </w:r>
          </w:p>
        </w:tc>
      </w:tr>
      <w:tr w:rsidR="003D36E3" w:rsidRPr="003D36E3" w14:paraId="33E668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DD3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18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5A5ACD6" w14:textId="401455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FE46B8E" w14:textId="1A745B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EE9F2" w14:textId="7AB40B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1CE12" w14:textId="600D2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899.04 </w:t>
            </w:r>
          </w:p>
        </w:tc>
      </w:tr>
      <w:tr w:rsidR="003D36E3" w:rsidRPr="003D36E3" w14:paraId="19680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31F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FD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7562748D" w14:textId="12B6D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5D1E347D" w14:textId="6B33C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09592" w14:textId="082372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6ED09" w14:textId="003CB5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62 </w:t>
            </w:r>
          </w:p>
        </w:tc>
      </w:tr>
      <w:tr w:rsidR="003D36E3" w:rsidRPr="003D36E3" w14:paraId="4EB0AB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E0D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FF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379699E2" w14:textId="1273DB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279A3497" w14:textId="48C81B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05540" w14:textId="11F973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374A1" w14:textId="782D7F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6,583.84 </w:t>
            </w:r>
          </w:p>
        </w:tc>
      </w:tr>
      <w:tr w:rsidR="003D36E3" w:rsidRPr="003D36E3" w14:paraId="0C5077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41B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BD3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13CA460" w14:textId="35396F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0E7A9B12" w14:textId="351FE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BAAC1" w14:textId="34828A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26958" w14:textId="03098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747.56 </w:t>
            </w:r>
          </w:p>
        </w:tc>
      </w:tr>
      <w:tr w:rsidR="003D36E3" w:rsidRPr="003D36E3" w14:paraId="706BB0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518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99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52BF1683" w14:textId="064643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07CF844C" w14:textId="364F1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30FE2" w14:textId="392C2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51463" w14:textId="6B3D42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7,528.04 </w:t>
            </w:r>
          </w:p>
        </w:tc>
      </w:tr>
      <w:tr w:rsidR="003D36E3" w:rsidRPr="003D36E3" w14:paraId="5128DE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C0D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61A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D51E739" w14:textId="5CC96E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2A206521" w14:textId="595851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45A49" w14:textId="6730DB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87E4E" w14:textId="4BC7B6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021,795.62 </w:t>
            </w:r>
          </w:p>
        </w:tc>
      </w:tr>
      <w:tr w:rsidR="003D36E3" w:rsidRPr="003D36E3" w14:paraId="1A5CFA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3AE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0B9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6AC571BE" w14:textId="667F59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33A9713F" w14:textId="2E92A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A5508" w14:textId="10CD88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D0E6" w14:textId="27994A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79,963.32 </w:t>
            </w:r>
          </w:p>
        </w:tc>
      </w:tr>
      <w:tr w:rsidR="003D36E3" w:rsidRPr="003D36E3" w14:paraId="48D8C5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37A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65B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3033B400" w14:textId="34606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4A8D342C" w14:textId="56E083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76376" w14:textId="31869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F79C9" w14:textId="754247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5,050.18 </w:t>
            </w:r>
          </w:p>
        </w:tc>
      </w:tr>
      <w:tr w:rsidR="003D36E3" w:rsidRPr="003D36E3" w14:paraId="0B1703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26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AEE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153575F7" w14:textId="621C1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3EFB44B8" w14:textId="22CE1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82554" w14:textId="3F0A8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CE33B" w14:textId="6AFEEA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612.17 </w:t>
            </w:r>
          </w:p>
        </w:tc>
      </w:tr>
      <w:tr w:rsidR="003D36E3" w:rsidRPr="003D36E3" w14:paraId="04E0CB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18F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8EF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199DF2EA" w14:textId="450BAA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302.46 </w:t>
            </w:r>
          </w:p>
        </w:tc>
        <w:tc>
          <w:tcPr>
            <w:tcW w:w="0" w:type="auto"/>
            <w:tcBorders>
              <w:top w:val="nil"/>
              <w:left w:val="nil"/>
              <w:bottom w:val="single" w:sz="4" w:space="0" w:color="000000"/>
              <w:right w:val="single" w:sz="4" w:space="0" w:color="000000"/>
            </w:tcBorders>
            <w:shd w:val="clear" w:color="auto" w:fill="auto"/>
            <w:noWrap/>
            <w:vAlign w:val="bottom"/>
            <w:hideMark/>
          </w:tcPr>
          <w:p w14:paraId="5B7CBDFE" w14:textId="3C5F8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A1F2" w14:textId="36DF0F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EB799" w14:textId="167A1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302.46 </w:t>
            </w:r>
          </w:p>
        </w:tc>
      </w:tr>
      <w:tr w:rsidR="003D36E3" w:rsidRPr="003D36E3" w14:paraId="3423B8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787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3E9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23FBE4DD" w14:textId="2ED438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1187C7EE" w14:textId="4E35A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DC08B" w14:textId="35F55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04820" w14:textId="4441A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252.14 </w:t>
            </w:r>
          </w:p>
        </w:tc>
      </w:tr>
      <w:tr w:rsidR="003D36E3" w:rsidRPr="003D36E3" w14:paraId="4E3D2D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CC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5EE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76A3F856" w14:textId="1726A8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0B7ADFE0" w14:textId="35493D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B45C2" w14:textId="6623D7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FCB7C" w14:textId="02FA12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13,472.82 </w:t>
            </w:r>
          </w:p>
        </w:tc>
      </w:tr>
      <w:tr w:rsidR="003D36E3" w:rsidRPr="003D36E3" w14:paraId="4248FC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DFF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78A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3FBDE24E" w14:textId="5F77C5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78,851.72 </w:t>
            </w:r>
          </w:p>
        </w:tc>
        <w:tc>
          <w:tcPr>
            <w:tcW w:w="0" w:type="auto"/>
            <w:tcBorders>
              <w:top w:val="nil"/>
              <w:left w:val="nil"/>
              <w:bottom w:val="single" w:sz="4" w:space="0" w:color="000000"/>
              <w:right w:val="single" w:sz="4" w:space="0" w:color="000000"/>
            </w:tcBorders>
            <w:shd w:val="clear" w:color="auto" w:fill="auto"/>
            <w:noWrap/>
            <w:vAlign w:val="bottom"/>
            <w:hideMark/>
          </w:tcPr>
          <w:p w14:paraId="729F9616" w14:textId="46206E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DBC55" w14:textId="6EBF19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EE9EA" w14:textId="19BB52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78,851.72 </w:t>
            </w:r>
          </w:p>
        </w:tc>
      </w:tr>
      <w:tr w:rsidR="003D36E3" w:rsidRPr="003D36E3" w14:paraId="58001D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3E6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82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481CE7BC" w14:textId="3BA544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17F2FDF4" w14:textId="6E10C2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2745" w14:textId="7FB2FA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073A8" w14:textId="3A04D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2,846.22 </w:t>
            </w:r>
          </w:p>
        </w:tc>
      </w:tr>
      <w:tr w:rsidR="003D36E3" w:rsidRPr="003D36E3" w14:paraId="771B6B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397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45F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9404421" w14:textId="60DC42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518272DD" w14:textId="6BC18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D7010" w14:textId="18AC03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0DF3E" w14:textId="22E34E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84,821.40 </w:t>
            </w:r>
          </w:p>
        </w:tc>
      </w:tr>
      <w:tr w:rsidR="003D36E3" w:rsidRPr="003D36E3" w14:paraId="3A9653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8C5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1A9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00EEDD3" w14:textId="46B70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67C6A7E5" w14:textId="4F7C2F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3D9C7" w14:textId="5E6077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67C1D" w14:textId="489671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9,659.24 </w:t>
            </w:r>
          </w:p>
        </w:tc>
      </w:tr>
      <w:tr w:rsidR="003D36E3" w:rsidRPr="003D36E3" w14:paraId="6C013C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D53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00B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3C6EF6C0" w14:textId="5151F1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07FCFA39" w14:textId="57BCC5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8015A" w14:textId="0051B0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8865B" w14:textId="20DA19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63,498.78 </w:t>
            </w:r>
          </w:p>
        </w:tc>
      </w:tr>
      <w:tr w:rsidR="003D36E3" w:rsidRPr="003D36E3" w14:paraId="1BFC8AD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5DB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FB5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CB40E1F" w14:textId="37C98A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028EAD62" w14:textId="4CF6B8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E2E37" w14:textId="6E54EC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FD4DD" w14:textId="225A56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5,426.38 </w:t>
            </w:r>
          </w:p>
        </w:tc>
      </w:tr>
      <w:tr w:rsidR="003D36E3" w:rsidRPr="003D36E3" w14:paraId="1CCCF0C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7A01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C7481F9" w14:textId="1067A3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CAAE01C" w14:textId="6584D2E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6463EC" w14:textId="7BA1E8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5A0EBA" w14:textId="0DF8159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826,773.30 </w:t>
            </w:r>
          </w:p>
        </w:tc>
      </w:tr>
      <w:tr w:rsidR="003D36E3" w:rsidRPr="003D36E3" w14:paraId="3DBBA8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D4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FCA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76FC8C25" w14:textId="0211C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199592F" w14:textId="5F309A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F2FBA" w14:textId="163CD0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6A945" w14:textId="042DF3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118.48 </w:t>
            </w:r>
          </w:p>
        </w:tc>
      </w:tr>
      <w:tr w:rsidR="003D36E3" w:rsidRPr="003D36E3" w14:paraId="51BEB8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FCA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5DB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75DDE956" w14:textId="081922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D4D8C57" w14:textId="69C8C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DC871" w14:textId="5DFC44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F3A91" w14:textId="6E466D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19,714.82 </w:t>
            </w:r>
          </w:p>
        </w:tc>
      </w:tr>
      <w:tr w:rsidR="003D36E3" w:rsidRPr="003D36E3" w14:paraId="3ECA5A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E5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A42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182F9B2A" w14:textId="62587C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756064CF" w14:textId="423998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84F24" w14:textId="59555E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0C7F4" w14:textId="0451A6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r>
      <w:tr w:rsidR="003D36E3" w:rsidRPr="003D36E3" w14:paraId="2B11E36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8DB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D511B3" w14:textId="623A75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479,447.02 </w:t>
            </w:r>
          </w:p>
        </w:tc>
        <w:tc>
          <w:tcPr>
            <w:tcW w:w="0" w:type="auto"/>
            <w:tcBorders>
              <w:top w:val="nil"/>
              <w:left w:val="nil"/>
              <w:bottom w:val="single" w:sz="4" w:space="0" w:color="000000"/>
              <w:right w:val="single" w:sz="4" w:space="0" w:color="000000"/>
            </w:tcBorders>
            <w:shd w:val="clear" w:color="D8D8D8" w:fill="D8D8D8"/>
            <w:noWrap/>
            <w:vAlign w:val="bottom"/>
            <w:hideMark/>
          </w:tcPr>
          <w:p w14:paraId="1314C471" w14:textId="1C44397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C0D04F" w14:textId="77B13E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043572" w14:textId="6ADE81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479,447.02 </w:t>
            </w:r>
          </w:p>
        </w:tc>
      </w:tr>
      <w:tr w:rsidR="003D36E3" w:rsidRPr="003D36E3" w14:paraId="7D781D9F"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84DF04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802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B5E5E9B" w14:textId="61288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6E605EDC" w14:textId="26A08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41630" w14:textId="25546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3D115" w14:textId="4D7999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62,622.13 </w:t>
            </w:r>
          </w:p>
        </w:tc>
      </w:tr>
      <w:tr w:rsidR="003D36E3" w:rsidRPr="003D36E3" w14:paraId="533F0F70"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415623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578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26C9BA07" w14:textId="2FA8F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23F25C83" w14:textId="41DEFE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3C962" w14:textId="584809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18C7F" w14:textId="6EDB74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r>
      <w:tr w:rsidR="003D36E3" w:rsidRPr="003D36E3" w14:paraId="41ED74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026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610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5E796DF1" w14:textId="58BB25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750.00 </w:t>
            </w:r>
          </w:p>
        </w:tc>
        <w:tc>
          <w:tcPr>
            <w:tcW w:w="0" w:type="auto"/>
            <w:tcBorders>
              <w:top w:val="nil"/>
              <w:left w:val="nil"/>
              <w:bottom w:val="single" w:sz="4" w:space="0" w:color="000000"/>
              <w:right w:val="single" w:sz="4" w:space="0" w:color="000000"/>
            </w:tcBorders>
            <w:shd w:val="clear" w:color="auto" w:fill="auto"/>
            <w:noWrap/>
            <w:vAlign w:val="bottom"/>
            <w:hideMark/>
          </w:tcPr>
          <w:p w14:paraId="737B8D8A" w14:textId="3195E1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1E2EA" w14:textId="2F4EB6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B078C" w14:textId="1E3DF0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750.00 </w:t>
            </w:r>
          </w:p>
        </w:tc>
      </w:tr>
      <w:tr w:rsidR="003D36E3" w:rsidRPr="003D36E3" w14:paraId="499A93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423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4DC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064E3689" w14:textId="62A02E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18ED700" w14:textId="4C5AD2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ADB70" w14:textId="026E9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1399E" w14:textId="6EE8EB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19,557.64 </w:t>
            </w:r>
          </w:p>
        </w:tc>
      </w:tr>
      <w:tr w:rsidR="003D36E3" w:rsidRPr="003D36E3" w14:paraId="46CD39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0CA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1D9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707CE456" w14:textId="1CDF3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02509BCD" w14:textId="266F5D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5BD58" w14:textId="1E7B72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C9D0" w14:textId="4271EF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89,469.32 </w:t>
            </w:r>
          </w:p>
        </w:tc>
      </w:tr>
      <w:tr w:rsidR="003D36E3" w:rsidRPr="003D36E3" w14:paraId="667AE5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59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B07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39F10533" w14:textId="5D248C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6E615A27" w14:textId="1F84E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C8833" w14:textId="7403D2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1D415" w14:textId="3C1B47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442.78 </w:t>
            </w:r>
          </w:p>
        </w:tc>
      </w:tr>
      <w:tr w:rsidR="003D36E3" w:rsidRPr="003D36E3" w14:paraId="330B47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379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0C1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7CA01D42" w14:textId="27035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58F707A" w14:textId="454BAE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AC9C5" w14:textId="58F2E1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B4F0E" w14:textId="13552A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849,807.18 </w:t>
            </w:r>
          </w:p>
        </w:tc>
      </w:tr>
      <w:tr w:rsidR="003D36E3" w:rsidRPr="003D36E3" w14:paraId="77241A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A2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75B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82BCCF4" w14:textId="577EF5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13626A62" w14:textId="4E9EE4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7FEDA" w14:textId="1A8DF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8D572" w14:textId="3A028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972.10 </w:t>
            </w:r>
          </w:p>
        </w:tc>
      </w:tr>
      <w:tr w:rsidR="003D36E3" w:rsidRPr="003D36E3" w14:paraId="2A45A3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A6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0EA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46A4764C" w14:textId="7347B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4,511.48 </w:t>
            </w:r>
          </w:p>
        </w:tc>
        <w:tc>
          <w:tcPr>
            <w:tcW w:w="0" w:type="auto"/>
            <w:tcBorders>
              <w:top w:val="nil"/>
              <w:left w:val="nil"/>
              <w:bottom w:val="single" w:sz="4" w:space="0" w:color="000000"/>
              <w:right w:val="single" w:sz="4" w:space="0" w:color="000000"/>
            </w:tcBorders>
            <w:shd w:val="clear" w:color="auto" w:fill="auto"/>
            <w:noWrap/>
            <w:vAlign w:val="bottom"/>
            <w:hideMark/>
          </w:tcPr>
          <w:p w14:paraId="2E5B130F" w14:textId="057414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6EAEE" w14:textId="1D6E0F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AD69" w14:textId="771B3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4,511.48 </w:t>
            </w:r>
          </w:p>
        </w:tc>
      </w:tr>
      <w:tr w:rsidR="003D36E3" w:rsidRPr="003D36E3" w14:paraId="6A4053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2D6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6AF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0AB9D4EB" w14:textId="06376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629F0DF" w14:textId="1E8C8C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A6903" w14:textId="2F0539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B754D" w14:textId="4C10C9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3,020.85 </w:t>
            </w:r>
          </w:p>
        </w:tc>
      </w:tr>
      <w:tr w:rsidR="003D36E3" w:rsidRPr="003D36E3" w14:paraId="153094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C7E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8EF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43CF922" w14:textId="42F80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22E4F71" w14:textId="59523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A5D78" w14:textId="015C51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0A001" w14:textId="127A6D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2,500.00 </w:t>
            </w:r>
          </w:p>
        </w:tc>
      </w:tr>
      <w:tr w:rsidR="003D36E3" w:rsidRPr="003D36E3" w14:paraId="6FA318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6A0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5FB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78ADA2CC" w14:textId="69AE7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84B7468" w14:textId="74A0ED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D7CD8" w14:textId="17D1C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B33C0" w14:textId="6776DF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0,262.46 </w:t>
            </w:r>
          </w:p>
        </w:tc>
      </w:tr>
      <w:tr w:rsidR="003D36E3" w:rsidRPr="003D36E3" w14:paraId="6B2236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F0C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8E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5C4153B0" w14:textId="3A11E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51346BB7" w14:textId="31AC3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53115" w14:textId="2B175F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8D828" w14:textId="512B12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25,987.48 </w:t>
            </w:r>
          </w:p>
        </w:tc>
      </w:tr>
      <w:tr w:rsidR="003D36E3" w:rsidRPr="003D36E3" w14:paraId="23E22C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FD9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AC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3E8A2581" w14:textId="762A54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4CD980F" w14:textId="2EDDF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F5B40" w14:textId="3CD8C7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CA45A" w14:textId="72AABB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143.60 </w:t>
            </w:r>
          </w:p>
        </w:tc>
      </w:tr>
      <w:tr w:rsidR="003D36E3" w:rsidRPr="003D36E3" w14:paraId="5BAEA2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39F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C0B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2C51497" w14:textId="710FE6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DB39F87" w14:textId="35A28D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BBA22" w14:textId="1D3588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09E1D" w14:textId="3C7C2E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92,860.00 </w:t>
            </w:r>
          </w:p>
        </w:tc>
      </w:tr>
      <w:tr w:rsidR="003D36E3" w:rsidRPr="003D36E3" w14:paraId="543EA2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D7E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307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730EBFFE" w14:textId="6B63A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17E8767A" w14:textId="7DD21D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5DBE5" w14:textId="17721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1B528" w14:textId="32093F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600.00 </w:t>
            </w:r>
          </w:p>
        </w:tc>
      </w:tr>
      <w:tr w:rsidR="003D36E3" w:rsidRPr="003D36E3" w14:paraId="2D3EACD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E6A07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7A62224" w14:textId="1E719BE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0B7861B3" w14:textId="256A9D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48D75A" w14:textId="459691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97A5F48" w14:textId="040BF3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69,988.54 </w:t>
            </w:r>
          </w:p>
        </w:tc>
      </w:tr>
      <w:tr w:rsidR="003D36E3" w:rsidRPr="003D36E3" w14:paraId="2DF341F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8751D"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2031B34D" w14:textId="1C71BF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DB85BAD" w14:textId="7B3DAA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A1D95C" w14:textId="7103D8F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1C6C46" w14:textId="034729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0,827.23 </w:t>
            </w:r>
          </w:p>
        </w:tc>
      </w:tr>
      <w:tr w:rsidR="003D36E3" w:rsidRPr="003D36E3" w14:paraId="2CD0E3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6CC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1B7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EEF17E4" w14:textId="467558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65746E47" w14:textId="28FF4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77BBA" w14:textId="656C2A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518F" w14:textId="2FBC3A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195.44 </w:t>
            </w:r>
          </w:p>
        </w:tc>
      </w:tr>
      <w:tr w:rsidR="003D36E3" w:rsidRPr="003D36E3" w14:paraId="6063E5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ABF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D33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719C03BF" w14:textId="67542E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9489B78" w14:textId="4985DB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0FF6B" w14:textId="2A230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387E3" w14:textId="730908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5631F9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1E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917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5EA9FAC8" w14:textId="1696E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A06BB80" w14:textId="3BAD5A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3E61B" w14:textId="6AEBD1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F7406" w14:textId="1B7398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51ADAB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3BED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FFDB810" w14:textId="18BB8C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438B3C37" w14:textId="2877E5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91F44E" w14:textId="37BB2D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562483" w14:textId="76E4B3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35,002.72 </w:t>
            </w:r>
          </w:p>
        </w:tc>
      </w:tr>
      <w:tr w:rsidR="003D36E3" w:rsidRPr="003D36E3" w14:paraId="05EF82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1E05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95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41C09BB" w14:textId="6523A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2AE46B6" w14:textId="0692C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BB705" w14:textId="51930B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8FAE1" w14:textId="27927B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0,351.17 </w:t>
            </w:r>
          </w:p>
        </w:tc>
      </w:tr>
      <w:tr w:rsidR="003D36E3" w:rsidRPr="003D36E3" w14:paraId="5FB8A1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1D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C5C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3B58CB9" w14:textId="7321DD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6E45784" w14:textId="11E0D8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E59A5" w14:textId="1203C5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B7A2" w14:textId="49E796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r>
      <w:tr w:rsidR="003D36E3" w:rsidRPr="003D36E3" w14:paraId="3F5068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D82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3EF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9B7E389" w14:textId="61F23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EA0DE73" w14:textId="2F00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2E041" w14:textId="579B61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20ED4" w14:textId="48DBCF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r>
      <w:tr w:rsidR="003D36E3" w:rsidRPr="003D36E3" w14:paraId="75852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DDA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1CB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0F619D94" w14:textId="2C5498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6E5AC" w14:textId="330EA2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5C615" w14:textId="023100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78D0239" w14:textId="3313D0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00.00 </w:t>
            </w:r>
          </w:p>
        </w:tc>
      </w:tr>
      <w:tr w:rsidR="003D36E3" w:rsidRPr="003D36E3" w14:paraId="37BDA7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E67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67E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1F71320E" w14:textId="0EC1E2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549A0DA3" w14:textId="05DBE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A1C27" w14:textId="65ED0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6DA42" w14:textId="5C0053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9,868.75 </w:t>
            </w:r>
          </w:p>
        </w:tc>
      </w:tr>
      <w:tr w:rsidR="003D36E3" w:rsidRPr="003D36E3" w14:paraId="6E7AC3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F778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84B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483E389" w14:textId="0634FF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02BCE5CD" w14:textId="64288C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893A9" w14:textId="726F7F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577FC" w14:textId="2FA97F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41.40 </w:t>
            </w:r>
          </w:p>
        </w:tc>
      </w:tr>
      <w:tr w:rsidR="003D36E3" w:rsidRPr="003D36E3" w14:paraId="60D5850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AE0D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4805BC5" w14:textId="4E2F78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1B4D48F2" w14:textId="668888C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F41E1D" w14:textId="568D7E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6343332" w14:textId="40E45F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72,555.24 </w:t>
            </w:r>
          </w:p>
        </w:tc>
      </w:tr>
      <w:tr w:rsidR="003D36E3" w:rsidRPr="003D36E3" w14:paraId="3A91D7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E27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ABD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7ABBE08" w14:textId="127F12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22A61B10" w14:textId="03357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90CB4" w14:textId="1AFA4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931B4" w14:textId="110E8C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499.00 </w:t>
            </w:r>
          </w:p>
        </w:tc>
      </w:tr>
      <w:tr w:rsidR="003D36E3" w:rsidRPr="003D36E3" w14:paraId="790BC4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896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05E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A4A289" w14:textId="1DF20B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0DFC5A1C" w14:textId="680C27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98CDC" w14:textId="48CAB3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D9F99" w14:textId="027DE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25.34 </w:t>
            </w:r>
          </w:p>
        </w:tc>
      </w:tr>
      <w:tr w:rsidR="003D36E3" w:rsidRPr="003D36E3" w14:paraId="7C0E01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3C2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99F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6C1E8115" w14:textId="34F06B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94AFCFC" w14:textId="4869CC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84CC0" w14:textId="4834C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54F99" w14:textId="7FEE7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423.98 </w:t>
            </w:r>
          </w:p>
        </w:tc>
      </w:tr>
      <w:tr w:rsidR="003D36E3" w:rsidRPr="003D36E3" w14:paraId="475B3E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ED7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F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5E855A6D" w14:textId="6081C5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CEAE2F0" w14:textId="23F59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0D4C7" w14:textId="1A92A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F83A1" w14:textId="2198D8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7,840.32 </w:t>
            </w:r>
          </w:p>
        </w:tc>
      </w:tr>
      <w:tr w:rsidR="003D36E3" w:rsidRPr="003D36E3" w14:paraId="6E7E49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A23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D0F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59FFBE0E" w14:textId="393840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32AFFD2" w14:textId="41B741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4E1DF" w14:textId="46565C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A05E6" w14:textId="7A23F7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r>
      <w:tr w:rsidR="003D36E3" w:rsidRPr="003D36E3" w14:paraId="704484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87F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BF5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046FA098" w14:textId="30C432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9709287" w14:textId="433B3A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21E6E" w14:textId="03413B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6568D" w14:textId="281041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r>
      <w:tr w:rsidR="003D36E3" w:rsidRPr="003D36E3" w14:paraId="38A028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766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6F2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05400B44" w14:textId="5E5B66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4FCD04D" w14:textId="3AD16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FCDF8" w14:textId="3C1AD5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DA58B" w14:textId="4C161C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280.00 </w:t>
            </w:r>
          </w:p>
        </w:tc>
      </w:tr>
      <w:tr w:rsidR="003D36E3" w:rsidRPr="003D36E3" w14:paraId="4C9929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09C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C1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4FCA113" w14:textId="77E3F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ABC41F3" w14:textId="15890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ADE45" w14:textId="7D102D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DD27B" w14:textId="05AD9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r>
      <w:tr w:rsidR="003D36E3" w:rsidRPr="003D36E3" w14:paraId="3E82DE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C120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CE1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1E492E83" w14:textId="333C70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88A1328" w14:textId="489699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DCEE1" w14:textId="62A5C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67691" w14:textId="239C27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4AB125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3958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B78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BAC1795" w14:textId="49D46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1739D" w14:textId="6FC31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D28A0" w14:textId="76DEA9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0E5C4CC2" w14:textId="0901C4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80.00 </w:t>
            </w:r>
          </w:p>
        </w:tc>
      </w:tr>
      <w:tr w:rsidR="003D36E3" w:rsidRPr="003D36E3" w14:paraId="01C0E3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566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0FC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4C316EAA" w14:textId="53D619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F6F5404" w14:textId="2622B5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6D248" w14:textId="2627BC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DC9CD" w14:textId="47F3BA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3DEF93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6A7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547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5816B979" w14:textId="5C7A20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D63B35" w14:textId="381290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A61CF" w14:textId="28C46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E76F7ED" w14:textId="7354BF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87.86 </w:t>
            </w:r>
          </w:p>
        </w:tc>
      </w:tr>
      <w:tr w:rsidR="003D36E3" w:rsidRPr="003D36E3" w14:paraId="785DB3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7961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B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227A495C" w14:textId="3BF865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85D1AC6" w14:textId="072B1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8FB4B" w14:textId="5E5489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D2C29" w14:textId="356277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r>
      <w:tr w:rsidR="003D36E3" w:rsidRPr="003D36E3" w14:paraId="3F91FF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E63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A4B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1E81517D" w14:textId="415B1A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21FDEBB" w14:textId="30156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0A038" w14:textId="5E0A13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80F3" w14:textId="1B35B5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6,901.93 </w:t>
            </w:r>
          </w:p>
        </w:tc>
      </w:tr>
      <w:tr w:rsidR="003D36E3" w:rsidRPr="003D36E3" w14:paraId="247F17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392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7DE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64F3EC6" w14:textId="109D6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927F1D9" w14:textId="029AF6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C2FD" w14:textId="2B2C3B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61D61" w14:textId="1CF358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39EC8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318C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9989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422B382C" w14:textId="7277A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6CD46" w14:textId="0B4B63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DAF5F" w14:textId="2DC56D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05CDD184" w14:textId="428C49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0.00 </w:t>
            </w:r>
          </w:p>
        </w:tc>
      </w:tr>
      <w:tr w:rsidR="003D36E3" w:rsidRPr="003D36E3" w14:paraId="108C56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C30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E05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708C28C" w14:textId="38ED1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C47BC" w14:textId="4B8F3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8A6BB" w14:textId="20C25E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2F210696" w14:textId="1BF5DF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0.00 </w:t>
            </w:r>
          </w:p>
        </w:tc>
      </w:tr>
      <w:tr w:rsidR="003D36E3" w:rsidRPr="003D36E3" w14:paraId="047681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FF66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4FD595D" w14:textId="7697F84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565A0D3D" w14:textId="4B5F264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BACFCD" w14:textId="704AA8B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4C2C1DE" w14:textId="366B20D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3,999.54 </w:t>
            </w:r>
          </w:p>
        </w:tc>
      </w:tr>
      <w:tr w:rsidR="003D36E3" w:rsidRPr="003D36E3" w14:paraId="2E172A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B2CD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3E2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8935A5F" w14:textId="68C918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37FEC5F4" w14:textId="47FA38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FA81" w14:textId="018CD0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31109" w14:textId="718DC2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207.68 </w:t>
            </w:r>
          </w:p>
        </w:tc>
      </w:tr>
      <w:tr w:rsidR="003D36E3" w:rsidRPr="003D36E3" w14:paraId="3B52E8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12B6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A93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4FB2F24" w14:textId="5AD5E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34C4BB3" w14:textId="7A3D36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E0C7" w14:textId="16F4F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C0876" w14:textId="44FF1F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210.00 </w:t>
            </w:r>
          </w:p>
        </w:tc>
      </w:tr>
      <w:tr w:rsidR="003D36E3" w:rsidRPr="003D36E3" w14:paraId="3C7107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EAE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AB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0EE55A38" w14:textId="51DDBA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0FC2CFBE" w14:textId="681C80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864BF" w14:textId="202809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A2DBA1F" w14:textId="413D8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605.00 </w:t>
            </w:r>
          </w:p>
        </w:tc>
      </w:tr>
      <w:tr w:rsidR="003D36E3" w:rsidRPr="003D36E3" w14:paraId="7E1D7D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1AA0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4A9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7608E68E" w14:textId="3B96C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E81CB86" w14:textId="037DB9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9A9EC" w14:textId="76084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89F32" w14:textId="136CDA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0,912.86 </w:t>
            </w:r>
          </w:p>
        </w:tc>
      </w:tr>
      <w:tr w:rsidR="003D36E3" w:rsidRPr="003D36E3" w14:paraId="75CCF7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3199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8B9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6558E2B0" w14:textId="5656C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1DFD71E6" w14:textId="67B544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756FA" w14:textId="489189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0872A" w14:textId="78BE1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0,854.00 </w:t>
            </w:r>
          </w:p>
        </w:tc>
      </w:tr>
      <w:tr w:rsidR="003D36E3" w:rsidRPr="003D36E3" w14:paraId="2F14C0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578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778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44E60F7" w14:textId="664F1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6DEAB9D2" w14:textId="6CE157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7A22D" w14:textId="69BB4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57FFA" w14:textId="0E0D99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40.00 </w:t>
            </w:r>
          </w:p>
        </w:tc>
      </w:tr>
      <w:tr w:rsidR="003D36E3" w:rsidRPr="003D36E3" w14:paraId="30B92C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79BD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2A3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50A2023A" w14:textId="6AD700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723C4B80" w14:textId="622875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964F0" w14:textId="3ADBA8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21357" w14:textId="5AD72A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0.00 </w:t>
            </w:r>
          </w:p>
        </w:tc>
      </w:tr>
      <w:tr w:rsidR="003D36E3" w:rsidRPr="003D36E3" w14:paraId="05CB049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07CE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123DAD5" w14:textId="190EDBE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78EEEBF" w14:textId="68BAAD0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6A1FA1" w14:textId="4837C3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F4C4246" w14:textId="2E1F8A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603,082.95 </w:t>
            </w:r>
          </w:p>
        </w:tc>
      </w:tr>
      <w:tr w:rsidR="003D36E3" w:rsidRPr="003D36E3" w14:paraId="41760E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CBB9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6B2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16FAB99" w14:textId="74F19D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416CFA5" w14:textId="085ED4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8B638" w14:textId="446EA3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38069" w14:textId="1F24EF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56.41 </w:t>
            </w:r>
          </w:p>
        </w:tc>
      </w:tr>
      <w:tr w:rsidR="003D36E3" w:rsidRPr="003D36E3" w14:paraId="640188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46F8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665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CF09976" w14:textId="4EBA62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353C44F8" w14:textId="72576F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EB6BB" w14:textId="38F12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51F90" w14:textId="7D12A8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9,825.00 </w:t>
            </w:r>
          </w:p>
        </w:tc>
      </w:tr>
      <w:tr w:rsidR="003D36E3" w:rsidRPr="003D36E3" w14:paraId="3A24B3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0B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6DC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2D46E636" w14:textId="0BBE5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3FA5DD1" w14:textId="49724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DD73F" w14:textId="036FB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747D4" w14:textId="5FF434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3D60BE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B673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2EF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1F1FC2BC" w14:textId="1FF0EE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E7127" w14:textId="62D4CE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7AA41" w14:textId="1B5B73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FDB4538" w14:textId="45B8D2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8,500.00 </w:t>
            </w:r>
          </w:p>
        </w:tc>
      </w:tr>
      <w:tr w:rsidR="003D36E3" w:rsidRPr="003D36E3" w14:paraId="65ECBC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804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5BC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0462CE8D" w14:textId="3F82D9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D9AAB26" w14:textId="373878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4A5ED" w14:textId="3B6E1B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E35C2" w14:textId="28DD46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86,203.80 </w:t>
            </w:r>
          </w:p>
        </w:tc>
      </w:tr>
      <w:tr w:rsidR="003D36E3" w:rsidRPr="003D36E3" w14:paraId="11C14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CC1E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778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0FC41909" w14:textId="7FFE1F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1013885" w14:textId="7CBEC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46BE" w14:textId="7419D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0CDC0" w14:textId="4FBDF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956.90 </w:t>
            </w:r>
          </w:p>
        </w:tc>
      </w:tr>
      <w:tr w:rsidR="003D36E3" w:rsidRPr="003D36E3" w14:paraId="207ED9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A8A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B61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25BC183" w14:textId="3F96B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51B8865" w14:textId="734B9F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C614E" w14:textId="088C05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DECA4" w14:textId="16AC93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8,659.86 </w:t>
            </w:r>
          </w:p>
        </w:tc>
      </w:tr>
      <w:tr w:rsidR="003D36E3" w:rsidRPr="003D36E3" w14:paraId="130C706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756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DB9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3250BE09" w14:textId="3C33CA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5E973C2E" w14:textId="1EB5EA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C938A" w14:textId="2B71E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50561" w14:textId="4AC021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7,238.06 </w:t>
            </w:r>
          </w:p>
        </w:tc>
      </w:tr>
      <w:tr w:rsidR="003D36E3" w:rsidRPr="003D36E3" w14:paraId="13890F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1EE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5C2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3BBE149" w14:textId="445FF9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9BEA2A2" w14:textId="22DAA7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1F704" w14:textId="5A97BD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504F" w14:textId="06731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798D51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5F7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638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06A08BF7" w14:textId="120E80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582643B1" w14:textId="7F4EF5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FC9A6" w14:textId="0D806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7B1CE" w14:textId="5424DB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1,811.13 </w:t>
            </w:r>
          </w:p>
        </w:tc>
      </w:tr>
      <w:tr w:rsidR="003D36E3" w:rsidRPr="003D36E3" w14:paraId="5B13FB0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81B3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3B97F60" w14:textId="00DB41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3E5850A7" w14:textId="7DF6553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1AFB25" w14:textId="508C810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F21AA88" w14:textId="0A05DDC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784,520.86 </w:t>
            </w:r>
          </w:p>
        </w:tc>
      </w:tr>
      <w:tr w:rsidR="003D36E3" w:rsidRPr="003D36E3" w14:paraId="31E849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14D2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A7B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697D74F7" w14:textId="56019A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CFD18BA" w14:textId="6EC9D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A47BF" w14:textId="5BF9C7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F62B8" w14:textId="430E8F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67.56 </w:t>
            </w:r>
          </w:p>
        </w:tc>
      </w:tr>
      <w:tr w:rsidR="003D36E3" w:rsidRPr="003D36E3" w14:paraId="2398BC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B43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B29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466565D3" w14:textId="53BB44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B002825" w14:textId="7CF7C3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0DAC7" w14:textId="089DBA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5B4C5" w14:textId="18F6E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12C739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3F2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A6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886586C" w14:textId="15396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B033F" w14:textId="01F933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863D4" w14:textId="7E06E6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8DA6A9E" w14:textId="40B7E2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111A9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57BE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E57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3D22B7BD" w14:textId="680D0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7EF8F5F" w14:textId="445FBE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C14D1" w14:textId="2BFA7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75F95" w14:textId="34ED5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2D3065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BDE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8B2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7B91E9AA" w14:textId="78D537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7BE1106" w14:textId="516A0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FED2B" w14:textId="245178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A6A3B" w14:textId="31DCF2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901.86 </w:t>
            </w:r>
          </w:p>
        </w:tc>
      </w:tr>
      <w:tr w:rsidR="003D36E3" w:rsidRPr="003D36E3" w14:paraId="43C1F20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3818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C94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1AC7BE0C" w14:textId="2B59E4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283BC" w14:textId="3CB72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4B809" w14:textId="5FCB71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73E50B1B" w14:textId="056F9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500.00 </w:t>
            </w:r>
          </w:p>
        </w:tc>
      </w:tr>
      <w:tr w:rsidR="003D36E3" w:rsidRPr="003D36E3" w14:paraId="5964E97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6E12E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53D77856" w14:textId="2CC9239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0C306E56" w14:textId="20907B8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05A3B9" w14:textId="7C54BB0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866B8D0" w14:textId="064C65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74,061.00 </w:t>
            </w:r>
          </w:p>
        </w:tc>
      </w:tr>
      <w:tr w:rsidR="003D36E3" w:rsidRPr="003D36E3" w14:paraId="1C50673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C7F3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A8897A0" w14:textId="303017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152DB5A3" w14:textId="6E28A3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9DDFE5" w14:textId="28C991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A31813" w14:textId="4231E47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436,194.18 </w:t>
            </w:r>
          </w:p>
        </w:tc>
      </w:tr>
      <w:tr w:rsidR="003D36E3" w:rsidRPr="003D36E3" w14:paraId="38F5B1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3965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B9C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52A0DED3" w14:textId="008919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09119C6" w14:textId="482CC9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68197" w14:textId="1F41C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674B0" w14:textId="46BC75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40.00 </w:t>
            </w:r>
          </w:p>
        </w:tc>
      </w:tr>
      <w:tr w:rsidR="003D36E3" w:rsidRPr="003D36E3" w14:paraId="5F024A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E4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BBB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0D64C358" w14:textId="6E7A3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DA6B01A" w14:textId="2FF264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ECAEF" w14:textId="6EB55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C0578" w14:textId="4C5DFD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240.00 </w:t>
            </w:r>
          </w:p>
        </w:tc>
      </w:tr>
      <w:tr w:rsidR="003D36E3" w:rsidRPr="003D36E3" w14:paraId="1A4826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E37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527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F9D943" w14:textId="2832C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1210A63A" w14:textId="3205C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5AC1B" w14:textId="06CDD0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841A7" w14:textId="23984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080.00 </w:t>
            </w:r>
          </w:p>
        </w:tc>
      </w:tr>
      <w:tr w:rsidR="003D36E3" w:rsidRPr="003D36E3" w14:paraId="4F6B5A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BED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500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4842FAD6" w14:textId="004BE0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C9DC6DF" w14:textId="53A528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33EC3" w14:textId="461537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BB24E" w14:textId="5616F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3,960.00 </w:t>
            </w:r>
          </w:p>
        </w:tc>
      </w:tr>
      <w:tr w:rsidR="003D36E3" w:rsidRPr="003D36E3" w14:paraId="32A7D0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C4C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9AE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53797818" w14:textId="37B38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7601060F" w14:textId="502D3E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26962" w14:textId="1737AD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198DD" w14:textId="57D069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960.00 </w:t>
            </w:r>
          </w:p>
        </w:tc>
      </w:tr>
      <w:tr w:rsidR="003D36E3" w:rsidRPr="003D36E3" w14:paraId="12B437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6B1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0E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01E82AA4" w14:textId="361CF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2B894AB" w14:textId="1A97A2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C3BB7" w14:textId="637FFA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BB2EC" w14:textId="2F59E6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560.00 </w:t>
            </w:r>
          </w:p>
        </w:tc>
      </w:tr>
      <w:tr w:rsidR="003D36E3" w:rsidRPr="003D36E3" w14:paraId="0BF2E3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BCF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F48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3DC516CE" w14:textId="390510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4D08A897" w14:textId="780CD9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874D5" w14:textId="7BB50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6F042" w14:textId="3CE781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200.00 </w:t>
            </w:r>
          </w:p>
        </w:tc>
      </w:tr>
      <w:tr w:rsidR="003D36E3" w:rsidRPr="003D36E3" w14:paraId="772CE6B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0F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5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48038F0E" w14:textId="062EA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B93EADF" w14:textId="1C9731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63E3D" w14:textId="5D45B9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E59BD" w14:textId="64A403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480.00 </w:t>
            </w:r>
          </w:p>
        </w:tc>
      </w:tr>
      <w:tr w:rsidR="003D36E3" w:rsidRPr="003D36E3" w14:paraId="3092F3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ADC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C6A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D2F21EA" w14:textId="553C1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143517A7" w14:textId="5B0CE2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92F11" w14:textId="1DEC9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F915E" w14:textId="075FE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760.00 </w:t>
            </w:r>
          </w:p>
        </w:tc>
      </w:tr>
      <w:tr w:rsidR="003D36E3" w:rsidRPr="003D36E3" w14:paraId="346A125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38A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DE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C05B214" w14:textId="5CA2F7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318DAC3E" w14:textId="6545D0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58D7C" w14:textId="20729E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1820D" w14:textId="16A83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400.00 </w:t>
            </w:r>
          </w:p>
        </w:tc>
      </w:tr>
      <w:tr w:rsidR="003D36E3" w:rsidRPr="003D36E3" w14:paraId="770B0B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DA4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1DA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F1F1A67" w14:textId="40F7E4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1744CF6A" w14:textId="43D09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5E1DC" w14:textId="42ADD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69249" w14:textId="50B803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3,360.00 </w:t>
            </w:r>
          </w:p>
        </w:tc>
      </w:tr>
      <w:tr w:rsidR="003D36E3" w:rsidRPr="003D36E3" w14:paraId="796823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216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DB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0AD87C15" w14:textId="2DFD5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2E1CFA63" w14:textId="37489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E69C1" w14:textId="3BFA4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BD706" w14:textId="608B67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6,114.18 </w:t>
            </w:r>
          </w:p>
        </w:tc>
      </w:tr>
      <w:tr w:rsidR="003D36E3" w:rsidRPr="003D36E3" w14:paraId="781B49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81C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783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32EBE386" w14:textId="442676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E8464C6" w14:textId="5D3381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AB248" w14:textId="1E0751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65065" w14:textId="78980D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8,040.00 </w:t>
            </w:r>
          </w:p>
        </w:tc>
      </w:tr>
      <w:tr w:rsidR="003D36E3" w:rsidRPr="003D36E3" w14:paraId="48C575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300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680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5703CB15" w14:textId="689FF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4792DB17" w14:textId="556D3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BE1DC" w14:textId="0428C4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4B353" w14:textId="5610A6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600.00 </w:t>
            </w:r>
          </w:p>
        </w:tc>
      </w:tr>
      <w:tr w:rsidR="003D36E3" w:rsidRPr="003D36E3" w14:paraId="693AED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E40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7D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724DDDF" w14:textId="4DD4C7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5C60B4AA" w14:textId="6AA048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FB2F5" w14:textId="650F94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10245" w14:textId="59BC4B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600.00 </w:t>
            </w:r>
          </w:p>
        </w:tc>
      </w:tr>
      <w:tr w:rsidR="003D36E3" w:rsidRPr="003D36E3" w14:paraId="5EE896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398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715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D6EBC9C" w14:textId="3BC99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C4692B9" w14:textId="5D442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7AC55" w14:textId="36286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B0CA5" w14:textId="09884A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r>
      <w:tr w:rsidR="003D36E3" w:rsidRPr="003D36E3" w14:paraId="3CE33C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9D8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8E3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602C8E21" w14:textId="155568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28556713" w14:textId="4A58E5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00AA2" w14:textId="719280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4D4AC" w14:textId="7BDD67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r>
      <w:tr w:rsidR="003D36E3" w:rsidRPr="003D36E3" w14:paraId="32DB70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3EB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2B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D0BBFC8" w14:textId="20A30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76C94381" w14:textId="2B768E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A2C7" w14:textId="2DF922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469F6" w14:textId="24C921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120.00 </w:t>
            </w:r>
          </w:p>
        </w:tc>
      </w:tr>
      <w:tr w:rsidR="003D36E3" w:rsidRPr="003D36E3" w14:paraId="1515DA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E9E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12B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5976D5A9" w14:textId="3A9CCC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3EEF877E" w14:textId="5BD129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DB11D" w14:textId="023D0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04BD3" w14:textId="4F34D5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800.00 </w:t>
            </w:r>
          </w:p>
        </w:tc>
      </w:tr>
      <w:tr w:rsidR="003D36E3" w:rsidRPr="003D36E3" w14:paraId="6B12BB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B2C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91E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6F89140" w14:textId="352DA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8E9255B" w14:textId="003AE4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AFD7C" w14:textId="732918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B4753" w14:textId="25309B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4,600.00 </w:t>
            </w:r>
          </w:p>
        </w:tc>
      </w:tr>
      <w:tr w:rsidR="003D36E3" w:rsidRPr="003D36E3" w14:paraId="6939B9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70E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98E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743BBC21" w14:textId="5DED4E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32AD27B7" w14:textId="4E91BA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95659" w14:textId="45A06E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25705" w14:textId="293925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40.00 </w:t>
            </w:r>
          </w:p>
        </w:tc>
      </w:tr>
      <w:tr w:rsidR="003D36E3" w:rsidRPr="003D36E3" w14:paraId="7DABCF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2F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FFF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6E8D81A5" w14:textId="6539CC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5B39AD1" w14:textId="43D479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711C7" w14:textId="1404CB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1CE91" w14:textId="617749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680.00 </w:t>
            </w:r>
          </w:p>
        </w:tc>
      </w:tr>
      <w:tr w:rsidR="003D36E3" w:rsidRPr="003D36E3" w14:paraId="553F08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6DC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CA2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5AD2F78B" w14:textId="48FA3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6A6F70D3" w14:textId="2EA579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84CFB" w14:textId="1E659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E1C78" w14:textId="0124B6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080.00 </w:t>
            </w:r>
          </w:p>
        </w:tc>
      </w:tr>
      <w:tr w:rsidR="003D36E3" w:rsidRPr="003D36E3" w14:paraId="5F0713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CF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C7D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58EBF60D" w14:textId="5DB22E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6F4B398B" w14:textId="559993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B8E1F" w14:textId="26FB7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80237" w14:textId="299A4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360.00 </w:t>
            </w:r>
          </w:p>
        </w:tc>
      </w:tr>
      <w:tr w:rsidR="003D36E3" w:rsidRPr="003D36E3" w14:paraId="39C9C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6C1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3D1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40E15A0F" w14:textId="54BD3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48BF9A" w14:textId="1C60E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B3BBB" w14:textId="7FD18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F4508" w14:textId="0585E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r>
      <w:tr w:rsidR="003D36E3" w:rsidRPr="003D36E3" w14:paraId="578D0C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5BB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7EA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38175079" w14:textId="06314E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71770580" w14:textId="38B890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AEDA4" w14:textId="5FE2FA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BAD61" w14:textId="0E6888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360.00 </w:t>
            </w:r>
          </w:p>
        </w:tc>
      </w:tr>
      <w:tr w:rsidR="003D36E3" w:rsidRPr="003D36E3" w14:paraId="19CE35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4C7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3E1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6DA0B8C7" w14:textId="3BCBDE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DABEB" w14:textId="16771D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93980" w14:textId="104F57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FC940" w14:textId="2C8E3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000.00 </w:t>
            </w:r>
          </w:p>
        </w:tc>
      </w:tr>
      <w:tr w:rsidR="003D36E3" w:rsidRPr="003D36E3" w14:paraId="104009B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2B68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lastRenderedPageBreak/>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851A764" w14:textId="31FAE3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6F8FB0AB" w14:textId="1D739A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798E5F" w14:textId="658A14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57D543" w14:textId="4406AB3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807,259.18 </w:t>
            </w:r>
          </w:p>
        </w:tc>
      </w:tr>
      <w:tr w:rsidR="003D36E3" w:rsidRPr="003D36E3" w14:paraId="54020B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161F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7E1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100269C" w14:textId="7B7E9B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DD61447" w14:textId="0FF6F1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4A6F6" w14:textId="359B6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5E390" w14:textId="735B78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7,000.00 </w:t>
            </w:r>
          </w:p>
        </w:tc>
      </w:tr>
      <w:tr w:rsidR="003D36E3" w:rsidRPr="003D36E3" w14:paraId="666AC7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312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D25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6E3C5A3A" w14:textId="4C6449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C5E54D0" w14:textId="31121A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87F36" w14:textId="067785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517AE" w14:textId="054D3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2,200.00 </w:t>
            </w:r>
          </w:p>
        </w:tc>
      </w:tr>
      <w:tr w:rsidR="003D36E3" w:rsidRPr="003D36E3" w14:paraId="459BB1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28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94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06A90E4D" w14:textId="72CA0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1E965E51" w14:textId="24392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D01B3" w14:textId="4FF63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6F350" w14:textId="729A6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8,080.00 </w:t>
            </w:r>
          </w:p>
        </w:tc>
      </w:tr>
      <w:tr w:rsidR="003D36E3" w:rsidRPr="003D36E3" w14:paraId="4D0A66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58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E74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686674B0" w14:textId="2EF530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3D977BEF" w14:textId="4F9A26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A51F1" w14:textId="0EBE29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68DC0" w14:textId="5E386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520.00 </w:t>
            </w:r>
          </w:p>
        </w:tc>
      </w:tr>
      <w:tr w:rsidR="003D36E3" w:rsidRPr="003D36E3" w14:paraId="0E211B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AAB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D34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4E39714E" w14:textId="2C0DE0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CBCAE2E" w14:textId="7F2D16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2E351" w14:textId="2A6A0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774A3" w14:textId="7BBB9F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9,800.00 </w:t>
            </w:r>
          </w:p>
        </w:tc>
      </w:tr>
      <w:tr w:rsidR="003D36E3" w:rsidRPr="003D36E3" w14:paraId="1B4C29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411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C34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6AA826B1" w14:textId="62527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4FE13B07" w14:textId="29455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25682" w14:textId="71AF97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D8056" w14:textId="212778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240.00 </w:t>
            </w:r>
          </w:p>
        </w:tc>
      </w:tr>
      <w:tr w:rsidR="003D36E3" w:rsidRPr="003D36E3" w14:paraId="3B9DA8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310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2E4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292E4122" w14:textId="1EBF58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E858E4A" w14:textId="65A37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09E07" w14:textId="0208B6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B30CF" w14:textId="6C5A5A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60.00 </w:t>
            </w:r>
          </w:p>
        </w:tc>
      </w:tr>
      <w:tr w:rsidR="003D36E3" w:rsidRPr="003D36E3" w14:paraId="202D8A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4FE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38C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15D4260" w14:textId="3AFC2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11C82E40" w14:textId="038850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30AC4" w14:textId="28AFF1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0DFE9" w14:textId="3CDDC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040.00 </w:t>
            </w:r>
          </w:p>
        </w:tc>
      </w:tr>
      <w:tr w:rsidR="003D36E3" w:rsidRPr="003D36E3" w14:paraId="70DE5A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378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F3E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20D3CF1C" w14:textId="6CF2F2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8BD265C" w14:textId="73DC3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58951" w14:textId="75FB63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19F80" w14:textId="0DC84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20.00 </w:t>
            </w:r>
          </w:p>
        </w:tc>
      </w:tr>
      <w:tr w:rsidR="003D36E3" w:rsidRPr="003D36E3" w14:paraId="7972E0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5C8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6E8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4725795F" w14:textId="32E59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03ADF95F" w14:textId="1FAC3C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46C68" w14:textId="0C63E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FA2C8" w14:textId="58122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560.00 </w:t>
            </w:r>
          </w:p>
        </w:tc>
      </w:tr>
      <w:tr w:rsidR="003D36E3" w:rsidRPr="003D36E3" w14:paraId="104F15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FD5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91F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150B83FD" w14:textId="72E8B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5D33C53" w14:textId="7CBFAA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E3DEE" w14:textId="12DD5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A9E03" w14:textId="358702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60.00 </w:t>
            </w:r>
          </w:p>
        </w:tc>
      </w:tr>
      <w:tr w:rsidR="003D36E3" w:rsidRPr="003D36E3" w14:paraId="0CDB54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39C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6FA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590440C8" w14:textId="0B9C4D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33613FF" w14:textId="355CFA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9E139" w14:textId="3274B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21B67" w14:textId="2F2AE1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640.00 </w:t>
            </w:r>
          </w:p>
        </w:tc>
      </w:tr>
      <w:tr w:rsidR="003D36E3" w:rsidRPr="003D36E3" w14:paraId="13B86E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F92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C09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10CE654A" w14:textId="4C207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9108240" w14:textId="6C1DC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1BE32" w14:textId="58F5EA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A620C" w14:textId="5DDD02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4,880.00 </w:t>
            </w:r>
          </w:p>
        </w:tc>
      </w:tr>
      <w:tr w:rsidR="003D36E3" w:rsidRPr="003D36E3" w14:paraId="004B9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DC4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AE2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21FDD4E1" w14:textId="3F429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1DC8EB0" w14:textId="3F375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AAC56" w14:textId="232DB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23423" w14:textId="00DCA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080.00 </w:t>
            </w:r>
          </w:p>
        </w:tc>
      </w:tr>
      <w:tr w:rsidR="003D36E3" w:rsidRPr="003D36E3" w14:paraId="381F2F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31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4D5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378F0815" w14:textId="024589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535E825" w14:textId="451005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7971B" w14:textId="3077A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C9B1C" w14:textId="2C8BF8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320.00 </w:t>
            </w:r>
          </w:p>
        </w:tc>
      </w:tr>
      <w:tr w:rsidR="003D36E3" w:rsidRPr="003D36E3" w14:paraId="67DA10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2E1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A2C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59984B76" w14:textId="7D6DD2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4293C83B" w14:textId="502663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55B85" w14:textId="42776A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4E039" w14:textId="45243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9,480.00 </w:t>
            </w:r>
          </w:p>
        </w:tc>
      </w:tr>
      <w:tr w:rsidR="003D36E3" w:rsidRPr="003D36E3" w14:paraId="2CD8D0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69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DA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F9E24B7" w14:textId="146C84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F35DD8" w14:textId="26812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3E763" w14:textId="59837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0721E" w14:textId="2DD86D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r>
      <w:tr w:rsidR="003D36E3" w:rsidRPr="003D36E3" w14:paraId="3D40FC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9E1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E77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80A3EF6" w14:textId="504478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1C1E53B0" w14:textId="251E7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4521" w14:textId="2F34E5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1D3B0" w14:textId="13AF63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200.00 </w:t>
            </w:r>
          </w:p>
        </w:tc>
      </w:tr>
      <w:tr w:rsidR="003D36E3" w:rsidRPr="003D36E3" w14:paraId="12DC6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9F3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C40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0B2D32B0" w14:textId="5D21CF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5FFE5191" w14:textId="32B34F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C1A64" w14:textId="32C038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D4BB1" w14:textId="34D7B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720.00 </w:t>
            </w:r>
          </w:p>
        </w:tc>
      </w:tr>
      <w:tr w:rsidR="003D36E3" w:rsidRPr="003D36E3" w14:paraId="2EE1CC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4F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D11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D37A16B" w14:textId="00E5E1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A384BB5" w14:textId="707070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D1D51" w14:textId="5B4DF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A9FF6" w14:textId="001056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840.00 </w:t>
            </w:r>
          </w:p>
        </w:tc>
      </w:tr>
      <w:tr w:rsidR="003D36E3" w:rsidRPr="003D36E3" w14:paraId="59C47C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224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0E2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E4DD5CF" w14:textId="6FA9E5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B10370B" w14:textId="46B0A5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CA0D3" w14:textId="79E388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293FF" w14:textId="5D706F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040.00 </w:t>
            </w:r>
          </w:p>
        </w:tc>
      </w:tr>
      <w:tr w:rsidR="003D36E3" w:rsidRPr="003D36E3" w14:paraId="679893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3D9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B05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67BFB43" w14:textId="76CE4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0D634370" w14:textId="774336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ECA2C" w14:textId="70049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ED374" w14:textId="53F73A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120.00 </w:t>
            </w:r>
          </w:p>
        </w:tc>
      </w:tr>
      <w:tr w:rsidR="003D36E3" w:rsidRPr="003D36E3" w14:paraId="645CA7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FA5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4EE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497FB4D0" w14:textId="234DF7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3486714" w14:textId="730F7C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75590" w14:textId="4B418E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A5358" w14:textId="2B452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520.00 </w:t>
            </w:r>
          </w:p>
        </w:tc>
      </w:tr>
      <w:tr w:rsidR="003D36E3" w:rsidRPr="003D36E3" w14:paraId="70F321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38A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66E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57478D2A" w14:textId="3E7F0C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6EFF7AA4" w14:textId="61DC5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0E57B" w14:textId="4B1B5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07BEB" w14:textId="4D9F13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400.00 </w:t>
            </w:r>
          </w:p>
        </w:tc>
      </w:tr>
      <w:tr w:rsidR="003D36E3" w:rsidRPr="003D36E3" w14:paraId="53EEA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C51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75A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4F273B11" w14:textId="7FEB3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2F11CB47" w14:textId="1FE52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033F0" w14:textId="762BDE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57386" w14:textId="2726B9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080.00 </w:t>
            </w:r>
          </w:p>
        </w:tc>
      </w:tr>
      <w:tr w:rsidR="003D36E3" w:rsidRPr="003D36E3" w14:paraId="1A4489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C46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727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5C5BD25A" w14:textId="7AD142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A1A0FC" w14:textId="7C6C68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9B8AA" w14:textId="658B38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E38CA" w14:textId="23CC0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r>
      <w:tr w:rsidR="003D36E3" w:rsidRPr="003D36E3" w14:paraId="1756F8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5D8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6FE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B0BA99D" w14:textId="571098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976E3A0" w14:textId="4AB5F7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720B5" w14:textId="62F00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E8057" w14:textId="712A8D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160.00 </w:t>
            </w:r>
          </w:p>
        </w:tc>
      </w:tr>
      <w:tr w:rsidR="003D36E3" w:rsidRPr="003D36E3" w14:paraId="3C3A6C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A47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6C2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025A0389" w14:textId="544CC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52464B47" w14:textId="737D69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2B896" w14:textId="6EFAA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04282" w14:textId="28215F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8,699.18 </w:t>
            </w:r>
          </w:p>
        </w:tc>
      </w:tr>
      <w:tr w:rsidR="003D36E3" w:rsidRPr="003D36E3" w14:paraId="5308450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2A75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05E9C843" w14:textId="13B072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B47326" w14:textId="375205B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B27D94" w14:textId="4DBAF47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886B82" w14:textId="5A1F3CD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83,176.00 </w:t>
            </w:r>
          </w:p>
        </w:tc>
      </w:tr>
      <w:tr w:rsidR="003D36E3" w:rsidRPr="003D36E3" w14:paraId="164739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C38D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D65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A8E42F0" w14:textId="7C51F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2EAACCC0" w14:textId="1288C5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DBA3D" w14:textId="33C015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EA3DC" w14:textId="42080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680.00 </w:t>
            </w:r>
          </w:p>
        </w:tc>
      </w:tr>
      <w:tr w:rsidR="003D36E3" w:rsidRPr="003D36E3" w14:paraId="4AFCB9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5115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6CF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3828736" w14:textId="5EBC4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018A012E" w14:textId="390E14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FE08" w14:textId="3134D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D34DA" w14:textId="73AFB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280.00 </w:t>
            </w:r>
          </w:p>
        </w:tc>
      </w:tr>
      <w:tr w:rsidR="003D36E3" w:rsidRPr="003D36E3" w14:paraId="0C99AA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98E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220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78F81F3B" w14:textId="12C8CE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D3225A" w14:textId="380AF9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9C3B6" w14:textId="6F05BA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62855" w14:textId="2AFA8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r>
      <w:tr w:rsidR="003D36E3" w:rsidRPr="003D36E3" w14:paraId="61C6F4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B9F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BD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A462626" w14:textId="153D5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10324916" w14:textId="4EE70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A9D31" w14:textId="5C027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D5697" w14:textId="674816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400.00 </w:t>
            </w:r>
          </w:p>
        </w:tc>
      </w:tr>
      <w:tr w:rsidR="003D36E3" w:rsidRPr="003D36E3" w14:paraId="70DB8A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C5C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F7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2AB32AF0" w14:textId="21136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3682FBF3" w14:textId="1A9FCC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86D0C" w14:textId="143FE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420D" w14:textId="47FF2E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2,074.00 </w:t>
            </w:r>
          </w:p>
        </w:tc>
      </w:tr>
      <w:tr w:rsidR="003D36E3" w:rsidRPr="003D36E3" w14:paraId="2EF756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737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164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9399969" w14:textId="522E2D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1BEFDE0" w14:textId="562874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E6513" w14:textId="1ABD0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8568E" w14:textId="4BE87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8,742.00 </w:t>
            </w:r>
          </w:p>
        </w:tc>
      </w:tr>
      <w:tr w:rsidR="003D36E3" w:rsidRPr="003D36E3" w14:paraId="18D73C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67A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B1D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6405D45E" w14:textId="496D1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EB10A9D" w14:textId="5B2768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11B86" w14:textId="49AFC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9D27F" w14:textId="29F48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0,480.00 </w:t>
            </w:r>
          </w:p>
        </w:tc>
      </w:tr>
      <w:tr w:rsidR="003D36E3" w:rsidRPr="003D36E3" w14:paraId="1FD3C5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AFA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62A8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5CEAEE16" w14:textId="0F1E40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BBCA8CB" w14:textId="34795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455AD" w14:textId="0EB45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7B732" w14:textId="5066E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800.00 </w:t>
            </w:r>
          </w:p>
        </w:tc>
      </w:tr>
      <w:tr w:rsidR="003D36E3" w:rsidRPr="003D36E3" w14:paraId="05276F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CBB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0AB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3C565513" w14:textId="7F88C1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70A9C35" w14:textId="4F17ED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78315" w14:textId="1F75D8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C90B3" w14:textId="1DCBB1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920.00 </w:t>
            </w:r>
          </w:p>
        </w:tc>
      </w:tr>
      <w:tr w:rsidR="003D36E3" w:rsidRPr="003D36E3" w14:paraId="536F24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DCC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4A7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051424E" w14:textId="385A57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38696E12" w14:textId="05F5BF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08A2C" w14:textId="1470E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18775" w14:textId="0CB22C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040.00 </w:t>
            </w:r>
          </w:p>
        </w:tc>
      </w:tr>
      <w:tr w:rsidR="003D36E3" w:rsidRPr="003D36E3" w14:paraId="6556BD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E25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37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5A1DF3FC" w14:textId="66666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4A25E5BC" w14:textId="59A017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B394F" w14:textId="24D70A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267A4" w14:textId="7E11F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120.00 </w:t>
            </w:r>
          </w:p>
        </w:tc>
      </w:tr>
      <w:tr w:rsidR="003D36E3" w:rsidRPr="003D36E3" w14:paraId="156B18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3CC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B57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648864F" w14:textId="2D88C1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755820E" w14:textId="35A2C4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B2895" w14:textId="578AA8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09945" w14:textId="69BC2E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3,600.00 </w:t>
            </w:r>
          </w:p>
        </w:tc>
      </w:tr>
      <w:tr w:rsidR="003D36E3" w:rsidRPr="003D36E3" w14:paraId="4F162C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68B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D6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3138726F" w14:textId="3E541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D8AD24E" w14:textId="0823C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2ED34" w14:textId="34C7C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2A8D3" w14:textId="50DFD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3,840.00 </w:t>
            </w:r>
          </w:p>
        </w:tc>
      </w:tr>
      <w:tr w:rsidR="003D36E3" w:rsidRPr="003D36E3" w14:paraId="7B4CF6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A9F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79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5BAED802" w14:textId="7D5710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5DA1B4D1" w14:textId="09BDF2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2ABF1" w14:textId="35BCB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AF340" w14:textId="2283BB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200.00 </w:t>
            </w:r>
          </w:p>
        </w:tc>
      </w:tr>
      <w:tr w:rsidR="003D36E3" w:rsidRPr="003D36E3" w14:paraId="673EB55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FDC7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9D9425A" w14:textId="4B43C0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ED36C54" w14:textId="11FCEEB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EFD977" w14:textId="3BC469F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7662F3" w14:textId="424D825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847,431.64 </w:t>
            </w:r>
          </w:p>
        </w:tc>
      </w:tr>
      <w:tr w:rsidR="003D36E3" w:rsidRPr="003D36E3" w14:paraId="198112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F66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866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B045710" w14:textId="188008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08CD9AD" w14:textId="71EAC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7AC06" w14:textId="2907E8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F246A" w14:textId="277C56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7,431.64 </w:t>
            </w:r>
          </w:p>
        </w:tc>
      </w:tr>
      <w:tr w:rsidR="003D36E3" w:rsidRPr="003D36E3" w14:paraId="43C5CAB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A87FB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637BA6F" w14:textId="58C4DA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142,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02F82E50" w14:textId="31B6EB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155B74" w14:textId="5674767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6220F2" w14:textId="09CA17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142,886.71 </w:t>
            </w:r>
          </w:p>
        </w:tc>
      </w:tr>
      <w:tr w:rsidR="003D36E3" w:rsidRPr="003D36E3" w14:paraId="4EEE0A2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E3B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6E739CE7" w14:textId="330FCB7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6457428D" w14:textId="1E2AE2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A10626" w14:textId="1CF773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759AFF" w14:textId="10394C3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366,321.42 </w:t>
            </w:r>
          </w:p>
        </w:tc>
      </w:tr>
      <w:tr w:rsidR="003D36E3" w:rsidRPr="003D36E3" w14:paraId="757A6E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8193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B2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58F74846" w14:textId="35B6D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9C8078" w14:textId="54DBB5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949AC" w14:textId="69050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C094C" w14:textId="3728CB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2601D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EA2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888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478D77A7" w14:textId="60B813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934173D" w14:textId="79D11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C4344" w14:textId="23FC47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D8C2E" w14:textId="50692E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3FD0E9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3FE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E8F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5C360C74" w14:textId="2F003F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8896C8" w14:textId="33B19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D4BED" w14:textId="5DF3E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691B3" w14:textId="7FBF80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3BDC1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2CD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0E44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2F02C386" w14:textId="44584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13C0F3" w14:textId="51C92C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DF8E0" w14:textId="47319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197F9" w14:textId="775904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3F161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F8B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4A7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1C6E674E" w14:textId="6E8685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27DDBC6" w14:textId="018523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51CDC" w14:textId="10D39B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10D45" w14:textId="3D1FAD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02.00 </w:t>
            </w:r>
          </w:p>
        </w:tc>
      </w:tr>
      <w:tr w:rsidR="003D36E3" w:rsidRPr="003D36E3" w14:paraId="53076F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062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B15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62AC3050" w14:textId="6769F7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2C66002" w14:textId="62AD7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DD245" w14:textId="643C34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8549F" w14:textId="538605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2B406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1C6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A46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2FAD6E0" w14:textId="22791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4C123667" w14:textId="7A10F1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DDDE3" w14:textId="30A06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650D1" w14:textId="1E5BD6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50,175.00 </w:t>
            </w:r>
          </w:p>
        </w:tc>
      </w:tr>
      <w:tr w:rsidR="003D36E3" w:rsidRPr="003D36E3" w14:paraId="5FD519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6EA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92A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E0D58C2" w14:textId="43BF7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112CFA3" w14:textId="11D4B3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46CCA" w14:textId="52D57D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E73A6" w14:textId="79EC8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208C08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2AD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F9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198B7847" w14:textId="7861B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691F32B" w14:textId="11E715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7503" w14:textId="3A9ABE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7DD5E" w14:textId="00E906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4B1D17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F24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D7CE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320F1070" w14:textId="1754E1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06F66737" w14:textId="571F9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26A3E" w14:textId="324E1D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2AE61" w14:textId="46EF2A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794.42 </w:t>
            </w:r>
          </w:p>
        </w:tc>
      </w:tr>
      <w:tr w:rsidR="003D36E3" w:rsidRPr="003D36E3" w14:paraId="16E201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FA9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79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5C03C18" w14:textId="35140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ACE27DC" w14:textId="3F97D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BCCCF" w14:textId="2A9D3B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CE949" w14:textId="49CA39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3EFA49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5B2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6E5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391BC496" w14:textId="32D64A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951875B" w14:textId="3AAD0F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2983B" w14:textId="43830F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F81D" w14:textId="33BE2B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4,645.00 </w:t>
            </w:r>
          </w:p>
        </w:tc>
      </w:tr>
      <w:tr w:rsidR="003D36E3" w:rsidRPr="003D36E3" w14:paraId="608A15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68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A7D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36CD1249" w14:textId="3755D9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4434EA9" w14:textId="75D50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DA8EC" w14:textId="11080E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64591" w14:textId="12FEE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D1B8D7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961B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61D5A83A" w14:textId="34D95CD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CA3AC9C" w14:textId="546739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21B9F6" w14:textId="0ACF79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E7CB50" w14:textId="5DE403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15,819.37 </w:t>
            </w:r>
          </w:p>
        </w:tc>
      </w:tr>
      <w:tr w:rsidR="003D36E3" w:rsidRPr="003D36E3" w14:paraId="3863D9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FB79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425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4531D225" w14:textId="52B820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357A59E" w14:textId="3A3ABC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95F82" w14:textId="264D4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1F882" w14:textId="45C5B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C9B7E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D439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73C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2B9EF370" w14:textId="3FC15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0BEDCC28" w14:textId="6E4001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DE469" w14:textId="7863D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06DBB" w14:textId="025B82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1,503.62 </w:t>
            </w:r>
          </w:p>
        </w:tc>
      </w:tr>
      <w:tr w:rsidR="003D36E3" w:rsidRPr="003D36E3" w14:paraId="008059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7D7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94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20434A0" w14:textId="72E69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6663A993" w14:textId="62EF88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D693C" w14:textId="5043A6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AEDCD" w14:textId="2916A9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130.75 </w:t>
            </w:r>
          </w:p>
        </w:tc>
      </w:tr>
      <w:tr w:rsidR="003D36E3" w:rsidRPr="003D36E3" w14:paraId="529275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67A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E71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32E841CA" w14:textId="09A2F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330A200" w14:textId="4B4DFF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395A4" w14:textId="3A0C8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0A4E6" w14:textId="0C6C8A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42919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298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203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1516CA00" w14:textId="0DC62B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6500F09" w14:textId="34FD1A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D861D" w14:textId="0E08D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EE910" w14:textId="12E791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B39474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6F51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28493C0" w14:textId="1F94E64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3,127,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3324E8EB" w14:textId="33062D9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0853BF" w14:textId="4A00AE2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817EBC" w14:textId="4B1B8F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3,127,532.97 </w:t>
            </w:r>
          </w:p>
        </w:tc>
      </w:tr>
      <w:tr w:rsidR="003D36E3" w:rsidRPr="003D36E3" w14:paraId="3EACA6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0A21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766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9E50F86" w14:textId="3CD2FF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539148DE" w14:textId="5BCED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5478A" w14:textId="3A66CF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63945" w14:textId="31684C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80,082.53 </w:t>
            </w:r>
          </w:p>
        </w:tc>
      </w:tr>
      <w:tr w:rsidR="003D36E3" w:rsidRPr="003D36E3" w14:paraId="08BB2C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AED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56B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06DCD067" w14:textId="226681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033A99A" w14:textId="240D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E5CE7" w14:textId="05BADB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EC93C" w14:textId="2A041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591B17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656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57D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764AC2B9" w14:textId="0C18E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1D2F84" w14:textId="4714BA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49B9E" w14:textId="56AD0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2CCDF" w14:textId="461B5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27BF8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EE9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E98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51986C52" w14:textId="793652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5,865.00 </w:t>
            </w:r>
          </w:p>
        </w:tc>
        <w:tc>
          <w:tcPr>
            <w:tcW w:w="0" w:type="auto"/>
            <w:tcBorders>
              <w:top w:val="nil"/>
              <w:left w:val="nil"/>
              <w:bottom w:val="single" w:sz="4" w:space="0" w:color="000000"/>
              <w:right w:val="single" w:sz="4" w:space="0" w:color="000000"/>
            </w:tcBorders>
            <w:shd w:val="clear" w:color="auto" w:fill="auto"/>
            <w:noWrap/>
            <w:vAlign w:val="bottom"/>
            <w:hideMark/>
          </w:tcPr>
          <w:p w14:paraId="5F8070B6" w14:textId="43244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0D7AC" w14:textId="2798EB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ECE5B" w14:textId="6EB2B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5,865.00 </w:t>
            </w:r>
          </w:p>
        </w:tc>
      </w:tr>
      <w:tr w:rsidR="003D36E3" w:rsidRPr="003D36E3" w14:paraId="395A74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04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F52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4070CE15" w14:textId="31C1AE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429EE2E1" w14:textId="78BFE5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2B71D" w14:textId="0CB7FE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7CA86" w14:textId="5D251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197.44 </w:t>
            </w:r>
          </w:p>
        </w:tc>
      </w:tr>
      <w:tr w:rsidR="003D36E3" w:rsidRPr="003D36E3" w14:paraId="7E41C6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C7D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1BC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44CDA17C" w14:textId="427BC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B8F2B5" w14:textId="1923E3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C95F" w14:textId="59C74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0FD27" w14:textId="659D4E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3604D8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CD2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9CF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7FFBEBE5" w14:textId="133B23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95BFAD" w14:textId="5D39C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74A0E" w14:textId="66B979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0DED1" w14:textId="5A0576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FE928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AE7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F6B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4F6609F4" w14:textId="72A2A7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898C7FC" w14:textId="46D737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CC911" w14:textId="4FE8BE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A65B3" w14:textId="1795D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r>
      <w:tr w:rsidR="003D36E3" w:rsidRPr="003D36E3" w14:paraId="3C104C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E3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88D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E23695A" w14:textId="2C166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8D70AC" w14:textId="1E24FA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83B32" w14:textId="6BB4CE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3B64C" w14:textId="4DCBDD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AA665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20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551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47D67893" w14:textId="0266B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9DC8562" w14:textId="7E4B8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5BC3E" w14:textId="17AD36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386D7" w14:textId="05259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5734C2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27C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128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5FC8667" w14:textId="23E967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03BD0293" w14:textId="7173AD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87D20" w14:textId="005A22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4DF30" w14:textId="3ACCAE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64,965.00 </w:t>
            </w:r>
          </w:p>
        </w:tc>
      </w:tr>
      <w:tr w:rsidR="003D36E3" w:rsidRPr="003D36E3" w14:paraId="5DA16C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ECB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425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71FCD335" w14:textId="3473F4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B3F8068" w14:textId="1D888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DDBD7" w14:textId="72BA0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79A93" w14:textId="3F680B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7FD76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FCF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88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53575FF" w14:textId="04595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5EFC92BF" w14:textId="3F3A6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6A4CC" w14:textId="5E44AB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CDFCE" w14:textId="2C3F34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54,293.00 </w:t>
            </w:r>
          </w:p>
        </w:tc>
      </w:tr>
      <w:tr w:rsidR="003D36E3" w:rsidRPr="003D36E3" w14:paraId="09A44CB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AAC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31F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58973E41" w14:textId="5906B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3C3475" w14:textId="138F43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5351C" w14:textId="7D18A3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34D63" w14:textId="60F1DE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0A077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EA5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697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3EC1C351" w14:textId="63D219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A6EBE50" w14:textId="3EAD15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7CC44" w14:textId="5CD63C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4384C" w14:textId="5E5FCD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468B57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8B4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7F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28E3F8B8" w14:textId="564F5E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C977CB" w14:textId="67583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5957D" w14:textId="537012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4C815" w14:textId="1C8B3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A8D8A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95B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912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61E1FD" w14:textId="4CDEA0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4277942" w14:textId="51BA2F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3A45A" w14:textId="28E30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5068F" w14:textId="4697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r>
      <w:tr w:rsidR="003D36E3" w:rsidRPr="003D36E3" w14:paraId="746FF0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904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F8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1FCF3097" w14:textId="114074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A87CD2C" w14:textId="353BB3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6F34A" w14:textId="1C03C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043B6" w14:textId="416519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034EA1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A64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027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6406EF8B" w14:textId="30D95A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208ED2" w14:textId="40F7C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3FAA2" w14:textId="0B3C0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30BDE" w14:textId="7D380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9DF504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8EF1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E8A464" w14:textId="66F0460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F75DE2" w14:textId="7ADB8B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D95A80" w14:textId="5F08818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71D191" w14:textId="3F532A8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94,550.00 </w:t>
            </w:r>
          </w:p>
        </w:tc>
      </w:tr>
      <w:tr w:rsidR="003D36E3" w:rsidRPr="003D36E3" w14:paraId="198EC9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7F62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B3D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4A74608B" w14:textId="69F24E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DA89A9F" w14:textId="31D09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0B5B4" w14:textId="5EA73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7A29D" w14:textId="50255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3F246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4C9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5E6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7B288907" w14:textId="0B4B52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1DD291" w14:textId="547A9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3FCC9" w14:textId="5D06F4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58B60" w14:textId="064A53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F5571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AD5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9E5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ABE91BD" w14:textId="5341F2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E9E6AF" w14:textId="08ADA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3BE69" w14:textId="6B74C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C9F22" w14:textId="0776D4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1CC13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50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560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904675F" w14:textId="1AE4CF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FE8A57" w14:textId="56431E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E1BDA" w14:textId="38051A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F316B" w14:textId="36D54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C2E60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32A1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2DC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47149E90" w14:textId="50D37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D13C5C3" w14:textId="5942E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6C6AB" w14:textId="5A5E6E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07FA4" w14:textId="4EE865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F85FA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2DD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911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35C11D7C" w14:textId="18EC67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94E321" w14:textId="58CD4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A54F7" w14:textId="4C941C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A3165" w14:textId="048476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AC3A7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3CC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BFE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E69F295" w14:textId="0A679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518C133F" w14:textId="2A0C4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B3EEB" w14:textId="578F9D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9677B" w14:textId="6846C0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67,440.00 </w:t>
            </w:r>
          </w:p>
        </w:tc>
      </w:tr>
      <w:tr w:rsidR="003D36E3" w:rsidRPr="003D36E3" w14:paraId="272B62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DCE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795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0F81E99" w14:textId="48BEFD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9BA8A21" w14:textId="4017E6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1F6D3" w14:textId="1B9754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6ABA2" w14:textId="5B9724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012DE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8A8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4E6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F0B912C" w14:textId="57F6F5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CD0233" w14:textId="27F30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A47B9" w14:textId="1BCF0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E854E" w14:textId="730F0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C533D7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D0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B10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0E03A076" w14:textId="7D9B51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2F8B43" w14:textId="2170B4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E4C41" w14:textId="3D6A0F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014F4" w14:textId="6067DE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68CFF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95A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B95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1B58687A" w14:textId="3E328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ACCFB6" w14:textId="31C60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94637" w14:textId="5EB45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7A8AA" w14:textId="3F59C7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E242F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29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73F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64497EA" w14:textId="05109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84C193" w14:textId="77777C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30EE1" w14:textId="7FDB0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E857C" w14:textId="0D47FB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C2450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B95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8E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4E4DE96" w14:textId="740928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3C1F6C" w14:textId="56F5A5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E408A" w14:textId="7BEFBF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E9A7D" w14:textId="68F0B3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B8057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A80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C17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22EB4E51" w14:textId="21C9A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841E2" w14:textId="57AB8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44760" w14:textId="73B4F1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32AA2" w14:textId="587C89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05,000.00 </w:t>
            </w:r>
          </w:p>
        </w:tc>
      </w:tr>
      <w:tr w:rsidR="003D36E3" w:rsidRPr="003D36E3" w14:paraId="450FFB4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8C2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C9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6D5D1F31" w14:textId="00F05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828400" w14:textId="267248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CEBD" w14:textId="696BC1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0139" w14:textId="453F2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E283D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D4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E0C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26EE9C99" w14:textId="5E410D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FA57ED" w14:textId="092357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BD75E" w14:textId="38580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21ACD" w14:textId="7B113B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63E327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A35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C95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0A1127D" w14:textId="7FEFC7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4F0B9F" w14:textId="48F98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D8DCF" w14:textId="38BF2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5F6C5" w14:textId="7F6CF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C4BC85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669C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FF46D08" w14:textId="37475F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F0783CD" w14:textId="0650583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583CA4" w14:textId="42879D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1B5271" w14:textId="7EEDD42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38,662.95 </w:t>
            </w:r>
          </w:p>
        </w:tc>
      </w:tr>
      <w:tr w:rsidR="003D36E3" w:rsidRPr="003D36E3" w14:paraId="02D488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2966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139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0DDFFBD1" w14:textId="1CAF6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64CC4748" w14:textId="3D80CE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78481" w14:textId="7CA10B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2F931" w14:textId="342C9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46,703.95 </w:t>
            </w:r>
          </w:p>
        </w:tc>
      </w:tr>
      <w:tr w:rsidR="003D36E3" w:rsidRPr="003D36E3" w14:paraId="72410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FF8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7FD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8CA927B" w14:textId="28E16A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E624E8D" w14:textId="7AB7C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C5735" w14:textId="4B68F4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A59E1" w14:textId="35DF5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3CFDA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4E9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C2F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4E3C5F58" w14:textId="4AEA8C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22914D" w14:textId="0B1DC0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D2B1D" w14:textId="3F727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BBFFF" w14:textId="43D0A1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8D60A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2A3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4B0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7E32A895" w14:textId="73CBF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87A56EF" w14:textId="6F5C9B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603F1" w14:textId="5A798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1E46E" w14:textId="2265D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FADBA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232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52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D0A5BF9" w14:textId="044D43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775984" w14:textId="621887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1F2C0" w14:textId="2E6D35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A6267" w14:textId="2AB33B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558138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09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265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64CF89BA" w14:textId="29F311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E39737" w14:textId="0D124B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CC903" w14:textId="616D4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83C20" w14:textId="1D98D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9E3A2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39A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12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5B608891" w14:textId="0ADFD1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163FB8B" w14:textId="23442F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5C74F" w14:textId="361C3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BE3F0" w14:textId="517049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0,789.00 </w:t>
            </w:r>
          </w:p>
        </w:tc>
      </w:tr>
      <w:tr w:rsidR="003D36E3" w:rsidRPr="003D36E3" w14:paraId="78C7AF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445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482F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847B81C" w14:textId="7B48BC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6EB1F5" w14:textId="34DCCC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DEF27" w14:textId="7D138E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C7B44" w14:textId="0381E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8BEBA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AA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35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250455C3" w14:textId="35C660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25AE54B" w14:textId="5CFCBA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B44B6" w14:textId="6308C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7EB7D" w14:textId="2F5F88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605574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527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16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75DCEB2F" w14:textId="010D28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374F9A" w14:textId="361D0E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5A594" w14:textId="1EC0A7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E0869" w14:textId="31714E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421129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629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D6E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08A2CFDB" w14:textId="6927A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90CC79E" w14:textId="25BCFF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2E80B" w14:textId="2F6BA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CBA33" w14:textId="42537C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2301C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D4D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171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57028D26" w14:textId="049E8C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7EDD009" w14:textId="265E8D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2ABF5" w14:textId="62165B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BA2CF" w14:textId="42B8F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42D74B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1E7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C63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00EEE642" w14:textId="4BB8C1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68041976" w14:textId="520E13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1B983" w14:textId="0AAF73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675E9" w14:textId="7D1483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5,700.00 </w:t>
            </w:r>
          </w:p>
        </w:tc>
      </w:tr>
      <w:tr w:rsidR="003D36E3" w:rsidRPr="003D36E3" w14:paraId="0E6FE1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5D6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4FA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4C641BD7" w14:textId="55D552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8CF134" w14:textId="1545DD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E3986" w14:textId="3B5629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19727" w14:textId="629D43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42FCF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783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0EB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407F33D9" w14:textId="7D159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AF4EDFC" w14:textId="06452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ADACD" w14:textId="3C1321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8C6DC" w14:textId="0B2FD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84,045.00 </w:t>
            </w:r>
          </w:p>
        </w:tc>
      </w:tr>
      <w:tr w:rsidR="003D36E3" w:rsidRPr="003D36E3" w14:paraId="7E8F12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A38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55E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691F15A0" w14:textId="77B8F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88D8D17" w14:textId="0FE0E7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A8FC3" w14:textId="0F27E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9EE9A" w14:textId="39A58B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A3CB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8C9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8D6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08DA7FE9" w14:textId="78CAF9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69C6AA" w14:textId="615929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74A5E" w14:textId="34D59A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CAD1F" w14:textId="68BA0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01A183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7D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A9F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33D9243" w14:textId="3FEB2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C20CDF6" w14:textId="0306C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A23FE" w14:textId="51D15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3A802" w14:textId="147ED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980.00 </w:t>
            </w:r>
          </w:p>
        </w:tc>
      </w:tr>
      <w:tr w:rsidR="003D36E3" w:rsidRPr="003D36E3" w14:paraId="556C6D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1DB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E8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52CF7FBF" w14:textId="73D57E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D649E78" w14:textId="13A65A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06ADD" w14:textId="347CAA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07122" w14:textId="6CF6E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r>
      <w:tr w:rsidR="003D36E3" w:rsidRPr="003D36E3" w14:paraId="1721B7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305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EE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3D27DB" w14:textId="3A89F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2EE2FC" w14:textId="537A1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6C300" w14:textId="5563B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3AE97" w14:textId="204A6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506FE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B41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7D2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568122BE" w14:textId="26B6E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31EC8E3" w14:textId="52DB5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D7B97" w14:textId="3B6B6B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B2281" w14:textId="1189A7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r>
      <w:tr w:rsidR="003D36E3" w:rsidRPr="003D36E3" w14:paraId="5F4C19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01F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9AB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3DA42C36" w14:textId="3FEF1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E40DA0C" w14:textId="650E18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9F4AB" w14:textId="4FF24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C3D0F" w14:textId="0A7636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F30F9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6D9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C81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2707EA9" w14:textId="03B42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0B7DB2F" w14:textId="3E4C34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05FFB" w14:textId="43033E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F0C15" w14:textId="4751C2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000.00 </w:t>
            </w:r>
          </w:p>
        </w:tc>
      </w:tr>
      <w:tr w:rsidR="003D36E3" w:rsidRPr="003D36E3" w14:paraId="77D2580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D64E9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2C919787" w14:textId="453D23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0,720,854.74 </w:t>
            </w:r>
          </w:p>
        </w:tc>
        <w:tc>
          <w:tcPr>
            <w:tcW w:w="0" w:type="auto"/>
            <w:tcBorders>
              <w:top w:val="nil"/>
              <w:left w:val="nil"/>
              <w:bottom w:val="single" w:sz="4" w:space="0" w:color="000000"/>
              <w:right w:val="single" w:sz="4" w:space="0" w:color="000000"/>
            </w:tcBorders>
            <w:shd w:val="clear" w:color="A5A5A5" w:fill="A5A5A5"/>
            <w:noWrap/>
            <w:vAlign w:val="bottom"/>
            <w:hideMark/>
          </w:tcPr>
          <w:p w14:paraId="686ED102" w14:textId="0D5D50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55380D" w14:textId="79AA0D6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54545E" w14:textId="5570786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0,720,854.74 </w:t>
            </w:r>
          </w:p>
        </w:tc>
      </w:tr>
      <w:tr w:rsidR="003D36E3" w:rsidRPr="003D36E3" w14:paraId="27A46F0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8BD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7E125F6" w14:textId="29714B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037A03DF" w14:textId="2E0B963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F329A5" w14:textId="6CAC8D3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91A284" w14:textId="00E664D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76,474.66 </w:t>
            </w:r>
          </w:p>
        </w:tc>
      </w:tr>
      <w:tr w:rsidR="003D36E3" w:rsidRPr="003D36E3" w14:paraId="3AB2BF2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3587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FA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82B390D" w14:textId="0C265D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D3869CF" w14:textId="6250E9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00BFB" w14:textId="34A177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877AC" w14:textId="78FE4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630.00 </w:t>
            </w:r>
          </w:p>
        </w:tc>
      </w:tr>
      <w:tr w:rsidR="003D36E3" w:rsidRPr="003D36E3" w14:paraId="490075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D1E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B95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D8B6093" w14:textId="5F9B2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704D22E" w14:textId="28DEE8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FDC0B" w14:textId="70995F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967B7" w14:textId="1B5EE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6,096.53 </w:t>
            </w:r>
          </w:p>
        </w:tc>
      </w:tr>
      <w:tr w:rsidR="003D36E3" w:rsidRPr="003D36E3" w14:paraId="5899D1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84B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A2D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0E19246" w14:textId="31C378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68B527A6" w14:textId="475A63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EE932" w14:textId="25BE9E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4D299" w14:textId="076CAC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r>
      <w:tr w:rsidR="003D36E3" w:rsidRPr="003D36E3" w14:paraId="15E839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8A1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618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645CFDE2" w14:textId="5A45BC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E84B5EB" w14:textId="171A0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3EB03" w14:textId="54101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BA87B" w14:textId="13AEEA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3,966.82 </w:t>
            </w:r>
          </w:p>
        </w:tc>
      </w:tr>
      <w:tr w:rsidR="003D36E3" w:rsidRPr="003D36E3" w14:paraId="48C5BB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D1D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1BB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320E2A5" w14:textId="21138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FA3AB63" w14:textId="51BDC9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2A778" w14:textId="35E9F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F6A68" w14:textId="4B42BB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6,364.71 </w:t>
            </w:r>
          </w:p>
        </w:tc>
      </w:tr>
      <w:tr w:rsidR="003D36E3" w:rsidRPr="003D36E3" w14:paraId="2864F1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A5A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17B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2F088946" w14:textId="1E062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758715AC" w14:textId="342ED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7601E" w14:textId="69415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F49D2" w14:textId="112806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6,370.00 </w:t>
            </w:r>
          </w:p>
        </w:tc>
      </w:tr>
      <w:tr w:rsidR="003D36E3" w:rsidRPr="003D36E3" w14:paraId="77B03C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B6D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57C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22A7DEA6" w14:textId="157561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D1545EC" w14:textId="007300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82A60" w14:textId="3064A4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E9532" w14:textId="74F2E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8,283.89 </w:t>
            </w:r>
          </w:p>
        </w:tc>
      </w:tr>
      <w:tr w:rsidR="003D36E3" w:rsidRPr="003D36E3" w14:paraId="799146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7AA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1C5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56E105B" w14:textId="384C6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A764674" w14:textId="7D93C2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9B05A" w14:textId="55499F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F28DE" w14:textId="703D4B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3,458.80 </w:t>
            </w:r>
          </w:p>
        </w:tc>
      </w:tr>
      <w:tr w:rsidR="003D36E3" w:rsidRPr="003D36E3" w14:paraId="58A9C3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393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0DD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591B5EE3" w14:textId="2B0F1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0A13FE77" w14:textId="59DB75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5D719" w14:textId="2BDCEA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9B8F1" w14:textId="621E8C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379.32 </w:t>
            </w:r>
          </w:p>
        </w:tc>
      </w:tr>
      <w:tr w:rsidR="003D36E3" w:rsidRPr="003D36E3" w14:paraId="68D766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B1C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C84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3B045939" w14:textId="42A998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30DFA4A4" w14:textId="5C0BE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C059E" w14:textId="114279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0304D" w14:textId="01F571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492.94 </w:t>
            </w:r>
          </w:p>
        </w:tc>
      </w:tr>
      <w:tr w:rsidR="003D36E3" w:rsidRPr="003D36E3" w14:paraId="43891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A0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C7B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4A772458" w14:textId="622AA4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7BA23E0" w14:textId="75BD7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F3566" w14:textId="387058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0488B" w14:textId="5883E0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225.00 </w:t>
            </w:r>
          </w:p>
        </w:tc>
      </w:tr>
      <w:tr w:rsidR="003D36E3" w:rsidRPr="003D36E3" w14:paraId="7F0538B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ABD0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53EDF8" w14:textId="6446556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49DD374F" w14:textId="6106610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9FA0F9" w14:textId="1F11B2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EF5109" w14:textId="220FBC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860,151.85 </w:t>
            </w:r>
          </w:p>
        </w:tc>
      </w:tr>
      <w:tr w:rsidR="003D36E3" w:rsidRPr="003D36E3" w14:paraId="25A5B2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D415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04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1914D2B0" w14:textId="073C6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4EE36B59" w14:textId="30D8F2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A2521" w14:textId="0B410A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F16C5" w14:textId="59EBAD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6,090.42 </w:t>
            </w:r>
          </w:p>
        </w:tc>
      </w:tr>
      <w:tr w:rsidR="003D36E3" w:rsidRPr="003D36E3" w14:paraId="7B1EBA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E4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2E4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34CE30CD" w14:textId="6E2902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532EA7C" w14:textId="2ED96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A71DC" w14:textId="1CF434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EE475" w14:textId="24B02E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5,523.95 </w:t>
            </w:r>
          </w:p>
        </w:tc>
      </w:tr>
      <w:tr w:rsidR="003D36E3" w:rsidRPr="003D36E3" w14:paraId="22E99A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726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4E1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600F7AA" w14:textId="057EC1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E29F1D4" w14:textId="12BB5C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F06E9" w14:textId="378FD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921FC" w14:textId="5E2090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830.18 </w:t>
            </w:r>
          </w:p>
        </w:tc>
      </w:tr>
      <w:tr w:rsidR="003D36E3" w:rsidRPr="003D36E3" w14:paraId="2403D6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6C2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A43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3DCE5C22" w14:textId="59B177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30B1526E" w14:textId="5BB79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403C7" w14:textId="1C71A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1BD84" w14:textId="411BA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6,846.54 </w:t>
            </w:r>
          </w:p>
        </w:tc>
      </w:tr>
      <w:tr w:rsidR="003D36E3" w:rsidRPr="003D36E3" w14:paraId="7A9990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31C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32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7D70F97F" w14:textId="0910D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72206AFB" w14:textId="46B2B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5041C" w14:textId="08F7E8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B99CA" w14:textId="2E562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7,159.32 </w:t>
            </w:r>
          </w:p>
        </w:tc>
      </w:tr>
      <w:tr w:rsidR="003D36E3" w:rsidRPr="003D36E3" w14:paraId="25992D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DD9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6D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05793AC" w14:textId="13F791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7AC90D9D" w14:textId="07EC6F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C41F7" w14:textId="233FE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B5301" w14:textId="7DBA75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368.82 </w:t>
            </w:r>
          </w:p>
        </w:tc>
      </w:tr>
      <w:tr w:rsidR="003D36E3" w:rsidRPr="003D36E3" w14:paraId="23E416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05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4BE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22BA47FA" w14:textId="00DC2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5F680927" w14:textId="5B56FE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3F403" w14:textId="69835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DE93" w14:textId="554132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18,705.15 </w:t>
            </w:r>
          </w:p>
        </w:tc>
      </w:tr>
      <w:tr w:rsidR="003D36E3" w:rsidRPr="003D36E3" w14:paraId="4D495E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11E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EA59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763C144" w14:textId="36C1AB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8FA1808" w14:textId="44C57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8CBF1" w14:textId="1668C2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498A4" w14:textId="5F6A5E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r>
      <w:tr w:rsidR="003D36E3" w:rsidRPr="003D36E3" w14:paraId="798E91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96B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ABE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10F37D2" w14:textId="48705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FDD4243" w14:textId="0856A9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3EF6A" w14:textId="309585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47EA4" w14:textId="59F117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7,487.08 </w:t>
            </w:r>
          </w:p>
        </w:tc>
      </w:tr>
      <w:tr w:rsidR="003D36E3" w:rsidRPr="003D36E3" w14:paraId="7C0CE3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2B3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E8A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7869E35" w14:textId="4F56B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62703F54" w14:textId="566D05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A5ED3" w14:textId="6B8F0E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467F1" w14:textId="72BBFC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502.54 </w:t>
            </w:r>
          </w:p>
        </w:tc>
      </w:tr>
      <w:tr w:rsidR="003D36E3" w:rsidRPr="003D36E3" w14:paraId="14460B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CB0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CD0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14363D87" w14:textId="47F362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FE32C32" w14:textId="5C84F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3774B" w14:textId="005E3B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45F45" w14:textId="07BB62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431.20 </w:t>
            </w:r>
          </w:p>
        </w:tc>
      </w:tr>
      <w:tr w:rsidR="003D36E3" w:rsidRPr="003D36E3" w14:paraId="666CE12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2E98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C65F140" w14:textId="133ECB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993,564.44 </w:t>
            </w:r>
          </w:p>
        </w:tc>
        <w:tc>
          <w:tcPr>
            <w:tcW w:w="0" w:type="auto"/>
            <w:tcBorders>
              <w:top w:val="nil"/>
              <w:left w:val="nil"/>
              <w:bottom w:val="single" w:sz="4" w:space="0" w:color="000000"/>
              <w:right w:val="single" w:sz="4" w:space="0" w:color="000000"/>
            </w:tcBorders>
            <w:shd w:val="clear" w:color="D8D8D8" w:fill="D8D8D8"/>
            <w:noWrap/>
            <w:vAlign w:val="bottom"/>
            <w:hideMark/>
          </w:tcPr>
          <w:p w14:paraId="6DE52533" w14:textId="0FACE33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D10699" w14:textId="028ED58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F6D2CF" w14:textId="0D3092A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993,564.44 </w:t>
            </w:r>
          </w:p>
        </w:tc>
      </w:tr>
      <w:tr w:rsidR="003D36E3" w:rsidRPr="003D36E3" w14:paraId="49BF1A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7A90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C73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1413BB4B" w14:textId="7F293C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5404D84E" w14:textId="137F1C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AFAAE" w14:textId="5D277D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FD6F4" w14:textId="3D114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5,619.99 </w:t>
            </w:r>
          </w:p>
        </w:tc>
      </w:tr>
      <w:tr w:rsidR="003D36E3" w:rsidRPr="003D36E3" w14:paraId="4535E72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D0F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9E2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5D0BF32" w14:textId="21510E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07,639.99 </w:t>
            </w:r>
          </w:p>
        </w:tc>
        <w:tc>
          <w:tcPr>
            <w:tcW w:w="0" w:type="auto"/>
            <w:tcBorders>
              <w:top w:val="nil"/>
              <w:left w:val="nil"/>
              <w:bottom w:val="single" w:sz="4" w:space="0" w:color="000000"/>
              <w:right w:val="single" w:sz="4" w:space="0" w:color="000000"/>
            </w:tcBorders>
            <w:shd w:val="clear" w:color="auto" w:fill="auto"/>
            <w:noWrap/>
            <w:vAlign w:val="bottom"/>
            <w:hideMark/>
          </w:tcPr>
          <w:p w14:paraId="2443B1CA" w14:textId="75DCE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856F1" w14:textId="059284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C3D1B" w14:textId="4C18E9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07,639.99 </w:t>
            </w:r>
          </w:p>
        </w:tc>
      </w:tr>
      <w:tr w:rsidR="003D36E3" w:rsidRPr="003D36E3" w14:paraId="2DCBEC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0AB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DC8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32BBDF2" w14:textId="2B22ED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9,043.81 </w:t>
            </w:r>
          </w:p>
        </w:tc>
        <w:tc>
          <w:tcPr>
            <w:tcW w:w="0" w:type="auto"/>
            <w:tcBorders>
              <w:top w:val="nil"/>
              <w:left w:val="nil"/>
              <w:bottom w:val="single" w:sz="4" w:space="0" w:color="000000"/>
              <w:right w:val="single" w:sz="4" w:space="0" w:color="000000"/>
            </w:tcBorders>
            <w:shd w:val="clear" w:color="auto" w:fill="auto"/>
            <w:noWrap/>
            <w:vAlign w:val="bottom"/>
            <w:hideMark/>
          </w:tcPr>
          <w:p w14:paraId="5022CEEB" w14:textId="704D5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8FDB0" w14:textId="3403E7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92D7D" w14:textId="6E91A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9,043.81 </w:t>
            </w:r>
          </w:p>
        </w:tc>
      </w:tr>
      <w:tr w:rsidR="003D36E3" w:rsidRPr="003D36E3" w14:paraId="19CB57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F0E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67B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A98FB0F" w14:textId="355A9F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09E46224" w14:textId="19AF60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5C3F1" w14:textId="2747C5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AA542" w14:textId="2033FA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4,842.95 </w:t>
            </w:r>
          </w:p>
        </w:tc>
      </w:tr>
      <w:tr w:rsidR="003D36E3" w:rsidRPr="003D36E3" w14:paraId="4B412B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564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32C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4318FBF2" w14:textId="43E7E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30865B38" w14:textId="69AF74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637D4" w14:textId="2E6AE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89A9B" w14:textId="3300B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420.00 </w:t>
            </w:r>
          </w:p>
        </w:tc>
      </w:tr>
      <w:tr w:rsidR="003D36E3" w:rsidRPr="003D36E3" w14:paraId="442EC0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776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971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0D7D5D1" w14:textId="78095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332802E" w14:textId="2C4DC0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C229A" w14:textId="30DEDD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4922" w14:textId="4004EB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1,816.30 </w:t>
            </w:r>
          </w:p>
        </w:tc>
      </w:tr>
      <w:tr w:rsidR="003D36E3" w:rsidRPr="003D36E3" w14:paraId="6CA07D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44E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7ED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2A3CBA67" w14:textId="3525E7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6C7DDA7" w14:textId="37BD0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F4082" w14:textId="48F6B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AAA58" w14:textId="53D97B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0,104.18 </w:t>
            </w:r>
          </w:p>
        </w:tc>
      </w:tr>
      <w:tr w:rsidR="003D36E3" w:rsidRPr="003D36E3" w14:paraId="546AEC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9D0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D15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71646269" w14:textId="7F2CC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3203F92" w14:textId="3AF81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38D64" w14:textId="0DE7C9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42EDD" w14:textId="3A7F5A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826.07 </w:t>
            </w:r>
          </w:p>
        </w:tc>
      </w:tr>
      <w:tr w:rsidR="003D36E3" w:rsidRPr="003D36E3" w14:paraId="50AA58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179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13B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3602A3C2" w14:textId="3792B6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E511B00" w14:textId="1F684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59A74" w14:textId="2EEA6C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2A9C" w14:textId="0BE186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51.15 </w:t>
            </w:r>
          </w:p>
        </w:tc>
      </w:tr>
      <w:tr w:rsidR="003D36E3" w:rsidRPr="003D36E3" w14:paraId="64E1BEB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020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586FA04" w14:textId="54F2B0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76321795" w14:textId="1D7AF24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BFAECE" w14:textId="14A288E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A20275" w14:textId="0FEC20D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620,642.25 </w:t>
            </w:r>
          </w:p>
        </w:tc>
      </w:tr>
      <w:tr w:rsidR="003D36E3" w:rsidRPr="003D36E3" w14:paraId="0C1D5A7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5E2C6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EDA2E8F" w14:textId="5A9C4925"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338CDD5" w14:textId="216102C3"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52D3" w14:textId="76C1209B"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F3873" w14:textId="6DF04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42,703.84 </w:t>
            </w:r>
          </w:p>
        </w:tc>
      </w:tr>
      <w:tr w:rsidR="003D36E3" w:rsidRPr="003D36E3" w14:paraId="1E0293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3FCE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98E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2BBE0631" w14:textId="2E92D0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340051DB" w14:textId="1E4841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1000D" w14:textId="209FE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B9CC2" w14:textId="65E417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698.41 </w:t>
            </w:r>
          </w:p>
        </w:tc>
      </w:tr>
      <w:tr w:rsidR="003D36E3" w:rsidRPr="003D36E3" w14:paraId="4B1F0F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8D9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B82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5E375802" w14:textId="226E94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C381FC5" w14:textId="775C6A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77047" w14:textId="07F1EE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B37F8" w14:textId="2FFBF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r>
      <w:tr w:rsidR="003D36E3" w:rsidRPr="003D36E3" w14:paraId="7C4A09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4EB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4D6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5E743D12" w14:textId="407ED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2C57C963" w14:textId="461C53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9961" w14:textId="21158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A03D8" w14:textId="7D20B8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r>
      <w:tr w:rsidR="003D36E3" w:rsidRPr="003D36E3" w14:paraId="739430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7E3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BF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0F737B5" w14:textId="2A073B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7720C456" w14:textId="2A76B1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9102D" w14:textId="006F2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E6EC8" w14:textId="48581C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83,180.00 </w:t>
            </w:r>
          </w:p>
        </w:tc>
      </w:tr>
      <w:tr w:rsidR="003D36E3" w:rsidRPr="003D36E3" w14:paraId="6621FDF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6566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lastRenderedPageBreak/>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4CCB65C" w14:textId="3133024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C7CA936" w14:textId="58B33CB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744286" w14:textId="5EA503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28FA94" w14:textId="7D5E5D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70,021.54 </w:t>
            </w:r>
          </w:p>
        </w:tc>
      </w:tr>
      <w:tr w:rsidR="003D36E3" w:rsidRPr="003D36E3" w14:paraId="27D576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82F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825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1A34B45F" w14:textId="0DBBF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2F852DC" w14:textId="2E52E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FC486" w14:textId="59CAFA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3133C" w14:textId="7E0EE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1,606.38 </w:t>
            </w:r>
          </w:p>
        </w:tc>
      </w:tr>
      <w:tr w:rsidR="003D36E3" w:rsidRPr="003D36E3" w14:paraId="12BD72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E6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E40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E7BAF1C" w14:textId="42D4DA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29F9A7EE" w14:textId="2F2E0E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C185F" w14:textId="71CBE9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FD639" w14:textId="093997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7,515.16 </w:t>
            </w:r>
          </w:p>
        </w:tc>
      </w:tr>
      <w:tr w:rsidR="003D36E3" w:rsidRPr="003D36E3" w14:paraId="5A9DDD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D78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A51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4458781" w14:textId="5606BD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A6C1F40" w14:textId="73DD46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7CDB7" w14:textId="4B38B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BBBCC" w14:textId="143C6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0,900.00 </w:t>
            </w:r>
          </w:p>
        </w:tc>
      </w:tr>
      <w:tr w:rsidR="003D36E3" w:rsidRPr="003D36E3" w14:paraId="6F71C53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434E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322DF44D" w14:textId="0ACB46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689,3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28020351" w14:textId="5F210D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460FFE" w14:textId="4722CE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E06DBF" w14:textId="35E243A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689,363.00 </w:t>
            </w:r>
          </w:p>
        </w:tc>
      </w:tr>
      <w:tr w:rsidR="003D36E3" w:rsidRPr="003D36E3" w14:paraId="3FF355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8AC1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3DE1292" w14:textId="42D3C54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7B3165" w14:textId="5AE6567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2DF09" w14:textId="69721F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D332F5" w14:textId="1747E2B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82,900.00 </w:t>
            </w:r>
          </w:p>
        </w:tc>
      </w:tr>
      <w:tr w:rsidR="003D36E3" w:rsidRPr="003D36E3" w14:paraId="703AB8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201A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56A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48E2A2EE" w14:textId="7D09D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9916A5D" w14:textId="144E3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A4CD3" w14:textId="31010F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208BB" w14:textId="7B9E8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772876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6E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1A6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1F554D37" w14:textId="6A489F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7FFA31" w14:textId="349E7D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E0105" w14:textId="70858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9E0C7" w14:textId="764B56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47DA25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ED1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17E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746DA79D" w14:textId="52FCCF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C42BA5" w14:textId="44AD2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B2B49" w14:textId="5FE44E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88142" w14:textId="27352F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13F4BE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31B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2B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37BA6E55" w14:textId="02C3D8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6278381" w14:textId="57EF7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CB06C" w14:textId="63584F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900CA" w14:textId="02A996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AFDE0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115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B5D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565FBB29" w14:textId="32625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BF288" w14:textId="360E5E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40EB1" w14:textId="2C4ACF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47A7D" w14:textId="65848B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233E15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5D6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209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4802ECE8" w14:textId="56AB3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475AB9" w14:textId="125C47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027E6" w14:textId="3EB806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78158" w14:textId="66C37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83DCE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D3F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7E6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0DDF439" w14:textId="25F3EF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F1882" w14:textId="32279D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BF8FD" w14:textId="3997DF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BB982" w14:textId="59D67D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3BDC8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B59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C7E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839F583" w14:textId="65894E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428C7769" w14:textId="68D6D1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DC24D" w14:textId="497C7B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3BE90" w14:textId="54F449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500.00 </w:t>
            </w:r>
          </w:p>
        </w:tc>
      </w:tr>
      <w:tr w:rsidR="003D36E3" w:rsidRPr="003D36E3" w14:paraId="019E9F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F4B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2AE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5D0E62C8" w14:textId="22714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08886" w14:textId="255488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22571" w14:textId="67FCB5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332B2" w14:textId="7D221D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483C7B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569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08A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458AF187" w14:textId="71074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E60ACE5" w14:textId="26535C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5B9C3" w14:textId="4D013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44F52" w14:textId="685B71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B7451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486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FA5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0F38C18D" w14:textId="1A3EA1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F65F7FF" w14:textId="6E13BC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7A6D6" w14:textId="64234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8383C" w14:textId="66BC9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0D348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41F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9FF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26CE65AC" w14:textId="71B85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F44F6" w14:textId="4F397C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56429" w14:textId="1AB5B8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06E16" w14:textId="42052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302395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413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48F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3D0001E7" w14:textId="2A34B5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55D4FB" w14:textId="195FF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887C3" w14:textId="120AC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D10DE" w14:textId="28E89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78842D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2D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AAFA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45D18617" w14:textId="2A8013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11F3D4" w14:textId="664126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3CCD4" w14:textId="2CC41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5BF6D" w14:textId="51519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0,000.00 </w:t>
            </w:r>
          </w:p>
        </w:tc>
      </w:tr>
      <w:tr w:rsidR="003D36E3" w:rsidRPr="003D36E3" w14:paraId="22C046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16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34A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06D96EB" w14:textId="6FF4D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4381F1" w14:textId="5D59C1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CD9B1" w14:textId="4A84E4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830DE" w14:textId="48BDA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151448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889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939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6FEB1AB" w14:textId="7C157E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F2B009" w14:textId="719F5B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8049C" w14:textId="33B998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5CF7B" w14:textId="2E79E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337F7F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2D5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386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ECA2101" w14:textId="6AD0F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611734" w14:textId="52E91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3F8D6" w14:textId="2B47A7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E0680" w14:textId="44A05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667A2B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EED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6FD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7970E34B" w14:textId="5A1829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CB7D1" w14:textId="42A42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4CBA2" w14:textId="1B2A3A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4BF53" w14:textId="41D0D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6C93701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38A7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973B5CD" w14:textId="0E8DF0E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144,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12205C" w14:textId="4F6C2F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704DAD" w14:textId="594EA0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60C109" w14:textId="49A0F26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144,600.00 </w:t>
            </w:r>
          </w:p>
        </w:tc>
      </w:tr>
      <w:tr w:rsidR="003D36E3" w:rsidRPr="003D36E3" w14:paraId="22F1FF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01D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FC2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C891F14" w14:textId="7F176C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9F6DD" w14:textId="339CCF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069C2" w14:textId="32D3CD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5F969" w14:textId="43E76D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000.00 </w:t>
            </w:r>
          </w:p>
        </w:tc>
      </w:tr>
      <w:tr w:rsidR="003D36E3" w:rsidRPr="003D36E3" w14:paraId="12E944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0C9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A14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0BFE6A0B" w14:textId="2B075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A36EF41" w14:textId="4AA490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5607C" w14:textId="6312E7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36703" w14:textId="6E0CFA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288E12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4FF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3E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13D4D909" w14:textId="60514E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96DE26" w14:textId="34B3C6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53445" w14:textId="4494CB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2F417" w14:textId="6F2B11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0E917A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8AB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13C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4C8A36D7" w14:textId="56B0E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D66AF1E" w14:textId="23C83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90A03" w14:textId="5F672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1CF29" w14:textId="584050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216E76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600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84C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3BA888E7" w14:textId="7DC46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B98CC33" w14:textId="3C6BA7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EA8E7" w14:textId="65161C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280BB" w14:textId="4B95D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7FBA5C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F5D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099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68C1964" w14:textId="1D7257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B6E432" w14:textId="7E0169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D4E51" w14:textId="640DEC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278CF" w14:textId="03D4B3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2,800.00 </w:t>
            </w:r>
          </w:p>
        </w:tc>
      </w:tr>
      <w:tr w:rsidR="003D36E3" w:rsidRPr="003D36E3" w14:paraId="594FC8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AF1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021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0254CAF6" w14:textId="4953E0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9FAE12A" w14:textId="5CC3CF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B8A9" w14:textId="633BDA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52944" w14:textId="2E0566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5BF45D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CC9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548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025E292A" w14:textId="61B031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15DEA1A" w14:textId="3B195C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AC9FB" w14:textId="30B156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36731" w14:textId="06DD5B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1297677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63F5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8791903" w14:textId="4AF5ABF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70,3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C18691" w14:textId="76EE229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5459E5" w14:textId="71D6D1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096B47" w14:textId="2861CE8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70,313.00 </w:t>
            </w:r>
          </w:p>
        </w:tc>
      </w:tr>
      <w:tr w:rsidR="003D36E3" w:rsidRPr="003D36E3" w14:paraId="4D46D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8339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004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44F6F754" w14:textId="63271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7B1E3E" w14:textId="56912B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40A5C" w14:textId="0C5936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E6374" w14:textId="0115B2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0,000.00 </w:t>
            </w:r>
          </w:p>
        </w:tc>
      </w:tr>
      <w:tr w:rsidR="003D36E3" w:rsidRPr="003D36E3" w14:paraId="3F30C8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BE34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AE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CC29A46" w14:textId="22E41A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0A51738" w14:textId="413ABE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88420" w14:textId="2A340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1B616" w14:textId="40B2A2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325038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54A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F29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25519CD" w14:textId="2739E9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75CBB2C6" w14:textId="06D9D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645F3" w14:textId="7E6314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4408" w14:textId="33DC63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4,350.00 </w:t>
            </w:r>
          </w:p>
        </w:tc>
      </w:tr>
      <w:tr w:rsidR="003D36E3" w:rsidRPr="003D36E3" w14:paraId="322284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4A6B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BE1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7FA3D383" w14:textId="146E1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F643B2" w14:textId="4597D6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FEE49" w14:textId="60443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55292" w14:textId="65842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08341D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38A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718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5C1AE5C9" w14:textId="5D986E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EEE45A9" w14:textId="5F3CE9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31E9D" w14:textId="01DE06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A4C0B" w14:textId="5921B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2DD7FA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3B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65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041C1AEE" w14:textId="2339D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541BEC7" w14:textId="1AB0A9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0B97B" w14:textId="147E3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84759" w14:textId="0044D6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35BD7F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6BC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9DD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DC7ECE8" w14:textId="4AF512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19D85208" w14:textId="678960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B6E7" w14:textId="47DAD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88606" w14:textId="1A9CC8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650.00 </w:t>
            </w:r>
          </w:p>
        </w:tc>
      </w:tr>
      <w:tr w:rsidR="003D36E3" w:rsidRPr="003D36E3" w14:paraId="0E03BA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3E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6F4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18622F42" w14:textId="0DB6FB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09BBA7C2" w14:textId="496C06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F7A77" w14:textId="2B8A87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A21E3" w14:textId="78511E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900.00 </w:t>
            </w:r>
          </w:p>
        </w:tc>
      </w:tr>
      <w:tr w:rsidR="003D36E3" w:rsidRPr="003D36E3" w14:paraId="4D24CC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5D3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0A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59A7CB43" w14:textId="6685C6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52DA0EF" w14:textId="1670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B144" w14:textId="55CC96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43945" w14:textId="063A52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64B3AD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F7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4D3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55337E7C" w14:textId="3C5901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3388466C" w14:textId="111669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25BE1" w14:textId="7D956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B7486" w14:textId="32CF1C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8,563.00 </w:t>
            </w:r>
          </w:p>
        </w:tc>
      </w:tr>
      <w:tr w:rsidR="003D36E3" w:rsidRPr="003D36E3" w14:paraId="2E4310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EC7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F54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0756691D" w14:textId="2E242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0B21A7" w14:textId="67F3E0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6CC46" w14:textId="0D95B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773A5" w14:textId="73DAC5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2017AF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CF5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421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197A7A33" w14:textId="209CD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AAEBB2B" w14:textId="72DD6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F07EB" w14:textId="6F69A4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FB9C5" w14:textId="222856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5117975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4459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40E9BF5" w14:textId="2721DB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36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81C146" w14:textId="70B691E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E067E7" w14:textId="515246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FF0215" w14:textId="62F059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366,050.00 </w:t>
            </w:r>
          </w:p>
        </w:tc>
      </w:tr>
      <w:tr w:rsidR="003D36E3" w:rsidRPr="003D36E3" w14:paraId="6B4F93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6980A"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375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0D5070DF" w14:textId="48FDA1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206D0A9" w14:textId="51D5B1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FBF55" w14:textId="41310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BF4D9" w14:textId="3EF73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123186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87F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D87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4281274D" w14:textId="59289D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FCD8B10" w14:textId="18169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CD9B4" w14:textId="09817E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88FA6" w14:textId="793F6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347D7A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69A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126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8AE589B" w14:textId="6E9F28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38A3249" w14:textId="519CE4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7FDA6" w14:textId="78A50D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AAF0E" w14:textId="23B0F7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47F034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8F7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5C6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426F671F" w14:textId="39C29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6D3E53B" w14:textId="01B555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DE186" w14:textId="1D4E6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1AA66" w14:textId="4ED87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7527AC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BCA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73A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36957F8A" w14:textId="403BF0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4A95EB" w14:textId="441C52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62878" w14:textId="14FEEA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B641A" w14:textId="418F17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08F68C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9A8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1F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04211B50" w14:textId="58C8AF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05218FBA" w14:textId="1AC14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386DE" w14:textId="41A3BA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9EA9B" w14:textId="190A07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5,500.00 </w:t>
            </w:r>
          </w:p>
        </w:tc>
      </w:tr>
      <w:tr w:rsidR="003D36E3" w:rsidRPr="003D36E3" w14:paraId="6F84F4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61D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258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4878B294" w14:textId="780050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967B905" w14:textId="6E5B65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1EC2D" w14:textId="01C5D5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E61C0" w14:textId="2F8C1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550.00 </w:t>
            </w:r>
          </w:p>
        </w:tc>
      </w:tr>
      <w:tr w:rsidR="003D36E3" w:rsidRPr="003D36E3" w14:paraId="6C0010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F15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E9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6D35361" w14:textId="40A195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43286C9" w14:textId="5B1F66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978A1" w14:textId="7975B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58763" w14:textId="1152A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61D2C8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0F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5BD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2205B42C" w14:textId="2E63A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DDCFAE" w14:textId="10FDF5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51BEF" w14:textId="0BD1BA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D4B82" w14:textId="528013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4,900.00 </w:t>
            </w:r>
          </w:p>
        </w:tc>
      </w:tr>
      <w:tr w:rsidR="003D36E3" w:rsidRPr="003D36E3" w14:paraId="529EA6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A6F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1C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05997119" w14:textId="220F56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A948A92" w14:textId="19D52B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4EF9C" w14:textId="7D352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91513" w14:textId="1052F4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6E5105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05B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736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37486109" w14:textId="6F455D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EBF7101" w14:textId="6F696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F324B" w14:textId="6A3AA0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935B1" w14:textId="2C227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4B3B1E78" w14:textId="77777777" w:rsidTr="003D36E3">
        <w:trPr>
          <w:trHeight w:val="20"/>
        </w:trPr>
        <w:tc>
          <w:tcPr>
            <w:tcW w:w="0" w:type="auto"/>
            <w:tcBorders>
              <w:top w:val="nil"/>
              <w:left w:val="single" w:sz="4" w:space="0" w:color="000000"/>
              <w:bottom w:val="nil"/>
              <w:right w:val="nil"/>
            </w:tcBorders>
            <w:shd w:val="clear" w:color="auto" w:fill="auto"/>
            <w:vAlign w:val="center"/>
            <w:hideMark/>
          </w:tcPr>
          <w:p w14:paraId="355CD2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44F21F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17A78EC3" w14:textId="7DD02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21C94C0" w14:textId="4D35B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34F48" w14:textId="2779AF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56C93" w14:textId="0C8797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22889514" w14:textId="77777777" w:rsidTr="003D36E3">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60CCA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23CF88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BAEDF80" w14:textId="6F4A6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2EC1268A" w14:textId="36BEF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42F04B7B" w14:textId="367D8F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78C953D" w14:textId="515ED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500.00 </w:t>
            </w:r>
          </w:p>
        </w:tc>
      </w:tr>
      <w:tr w:rsidR="003D36E3" w:rsidRPr="003D36E3" w14:paraId="1AD6EAD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CBE65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54FD19F" w14:textId="0D8502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5,075,878.55 </w:t>
            </w:r>
          </w:p>
        </w:tc>
        <w:tc>
          <w:tcPr>
            <w:tcW w:w="0" w:type="auto"/>
            <w:tcBorders>
              <w:top w:val="nil"/>
              <w:left w:val="nil"/>
              <w:bottom w:val="single" w:sz="4" w:space="0" w:color="000000"/>
              <w:right w:val="single" w:sz="4" w:space="0" w:color="000000"/>
            </w:tcBorders>
            <w:shd w:val="clear" w:color="A5A5A5" w:fill="A5A5A5"/>
            <w:noWrap/>
            <w:vAlign w:val="bottom"/>
            <w:hideMark/>
          </w:tcPr>
          <w:p w14:paraId="4229A817" w14:textId="062D0FE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224056" w14:textId="129F4C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0B161B" w14:textId="1DEF8A3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8,041,478.55 </w:t>
            </w:r>
          </w:p>
        </w:tc>
      </w:tr>
      <w:tr w:rsidR="003D36E3" w:rsidRPr="003D36E3" w14:paraId="332C26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C38B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4195D17" w14:textId="793593C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318,794.38 </w:t>
            </w:r>
          </w:p>
        </w:tc>
        <w:tc>
          <w:tcPr>
            <w:tcW w:w="0" w:type="auto"/>
            <w:tcBorders>
              <w:top w:val="nil"/>
              <w:left w:val="nil"/>
              <w:bottom w:val="single" w:sz="4" w:space="0" w:color="000000"/>
              <w:right w:val="single" w:sz="4" w:space="0" w:color="000000"/>
            </w:tcBorders>
            <w:shd w:val="clear" w:color="D8D8D8" w:fill="D8D8D8"/>
            <w:noWrap/>
            <w:vAlign w:val="bottom"/>
            <w:hideMark/>
          </w:tcPr>
          <w:p w14:paraId="5C14F832" w14:textId="3EF5F3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8282E3" w14:textId="727368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E40772" w14:textId="035B9C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318,794.38 </w:t>
            </w:r>
          </w:p>
        </w:tc>
      </w:tr>
      <w:tr w:rsidR="003D36E3" w:rsidRPr="003D36E3" w14:paraId="017212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6278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63E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B82EF45" w14:textId="57561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3921E51C" w14:textId="40167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F421B" w14:textId="39451D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E4F8" w14:textId="4C5D9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2,476.25 </w:t>
            </w:r>
          </w:p>
        </w:tc>
      </w:tr>
      <w:tr w:rsidR="003D36E3" w:rsidRPr="003D36E3" w14:paraId="085A9A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A88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96A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C4838C" w14:textId="1074A9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67F74692" w14:textId="6B76E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B33C8" w14:textId="43A52C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E4EA2" w14:textId="7C215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87,352.00 </w:t>
            </w:r>
          </w:p>
        </w:tc>
      </w:tr>
      <w:tr w:rsidR="003D36E3" w:rsidRPr="003D36E3" w14:paraId="301C23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3C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37B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5B542E25" w14:textId="684B62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77B1F40" w14:textId="14CCA9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AC3F9" w14:textId="77623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D0C9C" w14:textId="20B2C8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423.63 </w:t>
            </w:r>
          </w:p>
        </w:tc>
      </w:tr>
      <w:tr w:rsidR="003D36E3" w:rsidRPr="003D36E3" w14:paraId="58EA09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BD0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044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C462954" w14:textId="72321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0AAC6791" w14:textId="1A837B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DD64F" w14:textId="423163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343C2" w14:textId="5E411D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766.25 </w:t>
            </w:r>
          </w:p>
        </w:tc>
      </w:tr>
      <w:tr w:rsidR="003D36E3" w:rsidRPr="003D36E3" w14:paraId="45014A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150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07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45583AF7" w14:textId="03EC4D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64DAFC01" w14:textId="36905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2B03E" w14:textId="2EABA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01A5B" w14:textId="346D25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8,800.75 </w:t>
            </w:r>
          </w:p>
        </w:tc>
      </w:tr>
      <w:tr w:rsidR="003D36E3" w:rsidRPr="003D36E3" w14:paraId="77F3BC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65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9A7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06FE039F" w14:textId="29D558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9DDA1AF" w14:textId="76C77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095E3" w14:textId="711294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2DABE" w14:textId="736298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5,472.50 </w:t>
            </w:r>
          </w:p>
        </w:tc>
      </w:tr>
      <w:tr w:rsidR="003D36E3" w:rsidRPr="003D36E3" w14:paraId="75815F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245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493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D440DDE" w14:textId="09AA12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7,965.00 </w:t>
            </w:r>
          </w:p>
        </w:tc>
        <w:tc>
          <w:tcPr>
            <w:tcW w:w="0" w:type="auto"/>
            <w:tcBorders>
              <w:top w:val="nil"/>
              <w:left w:val="nil"/>
              <w:bottom w:val="single" w:sz="4" w:space="0" w:color="000000"/>
              <w:right w:val="single" w:sz="4" w:space="0" w:color="000000"/>
            </w:tcBorders>
            <w:shd w:val="clear" w:color="auto" w:fill="auto"/>
            <w:noWrap/>
            <w:vAlign w:val="bottom"/>
            <w:hideMark/>
          </w:tcPr>
          <w:p w14:paraId="36D50BA3" w14:textId="56E18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4E26" w14:textId="3DFA5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CACB" w14:textId="454B6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7,965.00 </w:t>
            </w:r>
          </w:p>
        </w:tc>
      </w:tr>
      <w:tr w:rsidR="003D36E3" w:rsidRPr="003D36E3" w14:paraId="4D76BE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3FD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351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591B303D" w14:textId="4D7BC9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3167C17" w14:textId="14B356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32F5D" w14:textId="763143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CAE52" w14:textId="2F5CDE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968,565.56 </w:t>
            </w:r>
          </w:p>
        </w:tc>
      </w:tr>
      <w:tr w:rsidR="003D36E3" w:rsidRPr="003D36E3" w14:paraId="6C2DD8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1E9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51D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AD64372" w14:textId="3BE6D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8E639F7" w14:textId="6B456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927F" w14:textId="73CFA5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2DCD6" w14:textId="1F4F17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072.44 </w:t>
            </w:r>
          </w:p>
        </w:tc>
      </w:tr>
      <w:tr w:rsidR="003D36E3" w:rsidRPr="003D36E3" w14:paraId="27C9A7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DDE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E9B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37FCF817" w14:textId="16EDE1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EC6683D" w14:textId="2BB3FC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9DCDB" w14:textId="7BB91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A783A" w14:textId="435BB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4DE94BD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98C5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AF8D958" w14:textId="5D2570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7B6B73F" w14:textId="3987A3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A0C128" w14:textId="5C1983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1EEA22" w14:textId="6D9165F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8,685.25 </w:t>
            </w:r>
          </w:p>
        </w:tc>
      </w:tr>
      <w:tr w:rsidR="003D36E3" w:rsidRPr="003D36E3" w14:paraId="0DA661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0401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888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272417E1" w14:textId="315BAE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2EB4E78F" w14:textId="66AC1B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241A" w14:textId="59CF2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9DA68" w14:textId="396DD0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32.50 </w:t>
            </w:r>
          </w:p>
        </w:tc>
      </w:tr>
      <w:tr w:rsidR="003D36E3" w:rsidRPr="003D36E3" w14:paraId="2CD6DF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FB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4B8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9F0AE6F" w14:textId="549EFA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5160CEDC" w14:textId="51B442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CB567" w14:textId="274AD9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7DDF9" w14:textId="68220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7,195.00 </w:t>
            </w:r>
          </w:p>
        </w:tc>
      </w:tr>
      <w:tr w:rsidR="003D36E3" w:rsidRPr="003D36E3" w14:paraId="185A4B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1D7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409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94D7666" w14:textId="06A10B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BC40D69" w14:textId="01E68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2D6B" w14:textId="6415CD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22527" w14:textId="2D5D1A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520.25 </w:t>
            </w:r>
          </w:p>
        </w:tc>
      </w:tr>
      <w:tr w:rsidR="003D36E3" w:rsidRPr="003D36E3" w14:paraId="328C88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928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678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7D7A89DC" w14:textId="0A209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107A60B" w14:textId="4509C5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9EE33" w14:textId="5A82CB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248C" w14:textId="6E1880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943.75 </w:t>
            </w:r>
          </w:p>
        </w:tc>
      </w:tr>
      <w:tr w:rsidR="003D36E3" w:rsidRPr="003D36E3" w14:paraId="7688BE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EB7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634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C69F39C" w14:textId="5C7F8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7B36EA1" w14:textId="504932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7F0DA" w14:textId="1D14C5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FB749" w14:textId="7DC066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279334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732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9D7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47FC4B5E" w14:textId="4F1CDA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4E424B9" w14:textId="5F5805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1A34D" w14:textId="40B5E8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28F7F" w14:textId="7C6A9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5EC3D3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973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519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4FD1647A" w14:textId="24FC73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F086FA4" w14:textId="7ED49E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FBFD1" w14:textId="5A3C49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E9B93" w14:textId="6CD01A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501583B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46BC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3C69F1B" w14:textId="0D4321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48,902.14 </w:t>
            </w:r>
          </w:p>
        </w:tc>
        <w:tc>
          <w:tcPr>
            <w:tcW w:w="0" w:type="auto"/>
            <w:tcBorders>
              <w:top w:val="nil"/>
              <w:left w:val="nil"/>
              <w:bottom w:val="single" w:sz="4" w:space="0" w:color="000000"/>
              <w:right w:val="single" w:sz="4" w:space="0" w:color="000000"/>
            </w:tcBorders>
            <w:shd w:val="clear" w:color="D8D8D8" w:fill="D8D8D8"/>
            <w:noWrap/>
            <w:vAlign w:val="bottom"/>
            <w:hideMark/>
          </w:tcPr>
          <w:p w14:paraId="05D2C067" w14:textId="09A7CB4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2BF0FC" w14:textId="35C7F8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C8A48E" w14:textId="48535FE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164,502.14 </w:t>
            </w:r>
          </w:p>
        </w:tc>
      </w:tr>
      <w:tr w:rsidR="003D36E3" w:rsidRPr="003D36E3" w14:paraId="7524CC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A142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35F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4CB3FD4" w14:textId="4D047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745C6DC5" w14:textId="3604E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C22E4" w14:textId="3C78E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35647" w14:textId="2919BB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854.63 </w:t>
            </w:r>
          </w:p>
        </w:tc>
      </w:tr>
      <w:tr w:rsidR="003D36E3" w:rsidRPr="003D36E3" w14:paraId="063ECF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196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D2B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6E7CE7CA" w14:textId="2747A8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8D525A5" w14:textId="306D1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20F1F" w14:textId="2A5A27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AEC7B" w14:textId="1A1DD3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24,143.75 </w:t>
            </w:r>
          </w:p>
        </w:tc>
      </w:tr>
      <w:tr w:rsidR="003D36E3" w:rsidRPr="003D36E3" w14:paraId="64C94B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AC7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312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71C68DF" w14:textId="337ED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7F0219C" w14:textId="047E22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6150B" w14:textId="4CCE9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29C1" w14:textId="6F66D0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435.00 </w:t>
            </w:r>
          </w:p>
        </w:tc>
      </w:tr>
      <w:tr w:rsidR="003D36E3" w:rsidRPr="003D36E3" w14:paraId="730926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72B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3F4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00D04BBB" w14:textId="3FFAC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51F5F556" w14:textId="62AE30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1CB1E" w14:textId="56002F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A3244" w14:textId="57CB8F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81,299.38 </w:t>
            </w:r>
          </w:p>
        </w:tc>
      </w:tr>
      <w:tr w:rsidR="003D36E3" w:rsidRPr="003D36E3" w14:paraId="7915F2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95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B04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7E551C28" w14:textId="49DD95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2263886" w14:textId="125BA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32840" w14:textId="01560E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BE23D" w14:textId="77D9C5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443CFF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C83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54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69D9CB4" w14:textId="6906EC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7918645" w14:textId="320F51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8FFF3" w14:textId="0F318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FE2EC" w14:textId="458B8A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0CD55A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4A3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DF3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F645118" w14:textId="49B3F5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687D166" w14:textId="347E3D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8FB11" w14:textId="7F215F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479D1" w14:textId="3F7300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1C0E6A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58B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530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04FFFAAC" w14:textId="75C687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B405D91" w14:textId="5C8A58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26FA6" w14:textId="6089FE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20367" w14:textId="784DEF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545.63 </w:t>
            </w:r>
          </w:p>
        </w:tc>
      </w:tr>
      <w:tr w:rsidR="003D36E3" w:rsidRPr="003D36E3" w14:paraId="544FDE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AAA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D8E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0E715280" w14:textId="70E4A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C76ACA7" w14:textId="6B219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A4654" w14:textId="59B681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8DF2D" w14:textId="52F1A8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40,265.00 </w:t>
            </w:r>
          </w:p>
        </w:tc>
      </w:tr>
      <w:tr w:rsidR="003D36E3" w:rsidRPr="003D36E3" w14:paraId="46B98E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BFD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AFE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3ADE3D51" w14:textId="19C96F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AE31866" w14:textId="4576A6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084C" w14:textId="631489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74691" w14:textId="00985F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6,377.70 </w:t>
            </w:r>
          </w:p>
        </w:tc>
      </w:tr>
      <w:tr w:rsidR="003D36E3" w:rsidRPr="003D36E3" w14:paraId="032949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4B2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B4F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E14707D" w14:textId="4BC06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112C27A8" w14:textId="30903E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A0D01" w14:textId="0B1368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1C950" w14:textId="207A0D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r>
      <w:tr w:rsidR="003D36E3" w:rsidRPr="003D36E3" w14:paraId="0E68A9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9D5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54E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7AC0E208" w14:textId="138277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4AC37D4" w14:textId="7EE7DB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6A1A5" w14:textId="2CB120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42AC8" w14:textId="3D5D6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r>
      <w:tr w:rsidR="003D36E3" w:rsidRPr="003D36E3" w14:paraId="539D42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359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307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44D0BD6F" w14:textId="380C5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7002730" w14:textId="1CC43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C2A6F" w14:textId="45B41C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4E7E6" w14:textId="3CD975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653.75 </w:t>
            </w:r>
          </w:p>
        </w:tc>
      </w:tr>
      <w:tr w:rsidR="003D36E3" w:rsidRPr="003D36E3" w14:paraId="2250CC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E43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B0D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2126CC7" w14:textId="275ADD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E3D062" w14:textId="6CCB23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DFB06" w14:textId="3A425F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3E13C" w14:textId="0E1AD6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65BFA5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229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AA8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077DD1DA" w14:textId="7AFBB5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00E85351" w14:textId="0A88B9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09F6" w14:textId="6D57E4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823C5" w14:textId="06EDC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226.30 </w:t>
            </w:r>
          </w:p>
        </w:tc>
      </w:tr>
      <w:tr w:rsidR="003D36E3" w:rsidRPr="003D36E3" w14:paraId="39B46C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518C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34B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69F9C2DD" w14:textId="75D5A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DB58D79" w14:textId="74D91B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13818" w14:textId="3CE4DA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1C218" w14:textId="7173F0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0,198.75 </w:t>
            </w:r>
          </w:p>
        </w:tc>
      </w:tr>
      <w:tr w:rsidR="003D36E3" w:rsidRPr="003D36E3" w14:paraId="643892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381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B25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D63F6F7" w14:textId="0006E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F062EC3" w14:textId="0D364A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C97D3" w14:textId="76AD1F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96134" w14:textId="717EF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26035C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A75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BBF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169E4B46" w14:textId="01AF0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214.75 </w:t>
            </w:r>
          </w:p>
        </w:tc>
        <w:tc>
          <w:tcPr>
            <w:tcW w:w="0" w:type="auto"/>
            <w:tcBorders>
              <w:top w:val="nil"/>
              <w:left w:val="nil"/>
              <w:bottom w:val="single" w:sz="4" w:space="0" w:color="000000"/>
              <w:right w:val="single" w:sz="4" w:space="0" w:color="000000"/>
            </w:tcBorders>
            <w:shd w:val="clear" w:color="auto" w:fill="auto"/>
            <w:noWrap/>
            <w:vAlign w:val="bottom"/>
            <w:hideMark/>
          </w:tcPr>
          <w:p w14:paraId="51BA71A1" w14:textId="769F5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605FA" w14:textId="17117B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03585" w14:textId="441D4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214.75 </w:t>
            </w:r>
          </w:p>
        </w:tc>
      </w:tr>
      <w:tr w:rsidR="003D36E3" w:rsidRPr="003D36E3" w14:paraId="0088C0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3F1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F79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4DB95073" w14:textId="03B44A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02B16" w14:textId="604530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391C6A0" w14:textId="3A642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DEDF3" w14:textId="1DA8A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600.00 </w:t>
            </w:r>
          </w:p>
        </w:tc>
      </w:tr>
      <w:tr w:rsidR="003D36E3" w:rsidRPr="003D36E3" w14:paraId="38AFAD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8B8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080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AD90EFD" w14:textId="38CC8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42105FE" w14:textId="1D559B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FD018" w14:textId="5836F7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EF512" w14:textId="5891A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4,977.50 </w:t>
            </w:r>
          </w:p>
        </w:tc>
      </w:tr>
      <w:tr w:rsidR="003D36E3" w:rsidRPr="003D36E3" w14:paraId="3ED0B6E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C9BE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6E58006" w14:textId="7B1DFBC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759,496.78 </w:t>
            </w:r>
          </w:p>
        </w:tc>
        <w:tc>
          <w:tcPr>
            <w:tcW w:w="0" w:type="auto"/>
            <w:tcBorders>
              <w:top w:val="nil"/>
              <w:left w:val="nil"/>
              <w:bottom w:val="single" w:sz="4" w:space="0" w:color="000000"/>
              <w:right w:val="single" w:sz="4" w:space="0" w:color="000000"/>
            </w:tcBorders>
            <w:shd w:val="clear" w:color="D8D8D8" w:fill="D8D8D8"/>
            <w:noWrap/>
            <w:vAlign w:val="bottom"/>
            <w:hideMark/>
          </w:tcPr>
          <w:p w14:paraId="0D6D4C3C" w14:textId="31258B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125C69" w14:textId="094580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6FEDFB" w14:textId="6F2CB55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809,496.78 </w:t>
            </w:r>
          </w:p>
        </w:tc>
      </w:tr>
      <w:tr w:rsidR="003D36E3" w:rsidRPr="003D36E3" w14:paraId="35CEE4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67F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1B1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45231348" w14:textId="79EAC1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6DA7909D" w14:textId="13735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3C09C" w14:textId="77EDE6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0F7F7" w14:textId="2E3AE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5,012.91 </w:t>
            </w:r>
          </w:p>
        </w:tc>
      </w:tr>
      <w:tr w:rsidR="003D36E3" w:rsidRPr="003D36E3" w14:paraId="4E2EBF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ED1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EEE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29113177" w14:textId="08FA7B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3A369CB" w14:textId="372CC3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E46C4" w14:textId="3D7AE3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DCBFB" w14:textId="211D8B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34B6A7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98A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DDC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63948710" w14:textId="024D9A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540E5477" w14:textId="446E5C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B4966" w14:textId="7E884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BA4AC" w14:textId="2DB0A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72,643.80 </w:t>
            </w:r>
          </w:p>
        </w:tc>
      </w:tr>
      <w:tr w:rsidR="003D36E3" w:rsidRPr="003D36E3" w14:paraId="092ADD4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FF2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156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23AB5309" w14:textId="5F24F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E9D36F7" w14:textId="15433F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2927F" w14:textId="62D0E0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AFA37" w14:textId="6A1AD6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673.19 </w:t>
            </w:r>
          </w:p>
        </w:tc>
      </w:tr>
      <w:tr w:rsidR="003D36E3" w:rsidRPr="003D36E3" w14:paraId="16443E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717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CB4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20F6830B" w14:textId="7D44F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C0E13EA" w14:textId="0F6783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EC675" w14:textId="6264B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05729" w14:textId="3DA1D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r>
      <w:tr w:rsidR="003D36E3" w:rsidRPr="003D36E3" w14:paraId="7AB86A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C0F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5DD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1C0BEF6" w14:textId="5E371E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A6AAEE6" w14:textId="3921CC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464A0" w14:textId="4DEE2B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53B5E" w14:textId="4852D5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917.08 </w:t>
            </w:r>
          </w:p>
        </w:tc>
      </w:tr>
      <w:tr w:rsidR="003D36E3" w:rsidRPr="003D36E3" w14:paraId="522FF0E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A1F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834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5BE5E94F" w14:textId="7E9F5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E347144" w14:textId="038F97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9F0F4" w14:textId="37A2F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DA3C6" w14:textId="5EB9CD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593.13 </w:t>
            </w:r>
          </w:p>
        </w:tc>
      </w:tr>
      <w:tr w:rsidR="003D36E3" w:rsidRPr="003D36E3" w14:paraId="27C333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931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F3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5648B546" w14:textId="73CAE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3E5F218F" w14:textId="160C4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750B3" w14:textId="287B0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FD67D" w14:textId="2A7B2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785.50 </w:t>
            </w:r>
          </w:p>
        </w:tc>
      </w:tr>
      <w:tr w:rsidR="003D36E3" w:rsidRPr="003D36E3" w14:paraId="5FC437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681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A8A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5B523888" w14:textId="7D3314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7C4F8EBF" w14:textId="3C9E0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43152" w14:textId="0A217A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4DB0C" w14:textId="4074CC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710.00 </w:t>
            </w:r>
          </w:p>
        </w:tc>
      </w:tr>
      <w:tr w:rsidR="003D36E3" w:rsidRPr="003D36E3" w14:paraId="3A3026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23C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AF2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3F66BB4C" w14:textId="299B07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632C2A6C" w14:textId="3D005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46CF1" w14:textId="1181EB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42F1F" w14:textId="672D58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3 </w:t>
            </w:r>
          </w:p>
        </w:tc>
      </w:tr>
      <w:tr w:rsidR="003D36E3" w:rsidRPr="003D36E3" w14:paraId="6DE650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680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F8B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582012EA" w14:textId="157A66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1828448" w14:textId="572D7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99FDC" w14:textId="14EEB9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6B5BA" w14:textId="243E6E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94,150.33 </w:t>
            </w:r>
          </w:p>
        </w:tc>
      </w:tr>
      <w:tr w:rsidR="003D36E3" w:rsidRPr="003D36E3" w14:paraId="132462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954A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061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FCFE05E" w14:textId="1B585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762.85 </w:t>
            </w:r>
          </w:p>
        </w:tc>
        <w:tc>
          <w:tcPr>
            <w:tcW w:w="0" w:type="auto"/>
            <w:tcBorders>
              <w:top w:val="nil"/>
              <w:left w:val="nil"/>
              <w:bottom w:val="single" w:sz="4" w:space="0" w:color="000000"/>
              <w:right w:val="single" w:sz="4" w:space="0" w:color="000000"/>
            </w:tcBorders>
            <w:shd w:val="clear" w:color="auto" w:fill="auto"/>
            <w:noWrap/>
            <w:vAlign w:val="bottom"/>
            <w:hideMark/>
          </w:tcPr>
          <w:p w14:paraId="54DF4340" w14:textId="04C26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3C492" w14:textId="178A76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8D21B" w14:textId="696B2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762.85 </w:t>
            </w:r>
          </w:p>
        </w:tc>
      </w:tr>
      <w:tr w:rsidR="003D36E3" w:rsidRPr="003D36E3" w14:paraId="47FC02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4602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48CDB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507FB4E" w14:textId="4EE5E4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30.00 </w:t>
            </w:r>
          </w:p>
        </w:tc>
        <w:tc>
          <w:tcPr>
            <w:tcW w:w="0" w:type="auto"/>
            <w:tcBorders>
              <w:top w:val="nil"/>
              <w:left w:val="nil"/>
              <w:bottom w:val="single" w:sz="4" w:space="0" w:color="000000"/>
              <w:right w:val="single" w:sz="4" w:space="0" w:color="000000"/>
            </w:tcBorders>
            <w:shd w:val="clear" w:color="auto" w:fill="auto"/>
            <w:noWrap/>
            <w:vAlign w:val="bottom"/>
            <w:hideMark/>
          </w:tcPr>
          <w:p w14:paraId="7E40D0C6" w14:textId="20E47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963C49" w14:textId="05F65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375D6" w14:textId="04672F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46,930.00 </w:t>
            </w:r>
          </w:p>
        </w:tc>
      </w:tr>
      <w:tr w:rsidR="003D36E3" w:rsidRPr="003D36E3" w14:paraId="677865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B136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3F5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1E944AC9" w14:textId="71180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A05B432" w14:textId="76F0C0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EBE54" w14:textId="590CD6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86008" w14:textId="04076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r>
      <w:tr w:rsidR="003D36E3" w:rsidRPr="003D36E3" w14:paraId="78F36F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A46F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0D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495C7922" w14:textId="13A462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B9FD91A" w14:textId="0ED95D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8ACC9" w14:textId="27035E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97C0D" w14:textId="2F1AF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2,395.00 </w:t>
            </w:r>
          </w:p>
        </w:tc>
      </w:tr>
      <w:tr w:rsidR="003D36E3" w:rsidRPr="003D36E3" w14:paraId="5115B9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0371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D1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3FCE2BD8" w14:textId="5F45E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429.86 </w:t>
            </w:r>
          </w:p>
        </w:tc>
        <w:tc>
          <w:tcPr>
            <w:tcW w:w="0" w:type="auto"/>
            <w:tcBorders>
              <w:top w:val="nil"/>
              <w:left w:val="nil"/>
              <w:bottom w:val="single" w:sz="4" w:space="0" w:color="000000"/>
              <w:right w:val="single" w:sz="4" w:space="0" w:color="000000"/>
            </w:tcBorders>
            <w:shd w:val="clear" w:color="auto" w:fill="auto"/>
            <w:noWrap/>
            <w:vAlign w:val="bottom"/>
            <w:hideMark/>
          </w:tcPr>
          <w:p w14:paraId="6374C313" w14:textId="2D7B2A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CA64B" w14:textId="09E733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43E6D" w14:textId="585CB2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429.86 </w:t>
            </w:r>
          </w:p>
        </w:tc>
      </w:tr>
      <w:tr w:rsidR="003D36E3" w:rsidRPr="003D36E3" w14:paraId="7B229B1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CBC6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51549542" w14:textId="12A37B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5,786,602.49 </w:t>
            </w:r>
          </w:p>
        </w:tc>
        <w:tc>
          <w:tcPr>
            <w:tcW w:w="0" w:type="auto"/>
            <w:tcBorders>
              <w:top w:val="nil"/>
              <w:left w:val="nil"/>
              <w:bottom w:val="single" w:sz="4" w:space="0" w:color="000000"/>
              <w:right w:val="single" w:sz="4" w:space="0" w:color="000000"/>
            </w:tcBorders>
            <w:shd w:val="clear" w:color="A5A5A5" w:fill="A5A5A5"/>
            <w:noWrap/>
            <w:vAlign w:val="bottom"/>
            <w:hideMark/>
          </w:tcPr>
          <w:p w14:paraId="34EED6A6" w14:textId="3E6CC0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9AD77B2" w14:textId="2A3427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89,447.00 </w:t>
            </w:r>
          </w:p>
        </w:tc>
        <w:tc>
          <w:tcPr>
            <w:tcW w:w="0" w:type="auto"/>
            <w:tcBorders>
              <w:top w:val="nil"/>
              <w:left w:val="nil"/>
              <w:bottom w:val="single" w:sz="4" w:space="0" w:color="000000"/>
              <w:right w:val="single" w:sz="4" w:space="0" w:color="000000"/>
            </w:tcBorders>
            <w:shd w:val="clear" w:color="A5A5A5" w:fill="A5A5A5"/>
            <w:noWrap/>
            <w:vAlign w:val="bottom"/>
            <w:hideMark/>
          </w:tcPr>
          <w:p w14:paraId="1ED5B5E4" w14:textId="6BFA87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5,142,466.49 </w:t>
            </w:r>
          </w:p>
        </w:tc>
      </w:tr>
      <w:tr w:rsidR="003D36E3" w:rsidRPr="003D36E3" w14:paraId="6A9FB54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53BB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52EFC9E5" w14:textId="47EC01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27,849.42 </w:t>
            </w:r>
          </w:p>
        </w:tc>
        <w:tc>
          <w:tcPr>
            <w:tcW w:w="0" w:type="auto"/>
            <w:tcBorders>
              <w:top w:val="nil"/>
              <w:left w:val="nil"/>
              <w:bottom w:val="single" w:sz="4" w:space="0" w:color="000000"/>
              <w:right w:val="single" w:sz="4" w:space="0" w:color="000000"/>
            </w:tcBorders>
            <w:shd w:val="clear" w:color="D8D8D8" w:fill="D8D8D8"/>
            <w:noWrap/>
            <w:vAlign w:val="bottom"/>
            <w:hideMark/>
          </w:tcPr>
          <w:p w14:paraId="542132E0" w14:textId="6D2691E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A9AFAB" w14:textId="717C21B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0C4E300" w14:textId="3994745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98,804.42 </w:t>
            </w:r>
          </w:p>
        </w:tc>
      </w:tr>
      <w:tr w:rsidR="003D36E3" w:rsidRPr="003D36E3" w14:paraId="550E69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93AD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3BE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6ECF4123" w14:textId="067E7D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58,033.06 </w:t>
            </w:r>
          </w:p>
        </w:tc>
        <w:tc>
          <w:tcPr>
            <w:tcW w:w="0" w:type="auto"/>
            <w:tcBorders>
              <w:top w:val="nil"/>
              <w:left w:val="nil"/>
              <w:bottom w:val="single" w:sz="4" w:space="0" w:color="000000"/>
              <w:right w:val="single" w:sz="4" w:space="0" w:color="000000"/>
            </w:tcBorders>
            <w:shd w:val="clear" w:color="auto" w:fill="auto"/>
            <w:noWrap/>
            <w:vAlign w:val="bottom"/>
            <w:hideMark/>
          </w:tcPr>
          <w:p w14:paraId="2002D5ED" w14:textId="593FCD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5A277" w14:textId="76422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68001" w14:textId="44B93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58,033.06 </w:t>
            </w:r>
          </w:p>
        </w:tc>
      </w:tr>
      <w:tr w:rsidR="003D36E3" w:rsidRPr="003D36E3" w14:paraId="5685AF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8106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AA8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7AB872FC" w14:textId="7D5CFB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548.24 </w:t>
            </w:r>
          </w:p>
        </w:tc>
        <w:tc>
          <w:tcPr>
            <w:tcW w:w="0" w:type="auto"/>
            <w:tcBorders>
              <w:top w:val="nil"/>
              <w:left w:val="nil"/>
              <w:bottom w:val="single" w:sz="4" w:space="0" w:color="000000"/>
              <w:right w:val="single" w:sz="4" w:space="0" w:color="000000"/>
            </w:tcBorders>
            <w:shd w:val="clear" w:color="auto" w:fill="auto"/>
            <w:noWrap/>
            <w:vAlign w:val="bottom"/>
            <w:hideMark/>
          </w:tcPr>
          <w:p w14:paraId="11203864" w14:textId="5B647E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01E23" w14:textId="12216D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0D4F9" w14:textId="1A8A3A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548.24 </w:t>
            </w:r>
          </w:p>
        </w:tc>
      </w:tr>
      <w:tr w:rsidR="003D36E3" w:rsidRPr="003D36E3" w14:paraId="11F327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943D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C58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D78D963" w14:textId="22A7F3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038AE63" w14:textId="02A5F4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6FCE2" w14:textId="3DCFBB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039AD" w14:textId="34D2DF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117.44 </w:t>
            </w:r>
          </w:p>
        </w:tc>
      </w:tr>
      <w:tr w:rsidR="003D36E3" w:rsidRPr="003D36E3" w14:paraId="366771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EEB8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E7B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75B408EF" w14:textId="2B061D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16C7A5B3" w14:textId="33FEE6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C74A9" w14:textId="48AD9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42673" w14:textId="5CCAC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5,651.60 </w:t>
            </w:r>
          </w:p>
        </w:tc>
      </w:tr>
      <w:tr w:rsidR="003D36E3" w:rsidRPr="003D36E3" w14:paraId="541D09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6CDF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964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5233FDF9" w14:textId="21EBB0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25.26 </w:t>
            </w:r>
          </w:p>
        </w:tc>
        <w:tc>
          <w:tcPr>
            <w:tcW w:w="0" w:type="auto"/>
            <w:tcBorders>
              <w:top w:val="nil"/>
              <w:left w:val="nil"/>
              <w:bottom w:val="single" w:sz="4" w:space="0" w:color="000000"/>
              <w:right w:val="single" w:sz="4" w:space="0" w:color="000000"/>
            </w:tcBorders>
            <w:shd w:val="clear" w:color="auto" w:fill="auto"/>
            <w:noWrap/>
            <w:vAlign w:val="bottom"/>
            <w:hideMark/>
          </w:tcPr>
          <w:p w14:paraId="2FA31EE9" w14:textId="3A7BF4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5A83D" w14:textId="158698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3EC99" w14:textId="58CCB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25.26 </w:t>
            </w:r>
          </w:p>
        </w:tc>
      </w:tr>
      <w:tr w:rsidR="003D36E3" w:rsidRPr="003D36E3" w14:paraId="638DBB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324D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A0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59C2E9B8" w14:textId="77411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63.32 </w:t>
            </w:r>
          </w:p>
        </w:tc>
        <w:tc>
          <w:tcPr>
            <w:tcW w:w="0" w:type="auto"/>
            <w:tcBorders>
              <w:top w:val="nil"/>
              <w:left w:val="nil"/>
              <w:bottom w:val="single" w:sz="4" w:space="0" w:color="000000"/>
              <w:right w:val="single" w:sz="4" w:space="0" w:color="000000"/>
            </w:tcBorders>
            <w:shd w:val="clear" w:color="auto" w:fill="auto"/>
            <w:noWrap/>
            <w:vAlign w:val="bottom"/>
            <w:hideMark/>
          </w:tcPr>
          <w:p w14:paraId="258D29F6" w14:textId="250EB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F8E58" w14:textId="58547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4A6DA" w14:textId="725246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63.32 </w:t>
            </w:r>
          </w:p>
        </w:tc>
      </w:tr>
      <w:tr w:rsidR="003D36E3" w:rsidRPr="003D36E3" w14:paraId="40CD02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085B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624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54E7CD9" w14:textId="02096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3F1861FB" w14:textId="51AFB0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3A929" w14:textId="11CBA2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D4E9A" w14:textId="2EE442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89.27 </w:t>
            </w:r>
          </w:p>
        </w:tc>
      </w:tr>
      <w:tr w:rsidR="003D36E3" w:rsidRPr="003D36E3" w14:paraId="3E48EB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B51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621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EC1A66F" w14:textId="520BB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0,065.90 </w:t>
            </w:r>
          </w:p>
        </w:tc>
        <w:tc>
          <w:tcPr>
            <w:tcW w:w="0" w:type="auto"/>
            <w:tcBorders>
              <w:top w:val="nil"/>
              <w:left w:val="nil"/>
              <w:bottom w:val="single" w:sz="4" w:space="0" w:color="000000"/>
              <w:right w:val="single" w:sz="4" w:space="0" w:color="000000"/>
            </w:tcBorders>
            <w:shd w:val="clear" w:color="auto" w:fill="auto"/>
            <w:noWrap/>
            <w:vAlign w:val="bottom"/>
            <w:hideMark/>
          </w:tcPr>
          <w:p w14:paraId="161ADA0D" w14:textId="29ACF2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BE397" w14:textId="79909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6DA8A" w14:textId="1F92D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0,065.90 </w:t>
            </w:r>
          </w:p>
        </w:tc>
      </w:tr>
      <w:tr w:rsidR="003D36E3" w:rsidRPr="003D36E3" w14:paraId="30CA86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F155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393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532866CC" w14:textId="5E249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4FFC7A79" w14:textId="65A31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3500C" w14:textId="3DDF73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298E7" w14:textId="34C77A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9,086.88 </w:t>
            </w:r>
          </w:p>
        </w:tc>
      </w:tr>
      <w:tr w:rsidR="003D36E3" w:rsidRPr="003D36E3" w14:paraId="540134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D235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0A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4535E5CD" w14:textId="694379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3FBDC6E9" w14:textId="1FCD1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49F86" w14:textId="23C34E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8D16F" w14:textId="7D9FB2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2,680.18 </w:t>
            </w:r>
          </w:p>
        </w:tc>
      </w:tr>
      <w:tr w:rsidR="003D36E3" w:rsidRPr="003D36E3" w14:paraId="7E3828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E5B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2DC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38A476DA" w14:textId="7B61C8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334.90 </w:t>
            </w:r>
          </w:p>
        </w:tc>
        <w:tc>
          <w:tcPr>
            <w:tcW w:w="0" w:type="auto"/>
            <w:tcBorders>
              <w:top w:val="nil"/>
              <w:left w:val="nil"/>
              <w:bottom w:val="single" w:sz="4" w:space="0" w:color="000000"/>
              <w:right w:val="single" w:sz="4" w:space="0" w:color="000000"/>
            </w:tcBorders>
            <w:shd w:val="clear" w:color="auto" w:fill="auto"/>
            <w:noWrap/>
            <w:vAlign w:val="bottom"/>
            <w:hideMark/>
          </w:tcPr>
          <w:p w14:paraId="18704A50" w14:textId="104963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F8C9F" w14:textId="6C0F5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9227405" w14:textId="5A8C8A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334.90 </w:t>
            </w:r>
          </w:p>
        </w:tc>
      </w:tr>
      <w:tr w:rsidR="003D36E3" w:rsidRPr="003D36E3" w14:paraId="7416C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013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151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3D032B85" w14:textId="609CCF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DA96BCD" w14:textId="1A9F8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97330" w14:textId="4CBEA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4B880" w14:textId="365F67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662.32 </w:t>
            </w:r>
          </w:p>
        </w:tc>
      </w:tr>
      <w:tr w:rsidR="003D36E3" w:rsidRPr="003D36E3" w14:paraId="403F5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6093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D24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5976DCEB" w14:textId="0CDE6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666.88 </w:t>
            </w:r>
          </w:p>
        </w:tc>
        <w:tc>
          <w:tcPr>
            <w:tcW w:w="0" w:type="auto"/>
            <w:tcBorders>
              <w:top w:val="nil"/>
              <w:left w:val="nil"/>
              <w:bottom w:val="single" w:sz="4" w:space="0" w:color="000000"/>
              <w:right w:val="single" w:sz="4" w:space="0" w:color="000000"/>
            </w:tcBorders>
            <w:shd w:val="clear" w:color="auto" w:fill="auto"/>
            <w:noWrap/>
            <w:vAlign w:val="bottom"/>
            <w:hideMark/>
          </w:tcPr>
          <w:p w14:paraId="40060C0C" w14:textId="630792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8F8AF" w14:textId="71C867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920A0" w14:textId="7F1C0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666.88 </w:t>
            </w:r>
          </w:p>
        </w:tc>
      </w:tr>
      <w:tr w:rsidR="003D36E3" w:rsidRPr="003D36E3" w14:paraId="1259A6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C77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F41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2B15B9C" w14:textId="76D72B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992.84 </w:t>
            </w:r>
          </w:p>
        </w:tc>
        <w:tc>
          <w:tcPr>
            <w:tcW w:w="0" w:type="auto"/>
            <w:tcBorders>
              <w:top w:val="nil"/>
              <w:left w:val="nil"/>
              <w:bottom w:val="single" w:sz="4" w:space="0" w:color="000000"/>
              <w:right w:val="single" w:sz="4" w:space="0" w:color="000000"/>
            </w:tcBorders>
            <w:shd w:val="clear" w:color="auto" w:fill="auto"/>
            <w:noWrap/>
            <w:vAlign w:val="bottom"/>
            <w:hideMark/>
          </w:tcPr>
          <w:p w14:paraId="29144F5B" w14:textId="08D20C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52E2E" w14:textId="43E2CA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93F34" w14:textId="65EFD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992.84 </w:t>
            </w:r>
          </w:p>
        </w:tc>
      </w:tr>
      <w:tr w:rsidR="003D36E3" w:rsidRPr="003D36E3" w14:paraId="57BE63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299F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A3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16905228" w14:textId="6838AC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9AC8C0B" w14:textId="576FFB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54EB9" w14:textId="35DB3E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9E90C" w14:textId="1E0C8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266.20 </w:t>
            </w:r>
          </w:p>
        </w:tc>
      </w:tr>
      <w:tr w:rsidR="003D36E3" w:rsidRPr="003D36E3" w14:paraId="7D2A5B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428D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F65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6175851D" w14:textId="16D69C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977.28 </w:t>
            </w:r>
          </w:p>
        </w:tc>
        <w:tc>
          <w:tcPr>
            <w:tcW w:w="0" w:type="auto"/>
            <w:tcBorders>
              <w:top w:val="nil"/>
              <w:left w:val="nil"/>
              <w:bottom w:val="single" w:sz="4" w:space="0" w:color="000000"/>
              <w:right w:val="single" w:sz="4" w:space="0" w:color="000000"/>
            </w:tcBorders>
            <w:shd w:val="clear" w:color="auto" w:fill="auto"/>
            <w:noWrap/>
            <w:vAlign w:val="bottom"/>
            <w:hideMark/>
          </w:tcPr>
          <w:p w14:paraId="74808A6A" w14:textId="25E8B6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AFF65" w14:textId="053AA7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474F9" w14:textId="21EA70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977.28 </w:t>
            </w:r>
          </w:p>
        </w:tc>
      </w:tr>
      <w:tr w:rsidR="003D36E3" w:rsidRPr="003D36E3" w14:paraId="7B7142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F1E6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D73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708CD42" w14:textId="19A00E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17B72822" w14:textId="29F03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B5AF1" w14:textId="28B88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CD167" w14:textId="4C1320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696.38 </w:t>
            </w:r>
          </w:p>
        </w:tc>
      </w:tr>
      <w:tr w:rsidR="003D36E3" w:rsidRPr="003D36E3" w14:paraId="6D1D16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DF6D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314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3F67865D" w14:textId="70A044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170.58 </w:t>
            </w:r>
          </w:p>
        </w:tc>
        <w:tc>
          <w:tcPr>
            <w:tcW w:w="0" w:type="auto"/>
            <w:tcBorders>
              <w:top w:val="nil"/>
              <w:left w:val="nil"/>
              <w:bottom w:val="single" w:sz="4" w:space="0" w:color="000000"/>
              <w:right w:val="single" w:sz="4" w:space="0" w:color="000000"/>
            </w:tcBorders>
            <w:shd w:val="clear" w:color="auto" w:fill="auto"/>
            <w:noWrap/>
            <w:vAlign w:val="bottom"/>
            <w:hideMark/>
          </w:tcPr>
          <w:p w14:paraId="019A7947" w14:textId="1B73E6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B43F4" w14:textId="6377E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AB317" w14:textId="2725CD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170.58 </w:t>
            </w:r>
          </w:p>
        </w:tc>
      </w:tr>
      <w:tr w:rsidR="003D36E3" w:rsidRPr="003D36E3" w14:paraId="6C6B28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9E24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66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33FCED8" w14:textId="431B4E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3,037.16 </w:t>
            </w:r>
          </w:p>
        </w:tc>
        <w:tc>
          <w:tcPr>
            <w:tcW w:w="0" w:type="auto"/>
            <w:tcBorders>
              <w:top w:val="nil"/>
              <w:left w:val="nil"/>
              <w:bottom w:val="single" w:sz="4" w:space="0" w:color="000000"/>
              <w:right w:val="single" w:sz="4" w:space="0" w:color="000000"/>
            </w:tcBorders>
            <w:shd w:val="clear" w:color="auto" w:fill="auto"/>
            <w:noWrap/>
            <w:vAlign w:val="bottom"/>
            <w:hideMark/>
          </w:tcPr>
          <w:p w14:paraId="31EF0385" w14:textId="77D60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6DC7F" w14:textId="70F61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5C7CB" w14:textId="794835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3,037.16 </w:t>
            </w:r>
          </w:p>
        </w:tc>
      </w:tr>
      <w:tr w:rsidR="003D36E3" w:rsidRPr="003D36E3" w14:paraId="4AFACB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EEDB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1CD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1DE7195B" w14:textId="731F6B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6,776.40 </w:t>
            </w:r>
          </w:p>
        </w:tc>
        <w:tc>
          <w:tcPr>
            <w:tcW w:w="0" w:type="auto"/>
            <w:tcBorders>
              <w:top w:val="nil"/>
              <w:left w:val="nil"/>
              <w:bottom w:val="single" w:sz="4" w:space="0" w:color="000000"/>
              <w:right w:val="single" w:sz="4" w:space="0" w:color="000000"/>
            </w:tcBorders>
            <w:shd w:val="clear" w:color="auto" w:fill="auto"/>
            <w:noWrap/>
            <w:vAlign w:val="bottom"/>
            <w:hideMark/>
          </w:tcPr>
          <w:p w14:paraId="45C47A5F" w14:textId="5B8F15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75ED6" w14:textId="7FA0C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E06CA" w14:textId="71E7BD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6,776.40 </w:t>
            </w:r>
          </w:p>
        </w:tc>
      </w:tr>
      <w:tr w:rsidR="003D36E3" w:rsidRPr="003D36E3" w14:paraId="688B2F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1DE5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A77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3DC056A" w14:textId="04B8E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5AC8B98E" w14:textId="2C8801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354C6" w14:textId="15D09F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8281E" w14:textId="62788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388.00 </w:t>
            </w:r>
          </w:p>
        </w:tc>
      </w:tr>
      <w:tr w:rsidR="003D36E3" w:rsidRPr="003D36E3" w14:paraId="425874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136B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D0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3445945" w14:textId="100CA5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765.38 </w:t>
            </w:r>
          </w:p>
        </w:tc>
        <w:tc>
          <w:tcPr>
            <w:tcW w:w="0" w:type="auto"/>
            <w:tcBorders>
              <w:top w:val="nil"/>
              <w:left w:val="nil"/>
              <w:bottom w:val="single" w:sz="4" w:space="0" w:color="000000"/>
              <w:right w:val="single" w:sz="4" w:space="0" w:color="000000"/>
            </w:tcBorders>
            <w:shd w:val="clear" w:color="auto" w:fill="auto"/>
            <w:noWrap/>
            <w:vAlign w:val="bottom"/>
            <w:hideMark/>
          </w:tcPr>
          <w:p w14:paraId="2021AB72" w14:textId="3394E4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46BB0629" w14:textId="4A8159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83341" w14:textId="4C2F1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720.38 </w:t>
            </w:r>
          </w:p>
        </w:tc>
      </w:tr>
      <w:tr w:rsidR="003D36E3" w:rsidRPr="003D36E3" w14:paraId="0B6757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C3CE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9A9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6B02BE9" w14:textId="15061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586.11 </w:t>
            </w:r>
          </w:p>
        </w:tc>
        <w:tc>
          <w:tcPr>
            <w:tcW w:w="0" w:type="auto"/>
            <w:tcBorders>
              <w:top w:val="nil"/>
              <w:left w:val="nil"/>
              <w:bottom w:val="single" w:sz="4" w:space="0" w:color="000000"/>
              <w:right w:val="single" w:sz="4" w:space="0" w:color="000000"/>
            </w:tcBorders>
            <w:shd w:val="clear" w:color="auto" w:fill="auto"/>
            <w:noWrap/>
            <w:vAlign w:val="bottom"/>
            <w:hideMark/>
          </w:tcPr>
          <w:p w14:paraId="3F91740B" w14:textId="15BF17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1DA123" w14:textId="1EAA26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B9F11" w14:textId="599BDF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586.11 </w:t>
            </w:r>
          </w:p>
        </w:tc>
      </w:tr>
      <w:tr w:rsidR="003D36E3" w:rsidRPr="003D36E3" w14:paraId="46AF79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6C10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6CB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586532C9" w14:textId="50D78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3D5A2E19" w14:textId="5963E3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75032" w14:textId="5A483A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C6334" w14:textId="0EA6B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90.76 </w:t>
            </w:r>
          </w:p>
        </w:tc>
      </w:tr>
      <w:tr w:rsidR="003D36E3" w:rsidRPr="003D36E3" w14:paraId="5F2E1E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0BE7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77A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4D254A37" w14:textId="65792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545.62 </w:t>
            </w:r>
          </w:p>
        </w:tc>
        <w:tc>
          <w:tcPr>
            <w:tcW w:w="0" w:type="auto"/>
            <w:tcBorders>
              <w:top w:val="nil"/>
              <w:left w:val="nil"/>
              <w:bottom w:val="single" w:sz="4" w:space="0" w:color="000000"/>
              <w:right w:val="single" w:sz="4" w:space="0" w:color="000000"/>
            </w:tcBorders>
            <w:shd w:val="clear" w:color="auto" w:fill="auto"/>
            <w:noWrap/>
            <w:vAlign w:val="bottom"/>
            <w:hideMark/>
          </w:tcPr>
          <w:p w14:paraId="2A9CF566" w14:textId="4772B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F2697" w14:textId="253622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85535" w14:textId="0870A3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545.62 </w:t>
            </w:r>
          </w:p>
        </w:tc>
      </w:tr>
      <w:tr w:rsidR="003D36E3" w:rsidRPr="003D36E3" w14:paraId="7BA921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008F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3C4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84B9F2C" w14:textId="15B06E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58261B6C" w14:textId="7F3094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6E02A" w14:textId="2C681F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2949B" w14:textId="27884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7,458.46 </w:t>
            </w:r>
          </w:p>
        </w:tc>
      </w:tr>
      <w:tr w:rsidR="003D36E3" w:rsidRPr="003D36E3" w14:paraId="74B604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5371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E2C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E2082A8" w14:textId="1590DC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55,773.00 </w:t>
            </w:r>
          </w:p>
        </w:tc>
        <w:tc>
          <w:tcPr>
            <w:tcW w:w="0" w:type="auto"/>
            <w:tcBorders>
              <w:top w:val="nil"/>
              <w:left w:val="nil"/>
              <w:bottom w:val="single" w:sz="4" w:space="0" w:color="000000"/>
              <w:right w:val="single" w:sz="4" w:space="0" w:color="000000"/>
            </w:tcBorders>
            <w:shd w:val="clear" w:color="auto" w:fill="auto"/>
            <w:noWrap/>
            <w:vAlign w:val="bottom"/>
            <w:hideMark/>
          </w:tcPr>
          <w:p w14:paraId="304121B4" w14:textId="471C2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6B27C" w14:textId="2B390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0C72" w14:textId="68D595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55,773.00 </w:t>
            </w:r>
          </w:p>
        </w:tc>
      </w:tr>
      <w:tr w:rsidR="003D36E3" w:rsidRPr="003D36E3" w14:paraId="5A7A326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E0E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4D0A4DEB" w14:textId="1639AD1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1F5C106E" w14:textId="71C24CD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EF208F" w14:textId="74C714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C0C432" w14:textId="47C09F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77,049.92 </w:t>
            </w:r>
          </w:p>
        </w:tc>
      </w:tr>
      <w:tr w:rsidR="003D36E3" w:rsidRPr="003D36E3" w14:paraId="6E70F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CC23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434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6AB8BE73" w14:textId="0BE1A8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C6F419B" w14:textId="4D738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4AC80" w14:textId="117F1C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A987E" w14:textId="16B06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0,669.26 </w:t>
            </w:r>
          </w:p>
        </w:tc>
      </w:tr>
      <w:tr w:rsidR="003D36E3" w:rsidRPr="003D36E3" w14:paraId="1DDB57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DEF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213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30F0BB67" w14:textId="71265F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1E521950" w14:textId="45FA5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1E30F" w14:textId="2EC20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09DDA" w14:textId="21242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336.16 </w:t>
            </w:r>
          </w:p>
        </w:tc>
      </w:tr>
      <w:tr w:rsidR="003D36E3" w:rsidRPr="003D36E3" w14:paraId="7804EB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C91C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026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0C12F94" w14:textId="76C11C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E4B326F" w14:textId="2D1E7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A94DB" w14:textId="2358E6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D68CD" w14:textId="496EA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2,376.00 </w:t>
            </w:r>
          </w:p>
        </w:tc>
      </w:tr>
      <w:tr w:rsidR="003D36E3" w:rsidRPr="003D36E3" w14:paraId="1096C3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4467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116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67E65EE3" w14:textId="19CEC8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0BD31E02" w14:textId="13318A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2E9A6" w14:textId="2851EA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A649D" w14:textId="3CA9A1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556.68 </w:t>
            </w:r>
          </w:p>
        </w:tc>
      </w:tr>
      <w:tr w:rsidR="003D36E3" w:rsidRPr="003D36E3" w14:paraId="5B6317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7DE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148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7944A6F" w14:textId="6C5021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7EF84522" w14:textId="372C8D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12E21" w14:textId="016091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3565F" w14:textId="0B256D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9,854.07 </w:t>
            </w:r>
          </w:p>
        </w:tc>
      </w:tr>
      <w:tr w:rsidR="003D36E3" w:rsidRPr="003D36E3" w14:paraId="382A1F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2AF2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5A6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9EB4089" w14:textId="7D02B5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61179C5D" w14:textId="7D4AC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67865" w14:textId="4B405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5A802" w14:textId="29858A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233.75 </w:t>
            </w:r>
          </w:p>
        </w:tc>
      </w:tr>
      <w:tr w:rsidR="003D36E3" w:rsidRPr="003D36E3" w14:paraId="4CDA7F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296B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CD9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660EEAFD" w14:textId="30175B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6559E06C" w14:textId="1A03B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37A62" w14:textId="12F74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AD1B3" w14:textId="5DED94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024.00 </w:t>
            </w:r>
          </w:p>
        </w:tc>
      </w:tr>
      <w:tr w:rsidR="003D36E3" w:rsidRPr="003D36E3" w14:paraId="5D04946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6127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67DE8EFB" w14:textId="253C99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454,1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60201EDB" w14:textId="567689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4C9212" w14:textId="2A44E3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50,447.00 </w:t>
            </w:r>
          </w:p>
        </w:tc>
        <w:tc>
          <w:tcPr>
            <w:tcW w:w="0" w:type="auto"/>
            <w:tcBorders>
              <w:top w:val="nil"/>
              <w:left w:val="nil"/>
              <w:bottom w:val="single" w:sz="4" w:space="0" w:color="000000"/>
              <w:right w:val="single" w:sz="4" w:space="0" w:color="000000"/>
            </w:tcBorders>
            <w:shd w:val="clear" w:color="D9D9D9" w:fill="D9D9D9"/>
            <w:noWrap/>
            <w:vAlign w:val="bottom"/>
            <w:hideMark/>
          </w:tcPr>
          <w:p w14:paraId="538CA690" w14:textId="506E1A1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1,739,081.37 </w:t>
            </w:r>
          </w:p>
        </w:tc>
      </w:tr>
      <w:tr w:rsidR="003D36E3" w:rsidRPr="003D36E3" w14:paraId="47F624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E9F4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1D2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6228DC98" w14:textId="2D8AC1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54A3A914" w14:textId="43031D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A59C1" w14:textId="76DA40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213C3" w14:textId="5A877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87.54 </w:t>
            </w:r>
          </w:p>
        </w:tc>
      </w:tr>
      <w:tr w:rsidR="003D36E3" w:rsidRPr="003D36E3" w14:paraId="09A4945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44EE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3B8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B4901E0" w14:textId="29492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653,576.30 </w:t>
            </w:r>
          </w:p>
        </w:tc>
        <w:tc>
          <w:tcPr>
            <w:tcW w:w="0" w:type="auto"/>
            <w:tcBorders>
              <w:top w:val="nil"/>
              <w:left w:val="nil"/>
              <w:bottom w:val="single" w:sz="4" w:space="0" w:color="000000"/>
              <w:right w:val="single" w:sz="4" w:space="0" w:color="000000"/>
            </w:tcBorders>
            <w:shd w:val="clear" w:color="auto" w:fill="auto"/>
            <w:noWrap/>
            <w:vAlign w:val="bottom"/>
            <w:hideMark/>
          </w:tcPr>
          <w:p w14:paraId="1AD9DB40" w14:textId="42447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D6CE" w14:textId="0BF420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739,800.00 </w:t>
            </w:r>
          </w:p>
        </w:tc>
        <w:tc>
          <w:tcPr>
            <w:tcW w:w="0" w:type="auto"/>
            <w:tcBorders>
              <w:top w:val="nil"/>
              <w:left w:val="nil"/>
              <w:bottom w:val="single" w:sz="4" w:space="0" w:color="000000"/>
              <w:right w:val="single" w:sz="4" w:space="0" w:color="000000"/>
            </w:tcBorders>
            <w:shd w:val="clear" w:color="auto" w:fill="auto"/>
            <w:noWrap/>
            <w:vAlign w:val="center"/>
            <w:hideMark/>
          </w:tcPr>
          <w:p w14:paraId="11896B4A" w14:textId="5B6FB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93,376.30 </w:t>
            </w:r>
          </w:p>
        </w:tc>
      </w:tr>
      <w:tr w:rsidR="003D36E3" w:rsidRPr="003D36E3" w14:paraId="6858CE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B162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DEC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26A42563" w14:textId="35971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444.50 </w:t>
            </w:r>
          </w:p>
        </w:tc>
        <w:tc>
          <w:tcPr>
            <w:tcW w:w="0" w:type="auto"/>
            <w:tcBorders>
              <w:top w:val="nil"/>
              <w:left w:val="nil"/>
              <w:bottom w:val="single" w:sz="4" w:space="0" w:color="000000"/>
              <w:right w:val="single" w:sz="4" w:space="0" w:color="000000"/>
            </w:tcBorders>
            <w:shd w:val="clear" w:color="auto" w:fill="auto"/>
            <w:noWrap/>
            <w:vAlign w:val="bottom"/>
            <w:hideMark/>
          </w:tcPr>
          <w:p w14:paraId="023B17AB" w14:textId="5D98DD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7A049" w14:textId="666B0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CEDF5" w14:textId="6F34B3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444.50 </w:t>
            </w:r>
          </w:p>
        </w:tc>
      </w:tr>
      <w:tr w:rsidR="003D36E3" w:rsidRPr="003D36E3" w14:paraId="21EC7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9B59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737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5A534DF7" w14:textId="3BF4B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400.00 </w:t>
            </w:r>
          </w:p>
        </w:tc>
        <w:tc>
          <w:tcPr>
            <w:tcW w:w="0" w:type="auto"/>
            <w:tcBorders>
              <w:top w:val="nil"/>
              <w:left w:val="nil"/>
              <w:bottom w:val="single" w:sz="4" w:space="0" w:color="000000"/>
              <w:right w:val="single" w:sz="4" w:space="0" w:color="000000"/>
            </w:tcBorders>
            <w:shd w:val="clear" w:color="auto" w:fill="auto"/>
            <w:noWrap/>
            <w:vAlign w:val="bottom"/>
            <w:hideMark/>
          </w:tcPr>
          <w:p w14:paraId="48E2EEFF" w14:textId="4EDFE0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7868D" w14:textId="0879A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1A7DC" w14:textId="594211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400.00 </w:t>
            </w:r>
          </w:p>
        </w:tc>
      </w:tr>
      <w:tr w:rsidR="003D36E3" w:rsidRPr="003D36E3" w14:paraId="578642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505A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74E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15B90A51" w14:textId="595A0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76CD8855" w14:textId="7AC3C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42CF3" w14:textId="6B8E92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36D3AB9" w14:textId="2DE09D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38 </w:t>
            </w:r>
          </w:p>
        </w:tc>
      </w:tr>
      <w:tr w:rsidR="003D36E3" w:rsidRPr="003D36E3" w14:paraId="35AE08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A5D9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526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A378783" w14:textId="007D2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37,905.97 </w:t>
            </w:r>
          </w:p>
        </w:tc>
        <w:tc>
          <w:tcPr>
            <w:tcW w:w="0" w:type="auto"/>
            <w:tcBorders>
              <w:top w:val="nil"/>
              <w:left w:val="nil"/>
              <w:bottom w:val="single" w:sz="4" w:space="0" w:color="000000"/>
              <w:right w:val="single" w:sz="4" w:space="0" w:color="000000"/>
            </w:tcBorders>
            <w:shd w:val="clear" w:color="auto" w:fill="auto"/>
            <w:noWrap/>
            <w:vAlign w:val="bottom"/>
            <w:hideMark/>
          </w:tcPr>
          <w:p w14:paraId="1F56A00F" w14:textId="69FCAF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59470F67" w14:textId="520629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626C5DA" w14:textId="1CB0D2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2,159.97 </w:t>
            </w:r>
          </w:p>
        </w:tc>
      </w:tr>
      <w:tr w:rsidR="003D36E3" w:rsidRPr="003D36E3" w14:paraId="151CC2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092D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E3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3B762A35" w14:textId="6BD636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035.56 </w:t>
            </w:r>
          </w:p>
        </w:tc>
        <w:tc>
          <w:tcPr>
            <w:tcW w:w="0" w:type="auto"/>
            <w:tcBorders>
              <w:top w:val="nil"/>
              <w:left w:val="nil"/>
              <w:bottom w:val="single" w:sz="4" w:space="0" w:color="000000"/>
              <w:right w:val="single" w:sz="4" w:space="0" w:color="000000"/>
            </w:tcBorders>
            <w:shd w:val="clear" w:color="auto" w:fill="auto"/>
            <w:noWrap/>
            <w:vAlign w:val="bottom"/>
            <w:hideMark/>
          </w:tcPr>
          <w:p w14:paraId="3F3DFE68" w14:textId="099DB1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4855BCBD" w14:textId="21B2E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67A26" w14:textId="528A16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890.56 </w:t>
            </w:r>
          </w:p>
        </w:tc>
      </w:tr>
      <w:tr w:rsidR="003D36E3" w:rsidRPr="003D36E3" w14:paraId="5F7661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07AA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D91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A57AD57" w14:textId="7793A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0A1A06B" w14:textId="6BE6FE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2374" w14:textId="586F54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0F946" w14:textId="7F8FA8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132.58 </w:t>
            </w:r>
          </w:p>
        </w:tc>
      </w:tr>
      <w:tr w:rsidR="003D36E3" w:rsidRPr="003D36E3" w14:paraId="71A93D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1639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735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70BB9968" w14:textId="73296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67F91002" w14:textId="2E8F0D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805DA" w14:textId="11E10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54FF7" w14:textId="3F5D3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8,656.00 </w:t>
            </w:r>
          </w:p>
        </w:tc>
      </w:tr>
      <w:tr w:rsidR="003D36E3" w:rsidRPr="003D36E3" w14:paraId="435BB6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4915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906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CB0EBCA" w14:textId="258F60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017.64 </w:t>
            </w:r>
          </w:p>
        </w:tc>
        <w:tc>
          <w:tcPr>
            <w:tcW w:w="0" w:type="auto"/>
            <w:tcBorders>
              <w:top w:val="nil"/>
              <w:left w:val="nil"/>
              <w:bottom w:val="single" w:sz="4" w:space="0" w:color="000000"/>
              <w:right w:val="single" w:sz="4" w:space="0" w:color="000000"/>
            </w:tcBorders>
            <w:shd w:val="clear" w:color="auto" w:fill="auto"/>
            <w:noWrap/>
            <w:vAlign w:val="bottom"/>
            <w:hideMark/>
          </w:tcPr>
          <w:p w14:paraId="7A525C80" w14:textId="791603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39C93" w14:textId="37761B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A99D4" w14:textId="4BB69F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017.64 </w:t>
            </w:r>
          </w:p>
        </w:tc>
      </w:tr>
      <w:tr w:rsidR="003D36E3" w:rsidRPr="003D36E3" w14:paraId="630B7C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90FE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2E6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239A27B0" w14:textId="07CF4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194.00 </w:t>
            </w:r>
          </w:p>
        </w:tc>
        <w:tc>
          <w:tcPr>
            <w:tcW w:w="0" w:type="auto"/>
            <w:tcBorders>
              <w:top w:val="nil"/>
              <w:left w:val="nil"/>
              <w:bottom w:val="single" w:sz="4" w:space="0" w:color="000000"/>
              <w:right w:val="single" w:sz="4" w:space="0" w:color="000000"/>
            </w:tcBorders>
            <w:shd w:val="clear" w:color="auto" w:fill="auto"/>
            <w:noWrap/>
            <w:vAlign w:val="bottom"/>
            <w:hideMark/>
          </w:tcPr>
          <w:p w14:paraId="6BF14D3F" w14:textId="532BA3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6093" w14:textId="0611D4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EB674" w14:textId="77975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194.00 </w:t>
            </w:r>
          </w:p>
        </w:tc>
      </w:tr>
      <w:tr w:rsidR="003D36E3" w:rsidRPr="003D36E3" w14:paraId="795F36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549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6D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41CC0E0" w14:textId="50862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3E20310F" w14:textId="7DC45E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6E490" w14:textId="714FB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B5987" w14:textId="59929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696.50 </w:t>
            </w:r>
          </w:p>
        </w:tc>
      </w:tr>
      <w:tr w:rsidR="003D36E3" w:rsidRPr="003D36E3" w14:paraId="18364C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1278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5C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FD41929" w14:textId="60F68A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7,818.00 </w:t>
            </w:r>
          </w:p>
        </w:tc>
        <w:tc>
          <w:tcPr>
            <w:tcW w:w="0" w:type="auto"/>
            <w:tcBorders>
              <w:top w:val="nil"/>
              <w:left w:val="nil"/>
              <w:bottom w:val="single" w:sz="4" w:space="0" w:color="000000"/>
              <w:right w:val="single" w:sz="4" w:space="0" w:color="000000"/>
            </w:tcBorders>
            <w:shd w:val="clear" w:color="auto" w:fill="auto"/>
            <w:noWrap/>
            <w:vAlign w:val="bottom"/>
            <w:hideMark/>
          </w:tcPr>
          <w:p w14:paraId="76D60B0A" w14:textId="33973A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C7273F9" w14:textId="58E73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7DC52" w14:textId="2510B4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818.00 </w:t>
            </w:r>
          </w:p>
        </w:tc>
      </w:tr>
      <w:tr w:rsidR="003D36E3" w:rsidRPr="003D36E3" w14:paraId="1846BA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4996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D32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1F8F6474" w14:textId="21957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5B0D7D9F" w14:textId="5DF7B6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9218B" w14:textId="69B1AE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890BD" w14:textId="2C570A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140.40 </w:t>
            </w:r>
          </w:p>
        </w:tc>
      </w:tr>
      <w:tr w:rsidR="003D36E3" w:rsidRPr="003D36E3" w14:paraId="1305AFF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28C7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BB2E1A9" w14:textId="766905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106,046.91 </w:t>
            </w:r>
          </w:p>
        </w:tc>
        <w:tc>
          <w:tcPr>
            <w:tcW w:w="0" w:type="auto"/>
            <w:tcBorders>
              <w:top w:val="nil"/>
              <w:left w:val="nil"/>
              <w:bottom w:val="single" w:sz="4" w:space="0" w:color="000000"/>
              <w:right w:val="single" w:sz="4" w:space="0" w:color="000000"/>
            </w:tcBorders>
            <w:shd w:val="clear" w:color="D8D8D8" w:fill="D8D8D8"/>
            <w:noWrap/>
            <w:vAlign w:val="bottom"/>
            <w:hideMark/>
          </w:tcPr>
          <w:p w14:paraId="3887C7C4" w14:textId="7B7C56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078CF5" w14:textId="474AB5F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B77C47" w14:textId="1448EE9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106,046.91 </w:t>
            </w:r>
          </w:p>
        </w:tc>
      </w:tr>
      <w:tr w:rsidR="003D36E3" w:rsidRPr="003D36E3" w14:paraId="6FC196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BA59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4C61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8342FB3" w14:textId="7642AC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1516C929" w14:textId="466E7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E949" w14:textId="25B812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62A0" w14:textId="2AC629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162.16 </w:t>
            </w:r>
          </w:p>
        </w:tc>
      </w:tr>
      <w:tr w:rsidR="003D36E3" w:rsidRPr="003D36E3" w14:paraId="50261B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F05E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338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72A0EEE5" w14:textId="4D4BF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22F9C1B4" w14:textId="5CDA26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8C944" w14:textId="58DB1D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E1C5B" w14:textId="199FB0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2,371.21 </w:t>
            </w:r>
          </w:p>
        </w:tc>
      </w:tr>
      <w:tr w:rsidR="003D36E3" w:rsidRPr="003D36E3" w14:paraId="410D0F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2B3F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FC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5EE31DB0" w14:textId="0BB8D7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49F6D73B" w14:textId="3D1909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BDAA9" w14:textId="295D55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05245" w14:textId="5400E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6,264.25 </w:t>
            </w:r>
          </w:p>
        </w:tc>
      </w:tr>
      <w:tr w:rsidR="003D36E3" w:rsidRPr="003D36E3" w14:paraId="4DD392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7C4B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1A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F80F8BC" w14:textId="4BEEB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71D33A62" w14:textId="5DC20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3A5A1" w14:textId="23002E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5FE36" w14:textId="445F6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0,654.84 </w:t>
            </w:r>
          </w:p>
        </w:tc>
      </w:tr>
      <w:tr w:rsidR="003D36E3" w:rsidRPr="003D36E3" w14:paraId="6D7D29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F67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C3B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558A5E31" w14:textId="466C0C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384C6A5F" w14:textId="57A80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99FEB" w14:textId="10D5F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8D94E" w14:textId="794CD2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3,187.18 </w:t>
            </w:r>
          </w:p>
        </w:tc>
      </w:tr>
      <w:tr w:rsidR="003D36E3" w:rsidRPr="003D36E3" w14:paraId="56DB7E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ADE7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47D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6A8DD8B5" w14:textId="0CB0C5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1,370.18 </w:t>
            </w:r>
          </w:p>
        </w:tc>
        <w:tc>
          <w:tcPr>
            <w:tcW w:w="0" w:type="auto"/>
            <w:tcBorders>
              <w:top w:val="nil"/>
              <w:left w:val="nil"/>
              <w:bottom w:val="single" w:sz="4" w:space="0" w:color="000000"/>
              <w:right w:val="single" w:sz="4" w:space="0" w:color="000000"/>
            </w:tcBorders>
            <w:shd w:val="clear" w:color="auto" w:fill="auto"/>
            <w:noWrap/>
            <w:vAlign w:val="bottom"/>
            <w:hideMark/>
          </w:tcPr>
          <w:p w14:paraId="5EBF8BE4" w14:textId="5383E6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6987F" w14:textId="290B23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524D6" w14:textId="42C011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1,370.18 </w:t>
            </w:r>
          </w:p>
        </w:tc>
      </w:tr>
      <w:tr w:rsidR="003D36E3" w:rsidRPr="003D36E3" w14:paraId="4AB86F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C5AC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280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457CCF16" w14:textId="15081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60215F6C" w14:textId="4FE0AB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6A9AB" w14:textId="13546B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7F37E" w14:textId="6E7CF6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01,968.63 </w:t>
            </w:r>
          </w:p>
        </w:tc>
      </w:tr>
      <w:tr w:rsidR="003D36E3" w:rsidRPr="003D36E3" w14:paraId="3B924F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B07D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922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629A7A7B" w14:textId="544CB3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745.78 </w:t>
            </w:r>
          </w:p>
        </w:tc>
        <w:tc>
          <w:tcPr>
            <w:tcW w:w="0" w:type="auto"/>
            <w:tcBorders>
              <w:top w:val="nil"/>
              <w:left w:val="nil"/>
              <w:bottom w:val="single" w:sz="4" w:space="0" w:color="000000"/>
              <w:right w:val="single" w:sz="4" w:space="0" w:color="000000"/>
            </w:tcBorders>
            <w:shd w:val="clear" w:color="auto" w:fill="auto"/>
            <w:noWrap/>
            <w:vAlign w:val="bottom"/>
            <w:hideMark/>
          </w:tcPr>
          <w:p w14:paraId="5B599B7F" w14:textId="57FDCF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F36AC" w14:textId="0DA1B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12EAA" w14:textId="2F9FD4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745.78 </w:t>
            </w:r>
          </w:p>
        </w:tc>
      </w:tr>
      <w:tr w:rsidR="003D36E3" w:rsidRPr="003D36E3" w14:paraId="45C77F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FD0D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BC1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07C4FC8D" w14:textId="5E3C8E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2B196DD0" w14:textId="554E01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68E12" w14:textId="053A82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50348" w14:textId="3B7CC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1,695.00 </w:t>
            </w:r>
          </w:p>
        </w:tc>
      </w:tr>
      <w:tr w:rsidR="003D36E3" w:rsidRPr="003D36E3" w14:paraId="33F4E7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8B3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3AE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0F5FDED7" w14:textId="3493585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BF48AFC" w14:textId="71BB008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84DE2F" w14:textId="250D2BD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4C75A2" w14:textId="5B6F0E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7,427.68 </w:t>
            </w:r>
          </w:p>
        </w:tc>
      </w:tr>
      <w:tr w:rsidR="003D36E3" w:rsidRPr="003D36E3" w14:paraId="06E085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7C8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6F0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8D62E36" w14:textId="495D5F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6BB78D3B" w14:textId="45FE70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1F270" w14:textId="072F5F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EA301" w14:textId="71D14C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1,200.00 </w:t>
            </w:r>
          </w:p>
        </w:tc>
      </w:tr>
      <w:tr w:rsidR="003D36E3" w:rsidRPr="003D36E3" w14:paraId="387723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BB8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4FCE76B4" w14:textId="11BF88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04,843.69 </w:t>
            </w:r>
          </w:p>
        </w:tc>
        <w:tc>
          <w:tcPr>
            <w:tcW w:w="0" w:type="auto"/>
            <w:tcBorders>
              <w:top w:val="nil"/>
              <w:left w:val="nil"/>
              <w:bottom w:val="single" w:sz="4" w:space="0" w:color="000000"/>
              <w:right w:val="single" w:sz="4" w:space="0" w:color="000000"/>
            </w:tcBorders>
            <w:shd w:val="clear" w:color="D8D8D8" w:fill="D8D8D8"/>
            <w:noWrap/>
            <w:vAlign w:val="bottom"/>
            <w:hideMark/>
          </w:tcPr>
          <w:p w14:paraId="3EACC190" w14:textId="3C9522C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8A99EB" w14:textId="516E48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3F6F5D" w14:textId="04FAD1C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04,843.69 </w:t>
            </w:r>
          </w:p>
        </w:tc>
      </w:tr>
      <w:tr w:rsidR="003D36E3" w:rsidRPr="003D36E3" w14:paraId="7D4566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256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2E8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44A52D7B" w14:textId="36DD6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0FCEB276" w14:textId="139A6E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11D21" w14:textId="1A1003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740AC" w14:textId="124B7B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477.44 </w:t>
            </w:r>
          </w:p>
        </w:tc>
      </w:tr>
      <w:tr w:rsidR="003D36E3" w:rsidRPr="003D36E3" w14:paraId="7E4479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33D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F8D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0077BF50" w14:textId="53831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0CF3114B" w14:textId="7A8E66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B2AAF" w14:textId="3874E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16902" w14:textId="56D03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1,153.36 </w:t>
            </w:r>
          </w:p>
        </w:tc>
      </w:tr>
      <w:tr w:rsidR="003D36E3" w:rsidRPr="003D36E3" w14:paraId="2AB092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3D8A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AD7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6CB3A3DB" w14:textId="4A38D2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42A1E971" w14:textId="492D8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568A5" w14:textId="7FB1C9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C5E8E" w14:textId="1F3C0E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822.56 </w:t>
            </w:r>
          </w:p>
        </w:tc>
      </w:tr>
      <w:tr w:rsidR="003D36E3" w:rsidRPr="003D36E3" w14:paraId="36FFA5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EDE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7D5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59EB78B3" w14:textId="576E3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7,905.18 </w:t>
            </w:r>
          </w:p>
        </w:tc>
        <w:tc>
          <w:tcPr>
            <w:tcW w:w="0" w:type="auto"/>
            <w:tcBorders>
              <w:top w:val="nil"/>
              <w:left w:val="nil"/>
              <w:bottom w:val="single" w:sz="4" w:space="0" w:color="000000"/>
              <w:right w:val="single" w:sz="4" w:space="0" w:color="000000"/>
            </w:tcBorders>
            <w:shd w:val="clear" w:color="auto" w:fill="auto"/>
            <w:noWrap/>
            <w:vAlign w:val="bottom"/>
            <w:hideMark/>
          </w:tcPr>
          <w:p w14:paraId="3982447E" w14:textId="7AF163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A6AF7" w14:textId="6A7AC9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673BA" w14:textId="27B8A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7,905.18 </w:t>
            </w:r>
          </w:p>
        </w:tc>
      </w:tr>
      <w:tr w:rsidR="003D36E3" w:rsidRPr="003D36E3" w14:paraId="274C9A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D700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E61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4A91F500" w14:textId="333011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5C70E70D" w14:textId="705DDC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CC6B2" w14:textId="50D05C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F86DC" w14:textId="218B45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8,269.08 </w:t>
            </w:r>
          </w:p>
        </w:tc>
      </w:tr>
      <w:tr w:rsidR="003D36E3" w:rsidRPr="003D36E3" w14:paraId="6FEC55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DEBA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6DA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6B81E4B5" w14:textId="12EA4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839.34 </w:t>
            </w:r>
          </w:p>
        </w:tc>
        <w:tc>
          <w:tcPr>
            <w:tcW w:w="0" w:type="auto"/>
            <w:tcBorders>
              <w:top w:val="nil"/>
              <w:left w:val="nil"/>
              <w:bottom w:val="single" w:sz="4" w:space="0" w:color="000000"/>
              <w:right w:val="single" w:sz="4" w:space="0" w:color="000000"/>
            </w:tcBorders>
            <w:shd w:val="clear" w:color="auto" w:fill="auto"/>
            <w:noWrap/>
            <w:vAlign w:val="bottom"/>
            <w:hideMark/>
          </w:tcPr>
          <w:p w14:paraId="712FF60D" w14:textId="0415A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F4C21" w14:textId="2575B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86E1E" w14:textId="11492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839.34 </w:t>
            </w:r>
          </w:p>
        </w:tc>
      </w:tr>
      <w:tr w:rsidR="003D36E3" w:rsidRPr="003D36E3" w14:paraId="7ED09D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0F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ADD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2678188F" w14:textId="52D63D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6852FB71" w14:textId="2AB30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5018E" w14:textId="529B7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986D1" w14:textId="63176A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3,329.16 </w:t>
            </w:r>
          </w:p>
        </w:tc>
      </w:tr>
      <w:tr w:rsidR="003D36E3" w:rsidRPr="003D36E3" w14:paraId="7BC88D3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F27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09A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43215170" w14:textId="77F35C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12,047.57 </w:t>
            </w:r>
          </w:p>
        </w:tc>
        <w:tc>
          <w:tcPr>
            <w:tcW w:w="0" w:type="auto"/>
            <w:tcBorders>
              <w:top w:val="nil"/>
              <w:left w:val="nil"/>
              <w:bottom w:val="single" w:sz="4" w:space="0" w:color="000000"/>
              <w:right w:val="single" w:sz="4" w:space="0" w:color="000000"/>
            </w:tcBorders>
            <w:shd w:val="clear" w:color="auto" w:fill="auto"/>
            <w:noWrap/>
            <w:vAlign w:val="bottom"/>
            <w:hideMark/>
          </w:tcPr>
          <w:p w14:paraId="703E0230" w14:textId="26DAC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6D6BD" w14:textId="01AF5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8C855" w14:textId="279ABD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12,047.57 </w:t>
            </w:r>
          </w:p>
        </w:tc>
      </w:tr>
      <w:tr w:rsidR="003D36E3" w:rsidRPr="003D36E3" w14:paraId="76709C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EF3A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F35A0F0" w14:textId="510511E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16,640.18 </w:t>
            </w:r>
          </w:p>
        </w:tc>
        <w:tc>
          <w:tcPr>
            <w:tcW w:w="0" w:type="auto"/>
            <w:tcBorders>
              <w:top w:val="nil"/>
              <w:left w:val="nil"/>
              <w:bottom w:val="single" w:sz="4" w:space="0" w:color="000000"/>
              <w:right w:val="single" w:sz="4" w:space="0" w:color="000000"/>
            </w:tcBorders>
            <w:shd w:val="clear" w:color="D8D8D8" w:fill="D8D8D8"/>
            <w:noWrap/>
            <w:vAlign w:val="bottom"/>
            <w:hideMark/>
          </w:tcPr>
          <w:p w14:paraId="676BE02A" w14:textId="667D31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83A850" w14:textId="2F7541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DCE4F8" w14:textId="42B4C80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16,640.18 </w:t>
            </w:r>
          </w:p>
        </w:tc>
      </w:tr>
      <w:tr w:rsidR="003D36E3" w:rsidRPr="003D36E3" w14:paraId="084EC6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C6E8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95F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4EE80027" w14:textId="1DB2C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9,121.76 </w:t>
            </w:r>
          </w:p>
        </w:tc>
        <w:tc>
          <w:tcPr>
            <w:tcW w:w="0" w:type="auto"/>
            <w:tcBorders>
              <w:top w:val="nil"/>
              <w:left w:val="nil"/>
              <w:bottom w:val="single" w:sz="4" w:space="0" w:color="000000"/>
              <w:right w:val="single" w:sz="4" w:space="0" w:color="000000"/>
            </w:tcBorders>
            <w:shd w:val="clear" w:color="auto" w:fill="auto"/>
            <w:noWrap/>
            <w:vAlign w:val="bottom"/>
            <w:hideMark/>
          </w:tcPr>
          <w:p w14:paraId="355AB335" w14:textId="6E28D7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9C654" w14:textId="33084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A68B1" w14:textId="12B84D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9,121.76 </w:t>
            </w:r>
          </w:p>
        </w:tc>
      </w:tr>
      <w:tr w:rsidR="003D36E3" w:rsidRPr="003D36E3" w14:paraId="6F330C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5B11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8C7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45375BE9" w14:textId="57E1C8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1,940.40 </w:t>
            </w:r>
          </w:p>
        </w:tc>
        <w:tc>
          <w:tcPr>
            <w:tcW w:w="0" w:type="auto"/>
            <w:tcBorders>
              <w:top w:val="nil"/>
              <w:left w:val="nil"/>
              <w:bottom w:val="single" w:sz="4" w:space="0" w:color="000000"/>
              <w:right w:val="single" w:sz="4" w:space="0" w:color="000000"/>
            </w:tcBorders>
            <w:shd w:val="clear" w:color="auto" w:fill="auto"/>
            <w:noWrap/>
            <w:vAlign w:val="bottom"/>
            <w:hideMark/>
          </w:tcPr>
          <w:p w14:paraId="77CDDEB8" w14:textId="6A132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63A52" w14:textId="0FE9BB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830D6" w14:textId="4BD62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1,940.40 </w:t>
            </w:r>
          </w:p>
        </w:tc>
      </w:tr>
      <w:tr w:rsidR="003D36E3" w:rsidRPr="003D36E3" w14:paraId="3B7ADC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B02C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606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47451D0B" w14:textId="3B0E41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41780B15" w14:textId="6C0356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E0789" w14:textId="0AECD3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3E39F" w14:textId="2B2AC5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92.00 </w:t>
            </w:r>
          </w:p>
        </w:tc>
      </w:tr>
      <w:tr w:rsidR="003D36E3" w:rsidRPr="003D36E3" w14:paraId="0A4BF5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9225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64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405934BB" w14:textId="44BEE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1,868.00 </w:t>
            </w:r>
          </w:p>
        </w:tc>
        <w:tc>
          <w:tcPr>
            <w:tcW w:w="0" w:type="auto"/>
            <w:tcBorders>
              <w:top w:val="nil"/>
              <w:left w:val="nil"/>
              <w:bottom w:val="single" w:sz="4" w:space="0" w:color="000000"/>
              <w:right w:val="single" w:sz="4" w:space="0" w:color="000000"/>
            </w:tcBorders>
            <w:shd w:val="clear" w:color="auto" w:fill="auto"/>
            <w:noWrap/>
            <w:vAlign w:val="bottom"/>
            <w:hideMark/>
          </w:tcPr>
          <w:p w14:paraId="3948B0D1" w14:textId="583D3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41552" w14:textId="7AF0A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2CAFE" w14:textId="7C0BD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1,868.00 </w:t>
            </w:r>
          </w:p>
        </w:tc>
      </w:tr>
      <w:tr w:rsidR="003D36E3" w:rsidRPr="003D36E3" w14:paraId="095887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55BD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189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6F20C14E" w14:textId="02A59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56A4B077" w14:textId="19BB72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2AB10" w14:textId="2A54F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93284" w14:textId="492D1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980.00 </w:t>
            </w:r>
          </w:p>
        </w:tc>
      </w:tr>
      <w:tr w:rsidR="003D36E3" w:rsidRPr="003D36E3" w14:paraId="33A66E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E54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6AB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6A8199EB" w14:textId="0345A2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08FAB31A" w14:textId="2CFA2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5A10C" w14:textId="3F4DC4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1078" w14:textId="6FE1F2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197.26 </w:t>
            </w:r>
          </w:p>
        </w:tc>
      </w:tr>
      <w:tr w:rsidR="003D36E3" w:rsidRPr="003D36E3" w14:paraId="49AE38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070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83E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1F52A89D" w14:textId="4B8CA0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411B419D" w14:textId="32101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0EED0" w14:textId="1D4B4B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6860B" w14:textId="5E9DF1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49.20 </w:t>
            </w:r>
          </w:p>
        </w:tc>
      </w:tr>
      <w:tr w:rsidR="003D36E3" w:rsidRPr="003D36E3" w14:paraId="28D20B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F996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CF5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5276F413" w14:textId="7194DB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387E5B3D" w14:textId="4F6550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F00EF" w14:textId="1297B4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3BF7E" w14:textId="57CB6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0,606.00 </w:t>
            </w:r>
          </w:p>
        </w:tc>
      </w:tr>
      <w:tr w:rsidR="003D36E3" w:rsidRPr="003D36E3" w14:paraId="383324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1794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6EA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5DBE7460" w14:textId="02AF9B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6E837DC9" w14:textId="653681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D6BF9" w14:textId="1E8B89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41548" w14:textId="1369A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385.56 </w:t>
            </w:r>
          </w:p>
        </w:tc>
      </w:tr>
      <w:tr w:rsidR="003D36E3" w:rsidRPr="003D36E3" w14:paraId="4493E4D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00AA5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D93C870" w14:textId="24D808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697D3BB0" w14:textId="5871AE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67C853" w14:textId="2E37ED7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7CD585" w14:textId="7F459F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13,738.94 </w:t>
            </w:r>
          </w:p>
        </w:tc>
      </w:tr>
      <w:tr w:rsidR="003D36E3" w:rsidRPr="003D36E3" w14:paraId="56975CF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F589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5FB640B7" w14:textId="046968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DDD9E98" w14:textId="0B5FC25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1A1F8F" w14:textId="6416450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3991FC" w14:textId="5C5CE99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9,180.94 </w:t>
            </w:r>
          </w:p>
        </w:tc>
      </w:tr>
      <w:tr w:rsidR="003D36E3" w:rsidRPr="003D36E3" w14:paraId="732C56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6D50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6A7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1532E109" w14:textId="2C462D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5BEFC4CC" w14:textId="7C8D49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DBE99" w14:textId="0A1BB1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5AA0E" w14:textId="1821A0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8,750.84 </w:t>
            </w:r>
          </w:p>
        </w:tc>
      </w:tr>
      <w:tr w:rsidR="003D36E3" w:rsidRPr="003D36E3" w14:paraId="1E147D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6BF0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A61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00531627" w14:textId="64489B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0E858EE4" w14:textId="0C86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78790" w14:textId="3EC9B4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87323" w14:textId="3B2B85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2,012.22 </w:t>
            </w:r>
          </w:p>
        </w:tc>
      </w:tr>
      <w:tr w:rsidR="003D36E3" w:rsidRPr="003D36E3" w14:paraId="29034D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8879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579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42687EB6" w14:textId="1560F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DD1E163" w14:textId="6F4080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6191" w14:textId="4DB0CD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BBFE8" w14:textId="7BF66B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122.92 </w:t>
            </w:r>
          </w:p>
        </w:tc>
      </w:tr>
      <w:tr w:rsidR="003D36E3" w:rsidRPr="003D36E3" w14:paraId="20F9D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5D38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0C3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06E27133" w14:textId="0627E1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381D59D7" w14:textId="6B533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C5C4E" w14:textId="29180E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DF5F3" w14:textId="034ECA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897.50 </w:t>
            </w:r>
          </w:p>
        </w:tc>
      </w:tr>
      <w:tr w:rsidR="003D36E3" w:rsidRPr="003D36E3" w14:paraId="07764F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841D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3DE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7FE51FF1" w14:textId="4733B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407622E" w14:textId="3167A8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E3B79" w14:textId="3F6CE9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C9D13" w14:textId="32BEA9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4,397.46 </w:t>
            </w:r>
          </w:p>
        </w:tc>
      </w:tr>
      <w:tr w:rsidR="003D36E3" w:rsidRPr="003D36E3" w14:paraId="0A7258E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1BD6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5CB43E" w14:textId="289169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7BB0D3" w14:textId="1E73DC0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3B639F" w14:textId="1F9034C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69A3DA" w14:textId="36AB1E1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22,000.00 </w:t>
            </w:r>
          </w:p>
        </w:tc>
      </w:tr>
      <w:tr w:rsidR="003D36E3" w:rsidRPr="003D36E3" w14:paraId="19A481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8A09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53C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5FB7D282" w14:textId="2542E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3B9BE" w14:textId="01D7ED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972CF" w14:textId="1AD8B7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3F4C" w14:textId="43CD05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r>
      <w:tr w:rsidR="003D36E3" w:rsidRPr="003D36E3" w14:paraId="4E32D8E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9BE8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1AE77C4" w14:textId="2E32F1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355B50" w14:textId="28BE03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FD0659" w14:textId="6A26869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94898" w14:textId="465DE98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0,920.00 </w:t>
            </w:r>
          </w:p>
        </w:tc>
      </w:tr>
      <w:tr w:rsidR="003D36E3" w:rsidRPr="003D36E3" w14:paraId="4C1D6C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838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B9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546D2EAF" w14:textId="0AF6B6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BA4CE0E" w14:textId="0844ED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1F128" w14:textId="08289A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D9853" w14:textId="0793B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170344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AE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5AD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3C0921B4" w14:textId="221169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55ECA76" w14:textId="2E4F8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9E310" w14:textId="5B95A0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8C09E" w14:textId="681D9A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8.00 </w:t>
            </w:r>
          </w:p>
        </w:tc>
      </w:tr>
      <w:tr w:rsidR="003D36E3" w:rsidRPr="003D36E3" w14:paraId="60BBF8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5EF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E8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49C2742B" w14:textId="401F51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3EF6319" w14:textId="317C8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988E1" w14:textId="7B3D21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EE90" w14:textId="37A42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1CC58A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BAD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8B1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6C6C1B8D" w14:textId="02C562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A69F17A" w14:textId="254024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19589" w14:textId="0D11C4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275CC" w14:textId="1FA50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74287C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E1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DD7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742BE6D" w14:textId="5810FE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6902F11" w14:textId="4022D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A865B" w14:textId="099C5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1091B" w14:textId="028744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28C1FB7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776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F73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60109500" w14:textId="5891A8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7730FCEF" w14:textId="2F859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45828" w14:textId="5B5BA7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6CFC4" w14:textId="74EA7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2.00 </w:t>
            </w:r>
          </w:p>
        </w:tc>
      </w:tr>
      <w:tr w:rsidR="003D36E3" w:rsidRPr="003D36E3" w14:paraId="1FCFF2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9C3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0BE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65F92A1B" w14:textId="663C81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2D13F07" w14:textId="178BC1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BB4A0" w14:textId="1E66BF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D4A19" w14:textId="10A927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6.00 </w:t>
            </w:r>
          </w:p>
        </w:tc>
      </w:tr>
      <w:tr w:rsidR="003D36E3" w:rsidRPr="003D36E3" w14:paraId="5EA19B6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11C7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64FEF7A5" w14:textId="4B77332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6F6809" w14:textId="2B14631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F6D4BE" w14:textId="1D3871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4C750E" w14:textId="01F6FA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38.00 </w:t>
            </w:r>
          </w:p>
        </w:tc>
      </w:tr>
      <w:tr w:rsidR="003D36E3" w:rsidRPr="003D36E3" w14:paraId="476D69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3B7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397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6F504F2C" w14:textId="4AB04E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76FA4963" w14:textId="10E7D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E4549" w14:textId="47F9D2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4F822" w14:textId="34A6D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8.00 </w:t>
            </w:r>
          </w:p>
        </w:tc>
      </w:tr>
    </w:tbl>
    <w:p w14:paraId="7DAD564B" w14:textId="4AB6EF3F"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CF42DD1" w14:textId="3A988AA8" w:rsidR="00126684" w:rsidRDefault="00126684" w:rsidP="00C8618E">
      <w:pPr>
        <w:rPr>
          <w:rFonts w:ascii="Arial" w:eastAsia="Arial" w:hAnsi="Arial" w:cs="Arial"/>
          <w:b/>
          <w:color w:val="002060"/>
          <w:sz w:val="28"/>
          <w:szCs w:val="28"/>
        </w:rPr>
      </w:pPr>
    </w:p>
    <w:p w14:paraId="090C2008" w14:textId="77777777" w:rsidR="00F16608" w:rsidRDefault="00F16608"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2A3C0C9A"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BD4E57" w:rsidRPr="00BD4E57">
        <w:rPr>
          <w:rFonts w:ascii="Arial" w:eastAsia="Times New Roman" w:hAnsi="Arial" w:cs="Arial"/>
          <w:b/>
          <w:bCs/>
          <w:color w:val="0070C0"/>
          <w:sz w:val="24"/>
          <w:szCs w:val="24"/>
          <w:lang w:eastAsia="en-US"/>
        </w:rPr>
        <w:t>757,941,849.63</w:t>
      </w:r>
      <w:r w:rsidR="00A722C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77777777" w:rsidR="00057B3A" w:rsidRPr="00A82D9C" w:rsidRDefault="00057B3A" w:rsidP="00057B3A">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A82D9C">
        <w:rPr>
          <w:rFonts w:ascii="Arial" w:eastAsia="Times New Roman" w:hAnsi="Arial" w:cs="Arial"/>
          <w:b/>
          <w:sz w:val="24"/>
          <w:szCs w:val="24"/>
          <w:lang w:val="en-US" w:eastAsia="en-US"/>
        </w:rPr>
        <w:t>₱177,973,305.45 standby funds</w:t>
      </w:r>
      <w:r w:rsidRPr="00A82D9C">
        <w:rPr>
          <w:rFonts w:ascii="Arial" w:eastAsia="Times New Roman" w:hAnsi="Arial" w:cs="Arial"/>
          <w:sz w:val="24"/>
          <w:szCs w:val="24"/>
          <w:lang w:val="en-US" w:eastAsia="en-US"/>
        </w:rPr>
        <w:t xml:space="preserve"> 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76A05F13"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BD4E57" w:rsidRPr="00BD4E57">
        <w:rPr>
          <w:rFonts w:ascii="Arial" w:eastAsia="Times New Roman" w:hAnsi="Arial" w:cs="Arial"/>
          <w:b/>
          <w:bCs/>
          <w:color w:val="0070C0"/>
          <w:sz w:val="24"/>
          <w:szCs w:val="24"/>
          <w:lang w:eastAsia="en-US"/>
        </w:rPr>
        <w:t>230,112</w:t>
      </w:r>
      <w:r w:rsidR="00A722C7">
        <w:rPr>
          <w:rFonts w:ascii="Arial" w:eastAsia="Times New Roman" w:hAnsi="Arial" w:cs="Arial"/>
          <w:b/>
          <w:bCs/>
          <w:color w:val="0070C0"/>
          <w:sz w:val="24"/>
          <w:szCs w:val="24"/>
          <w:lang w:eastAsia="en-US"/>
        </w:rPr>
        <w:t xml:space="preserve"> </w:t>
      </w:r>
      <w:r w:rsidRPr="006659D5">
        <w:rPr>
          <w:rFonts w:ascii="Arial" w:eastAsia="Times New Roman" w:hAnsi="Arial" w:cs="Arial"/>
          <w:b/>
          <w:color w:val="0070C0"/>
          <w:sz w:val="24"/>
          <w:szCs w:val="24"/>
          <w:lang w:val="en-US" w:eastAsia="en-US"/>
        </w:rPr>
        <w:t>family food packs (FFPs)</w:t>
      </w:r>
      <w:r w:rsidRPr="00CC1D5C">
        <w:rPr>
          <w:rFonts w:ascii="Arial" w:eastAsia="Times New Roman" w:hAnsi="Arial" w:cs="Arial"/>
          <w:sz w:val="24"/>
          <w:szCs w:val="24"/>
          <w:lang w:val="en-US" w:eastAsia="en-US"/>
        </w:rPr>
        <w:t xml:space="preserve"> amounting to </w:t>
      </w:r>
      <w:r w:rsidR="00BD4E57" w:rsidRPr="00BD4E57">
        <w:rPr>
          <w:rFonts w:ascii="Arial" w:eastAsia="Times New Roman" w:hAnsi="Arial" w:cs="Arial"/>
          <w:color w:val="0070C0"/>
          <w:sz w:val="24"/>
          <w:szCs w:val="24"/>
          <w:lang w:val="en-US" w:eastAsia="en-US"/>
        </w:rPr>
        <w:t>₱</w:t>
      </w:r>
      <w:r w:rsidR="00BD4E57" w:rsidRPr="00BD4E57">
        <w:rPr>
          <w:rFonts w:ascii="Arial" w:eastAsia="Times New Roman" w:hAnsi="Arial" w:cs="Arial"/>
          <w:b/>
          <w:color w:val="0070C0"/>
          <w:sz w:val="24"/>
          <w:szCs w:val="24"/>
          <w:lang w:val="en-US" w:eastAsia="en-US"/>
        </w:rPr>
        <w:t>108,417,706.40</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A722C7">
        <w:rPr>
          <w:rFonts w:ascii="Arial" w:eastAsia="Times New Roman" w:hAnsi="Arial" w:cs="Arial"/>
          <w:b/>
          <w:color w:val="0070C0"/>
          <w:sz w:val="24"/>
          <w:szCs w:val="24"/>
          <w:lang w:val="en-US" w:eastAsia="en-US"/>
        </w:rPr>
        <w:t>other food items</w:t>
      </w:r>
      <w:r w:rsidRPr="00A722C7">
        <w:rPr>
          <w:rFonts w:ascii="Arial" w:eastAsia="Times New Roman" w:hAnsi="Arial" w:cs="Arial"/>
          <w:color w:val="0070C0"/>
          <w:sz w:val="24"/>
          <w:szCs w:val="24"/>
          <w:lang w:val="en-US" w:eastAsia="en-US"/>
        </w:rPr>
        <w:t xml:space="preserve"> </w:t>
      </w:r>
      <w:r w:rsidRPr="00CC1D5C">
        <w:rPr>
          <w:rFonts w:ascii="Arial" w:eastAsia="Times New Roman" w:hAnsi="Arial" w:cs="Arial"/>
          <w:sz w:val="24"/>
          <w:szCs w:val="24"/>
          <w:lang w:val="en-US" w:eastAsia="en-US"/>
        </w:rPr>
        <w:t xml:space="preserve">amounting to </w:t>
      </w:r>
      <w:r w:rsidRPr="007109E5">
        <w:rPr>
          <w:rFonts w:ascii="Arial" w:eastAsia="Times New Roman" w:hAnsi="Arial" w:cs="Arial"/>
          <w:b/>
          <w:color w:val="0070C0"/>
          <w:sz w:val="24"/>
          <w:szCs w:val="24"/>
          <w:lang w:val="en-US" w:eastAsia="en-US"/>
        </w:rPr>
        <w:t>₱</w:t>
      </w:r>
      <w:r w:rsidR="00BD4E57" w:rsidRPr="00BD4E57">
        <w:rPr>
          <w:rFonts w:ascii="Arial" w:eastAsia="Times New Roman" w:hAnsi="Arial" w:cs="Arial"/>
          <w:b/>
          <w:bCs/>
          <w:color w:val="0070C0"/>
          <w:sz w:val="24"/>
          <w:szCs w:val="24"/>
          <w:lang w:eastAsia="en-US"/>
        </w:rPr>
        <w:t>176,180,590.22</w:t>
      </w:r>
      <w:r w:rsidR="00A722C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BD4E57" w:rsidRPr="00BD4E57">
        <w:rPr>
          <w:rFonts w:ascii="Arial" w:eastAsia="Times New Roman" w:hAnsi="Arial" w:cs="Arial"/>
          <w:b/>
          <w:bCs/>
          <w:color w:val="0070C0"/>
          <w:sz w:val="24"/>
          <w:szCs w:val="24"/>
          <w:lang w:eastAsia="en-US"/>
        </w:rPr>
        <w:t>295,370,247.55</w:t>
      </w:r>
      <w:r w:rsidR="00A722C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2081FCF5"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20" w:type="pct"/>
        <w:tblInd w:w="350" w:type="dxa"/>
        <w:tblLook w:val="04A0" w:firstRow="1" w:lastRow="0" w:firstColumn="1" w:lastColumn="0" w:noHBand="0" w:noVBand="1"/>
      </w:tblPr>
      <w:tblGrid>
        <w:gridCol w:w="1442"/>
        <w:gridCol w:w="1351"/>
        <w:gridCol w:w="1081"/>
        <w:gridCol w:w="1351"/>
        <w:gridCol w:w="1351"/>
        <w:gridCol w:w="1334"/>
        <w:gridCol w:w="1473"/>
      </w:tblGrid>
      <w:tr w:rsidR="00A722C7" w:rsidRPr="00A722C7" w14:paraId="22DEA538" w14:textId="77777777" w:rsidTr="00BD4E57">
        <w:trPr>
          <w:trHeight w:val="20"/>
        </w:trPr>
        <w:tc>
          <w:tcPr>
            <w:tcW w:w="768" w:type="pct"/>
            <w:vMerge w:val="restar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6B6BE2A1" w14:textId="1A56D137" w:rsidR="00A722C7" w:rsidRPr="00A722C7" w:rsidRDefault="00A722C7" w:rsidP="00A722C7">
            <w:pPr>
              <w:widowControl/>
              <w:spacing w:after="0" w:line="240" w:lineRule="auto"/>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20" w:type="pct"/>
            <w:vMerge w:val="restar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24E219E0" w14:textId="433EDCF1"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96" w:type="pct"/>
            <w:gridSpan w:val="2"/>
            <w:tcBorders>
              <w:top w:val="single" w:sz="8" w:space="0" w:color="000000"/>
              <w:left w:val="nil"/>
              <w:bottom w:val="single" w:sz="8" w:space="0" w:color="000000"/>
              <w:right w:val="single" w:sz="8" w:space="0" w:color="000000"/>
            </w:tcBorders>
            <w:shd w:val="clear" w:color="auto" w:fill="BFBFBF" w:themeFill="background1" w:themeFillShade="BF"/>
            <w:vAlign w:val="center"/>
            <w:hideMark/>
          </w:tcPr>
          <w:p w14:paraId="110762B2" w14:textId="1B13D0F5"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20" w:type="pct"/>
            <w:tcBorders>
              <w:top w:val="single" w:sz="8" w:space="0" w:color="000000"/>
              <w:left w:val="nil"/>
              <w:bottom w:val="single" w:sz="8" w:space="0" w:color="000000"/>
              <w:right w:val="single" w:sz="8" w:space="0" w:color="000000"/>
            </w:tcBorders>
            <w:shd w:val="clear" w:color="auto" w:fill="BFBFBF" w:themeFill="background1" w:themeFillShade="BF"/>
            <w:vAlign w:val="center"/>
            <w:hideMark/>
          </w:tcPr>
          <w:p w14:paraId="6362029B" w14:textId="66DE5BFB"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711" w:type="pct"/>
            <w:tcBorders>
              <w:top w:val="single" w:sz="8" w:space="0" w:color="000000"/>
              <w:left w:val="nil"/>
              <w:bottom w:val="single" w:sz="8" w:space="0" w:color="000000"/>
              <w:right w:val="single" w:sz="8" w:space="0" w:color="000000"/>
            </w:tcBorders>
            <w:shd w:val="clear" w:color="auto" w:fill="BFBFBF" w:themeFill="background1" w:themeFillShade="BF"/>
            <w:vAlign w:val="center"/>
            <w:hideMark/>
          </w:tcPr>
          <w:p w14:paraId="420ADA23" w14:textId="4F246B15"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785" w:type="pct"/>
            <w:vMerge w:val="restar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355F44C9" w14:textId="29F54390"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A722C7" w:rsidRPr="00A722C7" w14:paraId="55F58A6B" w14:textId="77777777" w:rsidTr="00A722C7">
        <w:trPr>
          <w:trHeight w:val="20"/>
        </w:trPr>
        <w:tc>
          <w:tcPr>
            <w:tcW w:w="768" w:type="pct"/>
            <w:vMerge/>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527512C9"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p>
        </w:tc>
        <w:tc>
          <w:tcPr>
            <w:tcW w:w="720" w:type="pct"/>
            <w:vMerge/>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705E80C2" w14:textId="77777777" w:rsidR="00A722C7" w:rsidRPr="00A722C7" w:rsidRDefault="00A722C7" w:rsidP="00A722C7">
            <w:pPr>
              <w:widowControl/>
              <w:spacing w:after="0" w:line="240" w:lineRule="auto"/>
              <w:contextualSpacing/>
              <w:rPr>
                <w:rFonts w:ascii="Arial Narrow" w:eastAsia="Times New Roman" w:hAnsi="Arial Narrow"/>
                <w:b/>
                <w:bCs/>
                <w:i/>
                <w:iCs/>
                <w:color w:val="000000"/>
                <w:sz w:val="18"/>
                <w:szCs w:val="18"/>
                <w:lang w:val="en-US" w:eastAsia="en-US"/>
              </w:rPr>
            </w:pPr>
          </w:p>
        </w:tc>
        <w:tc>
          <w:tcPr>
            <w:tcW w:w="576" w:type="pct"/>
            <w:tcBorders>
              <w:top w:val="nil"/>
              <w:left w:val="nil"/>
              <w:bottom w:val="single" w:sz="8" w:space="0" w:color="000000"/>
              <w:right w:val="single" w:sz="8" w:space="0" w:color="000000"/>
            </w:tcBorders>
            <w:shd w:val="clear" w:color="auto" w:fill="BFBFBF" w:themeFill="background1" w:themeFillShade="BF"/>
            <w:vAlign w:val="center"/>
            <w:hideMark/>
          </w:tcPr>
          <w:p w14:paraId="747E8736" w14:textId="10574594"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20" w:type="pct"/>
            <w:tcBorders>
              <w:top w:val="nil"/>
              <w:left w:val="nil"/>
              <w:bottom w:val="single" w:sz="8" w:space="0" w:color="000000"/>
              <w:right w:val="single" w:sz="8" w:space="0" w:color="000000"/>
            </w:tcBorders>
            <w:shd w:val="clear" w:color="auto" w:fill="BFBFBF" w:themeFill="background1" w:themeFillShade="BF"/>
            <w:vAlign w:val="center"/>
            <w:hideMark/>
          </w:tcPr>
          <w:p w14:paraId="351622D2" w14:textId="612B0B5E"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20" w:type="pct"/>
            <w:tcBorders>
              <w:top w:val="nil"/>
              <w:left w:val="nil"/>
              <w:bottom w:val="single" w:sz="8" w:space="0" w:color="000000"/>
              <w:right w:val="single" w:sz="8" w:space="0" w:color="000000"/>
            </w:tcBorders>
            <w:shd w:val="clear" w:color="auto" w:fill="BFBFBF" w:themeFill="background1" w:themeFillShade="BF"/>
            <w:vAlign w:val="center"/>
            <w:hideMark/>
          </w:tcPr>
          <w:p w14:paraId="2D42A40A" w14:textId="3C099E71"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11" w:type="pct"/>
            <w:tcBorders>
              <w:top w:val="nil"/>
              <w:left w:val="nil"/>
              <w:bottom w:val="single" w:sz="8" w:space="0" w:color="000000"/>
              <w:right w:val="single" w:sz="8" w:space="0" w:color="000000"/>
            </w:tcBorders>
            <w:shd w:val="clear" w:color="auto" w:fill="BFBFBF" w:themeFill="background1" w:themeFillShade="BF"/>
            <w:vAlign w:val="center"/>
            <w:hideMark/>
          </w:tcPr>
          <w:p w14:paraId="709BCDA0" w14:textId="0067EC8E"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85" w:type="pct"/>
            <w:vMerge/>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242C6398" w14:textId="77777777" w:rsidR="00A722C7" w:rsidRPr="00A722C7" w:rsidRDefault="00A722C7" w:rsidP="00A722C7">
            <w:pPr>
              <w:widowControl/>
              <w:spacing w:after="0" w:line="240" w:lineRule="auto"/>
              <w:contextualSpacing/>
              <w:rPr>
                <w:rFonts w:ascii="Arial Narrow" w:eastAsia="Times New Roman" w:hAnsi="Arial Narrow"/>
                <w:b/>
                <w:bCs/>
                <w:i/>
                <w:iCs/>
                <w:color w:val="000000"/>
                <w:sz w:val="18"/>
                <w:szCs w:val="18"/>
                <w:lang w:val="en-US" w:eastAsia="en-US"/>
              </w:rPr>
            </w:pPr>
          </w:p>
        </w:tc>
      </w:tr>
      <w:tr w:rsidR="00BD4E57" w:rsidRPr="00A722C7" w14:paraId="1F3C3D57" w14:textId="77777777" w:rsidTr="00A722C7">
        <w:trPr>
          <w:trHeight w:val="20"/>
        </w:trPr>
        <w:tc>
          <w:tcPr>
            <w:tcW w:w="768" w:type="pct"/>
            <w:tcBorders>
              <w:top w:val="nil"/>
              <w:left w:val="single" w:sz="8" w:space="0" w:color="000000"/>
              <w:bottom w:val="double" w:sz="6" w:space="0" w:color="000000"/>
              <w:right w:val="single" w:sz="8" w:space="0" w:color="000000"/>
            </w:tcBorders>
            <w:shd w:val="clear" w:color="auto" w:fill="BFBFBF" w:themeFill="background1" w:themeFillShade="BF"/>
            <w:vAlign w:val="center"/>
            <w:hideMark/>
          </w:tcPr>
          <w:p w14:paraId="47CC20A9" w14:textId="77777777" w:rsidR="00BD4E57" w:rsidRPr="00A722C7" w:rsidRDefault="00BD4E57" w:rsidP="00BD4E57">
            <w:pPr>
              <w:widowControl/>
              <w:spacing w:after="0" w:line="240" w:lineRule="auto"/>
              <w:contextualSpacing/>
              <w:jc w:val="center"/>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TOTAL</w:t>
            </w:r>
          </w:p>
        </w:tc>
        <w:tc>
          <w:tcPr>
            <w:tcW w:w="720" w:type="pct"/>
            <w:tcBorders>
              <w:top w:val="nil"/>
              <w:left w:val="nil"/>
              <w:bottom w:val="double" w:sz="6" w:space="0" w:color="000000"/>
              <w:right w:val="single" w:sz="8" w:space="0" w:color="000000"/>
            </w:tcBorders>
            <w:shd w:val="clear" w:color="auto" w:fill="BFBFBF" w:themeFill="background1" w:themeFillShade="BF"/>
            <w:vAlign w:val="center"/>
            <w:hideMark/>
          </w:tcPr>
          <w:p w14:paraId="7D0DBB8C" w14:textId="76FEB809"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b/>
                <w:bCs/>
                <w:color w:val="000000"/>
                <w:sz w:val="18"/>
                <w:szCs w:val="18"/>
              </w:rPr>
              <w:t>177,973,305.45</w:t>
            </w:r>
          </w:p>
        </w:tc>
        <w:tc>
          <w:tcPr>
            <w:tcW w:w="576" w:type="pct"/>
            <w:tcBorders>
              <w:top w:val="nil"/>
              <w:left w:val="nil"/>
              <w:bottom w:val="double" w:sz="6" w:space="0" w:color="000000"/>
              <w:right w:val="single" w:sz="8" w:space="0" w:color="000000"/>
            </w:tcBorders>
            <w:shd w:val="clear" w:color="auto" w:fill="BFBFBF" w:themeFill="background1" w:themeFillShade="BF"/>
            <w:vAlign w:val="center"/>
            <w:hideMark/>
          </w:tcPr>
          <w:p w14:paraId="12E0E6FE" w14:textId="55E8AF1D"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b/>
                <w:bCs/>
                <w:color w:val="000000"/>
                <w:sz w:val="18"/>
                <w:szCs w:val="18"/>
              </w:rPr>
              <w:t>230,112</w:t>
            </w:r>
          </w:p>
        </w:tc>
        <w:tc>
          <w:tcPr>
            <w:tcW w:w="720" w:type="pct"/>
            <w:tcBorders>
              <w:top w:val="nil"/>
              <w:left w:val="nil"/>
              <w:bottom w:val="double" w:sz="6" w:space="0" w:color="000000"/>
              <w:right w:val="single" w:sz="8" w:space="0" w:color="000000"/>
            </w:tcBorders>
            <w:shd w:val="clear" w:color="auto" w:fill="BFBFBF" w:themeFill="background1" w:themeFillShade="BF"/>
            <w:vAlign w:val="center"/>
            <w:hideMark/>
          </w:tcPr>
          <w:p w14:paraId="590A5EEF" w14:textId="4EE3C06E"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b/>
                <w:bCs/>
                <w:color w:val="000000"/>
                <w:sz w:val="18"/>
                <w:szCs w:val="18"/>
              </w:rPr>
              <w:t xml:space="preserve">  108,417,706.40 </w:t>
            </w:r>
          </w:p>
        </w:tc>
        <w:tc>
          <w:tcPr>
            <w:tcW w:w="720" w:type="pct"/>
            <w:tcBorders>
              <w:top w:val="nil"/>
              <w:left w:val="nil"/>
              <w:bottom w:val="double" w:sz="6" w:space="0" w:color="000000"/>
              <w:right w:val="single" w:sz="8" w:space="0" w:color="000000"/>
            </w:tcBorders>
            <w:shd w:val="clear" w:color="auto" w:fill="BFBFBF" w:themeFill="background1" w:themeFillShade="BF"/>
            <w:vAlign w:val="center"/>
            <w:hideMark/>
          </w:tcPr>
          <w:p w14:paraId="7DE8EDA8" w14:textId="081D4174"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Pr>
                <w:rFonts w:ascii="Arial Narrow" w:hAnsi="Arial Narrow" w:cs="Arial"/>
                <w:b/>
                <w:bCs/>
                <w:color w:val="000000"/>
                <w:sz w:val="18"/>
                <w:szCs w:val="18"/>
              </w:rPr>
              <w:t xml:space="preserve">  </w:t>
            </w:r>
            <w:r w:rsidRPr="00BD4E57">
              <w:rPr>
                <w:rFonts w:ascii="Arial Narrow" w:hAnsi="Arial Narrow" w:cs="Arial"/>
                <w:b/>
                <w:bCs/>
                <w:color w:val="000000"/>
                <w:sz w:val="18"/>
                <w:szCs w:val="18"/>
              </w:rPr>
              <w:t xml:space="preserve">176,180,590.22 </w:t>
            </w:r>
          </w:p>
        </w:tc>
        <w:tc>
          <w:tcPr>
            <w:tcW w:w="711" w:type="pct"/>
            <w:tcBorders>
              <w:top w:val="nil"/>
              <w:left w:val="nil"/>
              <w:bottom w:val="double" w:sz="6" w:space="0" w:color="000000"/>
              <w:right w:val="single" w:sz="8" w:space="0" w:color="000000"/>
            </w:tcBorders>
            <w:shd w:val="clear" w:color="auto" w:fill="BFBFBF" w:themeFill="background1" w:themeFillShade="BF"/>
            <w:vAlign w:val="center"/>
            <w:hideMark/>
          </w:tcPr>
          <w:p w14:paraId="6BF24961" w14:textId="32143108"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b/>
                <w:bCs/>
                <w:color w:val="000000"/>
                <w:sz w:val="18"/>
                <w:szCs w:val="18"/>
              </w:rPr>
              <w:t xml:space="preserve"> 295,370,247.55 </w:t>
            </w:r>
          </w:p>
        </w:tc>
        <w:tc>
          <w:tcPr>
            <w:tcW w:w="785" w:type="pct"/>
            <w:tcBorders>
              <w:top w:val="nil"/>
              <w:left w:val="nil"/>
              <w:bottom w:val="double" w:sz="6" w:space="0" w:color="000000"/>
              <w:right w:val="single" w:sz="8" w:space="0" w:color="000000"/>
            </w:tcBorders>
            <w:shd w:val="clear" w:color="auto" w:fill="BFBFBF" w:themeFill="background1" w:themeFillShade="BF"/>
            <w:vAlign w:val="center"/>
            <w:hideMark/>
          </w:tcPr>
          <w:p w14:paraId="48F5F81D" w14:textId="4975DB36"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b/>
                <w:bCs/>
                <w:color w:val="000000"/>
                <w:sz w:val="18"/>
                <w:szCs w:val="18"/>
              </w:rPr>
              <w:t xml:space="preserve">  757,941,849.63 </w:t>
            </w:r>
          </w:p>
        </w:tc>
      </w:tr>
      <w:tr w:rsidR="00BD4E57" w:rsidRPr="00A722C7" w14:paraId="5DF259FA"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6509ED0C"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Central Office</w:t>
            </w:r>
          </w:p>
        </w:tc>
        <w:tc>
          <w:tcPr>
            <w:tcW w:w="720" w:type="pct"/>
            <w:tcBorders>
              <w:top w:val="nil"/>
              <w:left w:val="nil"/>
              <w:bottom w:val="single" w:sz="8" w:space="0" w:color="000000"/>
              <w:right w:val="single" w:sz="8" w:space="0" w:color="000000"/>
            </w:tcBorders>
            <w:shd w:val="clear" w:color="auto" w:fill="auto"/>
            <w:vAlign w:val="center"/>
            <w:hideMark/>
          </w:tcPr>
          <w:p w14:paraId="48D7D946" w14:textId="2383F0F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40,084,929.19</w:t>
            </w:r>
          </w:p>
        </w:tc>
        <w:tc>
          <w:tcPr>
            <w:tcW w:w="576" w:type="pct"/>
            <w:tcBorders>
              <w:top w:val="nil"/>
              <w:left w:val="nil"/>
              <w:bottom w:val="single" w:sz="8" w:space="0" w:color="000000"/>
              <w:right w:val="single" w:sz="8" w:space="0" w:color="000000"/>
            </w:tcBorders>
            <w:shd w:val="clear" w:color="auto" w:fill="auto"/>
            <w:vAlign w:val="center"/>
            <w:hideMark/>
          </w:tcPr>
          <w:p w14:paraId="1BB72C32" w14:textId="46EBC372"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Pr>
                <w:rFonts w:ascii="Arial Narrow" w:hAnsi="Arial Narrow" w:cs="Arial"/>
                <w:b/>
                <w:bCs/>
                <w:color w:val="000000"/>
                <w:sz w:val="18"/>
                <w:szCs w:val="18"/>
              </w:rPr>
              <w:t>-</w:t>
            </w:r>
          </w:p>
        </w:tc>
        <w:tc>
          <w:tcPr>
            <w:tcW w:w="720" w:type="pct"/>
            <w:tcBorders>
              <w:top w:val="nil"/>
              <w:left w:val="nil"/>
              <w:bottom w:val="single" w:sz="8" w:space="0" w:color="000000"/>
              <w:right w:val="single" w:sz="8" w:space="0" w:color="000000"/>
            </w:tcBorders>
            <w:shd w:val="clear" w:color="auto" w:fill="auto"/>
            <w:vAlign w:val="center"/>
            <w:hideMark/>
          </w:tcPr>
          <w:p w14:paraId="5D2744DE" w14:textId="4F42222C"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b/>
                <w:bCs/>
                <w:color w:val="000000"/>
                <w:sz w:val="18"/>
                <w:szCs w:val="18"/>
              </w:rPr>
              <w:t xml:space="preserve">      -   </w:t>
            </w:r>
          </w:p>
        </w:tc>
        <w:tc>
          <w:tcPr>
            <w:tcW w:w="720" w:type="pct"/>
            <w:tcBorders>
              <w:top w:val="nil"/>
              <w:left w:val="nil"/>
              <w:bottom w:val="single" w:sz="8" w:space="0" w:color="000000"/>
              <w:right w:val="single" w:sz="8" w:space="0" w:color="000000"/>
            </w:tcBorders>
            <w:shd w:val="clear" w:color="auto" w:fill="auto"/>
            <w:vAlign w:val="center"/>
            <w:hideMark/>
          </w:tcPr>
          <w:p w14:paraId="4689D629" w14:textId="47AA3E7B"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b/>
                <w:bCs/>
                <w:color w:val="000000"/>
                <w:sz w:val="18"/>
                <w:szCs w:val="18"/>
              </w:rPr>
              <w:t xml:space="preserve"> -   </w:t>
            </w:r>
          </w:p>
        </w:tc>
        <w:tc>
          <w:tcPr>
            <w:tcW w:w="711" w:type="pct"/>
            <w:tcBorders>
              <w:top w:val="nil"/>
              <w:left w:val="nil"/>
              <w:bottom w:val="single" w:sz="8" w:space="0" w:color="000000"/>
              <w:right w:val="single" w:sz="8" w:space="0" w:color="000000"/>
            </w:tcBorders>
            <w:shd w:val="clear" w:color="auto" w:fill="auto"/>
            <w:vAlign w:val="center"/>
            <w:hideMark/>
          </w:tcPr>
          <w:p w14:paraId="30E9B0BF" w14:textId="5ADB074B"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b/>
                <w:bCs/>
                <w:color w:val="000000"/>
                <w:sz w:val="18"/>
                <w:szCs w:val="18"/>
              </w:rPr>
              <w:t xml:space="preserve">     -   </w:t>
            </w:r>
          </w:p>
        </w:tc>
        <w:tc>
          <w:tcPr>
            <w:tcW w:w="785" w:type="pct"/>
            <w:tcBorders>
              <w:top w:val="nil"/>
              <w:left w:val="nil"/>
              <w:bottom w:val="single" w:sz="8" w:space="0" w:color="000000"/>
              <w:right w:val="single" w:sz="8" w:space="0" w:color="000000"/>
            </w:tcBorders>
            <w:shd w:val="clear" w:color="auto" w:fill="auto"/>
            <w:vAlign w:val="center"/>
            <w:hideMark/>
          </w:tcPr>
          <w:p w14:paraId="102E5EAA" w14:textId="02BF27C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40,084,929.19 </w:t>
            </w:r>
          </w:p>
        </w:tc>
      </w:tr>
      <w:tr w:rsidR="00BD4E57" w:rsidRPr="00A722C7" w14:paraId="3E3086F7"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3572AAD5"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NRLMB - NROC</w:t>
            </w:r>
          </w:p>
        </w:tc>
        <w:tc>
          <w:tcPr>
            <w:tcW w:w="720" w:type="pct"/>
            <w:tcBorders>
              <w:top w:val="nil"/>
              <w:left w:val="nil"/>
              <w:bottom w:val="single" w:sz="8" w:space="0" w:color="000000"/>
              <w:right w:val="single" w:sz="8" w:space="0" w:color="000000"/>
            </w:tcBorders>
            <w:shd w:val="clear" w:color="auto" w:fill="auto"/>
            <w:vAlign w:val="center"/>
            <w:hideMark/>
          </w:tcPr>
          <w:p w14:paraId="0B106D25" w14:textId="4270B06A"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color w:val="000000"/>
                <w:sz w:val="18"/>
                <w:szCs w:val="18"/>
              </w:rPr>
              <w:t>0.00</w:t>
            </w:r>
          </w:p>
        </w:tc>
        <w:tc>
          <w:tcPr>
            <w:tcW w:w="576" w:type="pct"/>
            <w:tcBorders>
              <w:top w:val="nil"/>
              <w:left w:val="nil"/>
              <w:bottom w:val="single" w:sz="8" w:space="0" w:color="000000"/>
              <w:right w:val="single" w:sz="8" w:space="0" w:color="000000"/>
            </w:tcBorders>
            <w:shd w:val="clear" w:color="auto" w:fill="auto"/>
            <w:vAlign w:val="center"/>
            <w:hideMark/>
          </w:tcPr>
          <w:p w14:paraId="1037EE06" w14:textId="64CB64C7"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6,244</w:t>
            </w:r>
          </w:p>
        </w:tc>
        <w:tc>
          <w:tcPr>
            <w:tcW w:w="720" w:type="pct"/>
            <w:tcBorders>
              <w:top w:val="nil"/>
              <w:left w:val="nil"/>
              <w:bottom w:val="single" w:sz="8" w:space="0" w:color="000000"/>
              <w:right w:val="single" w:sz="8" w:space="0" w:color="000000"/>
            </w:tcBorders>
            <w:shd w:val="clear" w:color="auto" w:fill="auto"/>
            <w:vAlign w:val="center"/>
            <w:hideMark/>
          </w:tcPr>
          <w:p w14:paraId="4CB31DE4" w14:textId="1FB39BF1"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8,817,418.00 </w:t>
            </w:r>
          </w:p>
        </w:tc>
        <w:tc>
          <w:tcPr>
            <w:tcW w:w="720" w:type="pct"/>
            <w:tcBorders>
              <w:top w:val="nil"/>
              <w:left w:val="nil"/>
              <w:bottom w:val="single" w:sz="8" w:space="0" w:color="000000"/>
              <w:right w:val="single" w:sz="8" w:space="0" w:color="000000"/>
            </w:tcBorders>
            <w:shd w:val="clear" w:color="auto" w:fill="auto"/>
            <w:vAlign w:val="center"/>
            <w:hideMark/>
          </w:tcPr>
          <w:p w14:paraId="0E8E9922" w14:textId="48724245"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29,100,203.88 </w:t>
            </w:r>
          </w:p>
        </w:tc>
        <w:tc>
          <w:tcPr>
            <w:tcW w:w="711" w:type="pct"/>
            <w:tcBorders>
              <w:top w:val="nil"/>
              <w:left w:val="nil"/>
              <w:bottom w:val="single" w:sz="8" w:space="0" w:color="000000"/>
              <w:right w:val="single" w:sz="8" w:space="0" w:color="000000"/>
            </w:tcBorders>
            <w:shd w:val="clear" w:color="auto" w:fill="auto"/>
            <w:vAlign w:val="center"/>
            <w:hideMark/>
          </w:tcPr>
          <w:p w14:paraId="0F957702" w14:textId="29EBBA3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99,009,873.04 </w:t>
            </w:r>
          </w:p>
        </w:tc>
        <w:tc>
          <w:tcPr>
            <w:tcW w:w="785" w:type="pct"/>
            <w:tcBorders>
              <w:top w:val="nil"/>
              <w:left w:val="nil"/>
              <w:bottom w:val="single" w:sz="8" w:space="0" w:color="000000"/>
              <w:right w:val="single" w:sz="8" w:space="0" w:color="000000"/>
            </w:tcBorders>
            <w:shd w:val="clear" w:color="auto" w:fill="auto"/>
            <w:vAlign w:val="center"/>
            <w:hideMark/>
          </w:tcPr>
          <w:p w14:paraId="74035067" w14:textId="74F5F32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36,927,494.92 </w:t>
            </w:r>
          </w:p>
        </w:tc>
      </w:tr>
      <w:tr w:rsidR="00BD4E57" w:rsidRPr="00A722C7" w14:paraId="28A402C8"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66B67BD5"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NRLMB - VDRC</w:t>
            </w:r>
          </w:p>
        </w:tc>
        <w:tc>
          <w:tcPr>
            <w:tcW w:w="720" w:type="pct"/>
            <w:tcBorders>
              <w:top w:val="nil"/>
              <w:left w:val="nil"/>
              <w:bottom w:val="single" w:sz="8" w:space="0" w:color="000000"/>
              <w:right w:val="single" w:sz="8" w:space="0" w:color="000000"/>
            </w:tcBorders>
            <w:shd w:val="clear" w:color="auto" w:fill="auto"/>
            <w:vAlign w:val="center"/>
            <w:hideMark/>
          </w:tcPr>
          <w:p w14:paraId="01B98CE0" w14:textId="094636AF"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color w:val="000000"/>
                <w:sz w:val="18"/>
                <w:szCs w:val="18"/>
              </w:rPr>
              <w:t>0.00</w:t>
            </w:r>
          </w:p>
        </w:tc>
        <w:tc>
          <w:tcPr>
            <w:tcW w:w="576" w:type="pct"/>
            <w:tcBorders>
              <w:top w:val="nil"/>
              <w:left w:val="nil"/>
              <w:bottom w:val="single" w:sz="8" w:space="0" w:color="000000"/>
              <w:right w:val="single" w:sz="8" w:space="0" w:color="000000"/>
            </w:tcBorders>
            <w:shd w:val="clear" w:color="auto" w:fill="auto"/>
            <w:vAlign w:val="center"/>
            <w:hideMark/>
          </w:tcPr>
          <w:p w14:paraId="465E0F78" w14:textId="26DDE937"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6,647</w:t>
            </w:r>
          </w:p>
        </w:tc>
        <w:tc>
          <w:tcPr>
            <w:tcW w:w="720" w:type="pct"/>
            <w:tcBorders>
              <w:top w:val="nil"/>
              <w:left w:val="nil"/>
              <w:bottom w:val="single" w:sz="8" w:space="0" w:color="000000"/>
              <w:right w:val="single" w:sz="8" w:space="0" w:color="000000"/>
            </w:tcBorders>
            <w:shd w:val="clear" w:color="auto" w:fill="auto"/>
            <w:vAlign w:val="center"/>
            <w:hideMark/>
          </w:tcPr>
          <w:p w14:paraId="21843AE0" w14:textId="6265231C"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7,387,689.63 </w:t>
            </w:r>
          </w:p>
        </w:tc>
        <w:tc>
          <w:tcPr>
            <w:tcW w:w="720" w:type="pct"/>
            <w:tcBorders>
              <w:top w:val="nil"/>
              <w:left w:val="nil"/>
              <w:bottom w:val="single" w:sz="8" w:space="0" w:color="000000"/>
              <w:right w:val="single" w:sz="8" w:space="0" w:color="000000"/>
            </w:tcBorders>
            <w:shd w:val="clear" w:color="auto" w:fill="auto"/>
            <w:vAlign w:val="center"/>
            <w:hideMark/>
          </w:tcPr>
          <w:p w14:paraId="68D36A68" w14:textId="5D00E567"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10,456,249.03 </w:t>
            </w:r>
          </w:p>
        </w:tc>
        <w:tc>
          <w:tcPr>
            <w:tcW w:w="711" w:type="pct"/>
            <w:tcBorders>
              <w:top w:val="nil"/>
              <w:left w:val="nil"/>
              <w:bottom w:val="single" w:sz="8" w:space="0" w:color="000000"/>
              <w:right w:val="single" w:sz="8" w:space="0" w:color="000000"/>
            </w:tcBorders>
            <w:shd w:val="clear" w:color="auto" w:fill="auto"/>
            <w:vAlign w:val="center"/>
            <w:hideMark/>
          </w:tcPr>
          <w:p w14:paraId="11A5F91E" w14:textId="59BF32EE"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3,145,887.20 </w:t>
            </w:r>
          </w:p>
        </w:tc>
        <w:tc>
          <w:tcPr>
            <w:tcW w:w="785" w:type="pct"/>
            <w:tcBorders>
              <w:top w:val="nil"/>
              <w:left w:val="nil"/>
              <w:bottom w:val="single" w:sz="8" w:space="0" w:color="000000"/>
              <w:right w:val="single" w:sz="8" w:space="0" w:color="000000"/>
            </w:tcBorders>
            <w:shd w:val="clear" w:color="auto" w:fill="auto"/>
            <w:vAlign w:val="center"/>
            <w:hideMark/>
          </w:tcPr>
          <w:p w14:paraId="2752A581" w14:textId="209A00A2"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0,989,825.86 </w:t>
            </w:r>
          </w:p>
        </w:tc>
      </w:tr>
      <w:tr w:rsidR="00BD4E57" w:rsidRPr="00A722C7" w14:paraId="10D066DF"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370B7FFC"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I</w:t>
            </w:r>
          </w:p>
        </w:tc>
        <w:tc>
          <w:tcPr>
            <w:tcW w:w="720" w:type="pct"/>
            <w:tcBorders>
              <w:top w:val="nil"/>
              <w:left w:val="nil"/>
              <w:bottom w:val="single" w:sz="8" w:space="0" w:color="000000"/>
              <w:right w:val="single" w:sz="8" w:space="0" w:color="000000"/>
            </w:tcBorders>
            <w:shd w:val="clear" w:color="auto" w:fill="auto"/>
            <w:vAlign w:val="center"/>
            <w:hideMark/>
          </w:tcPr>
          <w:p w14:paraId="4F39AB68" w14:textId="412387F4" w:rsidR="00BD4E57" w:rsidRPr="00BD4E57" w:rsidRDefault="00BD4E57" w:rsidP="00BD4E57">
            <w:pPr>
              <w:widowControl/>
              <w:spacing w:after="0" w:line="240" w:lineRule="auto"/>
              <w:contextualSpacing/>
              <w:jc w:val="right"/>
              <w:rPr>
                <w:rFonts w:ascii="Arial Narrow" w:eastAsia="Times New Roman" w:hAnsi="Arial Narrow"/>
                <w:b/>
                <w:bCs/>
                <w:color w:val="000000"/>
                <w:sz w:val="18"/>
                <w:szCs w:val="18"/>
                <w:lang w:val="en-US" w:eastAsia="en-US"/>
              </w:rPr>
            </w:pPr>
            <w:r w:rsidRPr="00BD4E57">
              <w:rPr>
                <w:rFonts w:ascii="Arial Narrow" w:hAnsi="Arial Narrow" w:cs="Arial"/>
                <w:color w:val="000000"/>
                <w:sz w:val="18"/>
                <w:szCs w:val="18"/>
              </w:rPr>
              <w:t>0.00</w:t>
            </w:r>
          </w:p>
        </w:tc>
        <w:tc>
          <w:tcPr>
            <w:tcW w:w="576" w:type="pct"/>
            <w:tcBorders>
              <w:top w:val="nil"/>
              <w:left w:val="nil"/>
              <w:bottom w:val="single" w:sz="8" w:space="0" w:color="000000"/>
              <w:right w:val="single" w:sz="8" w:space="0" w:color="000000"/>
            </w:tcBorders>
            <w:shd w:val="clear" w:color="auto" w:fill="auto"/>
            <w:vAlign w:val="center"/>
            <w:hideMark/>
          </w:tcPr>
          <w:p w14:paraId="72718BD8" w14:textId="6975EBD4"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7,156</w:t>
            </w:r>
          </w:p>
        </w:tc>
        <w:tc>
          <w:tcPr>
            <w:tcW w:w="720" w:type="pct"/>
            <w:tcBorders>
              <w:top w:val="nil"/>
              <w:left w:val="nil"/>
              <w:bottom w:val="single" w:sz="8" w:space="0" w:color="000000"/>
              <w:right w:val="single" w:sz="8" w:space="0" w:color="000000"/>
            </w:tcBorders>
            <w:shd w:val="clear" w:color="auto" w:fill="auto"/>
            <w:vAlign w:val="center"/>
            <w:hideMark/>
          </w:tcPr>
          <w:p w14:paraId="090EE039" w14:textId="066D8068"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3,573,032.64 </w:t>
            </w:r>
          </w:p>
        </w:tc>
        <w:tc>
          <w:tcPr>
            <w:tcW w:w="720" w:type="pct"/>
            <w:tcBorders>
              <w:top w:val="nil"/>
              <w:left w:val="nil"/>
              <w:bottom w:val="single" w:sz="8" w:space="0" w:color="000000"/>
              <w:right w:val="single" w:sz="8" w:space="0" w:color="000000"/>
            </w:tcBorders>
            <w:shd w:val="clear" w:color="auto" w:fill="auto"/>
            <w:vAlign w:val="center"/>
            <w:hideMark/>
          </w:tcPr>
          <w:p w14:paraId="1ABC9CD6" w14:textId="31E3BD0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8,085,536.30 </w:t>
            </w:r>
          </w:p>
        </w:tc>
        <w:tc>
          <w:tcPr>
            <w:tcW w:w="711" w:type="pct"/>
            <w:tcBorders>
              <w:top w:val="nil"/>
              <w:left w:val="nil"/>
              <w:bottom w:val="single" w:sz="8" w:space="0" w:color="000000"/>
              <w:right w:val="single" w:sz="8" w:space="0" w:color="000000"/>
            </w:tcBorders>
            <w:shd w:val="clear" w:color="auto" w:fill="auto"/>
            <w:vAlign w:val="center"/>
            <w:hideMark/>
          </w:tcPr>
          <w:p w14:paraId="50D98513" w14:textId="68F05EED"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8,506,998.43 </w:t>
            </w:r>
          </w:p>
        </w:tc>
        <w:tc>
          <w:tcPr>
            <w:tcW w:w="785" w:type="pct"/>
            <w:tcBorders>
              <w:top w:val="nil"/>
              <w:left w:val="nil"/>
              <w:bottom w:val="single" w:sz="8" w:space="0" w:color="000000"/>
              <w:right w:val="single" w:sz="8" w:space="0" w:color="000000"/>
            </w:tcBorders>
            <w:shd w:val="clear" w:color="auto" w:fill="auto"/>
            <w:vAlign w:val="center"/>
            <w:hideMark/>
          </w:tcPr>
          <w:p w14:paraId="43D300BF" w14:textId="27934A22"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40,165,567.37 </w:t>
            </w:r>
          </w:p>
        </w:tc>
      </w:tr>
      <w:tr w:rsidR="00BD4E57" w:rsidRPr="00A722C7" w14:paraId="4852DCCD"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607376E"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II</w:t>
            </w:r>
          </w:p>
        </w:tc>
        <w:tc>
          <w:tcPr>
            <w:tcW w:w="720" w:type="pct"/>
            <w:tcBorders>
              <w:top w:val="nil"/>
              <w:left w:val="nil"/>
              <w:bottom w:val="single" w:sz="8" w:space="0" w:color="000000"/>
              <w:right w:val="single" w:sz="8" w:space="0" w:color="000000"/>
            </w:tcBorders>
            <w:shd w:val="clear" w:color="auto" w:fill="auto"/>
            <w:vAlign w:val="center"/>
            <w:hideMark/>
          </w:tcPr>
          <w:p w14:paraId="7DE63632" w14:textId="2075F15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000,138.79</w:t>
            </w:r>
          </w:p>
        </w:tc>
        <w:tc>
          <w:tcPr>
            <w:tcW w:w="576" w:type="pct"/>
            <w:tcBorders>
              <w:top w:val="nil"/>
              <w:left w:val="nil"/>
              <w:bottom w:val="single" w:sz="8" w:space="0" w:color="000000"/>
              <w:right w:val="single" w:sz="8" w:space="0" w:color="000000"/>
            </w:tcBorders>
            <w:shd w:val="clear" w:color="auto" w:fill="auto"/>
            <w:vAlign w:val="center"/>
            <w:hideMark/>
          </w:tcPr>
          <w:p w14:paraId="03BA280F" w14:textId="3C34427A"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25,574</w:t>
            </w:r>
          </w:p>
        </w:tc>
        <w:tc>
          <w:tcPr>
            <w:tcW w:w="720" w:type="pct"/>
            <w:tcBorders>
              <w:top w:val="nil"/>
              <w:left w:val="nil"/>
              <w:bottom w:val="single" w:sz="8" w:space="0" w:color="000000"/>
              <w:right w:val="single" w:sz="8" w:space="0" w:color="000000"/>
            </w:tcBorders>
            <w:shd w:val="clear" w:color="auto" w:fill="auto"/>
            <w:vAlign w:val="center"/>
            <w:hideMark/>
          </w:tcPr>
          <w:p w14:paraId="179F7FB9" w14:textId="28A98B2D"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2,661,573.17 </w:t>
            </w:r>
          </w:p>
        </w:tc>
        <w:tc>
          <w:tcPr>
            <w:tcW w:w="720" w:type="pct"/>
            <w:tcBorders>
              <w:top w:val="nil"/>
              <w:left w:val="nil"/>
              <w:bottom w:val="single" w:sz="8" w:space="0" w:color="000000"/>
              <w:right w:val="single" w:sz="8" w:space="0" w:color="000000"/>
            </w:tcBorders>
            <w:shd w:val="clear" w:color="auto" w:fill="auto"/>
            <w:vAlign w:val="center"/>
            <w:hideMark/>
          </w:tcPr>
          <w:p w14:paraId="5CF39F7E" w14:textId="08D82FB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723,503.20 </w:t>
            </w:r>
          </w:p>
        </w:tc>
        <w:tc>
          <w:tcPr>
            <w:tcW w:w="711" w:type="pct"/>
            <w:tcBorders>
              <w:top w:val="nil"/>
              <w:left w:val="nil"/>
              <w:bottom w:val="single" w:sz="8" w:space="0" w:color="000000"/>
              <w:right w:val="single" w:sz="8" w:space="0" w:color="000000"/>
            </w:tcBorders>
            <w:shd w:val="clear" w:color="auto" w:fill="auto"/>
            <w:vAlign w:val="center"/>
            <w:hideMark/>
          </w:tcPr>
          <w:p w14:paraId="093A82F6" w14:textId="4A6F1257"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1,145,270.95 </w:t>
            </w:r>
          </w:p>
        </w:tc>
        <w:tc>
          <w:tcPr>
            <w:tcW w:w="785" w:type="pct"/>
            <w:tcBorders>
              <w:top w:val="nil"/>
              <w:left w:val="nil"/>
              <w:bottom w:val="single" w:sz="8" w:space="0" w:color="000000"/>
              <w:right w:val="single" w:sz="8" w:space="0" w:color="000000"/>
            </w:tcBorders>
            <w:shd w:val="clear" w:color="auto" w:fill="auto"/>
            <w:vAlign w:val="center"/>
            <w:hideMark/>
          </w:tcPr>
          <w:p w14:paraId="24BED735" w14:textId="29DC09E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9,530,486.11 </w:t>
            </w:r>
          </w:p>
        </w:tc>
      </w:tr>
      <w:tr w:rsidR="00BD4E57" w:rsidRPr="00A722C7" w14:paraId="75AA6A96"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DED886E"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III</w:t>
            </w:r>
          </w:p>
        </w:tc>
        <w:tc>
          <w:tcPr>
            <w:tcW w:w="720" w:type="pct"/>
            <w:tcBorders>
              <w:top w:val="nil"/>
              <w:left w:val="nil"/>
              <w:bottom w:val="single" w:sz="8" w:space="0" w:color="000000"/>
              <w:right w:val="single" w:sz="8" w:space="0" w:color="000000"/>
            </w:tcBorders>
            <w:shd w:val="clear" w:color="auto" w:fill="auto"/>
            <w:vAlign w:val="center"/>
            <w:hideMark/>
          </w:tcPr>
          <w:p w14:paraId="0C97A347" w14:textId="20999F6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305,028.74</w:t>
            </w:r>
          </w:p>
        </w:tc>
        <w:tc>
          <w:tcPr>
            <w:tcW w:w="576" w:type="pct"/>
            <w:tcBorders>
              <w:top w:val="nil"/>
              <w:left w:val="nil"/>
              <w:bottom w:val="single" w:sz="8" w:space="0" w:color="000000"/>
              <w:right w:val="single" w:sz="8" w:space="0" w:color="000000"/>
            </w:tcBorders>
            <w:shd w:val="clear" w:color="auto" w:fill="auto"/>
            <w:vAlign w:val="center"/>
            <w:hideMark/>
          </w:tcPr>
          <w:p w14:paraId="305FA0ED" w14:textId="5FF422A7"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7,993</w:t>
            </w:r>
          </w:p>
        </w:tc>
        <w:tc>
          <w:tcPr>
            <w:tcW w:w="720" w:type="pct"/>
            <w:tcBorders>
              <w:top w:val="nil"/>
              <w:left w:val="nil"/>
              <w:bottom w:val="single" w:sz="8" w:space="0" w:color="000000"/>
              <w:right w:val="single" w:sz="8" w:space="0" w:color="000000"/>
            </w:tcBorders>
            <w:shd w:val="clear" w:color="auto" w:fill="auto"/>
            <w:vAlign w:val="center"/>
            <w:hideMark/>
          </w:tcPr>
          <w:p w14:paraId="5FAD7E89" w14:textId="68ABDF84"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4,724,251.17 </w:t>
            </w:r>
          </w:p>
        </w:tc>
        <w:tc>
          <w:tcPr>
            <w:tcW w:w="720" w:type="pct"/>
            <w:tcBorders>
              <w:top w:val="nil"/>
              <w:left w:val="nil"/>
              <w:bottom w:val="single" w:sz="8" w:space="0" w:color="000000"/>
              <w:right w:val="single" w:sz="8" w:space="0" w:color="000000"/>
            </w:tcBorders>
            <w:shd w:val="clear" w:color="auto" w:fill="auto"/>
            <w:vAlign w:val="center"/>
            <w:hideMark/>
          </w:tcPr>
          <w:p w14:paraId="1DDC30D4" w14:textId="24AAA8D7"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3,557,385.86 </w:t>
            </w:r>
          </w:p>
        </w:tc>
        <w:tc>
          <w:tcPr>
            <w:tcW w:w="711" w:type="pct"/>
            <w:tcBorders>
              <w:top w:val="nil"/>
              <w:left w:val="nil"/>
              <w:bottom w:val="single" w:sz="8" w:space="0" w:color="000000"/>
              <w:right w:val="single" w:sz="8" w:space="0" w:color="000000"/>
            </w:tcBorders>
            <w:shd w:val="clear" w:color="auto" w:fill="auto"/>
            <w:vAlign w:val="center"/>
            <w:hideMark/>
          </w:tcPr>
          <w:p w14:paraId="2349ED70" w14:textId="3FCAD6B7"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5,022,278.98 </w:t>
            </w:r>
          </w:p>
        </w:tc>
        <w:tc>
          <w:tcPr>
            <w:tcW w:w="785" w:type="pct"/>
            <w:tcBorders>
              <w:top w:val="nil"/>
              <w:left w:val="nil"/>
              <w:bottom w:val="single" w:sz="8" w:space="0" w:color="000000"/>
              <w:right w:val="single" w:sz="8" w:space="0" w:color="000000"/>
            </w:tcBorders>
            <w:shd w:val="clear" w:color="auto" w:fill="auto"/>
            <w:vAlign w:val="center"/>
            <w:hideMark/>
          </w:tcPr>
          <w:p w14:paraId="6626B2E8" w14:textId="735E8F75"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6,608,944.75 </w:t>
            </w:r>
          </w:p>
        </w:tc>
      </w:tr>
      <w:tr w:rsidR="00BD4E57" w:rsidRPr="00A722C7" w14:paraId="1954AC8D"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5C7E372"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CALABARZON</w:t>
            </w:r>
          </w:p>
        </w:tc>
        <w:tc>
          <w:tcPr>
            <w:tcW w:w="720" w:type="pct"/>
            <w:tcBorders>
              <w:top w:val="nil"/>
              <w:left w:val="nil"/>
              <w:bottom w:val="single" w:sz="8" w:space="0" w:color="000000"/>
              <w:right w:val="single" w:sz="8" w:space="0" w:color="000000"/>
            </w:tcBorders>
            <w:shd w:val="clear" w:color="auto" w:fill="auto"/>
            <w:vAlign w:val="center"/>
            <w:hideMark/>
          </w:tcPr>
          <w:p w14:paraId="006D5613" w14:textId="132F6148"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000,000.00</w:t>
            </w:r>
          </w:p>
        </w:tc>
        <w:tc>
          <w:tcPr>
            <w:tcW w:w="576" w:type="pct"/>
            <w:tcBorders>
              <w:top w:val="nil"/>
              <w:left w:val="nil"/>
              <w:bottom w:val="single" w:sz="8" w:space="0" w:color="000000"/>
              <w:right w:val="single" w:sz="8" w:space="0" w:color="000000"/>
            </w:tcBorders>
            <w:shd w:val="clear" w:color="auto" w:fill="auto"/>
            <w:vAlign w:val="center"/>
            <w:hideMark/>
          </w:tcPr>
          <w:p w14:paraId="7D8BB937" w14:textId="57FA96CF"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5,302</w:t>
            </w:r>
          </w:p>
        </w:tc>
        <w:tc>
          <w:tcPr>
            <w:tcW w:w="720" w:type="pct"/>
            <w:tcBorders>
              <w:top w:val="nil"/>
              <w:left w:val="nil"/>
              <w:bottom w:val="single" w:sz="8" w:space="0" w:color="000000"/>
              <w:right w:val="single" w:sz="8" w:space="0" w:color="000000"/>
            </w:tcBorders>
            <w:shd w:val="clear" w:color="auto" w:fill="auto"/>
            <w:vAlign w:val="center"/>
            <w:hideMark/>
          </w:tcPr>
          <w:p w14:paraId="744D7A86" w14:textId="421C0A6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2,447,222.00 </w:t>
            </w:r>
          </w:p>
        </w:tc>
        <w:tc>
          <w:tcPr>
            <w:tcW w:w="720" w:type="pct"/>
            <w:tcBorders>
              <w:top w:val="nil"/>
              <w:left w:val="nil"/>
              <w:bottom w:val="single" w:sz="8" w:space="0" w:color="000000"/>
              <w:right w:val="single" w:sz="8" w:space="0" w:color="000000"/>
            </w:tcBorders>
            <w:shd w:val="clear" w:color="auto" w:fill="auto"/>
            <w:vAlign w:val="center"/>
            <w:hideMark/>
          </w:tcPr>
          <w:p w14:paraId="5B6262AF" w14:textId="48C9255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6,786,769.00 </w:t>
            </w:r>
          </w:p>
        </w:tc>
        <w:tc>
          <w:tcPr>
            <w:tcW w:w="711" w:type="pct"/>
            <w:tcBorders>
              <w:top w:val="nil"/>
              <w:left w:val="nil"/>
              <w:bottom w:val="single" w:sz="8" w:space="0" w:color="000000"/>
              <w:right w:val="single" w:sz="8" w:space="0" w:color="000000"/>
            </w:tcBorders>
            <w:shd w:val="clear" w:color="auto" w:fill="auto"/>
            <w:vAlign w:val="center"/>
            <w:hideMark/>
          </w:tcPr>
          <w:p w14:paraId="6870C517" w14:textId="7E782EDE"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3,940,873.37 </w:t>
            </w:r>
          </w:p>
        </w:tc>
        <w:tc>
          <w:tcPr>
            <w:tcW w:w="785" w:type="pct"/>
            <w:tcBorders>
              <w:top w:val="nil"/>
              <w:left w:val="nil"/>
              <w:bottom w:val="single" w:sz="8" w:space="0" w:color="000000"/>
              <w:right w:val="single" w:sz="8" w:space="0" w:color="000000"/>
            </w:tcBorders>
            <w:shd w:val="clear" w:color="auto" w:fill="auto"/>
            <w:vAlign w:val="center"/>
            <w:hideMark/>
          </w:tcPr>
          <w:p w14:paraId="4945E450" w14:textId="30E214E4"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6,174,864.37 </w:t>
            </w:r>
          </w:p>
        </w:tc>
      </w:tr>
      <w:tr w:rsidR="00BD4E57" w:rsidRPr="00A722C7" w14:paraId="4B143775"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606C6EBE"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MIMAROPA</w:t>
            </w:r>
          </w:p>
        </w:tc>
        <w:tc>
          <w:tcPr>
            <w:tcW w:w="720" w:type="pct"/>
            <w:tcBorders>
              <w:top w:val="nil"/>
              <w:left w:val="nil"/>
              <w:bottom w:val="single" w:sz="8" w:space="0" w:color="000000"/>
              <w:right w:val="single" w:sz="8" w:space="0" w:color="000000"/>
            </w:tcBorders>
            <w:shd w:val="clear" w:color="auto" w:fill="auto"/>
            <w:vAlign w:val="center"/>
            <w:hideMark/>
          </w:tcPr>
          <w:p w14:paraId="3AE160D7" w14:textId="2CBC726C"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2,053,226.58</w:t>
            </w:r>
          </w:p>
        </w:tc>
        <w:tc>
          <w:tcPr>
            <w:tcW w:w="576" w:type="pct"/>
            <w:tcBorders>
              <w:top w:val="nil"/>
              <w:left w:val="nil"/>
              <w:bottom w:val="single" w:sz="8" w:space="0" w:color="000000"/>
              <w:right w:val="single" w:sz="8" w:space="0" w:color="000000"/>
            </w:tcBorders>
            <w:shd w:val="clear" w:color="auto" w:fill="auto"/>
            <w:vAlign w:val="center"/>
            <w:hideMark/>
          </w:tcPr>
          <w:p w14:paraId="734CEE92" w14:textId="114DFA5F"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22,352</w:t>
            </w:r>
          </w:p>
        </w:tc>
        <w:tc>
          <w:tcPr>
            <w:tcW w:w="720" w:type="pct"/>
            <w:tcBorders>
              <w:top w:val="nil"/>
              <w:left w:val="nil"/>
              <w:bottom w:val="single" w:sz="8" w:space="0" w:color="000000"/>
              <w:right w:val="single" w:sz="8" w:space="0" w:color="000000"/>
            </w:tcBorders>
            <w:shd w:val="clear" w:color="auto" w:fill="auto"/>
            <w:vAlign w:val="center"/>
            <w:hideMark/>
          </w:tcPr>
          <w:p w14:paraId="69694867" w14:textId="22F0052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0,058,400.00 </w:t>
            </w:r>
          </w:p>
        </w:tc>
        <w:tc>
          <w:tcPr>
            <w:tcW w:w="720" w:type="pct"/>
            <w:tcBorders>
              <w:top w:val="nil"/>
              <w:left w:val="nil"/>
              <w:bottom w:val="single" w:sz="8" w:space="0" w:color="000000"/>
              <w:right w:val="single" w:sz="8" w:space="0" w:color="000000"/>
            </w:tcBorders>
            <w:shd w:val="clear" w:color="auto" w:fill="auto"/>
            <w:vAlign w:val="center"/>
            <w:hideMark/>
          </w:tcPr>
          <w:p w14:paraId="070B90E1" w14:textId="67AAF683"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765,909.00 </w:t>
            </w:r>
          </w:p>
        </w:tc>
        <w:tc>
          <w:tcPr>
            <w:tcW w:w="711" w:type="pct"/>
            <w:tcBorders>
              <w:top w:val="nil"/>
              <w:left w:val="nil"/>
              <w:bottom w:val="single" w:sz="8" w:space="0" w:color="000000"/>
              <w:right w:val="single" w:sz="8" w:space="0" w:color="000000"/>
            </w:tcBorders>
            <w:shd w:val="clear" w:color="auto" w:fill="auto"/>
            <w:vAlign w:val="center"/>
            <w:hideMark/>
          </w:tcPr>
          <w:p w14:paraId="61C1CC12" w14:textId="722E4BE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4,764,948.80 </w:t>
            </w:r>
          </w:p>
        </w:tc>
        <w:tc>
          <w:tcPr>
            <w:tcW w:w="785" w:type="pct"/>
            <w:tcBorders>
              <w:top w:val="nil"/>
              <w:left w:val="nil"/>
              <w:bottom w:val="single" w:sz="8" w:space="0" w:color="000000"/>
              <w:right w:val="single" w:sz="8" w:space="0" w:color="000000"/>
            </w:tcBorders>
            <w:shd w:val="clear" w:color="auto" w:fill="auto"/>
            <w:vAlign w:val="center"/>
            <w:hideMark/>
          </w:tcPr>
          <w:p w14:paraId="62BEC18D" w14:textId="7F771D1A"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8,642,484.38 </w:t>
            </w:r>
          </w:p>
        </w:tc>
      </w:tr>
      <w:tr w:rsidR="00BD4E57" w:rsidRPr="00A722C7" w14:paraId="4E30242F"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61A0594C"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V</w:t>
            </w:r>
          </w:p>
        </w:tc>
        <w:tc>
          <w:tcPr>
            <w:tcW w:w="720" w:type="pct"/>
            <w:tcBorders>
              <w:top w:val="nil"/>
              <w:left w:val="nil"/>
              <w:bottom w:val="single" w:sz="8" w:space="0" w:color="000000"/>
              <w:right w:val="single" w:sz="8" w:space="0" w:color="000000"/>
            </w:tcBorders>
            <w:shd w:val="clear" w:color="auto" w:fill="auto"/>
            <w:vAlign w:val="center"/>
            <w:hideMark/>
          </w:tcPr>
          <w:p w14:paraId="5F8E919F" w14:textId="1A8BE42D"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000,000.00</w:t>
            </w:r>
          </w:p>
        </w:tc>
        <w:tc>
          <w:tcPr>
            <w:tcW w:w="576" w:type="pct"/>
            <w:tcBorders>
              <w:top w:val="nil"/>
              <w:left w:val="nil"/>
              <w:bottom w:val="single" w:sz="8" w:space="0" w:color="000000"/>
              <w:right w:val="single" w:sz="8" w:space="0" w:color="000000"/>
            </w:tcBorders>
            <w:shd w:val="clear" w:color="auto" w:fill="auto"/>
            <w:vAlign w:val="center"/>
            <w:hideMark/>
          </w:tcPr>
          <w:p w14:paraId="7B7578DE" w14:textId="0EDEE4D2"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3,614</w:t>
            </w:r>
          </w:p>
        </w:tc>
        <w:tc>
          <w:tcPr>
            <w:tcW w:w="720" w:type="pct"/>
            <w:tcBorders>
              <w:top w:val="nil"/>
              <w:left w:val="nil"/>
              <w:bottom w:val="single" w:sz="8" w:space="0" w:color="000000"/>
              <w:right w:val="single" w:sz="8" w:space="0" w:color="000000"/>
            </w:tcBorders>
            <w:shd w:val="clear" w:color="auto" w:fill="auto"/>
            <w:vAlign w:val="center"/>
            <w:hideMark/>
          </w:tcPr>
          <w:p w14:paraId="64AAE35E" w14:textId="24BFF35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6,289,942.45 </w:t>
            </w:r>
          </w:p>
        </w:tc>
        <w:tc>
          <w:tcPr>
            <w:tcW w:w="720" w:type="pct"/>
            <w:tcBorders>
              <w:top w:val="nil"/>
              <w:left w:val="nil"/>
              <w:bottom w:val="single" w:sz="8" w:space="0" w:color="000000"/>
              <w:right w:val="single" w:sz="8" w:space="0" w:color="000000"/>
            </w:tcBorders>
            <w:shd w:val="clear" w:color="auto" w:fill="auto"/>
            <w:vAlign w:val="center"/>
            <w:hideMark/>
          </w:tcPr>
          <w:p w14:paraId="0AE17DC5" w14:textId="72E7B5E2"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3,449,932.93 </w:t>
            </w:r>
          </w:p>
        </w:tc>
        <w:tc>
          <w:tcPr>
            <w:tcW w:w="711" w:type="pct"/>
            <w:tcBorders>
              <w:top w:val="nil"/>
              <w:left w:val="nil"/>
              <w:bottom w:val="single" w:sz="8" w:space="0" w:color="000000"/>
              <w:right w:val="single" w:sz="8" w:space="0" w:color="000000"/>
            </w:tcBorders>
            <w:shd w:val="clear" w:color="auto" w:fill="auto"/>
            <w:vAlign w:val="center"/>
            <w:hideMark/>
          </w:tcPr>
          <w:p w14:paraId="07A2A245" w14:textId="5ADBC7CA"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7,125,279.90 </w:t>
            </w:r>
          </w:p>
        </w:tc>
        <w:tc>
          <w:tcPr>
            <w:tcW w:w="785" w:type="pct"/>
            <w:tcBorders>
              <w:top w:val="nil"/>
              <w:left w:val="nil"/>
              <w:bottom w:val="single" w:sz="8" w:space="0" w:color="000000"/>
              <w:right w:val="single" w:sz="8" w:space="0" w:color="000000"/>
            </w:tcBorders>
            <w:shd w:val="clear" w:color="auto" w:fill="auto"/>
            <w:vAlign w:val="center"/>
            <w:hideMark/>
          </w:tcPr>
          <w:p w14:paraId="0537F149" w14:textId="742123DD"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9,865,155.28 </w:t>
            </w:r>
          </w:p>
        </w:tc>
      </w:tr>
      <w:tr w:rsidR="00BD4E57" w:rsidRPr="00A722C7" w14:paraId="5590A742"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7E8EE6D"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VI</w:t>
            </w:r>
          </w:p>
        </w:tc>
        <w:tc>
          <w:tcPr>
            <w:tcW w:w="720" w:type="pct"/>
            <w:tcBorders>
              <w:top w:val="nil"/>
              <w:left w:val="nil"/>
              <w:bottom w:val="single" w:sz="8" w:space="0" w:color="000000"/>
              <w:right w:val="single" w:sz="8" w:space="0" w:color="000000"/>
            </w:tcBorders>
            <w:shd w:val="clear" w:color="auto" w:fill="auto"/>
            <w:vAlign w:val="center"/>
            <w:hideMark/>
          </w:tcPr>
          <w:p w14:paraId="2E0F8CC9" w14:textId="14FF106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000,051.68</w:t>
            </w:r>
          </w:p>
        </w:tc>
        <w:tc>
          <w:tcPr>
            <w:tcW w:w="576" w:type="pct"/>
            <w:tcBorders>
              <w:top w:val="nil"/>
              <w:left w:val="nil"/>
              <w:bottom w:val="single" w:sz="8" w:space="0" w:color="000000"/>
              <w:right w:val="single" w:sz="8" w:space="0" w:color="000000"/>
            </w:tcBorders>
            <w:shd w:val="clear" w:color="auto" w:fill="auto"/>
            <w:vAlign w:val="center"/>
            <w:hideMark/>
          </w:tcPr>
          <w:p w14:paraId="2598D5E9" w14:textId="0B8A8F61"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7,985</w:t>
            </w:r>
          </w:p>
        </w:tc>
        <w:tc>
          <w:tcPr>
            <w:tcW w:w="720" w:type="pct"/>
            <w:tcBorders>
              <w:top w:val="nil"/>
              <w:left w:val="nil"/>
              <w:bottom w:val="single" w:sz="8" w:space="0" w:color="000000"/>
              <w:right w:val="single" w:sz="8" w:space="0" w:color="000000"/>
            </w:tcBorders>
            <w:shd w:val="clear" w:color="auto" w:fill="auto"/>
            <w:vAlign w:val="center"/>
            <w:hideMark/>
          </w:tcPr>
          <w:p w14:paraId="73530BC8" w14:textId="0C8BA30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4,824,876.96 </w:t>
            </w:r>
          </w:p>
        </w:tc>
        <w:tc>
          <w:tcPr>
            <w:tcW w:w="720" w:type="pct"/>
            <w:tcBorders>
              <w:top w:val="nil"/>
              <w:left w:val="nil"/>
              <w:bottom w:val="single" w:sz="8" w:space="0" w:color="000000"/>
              <w:right w:val="single" w:sz="8" w:space="0" w:color="000000"/>
            </w:tcBorders>
            <w:shd w:val="clear" w:color="auto" w:fill="auto"/>
            <w:vAlign w:val="center"/>
            <w:hideMark/>
          </w:tcPr>
          <w:p w14:paraId="53F7E414" w14:textId="3E399869"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59,972,397.14 </w:t>
            </w:r>
          </w:p>
        </w:tc>
        <w:tc>
          <w:tcPr>
            <w:tcW w:w="711" w:type="pct"/>
            <w:tcBorders>
              <w:top w:val="nil"/>
              <w:left w:val="nil"/>
              <w:bottom w:val="single" w:sz="8" w:space="0" w:color="000000"/>
              <w:right w:val="single" w:sz="8" w:space="0" w:color="000000"/>
            </w:tcBorders>
            <w:shd w:val="clear" w:color="auto" w:fill="auto"/>
            <w:vAlign w:val="center"/>
            <w:hideMark/>
          </w:tcPr>
          <w:p w14:paraId="67F5A6CF" w14:textId="04CE023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5,890,820.31 </w:t>
            </w:r>
          </w:p>
        </w:tc>
        <w:tc>
          <w:tcPr>
            <w:tcW w:w="785" w:type="pct"/>
            <w:tcBorders>
              <w:top w:val="nil"/>
              <w:left w:val="nil"/>
              <w:bottom w:val="single" w:sz="8" w:space="0" w:color="000000"/>
              <w:right w:val="single" w:sz="8" w:space="0" w:color="000000"/>
            </w:tcBorders>
            <w:shd w:val="clear" w:color="auto" w:fill="auto"/>
            <w:vAlign w:val="center"/>
            <w:hideMark/>
          </w:tcPr>
          <w:p w14:paraId="560D4158" w14:textId="7CE13108"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83,688,146.09 </w:t>
            </w:r>
          </w:p>
        </w:tc>
      </w:tr>
      <w:tr w:rsidR="00BD4E57" w:rsidRPr="00A722C7" w14:paraId="6BE99743"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96D6419"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VII</w:t>
            </w:r>
          </w:p>
        </w:tc>
        <w:tc>
          <w:tcPr>
            <w:tcW w:w="720" w:type="pct"/>
            <w:tcBorders>
              <w:top w:val="nil"/>
              <w:left w:val="nil"/>
              <w:bottom w:val="single" w:sz="8" w:space="0" w:color="000000"/>
              <w:right w:val="single" w:sz="8" w:space="0" w:color="000000"/>
            </w:tcBorders>
            <w:shd w:val="clear" w:color="auto" w:fill="auto"/>
            <w:vAlign w:val="center"/>
            <w:hideMark/>
          </w:tcPr>
          <w:p w14:paraId="64A5D3BE" w14:textId="68BF38C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500,544.27</w:t>
            </w:r>
          </w:p>
        </w:tc>
        <w:tc>
          <w:tcPr>
            <w:tcW w:w="576" w:type="pct"/>
            <w:tcBorders>
              <w:top w:val="nil"/>
              <w:left w:val="nil"/>
              <w:bottom w:val="single" w:sz="8" w:space="0" w:color="000000"/>
              <w:right w:val="single" w:sz="8" w:space="0" w:color="000000"/>
            </w:tcBorders>
            <w:shd w:val="clear" w:color="auto" w:fill="auto"/>
            <w:vAlign w:val="center"/>
            <w:hideMark/>
          </w:tcPr>
          <w:p w14:paraId="48B916DC" w14:textId="1DEF777A"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8,041</w:t>
            </w:r>
          </w:p>
        </w:tc>
        <w:tc>
          <w:tcPr>
            <w:tcW w:w="720" w:type="pct"/>
            <w:tcBorders>
              <w:top w:val="nil"/>
              <w:left w:val="nil"/>
              <w:bottom w:val="single" w:sz="8" w:space="0" w:color="000000"/>
              <w:right w:val="single" w:sz="8" w:space="0" w:color="000000"/>
            </w:tcBorders>
            <w:shd w:val="clear" w:color="auto" w:fill="auto"/>
            <w:vAlign w:val="center"/>
            <w:hideMark/>
          </w:tcPr>
          <w:p w14:paraId="7FAED2E8" w14:textId="4298D0F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7,847,835.00 </w:t>
            </w:r>
          </w:p>
        </w:tc>
        <w:tc>
          <w:tcPr>
            <w:tcW w:w="720" w:type="pct"/>
            <w:tcBorders>
              <w:top w:val="nil"/>
              <w:left w:val="nil"/>
              <w:bottom w:val="single" w:sz="8" w:space="0" w:color="000000"/>
              <w:right w:val="single" w:sz="8" w:space="0" w:color="000000"/>
            </w:tcBorders>
            <w:shd w:val="clear" w:color="auto" w:fill="auto"/>
            <w:vAlign w:val="center"/>
            <w:hideMark/>
          </w:tcPr>
          <w:p w14:paraId="70DDF814" w14:textId="7B96090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10,436,213.11 </w:t>
            </w:r>
          </w:p>
        </w:tc>
        <w:tc>
          <w:tcPr>
            <w:tcW w:w="711" w:type="pct"/>
            <w:tcBorders>
              <w:top w:val="nil"/>
              <w:left w:val="nil"/>
              <w:bottom w:val="single" w:sz="8" w:space="0" w:color="000000"/>
              <w:right w:val="single" w:sz="8" w:space="0" w:color="000000"/>
            </w:tcBorders>
            <w:shd w:val="clear" w:color="auto" w:fill="auto"/>
            <w:vAlign w:val="center"/>
            <w:hideMark/>
          </w:tcPr>
          <w:p w14:paraId="0E830364" w14:textId="4BAD9908"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9,357,840.65 </w:t>
            </w:r>
          </w:p>
        </w:tc>
        <w:tc>
          <w:tcPr>
            <w:tcW w:w="785" w:type="pct"/>
            <w:tcBorders>
              <w:top w:val="nil"/>
              <w:left w:val="nil"/>
              <w:bottom w:val="single" w:sz="8" w:space="0" w:color="000000"/>
              <w:right w:val="single" w:sz="8" w:space="0" w:color="000000"/>
            </w:tcBorders>
            <w:shd w:val="clear" w:color="auto" w:fill="auto"/>
            <w:vAlign w:val="center"/>
            <w:hideMark/>
          </w:tcPr>
          <w:p w14:paraId="5325CB00" w14:textId="40A455B0"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9,142,433.03 </w:t>
            </w:r>
          </w:p>
        </w:tc>
      </w:tr>
      <w:tr w:rsidR="00BD4E57" w:rsidRPr="00A722C7" w14:paraId="548474F2"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7B5CE47D"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VIII</w:t>
            </w:r>
          </w:p>
        </w:tc>
        <w:tc>
          <w:tcPr>
            <w:tcW w:w="720" w:type="pct"/>
            <w:tcBorders>
              <w:top w:val="nil"/>
              <w:left w:val="nil"/>
              <w:bottom w:val="single" w:sz="8" w:space="0" w:color="000000"/>
              <w:right w:val="single" w:sz="8" w:space="0" w:color="000000"/>
            </w:tcBorders>
            <w:shd w:val="clear" w:color="auto" w:fill="auto"/>
            <w:vAlign w:val="center"/>
            <w:hideMark/>
          </w:tcPr>
          <w:p w14:paraId="35B6990E" w14:textId="4B88205E"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194,543.00</w:t>
            </w:r>
          </w:p>
        </w:tc>
        <w:tc>
          <w:tcPr>
            <w:tcW w:w="576" w:type="pct"/>
            <w:tcBorders>
              <w:top w:val="nil"/>
              <w:left w:val="nil"/>
              <w:bottom w:val="single" w:sz="8" w:space="0" w:color="000000"/>
              <w:right w:val="single" w:sz="8" w:space="0" w:color="000000"/>
            </w:tcBorders>
            <w:shd w:val="clear" w:color="auto" w:fill="auto"/>
            <w:vAlign w:val="center"/>
            <w:hideMark/>
          </w:tcPr>
          <w:p w14:paraId="391A7B7D" w14:textId="21416B39"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8,367</w:t>
            </w:r>
          </w:p>
        </w:tc>
        <w:tc>
          <w:tcPr>
            <w:tcW w:w="720" w:type="pct"/>
            <w:tcBorders>
              <w:top w:val="nil"/>
              <w:left w:val="nil"/>
              <w:bottom w:val="single" w:sz="8" w:space="0" w:color="000000"/>
              <w:right w:val="single" w:sz="8" w:space="0" w:color="000000"/>
            </w:tcBorders>
            <w:shd w:val="clear" w:color="auto" w:fill="auto"/>
            <w:vAlign w:val="center"/>
            <w:hideMark/>
          </w:tcPr>
          <w:p w14:paraId="4800363D" w14:textId="45E5DF5C"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4,204,198.56 </w:t>
            </w:r>
          </w:p>
        </w:tc>
        <w:tc>
          <w:tcPr>
            <w:tcW w:w="720" w:type="pct"/>
            <w:tcBorders>
              <w:top w:val="nil"/>
              <w:left w:val="nil"/>
              <w:bottom w:val="single" w:sz="8" w:space="0" w:color="000000"/>
              <w:right w:val="single" w:sz="8" w:space="0" w:color="000000"/>
            </w:tcBorders>
            <w:shd w:val="clear" w:color="auto" w:fill="auto"/>
            <w:vAlign w:val="center"/>
            <w:hideMark/>
          </w:tcPr>
          <w:p w14:paraId="4B2D951B" w14:textId="1EB6A9B6"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5,977,559.90 </w:t>
            </w:r>
          </w:p>
        </w:tc>
        <w:tc>
          <w:tcPr>
            <w:tcW w:w="711" w:type="pct"/>
            <w:tcBorders>
              <w:top w:val="nil"/>
              <w:left w:val="nil"/>
              <w:bottom w:val="single" w:sz="8" w:space="0" w:color="000000"/>
              <w:right w:val="single" w:sz="8" w:space="0" w:color="000000"/>
            </w:tcBorders>
            <w:shd w:val="clear" w:color="auto" w:fill="auto"/>
            <w:vAlign w:val="center"/>
            <w:hideMark/>
          </w:tcPr>
          <w:p w14:paraId="2EBE0992" w14:textId="01E8A02A"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9,284,402.95 </w:t>
            </w:r>
          </w:p>
        </w:tc>
        <w:tc>
          <w:tcPr>
            <w:tcW w:w="785" w:type="pct"/>
            <w:tcBorders>
              <w:top w:val="nil"/>
              <w:left w:val="nil"/>
              <w:bottom w:val="single" w:sz="8" w:space="0" w:color="000000"/>
              <w:right w:val="single" w:sz="8" w:space="0" w:color="000000"/>
            </w:tcBorders>
            <w:shd w:val="clear" w:color="auto" w:fill="auto"/>
            <w:vAlign w:val="center"/>
            <w:hideMark/>
          </w:tcPr>
          <w:p w14:paraId="4B81FAEF" w14:textId="60EA9F93"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32,660,704.41 </w:t>
            </w:r>
          </w:p>
        </w:tc>
      </w:tr>
      <w:tr w:rsidR="00BD4E57" w:rsidRPr="00A722C7" w14:paraId="15B38359"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788744BF"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IX</w:t>
            </w:r>
          </w:p>
        </w:tc>
        <w:tc>
          <w:tcPr>
            <w:tcW w:w="720" w:type="pct"/>
            <w:tcBorders>
              <w:top w:val="nil"/>
              <w:left w:val="nil"/>
              <w:bottom w:val="single" w:sz="8" w:space="0" w:color="000000"/>
              <w:right w:val="single" w:sz="8" w:space="0" w:color="000000"/>
            </w:tcBorders>
            <w:shd w:val="clear" w:color="auto" w:fill="auto"/>
            <w:vAlign w:val="center"/>
            <w:hideMark/>
          </w:tcPr>
          <w:p w14:paraId="7865559C" w14:textId="1462D477"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56,000.00</w:t>
            </w:r>
          </w:p>
        </w:tc>
        <w:tc>
          <w:tcPr>
            <w:tcW w:w="576" w:type="pct"/>
            <w:tcBorders>
              <w:top w:val="nil"/>
              <w:left w:val="nil"/>
              <w:bottom w:val="single" w:sz="8" w:space="0" w:color="000000"/>
              <w:right w:val="single" w:sz="8" w:space="0" w:color="000000"/>
            </w:tcBorders>
            <w:shd w:val="clear" w:color="auto" w:fill="auto"/>
            <w:vAlign w:val="center"/>
            <w:hideMark/>
          </w:tcPr>
          <w:p w14:paraId="6292362F" w14:textId="249C8A1F"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3,523</w:t>
            </w:r>
          </w:p>
        </w:tc>
        <w:tc>
          <w:tcPr>
            <w:tcW w:w="720" w:type="pct"/>
            <w:tcBorders>
              <w:top w:val="nil"/>
              <w:left w:val="nil"/>
              <w:bottom w:val="single" w:sz="8" w:space="0" w:color="000000"/>
              <w:right w:val="single" w:sz="8" w:space="0" w:color="000000"/>
            </w:tcBorders>
            <w:shd w:val="clear" w:color="auto" w:fill="auto"/>
            <w:vAlign w:val="center"/>
            <w:hideMark/>
          </w:tcPr>
          <w:p w14:paraId="1E35944D" w14:textId="60996410"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7,390,184.27 </w:t>
            </w:r>
          </w:p>
        </w:tc>
        <w:tc>
          <w:tcPr>
            <w:tcW w:w="720" w:type="pct"/>
            <w:tcBorders>
              <w:top w:val="nil"/>
              <w:left w:val="nil"/>
              <w:bottom w:val="single" w:sz="8" w:space="0" w:color="000000"/>
              <w:right w:val="single" w:sz="8" w:space="0" w:color="000000"/>
            </w:tcBorders>
            <w:shd w:val="clear" w:color="auto" w:fill="auto"/>
            <w:vAlign w:val="center"/>
            <w:hideMark/>
          </w:tcPr>
          <w:p w14:paraId="0886FEAE" w14:textId="77A09572"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14,994,195.68 </w:t>
            </w:r>
          </w:p>
        </w:tc>
        <w:tc>
          <w:tcPr>
            <w:tcW w:w="711" w:type="pct"/>
            <w:tcBorders>
              <w:top w:val="nil"/>
              <w:left w:val="nil"/>
              <w:bottom w:val="single" w:sz="8" w:space="0" w:color="000000"/>
              <w:right w:val="single" w:sz="8" w:space="0" w:color="000000"/>
            </w:tcBorders>
            <w:shd w:val="clear" w:color="auto" w:fill="auto"/>
            <w:vAlign w:val="center"/>
            <w:hideMark/>
          </w:tcPr>
          <w:p w14:paraId="3DE50F3C" w14:textId="4BDFFB43"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0,866,180.12 </w:t>
            </w:r>
          </w:p>
        </w:tc>
        <w:tc>
          <w:tcPr>
            <w:tcW w:w="785" w:type="pct"/>
            <w:tcBorders>
              <w:top w:val="nil"/>
              <w:left w:val="nil"/>
              <w:bottom w:val="single" w:sz="8" w:space="0" w:color="000000"/>
              <w:right w:val="single" w:sz="8" w:space="0" w:color="000000"/>
            </w:tcBorders>
            <w:shd w:val="clear" w:color="auto" w:fill="auto"/>
            <w:vAlign w:val="center"/>
            <w:hideMark/>
          </w:tcPr>
          <w:p w14:paraId="17864937" w14:textId="0AE38ED8"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33,306,560.07 </w:t>
            </w:r>
          </w:p>
        </w:tc>
      </w:tr>
      <w:tr w:rsidR="00BD4E57" w:rsidRPr="00A722C7" w14:paraId="3B64D988"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2C2A1EF"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X</w:t>
            </w:r>
          </w:p>
        </w:tc>
        <w:tc>
          <w:tcPr>
            <w:tcW w:w="720" w:type="pct"/>
            <w:tcBorders>
              <w:top w:val="nil"/>
              <w:left w:val="nil"/>
              <w:bottom w:val="single" w:sz="8" w:space="0" w:color="000000"/>
              <w:right w:val="single" w:sz="8" w:space="0" w:color="000000"/>
            </w:tcBorders>
            <w:shd w:val="clear" w:color="auto" w:fill="auto"/>
            <w:vAlign w:val="center"/>
            <w:hideMark/>
          </w:tcPr>
          <w:p w14:paraId="1FCB14EF" w14:textId="2C684020"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000,724.42</w:t>
            </w:r>
          </w:p>
        </w:tc>
        <w:tc>
          <w:tcPr>
            <w:tcW w:w="576" w:type="pct"/>
            <w:tcBorders>
              <w:top w:val="nil"/>
              <w:left w:val="nil"/>
              <w:bottom w:val="single" w:sz="8" w:space="0" w:color="000000"/>
              <w:right w:val="single" w:sz="8" w:space="0" w:color="000000"/>
            </w:tcBorders>
            <w:shd w:val="clear" w:color="auto" w:fill="auto"/>
            <w:vAlign w:val="center"/>
            <w:hideMark/>
          </w:tcPr>
          <w:p w14:paraId="4CEED6C3" w14:textId="24453639"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8,626</w:t>
            </w:r>
          </w:p>
        </w:tc>
        <w:tc>
          <w:tcPr>
            <w:tcW w:w="720" w:type="pct"/>
            <w:tcBorders>
              <w:top w:val="nil"/>
              <w:left w:val="nil"/>
              <w:bottom w:val="single" w:sz="8" w:space="0" w:color="000000"/>
              <w:right w:val="single" w:sz="8" w:space="0" w:color="000000"/>
            </w:tcBorders>
            <w:shd w:val="clear" w:color="auto" w:fill="auto"/>
            <w:vAlign w:val="center"/>
            <w:hideMark/>
          </w:tcPr>
          <w:p w14:paraId="01B1CAB0" w14:textId="66923C3C"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4,688,436.92 </w:t>
            </w:r>
          </w:p>
        </w:tc>
        <w:tc>
          <w:tcPr>
            <w:tcW w:w="720" w:type="pct"/>
            <w:tcBorders>
              <w:top w:val="nil"/>
              <w:left w:val="nil"/>
              <w:bottom w:val="single" w:sz="8" w:space="0" w:color="000000"/>
              <w:right w:val="single" w:sz="8" w:space="0" w:color="000000"/>
            </w:tcBorders>
            <w:shd w:val="clear" w:color="auto" w:fill="auto"/>
            <w:vAlign w:val="center"/>
            <w:hideMark/>
          </w:tcPr>
          <w:p w14:paraId="1CB97F3B" w14:textId="131DB386"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12,780,384.71 </w:t>
            </w:r>
          </w:p>
        </w:tc>
        <w:tc>
          <w:tcPr>
            <w:tcW w:w="711" w:type="pct"/>
            <w:tcBorders>
              <w:top w:val="nil"/>
              <w:left w:val="nil"/>
              <w:bottom w:val="single" w:sz="8" w:space="0" w:color="000000"/>
              <w:right w:val="single" w:sz="8" w:space="0" w:color="000000"/>
            </w:tcBorders>
            <w:shd w:val="clear" w:color="auto" w:fill="auto"/>
            <w:vAlign w:val="center"/>
            <w:hideMark/>
          </w:tcPr>
          <w:p w14:paraId="1352C43E" w14:textId="424E812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7,924,473.56 </w:t>
            </w:r>
          </w:p>
        </w:tc>
        <w:tc>
          <w:tcPr>
            <w:tcW w:w="785" w:type="pct"/>
            <w:tcBorders>
              <w:top w:val="nil"/>
              <w:left w:val="nil"/>
              <w:bottom w:val="single" w:sz="8" w:space="0" w:color="000000"/>
              <w:right w:val="single" w:sz="8" w:space="0" w:color="000000"/>
            </w:tcBorders>
            <w:shd w:val="clear" w:color="auto" w:fill="auto"/>
            <w:vAlign w:val="center"/>
            <w:hideMark/>
          </w:tcPr>
          <w:p w14:paraId="693F45C7" w14:textId="120380F8"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48,394,019.61 </w:t>
            </w:r>
          </w:p>
        </w:tc>
      </w:tr>
      <w:tr w:rsidR="00BD4E57" w:rsidRPr="00A722C7" w14:paraId="38549C2F"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6FA0203"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XI</w:t>
            </w:r>
          </w:p>
        </w:tc>
        <w:tc>
          <w:tcPr>
            <w:tcW w:w="720" w:type="pct"/>
            <w:tcBorders>
              <w:top w:val="nil"/>
              <w:left w:val="nil"/>
              <w:bottom w:val="single" w:sz="8" w:space="0" w:color="000000"/>
              <w:right w:val="single" w:sz="8" w:space="0" w:color="000000"/>
            </w:tcBorders>
            <w:shd w:val="clear" w:color="auto" w:fill="auto"/>
            <w:vAlign w:val="center"/>
            <w:hideMark/>
          </w:tcPr>
          <w:p w14:paraId="602BEB21" w14:textId="1CEBC01C"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000,001.00</w:t>
            </w:r>
          </w:p>
        </w:tc>
        <w:tc>
          <w:tcPr>
            <w:tcW w:w="576" w:type="pct"/>
            <w:tcBorders>
              <w:top w:val="nil"/>
              <w:left w:val="nil"/>
              <w:bottom w:val="single" w:sz="8" w:space="0" w:color="000000"/>
              <w:right w:val="single" w:sz="8" w:space="0" w:color="000000"/>
            </w:tcBorders>
            <w:shd w:val="clear" w:color="auto" w:fill="auto"/>
            <w:vAlign w:val="center"/>
            <w:hideMark/>
          </w:tcPr>
          <w:p w14:paraId="0FE83A1E" w14:textId="77CF788E"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2,458</w:t>
            </w:r>
          </w:p>
        </w:tc>
        <w:tc>
          <w:tcPr>
            <w:tcW w:w="720" w:type="pct"/>
            <w:tcBorders>
              <w:top w:val="nil"/>
              <w:left w:val="nil"/>
              <w:bottom w:val="single" w:sz="8" w:space="0" w:color="000000"/>
              <w:right w:val="single" w:sz="8" w:space="0" w:color="000000"/>
            </w:tcBorders>
            <w:shd w:val="clear" w:color="auto" w:fill="auto"/>
            <w:vAlign w:val="center"/>
            <w:hideMark/>
          </w:tcPr>
          <w:p w14:paraId="5B0A3E4E" w14:textId="757CDA77"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909,828.70 </w:t>
            </w:r>
          </w:p>
        </w:tc>
        <w:tc>
          <w:tcPr>
            <w:tcW w:w="720" w:type="pct"/>
            <w:tcBorders>
              <w:top w:val="nil"/>
              <w:left w:val="nil"/>
              <w:bottom w:val="single" w:sz="8" w:space="0" w:color="000000"/>
              <w:right w:val="single" w:sz="8" w:space="0" w:color="000000"/>
            </w:tcBorders>
            <w:shd w:val="clear" w:color="auto" w:fill="auto"/>
            <w:vAlign w:val="center"/>
            <w:hideMark/>
          </w:tcPr>
          <w:p w14:paraId="33051306" w14:textId="51D60FAD"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506,250.00 </w:t>
            </w:r>
          </w:p>
        </w:tc>
        <w:tc>
          <w:tcPr>
            <w:tcW w:w="711" w:type="pct"/>
            <w:tcBorders>
              <w:top w:val="nil"/>
              <w:left w:val="nil"/>
              <w:bottom w:val="single" w:sz="8" w:space="0" w:color="000000"/>
              <w:right w:val="single" w:sz="8" w:space="0" w:color="000000"/>
            </w:tcBorders>
            <w:shd w:val="clear" w:color="auto" w:fill="auto"/>
            <w:vAlign w:val="center"/>
            <w:hideMark/>
          </w:tcPr>
          <w:p w14:paraId="64B79B1A" w14:textId="4277CB60"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4,916,885.36 </w:t>
            </w:r>
          </w:p>
        </w:tc>
        <w:tc>
          <w:tcPr>
            <w:tcW w:w="785" w:type="pct"/>
            <w:tcBorders>
              <w:top w:val="nil"/>
              <w:left w:val="nil"/>
              <w:bottom w:val="single" w:sz="8" w:space="0" w:color="000000"/>
              <w:right w:val="single" w:sz="8" w:space="0" w:color="000000"/>
            </w:tcBorders>
            <w:shd w:val="clear" w:color="auto" w:fill="auto"/>
            <w:vAlign w:val="center"/>
            <w:hideMark/>
          </w:tcPr>
          <w:p w14:paraId="72C6310C" w14:textId="15D6C22A"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9,332,965.06 </w:t>
            </w:r>
          </w:p>
        </w:tc>
      </w:tr>
      <w:tr w:rsidR="00BD4E57" w:rsidRPr="00A722C7" w14:paraId="01547421"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0F8969C"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XII</w:t>
            </w:r>
          </w:p>
        </w:tc>
        <w:tc>
          <w:tcPr>
            <w:tcW w:w="720" w:type="pct"/>
            <w:tcBorders>
              <w:top w:val="nil"/>
              <w:left w:val="nil"/>
              <w:bottom w:val="single" w:sz="8" w:space="0" w:color="000000"/>
              <w:right w:val="single" w:sz="8" w:space="0" w:color="000000"/>
            </w:tcBorders>
            <w:shd w:val="clear" w:color="auto" w:fill="auto"/>
            <w:vAlign w:val="center"/>
            <w:hideMark/>
          </w:tcPr>
          <w:p w14:paraId="7BB6A8D9" w14:textId="32C9BF69"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000,513.85</w:t>
            </w:r>
          </w:p>
        </w:tc>
        <w:tc>
          <w:tcPr>
            <w:tcW w:w="576" w:type="pct"/>
            <w:tcBorders>
              <w:top w:val="nil"/>
              <w:left w:val="nil"/>
              <w:bottom w:val="single" w:sz="8" w:space="0" w:color="000000"/>
              <w:right w:val="single" w:sz="8" w:space="0" w:color="000000"/>
            </w:tcBorders>
            <w:shd w:val="clear" w:color="auto" w:fill="auto"/>
            <w:vAlign w:val="center"/>
            <w:hideMark/>
          </w:tcPr>
          <w:p w14:paraId="2978864B" w14:textId="05257858"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2,248</w:t>
            </w:r>
          </w:p>
        </w:tc>
        <w:tc>
          <w:tcPr>
            <w:tcW w:w="720" w:type="pct"/>
            <w:tcBorders>
              <w:top w:val="nil"/>
              <w:left w:val="nil"/>
              <w:bottom w:val="single" w:sz="8" w:space="0" w:color="000000"/>
              <w:right w:val="single" w:sz="8" w:space="0" w:color="000000"/>
            </w:tcBorders>
            <w:shd w:val="clear" w:color="auto" w:fill="auto"/>
            <w:vAlign w:val="center"/>
            <w:hideMark/>
          </w:tcPr>
          <w:p w14:paraId="0FC4AFA9" w14:textId="1C2430D9"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1,239,900.00 </w:t>
            </w:r>
          </w:p>
        </w:tc>
        <w:tc>
          <w:tcPr>
            <w:tcW w:w="720" w:type="pct"/>
            <w:tcBorders>
              <w:top w:val="nil"/>
              <w:left w:val="nil"/>
              <w:bottom w:val="single" w:sz="8" w:space="0" w:color="000000"/>
              <w:right w:val="single" w:sz="8" w:space="0" w:color="000000"/>
            </w:tcBorders>
            <w:shd w:val="clear" w:color="auto" w:fill="auto"/>
            <w:vAlign w:val="center"/>
            <w:hideMark/>
          </w:tcPr>
          <w:p w14:paraId="079393A8" w14:textId="3372B5D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787,590.76 </w:t>
            </w:r>
          </w:p>
        </w:tc>
        <w:tc>
          <w:tcPr>
            <w:tcW w:w="711" w:type="pct"/>
            <w:tcBorders>
              <w:top w:val="nil"/>
              <w:left w:val="nil"/>
              <w:bottom w:val="single" w:sz="8" w:space="0" w:color="000000"/>
              <w:right w:val="single" w:sz="8" w:space="0" w:color="000000"/>
            </w:tcBorders>
            <w:shd w:val="clear" w:color="auto" w:fill="auto"/>
            <w:vAlign w:val="center"/>
            <w:hideMark/>
          </w:tcPr>
          <w:p w14:paraId="43943C6B" w14:textId="4A92D95A"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4,462,999.25 </w:t>
            </w:r>
          </w:p>
        </w:tc>
        <w:tc>
          <w:tcPr>
            <w:tcW w:w="785" w:type="pct"/>
            <w:tcBorders>
              <w:top w:val="nil"/>
              <w:left w:val="nil"/>
              <w:bottom w:val="single" w:sz="8" w:space="0" w:color="000000"/>
              <w:right w:val="single" w:sz="8" w:space="0" w:color="000000"/>
            </w:tcBorders>
            <w:shd w:val="clear" w:color="auto" w:fill="auto"/>
            <w:vAlign w:val="center"/>
            <w:hideMark/>
          </w:tcPr>
          <w:p w14:paraId="28DEAB0A" w14:textId="3AC43AC5"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0,491,003.86 </w:t>
            </w:r>
          </w:p>
        </w:tc>
      </w:tr>
      <w:tr w:rsidR="00BD4E57" w:rsidRPr="00A722C7" w14:paraId="316E8541"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1FF7D322"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CARAGA</w:t>
            </w:r>
          </w:p>
        </w:tc>
        <w:tc>
          <w:tcPr>
            <w:tcW w:w="720" w:type="pct"/>
            <w:tcBorders>
              <w:top w:val="nil"/>
              <w:left w:val="nil"/>
              <w:bottom w:val="single" w:sz="8" w:space="0" w:color="000000"/>
              <w:right w:val="single" w:sz="8" w:space="0" w:color="000000"/>
            </w:tcBorders>
            <w:shd w:val="clear" w:color="auto" w:fill="auto"/>
            <w:vAlign w:val="center"/>
            <w:hideMark/>
          </w:tcPr>
          <w:p w14:paraId="016B7B39" w14:textId="0C0B79A1"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000,740.55</w:t>
            </w:r>
          </w:p>
        </w:tc>
        <w:tc>
          <w:tcPr>
            <w:tcW w:w="576" w:type="pct"/>
            <w:tcBorders>
              <w:top w:val="nil"/>
              <w:left w:val="nil"/>
              <w:bottom w:val="single" w:sz="8" w:space="0" w:color="000000"/>
              <w:right w:val="single" w:sz="8" w:space="0" w:color="000000"/>
            </w:tcBorders>
            <w:shd w:val="clear" w:color="auto" w:fill="auto"/>
            <w:vAlign w:val="center"/>
            <w:hideMark/>
          </w:tcPr>
          <w:p w14:paraId="1362FDB5" w14:textId="24DF2A86"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9,270</w:t>
            </w:r>
          </w:p>
        </w:tc>
        <w:tc>
          <w:tcPr>
            <w:tcW w:w="720" w:type="pct"/>
            <w:tcBorders>
              <w:top w:val="nil"/>
              <w:left w:val="nil"/>
              <w:bottom w:val="single" w:sz="8" w:space="0" w:color="000000"/>
              <w:right w:val="single" w:sz="8" w:space="0" w:color="000000"/>
            </w:tcBorders>
            <w:shd w:val="clear" w:color="auto" w:fill="auto"/>
            <w:vAlign w:val="center"/>
            <w:hideMark/>
          </w:tcPr>
          <w:p w14:paraId="57ABC93B" w14:textId="52B7F8F6"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4,329,027.90 </w:t>
            </w:r>
          </w:p>
        </w:tc>
        <w:tc>
          <w:tcPr>
            <w:tcW w:w="720" w:type="pct"/>
            <w:tcBorders>
              <w:top w:val="nil"/>
              <w:left w:val="nil"/>
              <w:bottom w:val="single" w:sz="8" w:space="0" w:color="000000"/>
              <w:right w:val="single" w:sz="8" w:space="0" w:color="000000"/>
            </w:tcBorders>
            <w:shd w:val="clear" w:color="auto" w:fill="auto"/>
            <w:vAlign w:val="center"/>
            <w:hideMark/>
          </w:tcPr>
          <w:p w14:paraId="7453BA2B" w14:textId="76D6E41C"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804,051.67 </w:t>
            </w:r>
          </w:p>
        </w:tc>
        <w:tc>
          <w:tcPr>
            <w:tcW w:w="711" w:type="pct"/>
            <w:tcBorders>
              <w:top w:val="nil"/>
              <w:left w:val="nil"/>
              <w:bottom w:val="single" w:sz="8" w:space="0" w:color="000000"/>
              <w:right w:val="single" w:sz="8" w:space="0" w:color="000000"/>
            </w:tcBorders>
            <w:shd w:val="clear" w:color="auto" w:fill="auto"/>
            <w:vAlign w:val="center"/>
            <w:hideMark/>
          </w:tcPr>
          <w:p w14:paraId="4B19E660" w14:textId="1D1E8185"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6,048,040.02 </w:t>
            </w:r>
          </w:p>
        </w:tc>
        <w:tc>
          <w:tcPr>
            <w:tcW w:w="785" w:type="pct"/>
            <w:tcBorders>
              <w:top w:val="nil"/>
              <w:left w:val="nil"/>
              <w:bottom w:val="single" w:sz="8" w:space="0" w:color="000000"/>
              <w:right w:val="single" w:sz="8" w:space="0" w:color="000000"/>
            </w:tcBorders>
            <w:shd w:val="clear" w:color="auto" w:fill="auto"/>
            <w:vAlign w:val="center"/>
            <w:hideMark/>
          </w:tcPr>
          <w:p w14:paraId="3BA7DA4D" w14:textId="6F050473"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26,181,860.14 </w:t>
            </w:r>
          </w:p>
        </w:tc>
      </w:tr>
      <w:tr w:rsidR="00BD4E57" w:rsidRPr="00A722C7" w14:paraId="16BFD229"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77FADAD0"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NCR</w:t>
            </w:r>
          </w:p>
        </w:tc>
        <w:tc>
          <w:tcPr>
            <w:tcW w:w="720" w:type="pct"/>
            <w:tcBorders>
              <w:top w:val="nil"/>
              <w:left w:val="nil"/>
              <w:bottom w:val="single" w:sz="8" w:space="0" w:color="000000"/>
              <w:right w:val="single" w:sz="8" w:space="0" w:color="000000"/>
            </w:tcBorders>
            <w:shd w:val="clear" w:color="auto" w:fill="auto"/>
            <w:vAlign w:val="center"/>
            <w:hideMark/>
          </w:tcPr>
          <w:p w14:paraId="6DA95359" w14:textId="4BF3CC04"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69,559.00</w:t>
            </w:r>
          </w:p>
        </w:tc>
        <w:tc>
          <w:tcPr>
            <w:tcW w:w="576" w:type="pct"/>
            <w:tcBorders>
              <w:top w:val="nil"/>
              <w:left w:val="nil"/>
              <w:bottom w:val="single" w:sz="8" w:space="0" w:color="000000"/>
              <w:right w:val="single" w:sz="8" w:space="0" w:color="000000"/>
            </w:tcBorders>
            <w:shd w:val="clear" w:color="auto" w:fill="auto"/>
            <w:vAlign w:val="center"/>
            <w:hideMark/>
          </w:tcPr>
          <w:p w14:paraId="13EF6BDB" w14:textId="453BBD94"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260</w:t>
            </w:r>
          </w:p>
        </w:tc>
        <w:tc>
          <w:tcPr>
            <w:tcW w:w="720" w:type="pct"/>
            <w:tcBorders>
              <w:top w:val="nil"/>
              <w:left w:val="nil"/>
              <w:bottom w:val="single" w:sz="8" w:space="0" w:color="000000"/>
              <w:right w:val="single" w:sz="8" w:space="0" w:color="000000"/>
            </w:tcBorders>
            <w:shd w:val="clear" w:color="auto" w:fill="auto"/>
            <w:vAlign w:val="center"/>
            <w:hideMark/>
          </w:tcPr>
          <w:p w14:paraId="63096109" w14:textId="2CF9F1D8"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692,118.00 </w:t>
            </w:r>
          </w:p>
        </w:tc>
        <w:tc>
          <w:tcPr>
            <w:tcW w:w="720" w:type="pct"/>
            <w:tcBorders>
              <w:top w:val="nil"/>
              <w:left w:val="nil"/>
              <w:bottom w:val="single" w:sz="8" w:space="0" w:color="000000"/>
              <w:right w:val="single" w:sz="8" w:space="0" w:color="000000"/>
            </w:tcBorders>
            <w:shd w:val="clear" w:color="auto" w:fill="auto"/>
            <w:vAlign w:val="center"/>
            <w:hideMark/>
          </w:tcPr>
          <w:p w14:paraId="79DC841C" w14:textId="0BBFC610"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634,667.00 </w:t>
            </w:r>
          </w:p>
        </w:tc>
        <w:tc>
          <w:tcPr>
            <w:tcW w:w="711" w:type="pct"/>
            <w:tcBorders>
              <w:top w:val="nil"/>
              <w:left w:val="nil"/>
              <w:bottom w:val="single" w:sz="8" w:space="0" w:color="000000"/>
              <w:right w:val="single" w:sz="8" w:space="0" w:color="000000"/>
            </w:tcBorders>
            <w:shd w:val="clear" w:color="auto" w:fill="auto"/>
            <w:vAlign w:val="center"/>
            <w:hideMark/>
          </w:tcPr>
          <w:p w14:paraId="1BC53151" w14:textId="29C9C2D3"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5,741,232.78 </w:t>
            </w:r>
          </w:p>
        </w:tc>
        <w:tc>
          <w:tcPr>
            <w:tcW w:w="785" w:type="pct"/>
            <w:tcBorders>
              <w:top w:val="nil"/>
              <w:left w:val="nil"/>
              <w:bottom w:val="single" w:sz="8" w:space="0" w:color="000000"/>
              <w:right w:val="single" w:sz="8" w:space="0" w:color="000000"/>
            </w:tcBorders>
            <w:shd w:val="clear" w:color="auto" w:fill="auto"/>
            <w:vAlign w:val="center"/>
            <w:hideMark/>
          </w:tcPr>
          <w:p w14:paraId="7701AFBD" w14:textId="571DF814"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7,137,576.78 </w:t>
            </w:r>
          </w:p>
        </w:tc>
      </w:tr>
      <w:tr w:rsidR="00BD4E57" w:rsidRPr="00A722C7" w14:paraId="3A58217A"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57EE22F8" w14:textId="77777777" w:rsidR="00BD4E57" w:rsidRPr="00A722C7" w:rsidRDefault="00BD4E57" w:rsidP="00BD4E5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CAR</w:t>
            </w:r>
          </w:p>
        </w:tc>
        <w:tc>
          <w:tcPr>
            <w:tcW w:w="720" w:type="pct"/>
            <w:tcBorders>
              <w:top w:val="nil"/>
              <w:left w:val="nil"/>
              <w:bottom w:val="single" w:sz="8" w:space="0" w:color="000000"/>
              <w:right w:val="single" w:sz="8" w:space="0" w:color="000000"/>
            </w:tcBorders>
            <w:shd w:val="clear" w:color="auto" w:fill="auto"/>
            <w:vAlign w:val="center"/>
            <w:hideMark/>
          </w:tcPr>
          <w:p w14:paraId="65C06726" w14:textId="40D4CFA8"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3,707,304.38</w:t>
            </w:r>
          </w:p>
        </w:tc>
        <w:tc>
          <w:tcPr>
            <w:tcW w:w="576" w:type="pct"/>
            <w:tcBorders>
              <w:top w:val="nil"/>
              <w:left w:val="nil"/>
              <w:bottom w:val="single" w:sz="8" w:space="0" w:color="000000"/>
              <w:right w:val="single" w:sz="8" w:space="0" w:color="000000"/>
            </w:tcBorders>
            <w:shd w:val="clear" w:color="auto" w:fill="auto"/>
            <w:vAlign w:val="center"/>
            <w:hideMark/>
          </w:tcPr>
          <w:p w14:paraId="2141FB97" w14:textId="0FD20873" w:rsidR="00BD4E57" w:rsidRPr="00BD4E57" w:rsidRDefault="00BD4E57" w:rsidP="00BD4E57">
            <w:pPr>
              <w:widowControl/>
              <w:spacing w:after="0" w:line="240" w:lineRule="auto"/>
              <w:contextualSpacing/>
              <w:jc w:val="center"/>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13,452</w:t>
            </w:r>
          </w:p>
        </w:tc>
        <w:tc>
          <w:tcPr>
            <w:tcW w:w="720" w:type="pct"/>
            <w:tcBorders>
              <w:top w:val="nil"/>
              <w:left w:val="nil"/>
              <w:bottom w:val="single" w:sz="8" w:space="0" w:color="000000"/>
              <w:right w:val="single" w:sz="8" w:space="0" w:color="000000"/>
            </w:tcBorders>
            <w:shd w:val="clear" w:color="auto" w:fill="auto"/>
            <w:vAlign w:val="center"/>
            <w:hideMark/>
          </w:tcPr>
          <w:p w14:paraId="7B5DA113" w14:textId="33C2EDCF"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6,331,771.03 </w:t>
            </w:r>
          </w:p>
        </w:tc>
        <w:tc>
          <w:tcPr>
            <w:tcW w:w="720" w:type="pct"/>
            <w:tcBorders>
              <w:top w:val="nil"/>
              <w:left w:val="nil"/>
              <w:bottom w:val="single" w:sz="8" w:space="0" w:color="000000"/>
              <w:right w:val="single" w:sz="8" w:space="0" w:color="000000"/>
            </w:tcBorders>
            <w:shd w:val="clear" w:color="auto" w:fill="auto"/>
            <w:vAlign w:val="center"/>
            <w:hideMark/>
          </w:tcPr>
          <w:p w14:paraId="51F95235" w14:textId="5829F02B"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361,791.05 </w:t>
            </w:r>
          </w:p>
        </w:tc>
        <w:tc>
          <w:tcPr>
            <w:tcW w:w="711" w:type="pct"/>
            <w:tcBorders>
              <w:top w:val="nil"/>
              <w:left w:val="nil"/>
              <w:bottom w:val="single" w:sz="8" w:space="0" w:color="000000"/>
              <w:right w:val="single" w:sz="8" w:space="0" w:color="000000"/>
            </w:tcBorders>
            <w:shd w:val="clear" w:color="auto" w:fill="auto"/>
            <w:vAlign w:val="center"/>
            <w:hideMark/>
          </w:tcPr>
          <w:p w14:paraId="64D3A247" w14:textId="2764DB3C"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8,215,961.89 </w:t>
            </w:r>
          </w:p>
        </w:tc>
        <w:tc>
          <w:tcPr>
            <w:tcW w:w="785" w:type="pct"/>
            <w:tcBorders>
              <w:top w:val="nil"/>
              <w:left w:val="nil"/>
              <w:bottom w:val="single" w:sz="8" w:space="0" w:color="000000"/>
              <w:right w:val="single" w:sz="8" w:space="0" w:color="000000"/>
            </w:tcBorders>
            <w:shd w:val="clear" w:color="auto" w:fill="auto"/>
            <w:vAlign w:val="center"/>
            <w:hideMark/>
          </w:tcPr>
          <w:p w14:paraId="260574A2" w14:textId="76426AE3" w:rsidR="00BD4E57" w:rsidRPr="00BD4E57" w:rsidRDefault="00BD4E57" w:rsidP="00BD4E57">
            <w:pPr>
              <w:widowControl/>
              <w:spacing w:after="0" w:line="240" w:lineRule="auto"/>
              <w:contextualSpacing/>
              <w:jc w:val="right"/>
              <w:rPr>
                <w:rFonts w:ascii="Arial Narrow" w:eastAsia="Times New Roman" w:hAnsi="Arial Narrow"/>
                <w:color w:val="000000"/>
                <w:sz w:val="18"/>
                <w:szCs w:val="18"/>
                <w:lang w:val="en-US" w:eastAsia="en-US"/>
              </w:rPr>
            </w:pPr>
            <w:r w:rsidRPr="00BD4E57">
              <w:rPr>
                <w:rFonts w:ascii="Arial Narrow" w:hAnsi="Arial Narrow" w:cs="Arial"/>
                <w:color w:val="000000"/>
                <w:sz w:val="18"/>
                <w:szCs w:val="18"/>
              </w:rPr>
              <w:t xml:space="preserve">     18,616,828.35 </w:t>
            </w:r>
          </w:p>
        </w:tc>
      </w:tr>
    </w:tbl>
    <w:p w14:paraId="7917970E" w14:textId="6CB8026C"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F16608">
        <w:rPr>
          <w:rFonts w:ascii="Arial" w:eastAsia="Arial" w:hAnsi="Arial" w:cs="Arial"/>
          <w:i/>
          <w:sz w:val="16"/>
          <w:szCs w:val="16"/>
        </w:rPr>
        <w:t>3</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BD4E57">
        <w:rPr>
          <w:rFonts w:ascii="Arial" w:eastAsia="Arial" w:hAnsi="Arial" w:cs="Arial"/>
          <w:i/>
          <w:sz w:val="16"/>
          <w:szCs w:val="16"/>
        </w:rPr>
        <w:t>3PM</w:t>
      </w:r>
      <w:r>
        <w:rPr>
          <w:rFonts w:ascii="Arial" w:eastAsia="Arial" w:hAnsi="Arial" w:cs="Arial"/>
          <w:i/>
          <w:sz w:val="16"/>
          <w:szCs w:val="16"/>
        </w:rPr>
        <w:t xml:space="preserve">. </w:t>
      </w:r>
    </w:p>
    <w:p w14:paraId="190AEF32" w14:textId="77777777" w:rsidR="00057B3A" w:rsidRDefault="00057B3A" w:rsidP="00057B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057B3A">
      <w:pPr>
        <w:spacing w:after="0" w:line="240" w:lineRule="auto"/>
        <w:contextualSpacing/>
        <w:jc w:val="center"/>
        <w:rPr>
          <w:rFonts w:ascii="Arial" w:eastAsia="Arial" w:hAnsi="Arial" w:cs="Arial"/>
          <w:i/>
          <w:color w:val="0070C0"/>
          <w:sz w:val="16"/>
          <w:szCs w:val="16"/>
        </w:rPr>
      </w:pPr>
    </w:p>
    <w:p w14:paraId="005A1C79" w14:textId="15351358" w:rsidR="00BC6C49" w:rsidRDefault="00BC6C49" w:rsidP="001B408E">
      <w:pPr>
        <w:widowControl/>
        <w:spacing w:after="0" w:line="240" w:lineRule="auto"/>
        <w:contextualSpacing/>
        <w:rPr>
          <w:rFonts w:ascii="Arial" w:eastAsia="Arial" w:hAnsi="Arial" w:cs="Arial"/>
          <w:b/>
          <w:color w:val="002060"/>
          <w:sz w:val="28"/>
          <w:szCs w:val="24"/>
        </w:rPr>
      </w:pPr>
    </w:p>
    <w:p w14:paraId="517F3FD5" w14:textId="77777777" w:rsidR="00D10634" w:rsidRDefault="00D10634" w:rsidP="00D1063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9C09D81"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D10634" w14:paraId="48E377B3" w14:textId="77777777" w:rsidTr="00594ABB">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673083"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BCD27A"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D10634" w:rsidRPr="009D14B5" w14:paraId="3E2D23D1" w14:textId="77777777" w:rsidTr="00594ABB">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3DEA6" w14:textId="7BB484C3" w:rsidR="00D10634" w:rsidRPr="00D42B1F"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3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1713A"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CD19FA0"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10E5AA00"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55B772A1"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9B55FE7"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BC23526"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14:paraId="288AA2B5"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7DCA65"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CA6B7F"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D10634" w14:paraId="23AC8FBA"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90BCBD" w14:textId="1F3EB9DA" w:rsidR="00D10634" w:rsidRPr="00D42B1F"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3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A58755" w14:textId="77777777" w:rsidR="00D10634" w:rsidRPr="00D42B1F" w:rsidRDefault="00D10634" w:rsidP="00594ABB">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1945BE91" w14:textId="77777777" w:rsidR="00D10634" w:rsidRPr="00D42B1F" w:rsidRDefault="00D10634" w:rsidP="00594ABB">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2E129E40" w14:textId="77777777" w:rsidR="00D10634" w:rsidRPr="00176F10"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1B4DC243" w14:textId="77777777" w:rsidR="00D10634" w:rsidRPr="00D72724" w:rsidRDefault="00D10634" w:rsidP="00D1063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14:paraId="75D24EAD"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242FC"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706B53"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D10634" w:rsidRPr="00F94BA4" w14:paraId="6FBB0C4C" w14:textId="77777777" w:rsidTr="00594A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2148E6" w14:textId="77777777" w:rsidR="00D10634" w:rsidRPr="0012668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26684">
              <w:rPr>
                <w:rFonts w:ascii="Arial" w:eastAsia="Arial" w:hAnsi="Arial" w:cs="Arial"/>
                <w:sz w:val="20"/>
                <w:szCs w:val="20"/>
              </w:rPr>
              <w:t>27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F65162" w14:textId="77777777" w:rsidR="00D10634" w:rsidRPr="00126684" w:rsidRDefault="00D10634" w:rsidP="00594ABB">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D10634" w:rsidRPr="00126684" w14:paraId="540F4FFE" w14:textId="77777777" w:rsidTr="00594AB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7F9CEE6B"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2738C90"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5E4365E"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F06ADFA"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3E4D5D5C"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390370E8"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D10634" w:rsidRPr="00126684" w14:paraId="53550A2D"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6A7CA9B3"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B871D7B"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982CF4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A56973B"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76F4945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EC9D23"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D10634" w:rsidRPr="00126684" w14:paraId="73AF533F"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00743E9D"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692AD7C"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416141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E0E6600" w14:textId="77777777" w:rsidR="00D10634" w:rsidRPr="00126684" w:rsidRDefault="00D10634" w:rsidP="00594ABB">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296BD0D6" w14:textId="77777777" w:rsidR="00D10634" w:rsidRPr="00126684" w:rsidRDefault="00D10634" w:rsidP="00594ABB">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8377C7B" w14:textId="77777777" w:rsidR="00D10634" w:rsidRPr="00126684" w:rsidRDefault="00D10634" w:rsidP="00594ABB">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D10634" w:rsidRPr="00126684" w14:paraId="77C8FD5A"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28198C8D"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731D00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D061EA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ED256B6"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6557BDA"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87D3E39"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D10634" w:rsidRPr="00126684" w14:paraId="3D5EA50B"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74AC4E38"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1141A32C"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E1D86F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DCF32C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0DBEAF6"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FD1C42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D10634" w:rsidRPr="00126684" w14:paraId="55DEB3FA"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72EE7C85"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422BFF3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CEBA9F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E53F2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0B498C0"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54F8F0"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D10634" w:rsidRPr="00126684" w14:paraId="288EA077"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5BAB5EC7"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585FD3C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F4C712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29EBD29"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ECBCACC"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B2FEC71"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D10634" w:rsidRPr="00126684" w14:paraId="7B01007A"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02AEC0FD"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052E4F8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CADA890"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D2887D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66EF8D4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F0CD982"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D10634" w:rsidRPr="00126684" w14:paraId="1424AFCC"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707C479F"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6AD48FFA"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A4555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66ADD9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CC4EFB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CCF9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D10634" w:rsidRPr="00126684" w14:paraId="634344DA"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5E78D3B7"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5C5EEC92"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A675C1"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D004959"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F0ACC2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7A2F3"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D10634" w:rsidRPr="00126684" w14:paraId="2865211D"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26B553B6"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55931E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9DC3B0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0D0E8F6"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5985FD68"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4576909"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D10634" w:rsidRPr="00126684" w14:paraId="4A17DE8D"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4AB41AC5"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7A73CB1C" w14:textId="77777777" w:rsidR="00D10634" w:rsidRPr="00126684" w:rsidRDefault="00D10634" w:rsidP="00594AB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743DF51" w14:textId="77777777" w:rsidR="00D10634" w:rsidRPr="00126684" w:rsidRDefault="00D10634" w:rsidP="00594AB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11DB00D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9BD0158"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9456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D10634" w:rsidRPr="00126684" w14:paraId="61540E0E" w14:textId="77777777" w:rsidTr="00594ABB">
              <w:trPr>
                <w:trHeight w:val="58"/>
              </w:trPr>
              <w:tc>
                <w:tcPr>
                  <w:tcW w:w="709" w:type="pct"/>
                  <w:tcBorders>
                    <w:top w:val="nil"/>
                    <w:left w:val="single" w:sz="4" w:space="0" w:color="auto"/>
                    <w:bottom w:val="single" w:sz="4" w:space="0" w:color="auto"/>
                    <w:right w:val="single" w:sz="4" w:space="0" w:color="auto"/>
                  </w:tcBorders>
                  <w:shd w:val="clear" w:color="auto" w:fill="auto"/>
                </w:tcPr>
                <w:p w14:paraId="10C19D2C"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EB75236"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D9C86C"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2EA92C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7C0EABD2"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9E27FF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D10634" w:rsidRPr="00126684" w14:paraId="3AA7B50F"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70AC1B6E"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53DD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F41B30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67DD230"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3F5293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3B2283"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D10634" w:rsidRPr="00126684" w14:paraId="1F1DD2A7" w14:textId="77777777" w:rsidTr="00594AB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ED9E680" w14:textId="77777777" w:rsidR="00D10634" w:rsidRPr="00126684" w:rsidRDefault="00D10634" w:rsidP="00594ABB">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86CA57A"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1B14FF28"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0F8D601A"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3DAC6C42"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1AC1FD44"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62705F1" w14:textId="77777777" w:rsidR="00D10634" w:rsidRPr="00126684" w:rsidRDefault="00D10634" w:rsidP="00594ABB">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21BCE03" w14:textId="77777777" w:rsidR="00D10634" w:rsidRPr="00126684" w:rsidRDefault="00D10634" w:rsidP="00594ABB">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75D3BD30" w14:textId="77777777" w:rsidR="00D10634" w:rsidRPr="00176F10"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70DC4C2"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14:paraId="6CA98F7C"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423D17"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2E636F"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D10634" w:rsidRPr="00AD0337" w14:paraId="305217CB" w14:textId="77777777" w:rsidTr="00594ABB">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F2731F" w14:textId="77777777" w:rsidR="00D10634" w:rsidRPr="00591A3D"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373577"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080B01D5"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2951F590"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48465D18"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4E6E3C02" w14:textId="77777777" w:rsidR="00D10634" w:rsidRPr="00591A3D" w:rsidRDefault="00D10634" w:rsidP="00594ABB">
            <w:pPr>
              <w:spacing w:after="0" w:line="240" w:lineRule="auto"/>
              <w:contextualSpacing/>
              <w:rPr>
                <w:rFonts w:ascii="Arial" w:eastAsia="Arial" w:hAnsi="Arial" w:cs="Arial"/>
                <w:sz w:val="20"/>
                <w:szCs w:val="19"/>
              </w:rPr>
            </w:pPr>
          </w:p>
          <w:p w14:paraId="7600EDD8" w14:textId="77777777" w:rsidR="00D10634" w:rsidRPr="00591A3D"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634" w:rsidRPr="00591A3D" w14:paraId="580417B8" w14:textId="77777777" w:rsidTr="00594ABB">
              <w:tc>
                <w:tcPr>
                  <w:tcW w:w="1370" w:type="pct"/>
                  <w:shd w:val="clear" w:color="auto" w:fill="D9D9D9" w:themeFill="background1" w:themeFillShade="D9"/>
                  <w:vAlign w:val="center"/>
                </w:tcPr>
                <w:p w14:paraId="1CB15E7F" w14:textId="77777777" w:rsidR="00D10634" w:rsidRPr="00591A3D" w:rsidRDefault="00D10634" w:rsidP="00594ABB">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5B82FEAF" w14:textId="77777777" w:rsidR="00D10634" w:rsidRPr="00591A3D" w:rsidRDefault="00D10634" w:rsidP="00594ABB">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4B716387" w14:textId="77777777" w:rsidR="00D10634" w:rsidRPr="00591A3D" w:rsidRDefault="00D10634" w:rsidP="00594ABB">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D10634" w:rsidRPr="00591A3D" w14:paraId="44DB160B" w14:textId="77777777" w:rsidTr="00594ABB">
              <w:tc>
                <w:tcPr>
                  <w:tcW w:w="5000" w:type="pct"/>
                  <w:gridSpan w:val="3"/>
                  <w:shd w:val="clear" w:color="auto" w:fill="EAF1DD" w:themeFill="accent3" w:themeFillTint="33"/>
                  <w:vAlign w:val="center"/>
                </w:tcPr>
                <w:p w14:paraId="300EDA57" w14:textId="77777777" w:rsidR="00D10634" w:rsidRPr="00591A3D" w:rsidRDefault="00D10634" w:rsidP="00594ABB">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D10634" w:rsidRPr="00591A3D" w14:paraId="491869B8" w14:textId="77777777" w:rsidTr="00594ABB">
              <w:tc>
                <w:tcPr>
                  <w:tcW w:w="1370" w:type="pct"/>
                </w:tcPr>
                <w:p w14:paraId="23E9870E" w14:textId="77777777" w:rsidR="00D10634" w:rsidRPr="00591A3D" w:rsidRDefault="00D10634" w:rsidP="00594ABB">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50EEDC82" w14:textId="77777777" w:rsidR="00D10634" w:rsidRPr="00591A3D" w:rsidRDefault="00D10634" w:rsidP="00594ABB">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8E3872" w14:textId="77777777" w:rsidR="00D10634" w:rsidRPr="00591A3D" w:rsidRDefault="00D10634" w:rsidP="00594ABB">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D10634" w:rsidRPr="00591A3D" w14:paraId="1EC0EFB5" w14:textId="77777777" w:rsidTr="00594ABB">
              <w:tc>
                <w:tcPr>
                  <w:tcW w:w="1370" w:type="pct"/>
                </w:tcPr>
                <w:p w14:paraId="489C9EDF" w14:textId="77777777" w:rsidR="00D10634" w:rsidRPr="00591A3D" w:rsidRDefault="00D10634" w:rsidP="00594ABB">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B87A17C" w14:textId="77777777" w:rsidR="00D10634" w:rsidRPr="00591A3D" w:rsidRDefault="00D10634" w:rsidP="00594ABB">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5D4AEF08" w14:textId="77777777" w:rsidR="00D10634" w:rsidRPr="00591A3D" w:rsidRDefault="00D10634" w:rsidP="00594ABB">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D10634" w:rsidRPr="00591A3D" w14:paraId="4B8B578D" w14:textId="77777777" w:rsidTr="00594ABB">
              <w:tc>
                <w:tcPr>
                  <w:tcW w:w="5000" w:type="pct"/>
                  <w:gridSpan w:val="3"/>
                  <w:shd w:val="clear" w:color="auto" w:fill="EAF1DD" w:themeFill="accent3" w:themeFillTint="33"/>
                  <w:vAlign w:val="center"/>
                </w:tcPr>
                <w:p w14:paraId="6AB8B883" w14:textId="77777777" w:rsidR="00D10634" w:rsidRPr="00591A3D" w:rsidRDefault="00D10634" w:rsidP="00594ABB">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D10634" w:rsidRPr="00591A3D" w14:paraId="3CF2F2CC" w14:textId="77777777" w:rsidTr="00594ABB">
              <w:tc>
                <w:tcPr>
                  <w:tcW w:w="1370" w:type="pct"/>
                </w:tcPr>
                <w:p w14:paraId="3BAA8D85" w14:textId="77777777" w:rsidR="00D10634" w:rsidRPr="00591A3D" w:rsidRDefault="00D10634" w:rsidP="00594ABB">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904043B" w14:textId="77777777" w:rsidR="00D10634" w:rsidRPr="00591A3D" w:rsidRDefault="00D10634" w:rsidP="00594ABB">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A2307E7" w14:textId="77777777" w:rsidR="00D10634" w:rsidRPr="00591A3D" w:rsidRDefault="00D10634" w:rsidP="00594ABB">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D10634" w:rsidRPr="00591A3D" w14:paraId="0E426B7D" w14:textId="77777777" w:rsidTr="00594ABB">
              <w:tc>
                <w:tcPr>
                  <w:tcW w:w="1370" w:type="pct"/>
                </w:tcPr>
                <w:p w14:paraId="4F5959B2" w14:textId="77777777" w:rsidR="00D10634" w:rsidRPr="00591A3D" w:rsidRDefault="00D10634" w:rsidP="00594ABB">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1D2D67C" w14:textId="77777777" w:rsidR="00D10634" w:rsidRPr="00591A3D" w:rsidRDefault="00D10634" w:rsidP="00594ABB">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007B1E34" w14:textId="77777777" w:rsidR="00D10634" w:rsidRPr="00591A3D" w:rsidRDefault="00D10634" w:rsidP="00594ABB">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25224F8A"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13122EA4" w14:textId="3B940E96" w:rsidR="00D10634" w:rsidRDefault="00D10634" w:rsidP="00D10634">
      <w:pPr>
        <w:widowControl/>
        <w:spacing w:after="0" w:line="240" w:lineRule="auto"/>
        <w:ind w:right="57"/>
        <w:contextualSpacing/>
        <w:rPr>
          <w:rFonts w:ascii="Arial" w:eastAsia="Arial" w:hAnsi="Arial" w:cs="Arial"/>
          <w:b/>
          <w:sz w:val="24"/>
          <w:szCs w:val="24"/>
        </w:rPr>
      </w:pPr>
    </w:p>
    <w:p w14:paraId="3A00757F" w14:textId="3EA85D48" w:rsidR="00D10634" w:rsidRDefault="00D10634" w:rsidP="00D10634">
      <w:pPr>
        <w:widowControl/>
        <w:spacing w:after="0" w:line="240" w:lineRule="auto"/>
        <w:ind w:right="57"/>
        <w:contextualSpacing/>
        <w:rPr>
          <w:rFonts w:ascii="Arial" w:eastAsia="Arial" w:hAnsi="Arial" w:cs="Arial"/>
          <w:b/>
          <w:sz w:val="24"/>
          <w:szCs w:val="24"/>
        </w:rPr>
      </w:pPr>
    </w:p>
    <w:p w14:paraId="5C0F6C52" w14:textId="56BB6579" w:rsidR="00D10634" w:rsidRDefault="00D10634" w:rsidP="00D10634">
      <w:pPr>
        <w:widowControl/>
        <w:spacing w:after="0" w:line="240" w:lineRule="auto"/>
        <w:ind w:right="57"/>
        <w:contextualSpacing/>
        <w:rPr>
          <w:rFonts w:ascii="Arial" w:eastAsia="Arial" w:hAnsi="Arial" w:cs="Arial"/>
          <w:b/>
          <w:sz w:val="24"/>
          <w:szCs w:val="24"/>
        </w:rPr>
      </w:pPr>
    </w:p>
    <w:p w14:paraId="6E30AB12" w14:textId="77777777" w:rsidR="00D10634" w:rsidRDefault="00D10634" w:rsidP="00D10634">
      <w:pPr>
        <w:widowControl/>
        <w:spacing w:after="0" w:line="240" w:lineRule="auto"/>
        <w:ind w:right="57"/>
        <w:contextualSpacing/>
        <w:rPr>
          <w:rFonts w:ascii="Arial" w:eastAsia="Arial" w:hAnsi="Arial" w:cs="Arial"/>
          <w:b/>
          <w:sz w:val="24"/>
          <w:szCs w:val="24"/>
        </w:rPr>
      </w:pPr>
    </w:p>
    <w:p w14:paraId="1A927BB7" w14:textId="77777777" w:rsidR="00D10634" w:rsidRPr="00905266" w:rsidRDefault="00D10634" w:rsidP="00D10634">
      <w:pPr>
        <w:widowControl/>
        <w:spacing w:after="0" w:line="259" w:lineRule="auto"/>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rsidRPr="00A8767E" w14:paraId="4C5A8001"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0D33B"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D4374E"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BA54F5" w14:paraId="048D3ADC"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D9572" w14:textId="77777777" w:rsidR="00D10634" w:rsidRPr="00BD6C51"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BD6C51">
              <w:rPr>
                <w:rFonts w:ascii="Arial" w:eastAsia="Arial" w:hAnsi="Arial" w:cs="Arial"/>
                <w:sz w:val="20"/>
                <w:szCs w:val="19"/>
              </w:rPr>
              <w:t>02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8B07F0"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27BC4DA4"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sz w:val="20"/>
                <w:szCs w:val="19"/>
              </w:rPr>
              <w:t>A total of 130 personnel is on-duty/deployed region wide to conduct response operation and to monitor and execute SAP implementation in the region. Also, DSWD-FO I IMT is still operating in response to COVID-19 pandemic.</w:t>
            </w:r>
          </w:p>
          <w:p w14:paraId="7DFB630B"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sz w:val="20"/>
                <w:szCs w:val="19"/>
              </w:rPr>
              <w:t xml:space="preserve">DSWD-FO I provided </w:t>
            </w:r>
            <w:r w:rsidRPr="00BD6C51">
              <w:rPr>
                <w:rFonts w:ascii="Arial" w:eastAsia="Arial" w:hAnsi="Arial" w:cs="Arial"/>
                <w:b/>
                <w:sz w:val="20"/>
                <w:szCs w:val="19"/>
              </w:rPr>
              <w:t>2,110 FFPs</w:t>
            </w:r>
            <w:r w:rsidRPr="00BD6C51">
              <w:rPr>
                <w:rFonts w:ascii="Arial" w:eastAsia="Arial" w:hAnsi="Arial" w:cs="Arial"/>
                <w:sz w:val="20"/>
                <w:szCs w:val="19"/>
              </w:rPr>
              <w:t xml:space="preserve"> and </w:t>
            </w:r>
            <w:r w:rsidRPr="00BD6C51">
              <w:rPr>
                <w:rFonts w:ascii="Arial" w:eastAsia="Arial" w:hAnsi="Arial" w:cs="Arial"/>
                <w:b/>
                <w:sz w:val="20"/>
                <w:szCs w:val="19"/>
              </w:rPr>
              <w:t>1,897 NFIs</w:t>
            </w:r>
            <w:r w:rsidRPr="00BD6C51">
              <w:rPr>
                <w:rFonts w:ascii="Arial" w:eastAsia="Arial" w:hAnsi="Arial" w:cs="Arial"/>
                <w:sz w:val="20"/>
                <w:szCs w:val="19"/>
              </w:rPr>
              <w:t xml:space="preserve"> to </w:t>
            </w:r>
            <w:r w:rsidRPr="00BD6C51">
              <w:rPr>
                <w:rFonts w:ascii="Arial" w:eastAsia="Arial" w:hAnsi="Arial" w:cs="Arial"/>
                <w:b/>
                <w:sz w:val="20"/>
                <w:szCs w:val="19"/>
              </w:rPr>
              <w:t>1,719 LSIs</w:t>
            </w:r>
            <w:r w:rsidRPr="00BD6C51">
              <w:rPr>
                <w:rFonts w:ascii="Arial" w:eastAsia="Arial" w:hAnsi="Arial" w:cs="Arial"/>
                <w:sz w:val="20"/>
                <w:szCs w:val="19"/>
              </w:rPr>
              <w:t xml:space="preserve"> in the Region.</w:t>
            </w:r>
          </w:p>
          <w:p w14:paraId="30138E5D" w14:textId="77777777" w:rsidR="00D10634" w:rsidRPr="00BD6C51" w:rsidRDefault="00D10634" w:rsidP="00594ABB">
            <w:pPr>
              <w:spacing w:after="0" w:line="240" w:lineRule="auto"/>
              <w:contextualSpacing/>
              <w:jc w:val="both"/>
              <w:rPr>
                <w:rFonts w:ascii="Arial" w:eastAsia="Arial" w:hAnsi="Arial" w:cs="Arial"/>
                <w:b/>
                <w:sz w:val="20"/>
                <w:szCs w:val="19"/>
              </w:rPr>
            </w:pPr>
          </w:p>
          <w:p w14:paraId="794958E1" w14:textId="77777777" w:rsidR="00D10634" w:rsidRPr="00BD6C51" w:rsidRDefault="00D10634" w:rsidP="00594ABB">
            <w:pPr>
              <w:spacing w:after="0" w:line="240" w:lineRule="auto"/>
              <w:contextualSpacing/>
              <w:jc w:val="both"/>
              <w:rPr>
                <w:rFonts w:ascii="Arial" w:eastAsia="Arial" w:hAnsi="Arial" w:cs="Arial"/>
                <w:b/>
                <w:sz w:val="20"/>
                <w:szCs w:val="19"/>
              </w:rPr>
            </w:pPr>
            <w:r w:rsidRPr="00BD6C51">
              <w:rPr>
                <w:rFonts w:ascii="Arial" w:eastAsia="Arial" w:hAnsi="Arial" w:cs="Arial"/>
                <w:b/>
                <w:sz w:val="20"/>
                <w:szCs w:val="19"/>
              </w:rPr>
              <w:t>Social Amelioration Program (SAP)</w:t>
            </w:r>
          </w:p>
          <w:p w14:paraId="0DE39A71"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sz w:val="20"/>
                <w:szCs w:val="19"/>
              </w:rPr>
              <w:t xml:space="preserve">A total of </w:t>
            </w:r>
            <w:r w:rsidRPr="00BD6C51">
              <w:rPr>
                <w:rFonts w:ascii="Arial" w:eastAsia="Arial" w:hAnsi="Arial" w:cs="Arial"/>
                <w:b/>
                <w:sz w:val="20"/>
                <w:szCs w:val="19"/>
              </w:rPr>
              <w:t>₱</w:t>
            </w:r>
            <w:r w:rsidRPr="00BD6C51">
              <w:rPr>
                <w:rFonts w:ascii="Arial" w:eastAsia="Arial" w:hAnsi="Arial" w:cs="Arial"/>
                <w:b/>
                <w:sz w:val="20"/>
                <w:szCs w:val="19"/>
                <w:lang w:val="en-US"/>
              </w:rPr>
              <w:t xml:space="preserve">4,270,871,000.00 </w:t>
            </w:r>
            <w:r w:rsidRPr="00BD6C51">
              <w:rPr>
                <w:rFonts w:ascii="Arial" w:eastAsia="Arial" w:hAnsi="Arial" w:cs="Arial"/>
                <w:sz w:val="20"/>
                <w:szCs w:val="19"/>
              </w:rPr>
              <w:t xml:space="preserve">was paid to </w:t>
            </w:r>
            <w:r w:rsidRPr="00BD6C51">
              <w:rPr>
                <w:rFonts w:ascii="Arial" w:eastAsia="Arial" w:hAnsi="Arial" w:cs="Arial"/>
                <w:b/>
                <w:bCs/>
                <w:sz w:val="20"/>
                <w:szCs w:val="19"/>
                <w:lang w:val="en-US"/>
              </w:rPr>
              <w:t>776,522 beneficiaries</w:t>
            </w:r>
            <w:r w:rsidRPr="00BD6C51">
              <w:rPr>
                <w:rFonts w:ascii="Arial" w:eastAsia="Arial" w:hAnsi="Arial" w:cs="Arial"/>
                <w:bCs/>
                <w:sz w:val="20"/>
                <w:szCs w:val="19"/>
                <w:lang w:val="en-US"/>
              </w:rPr>
              <w:t xml:space="preserve"> in 125 cities/municipalities during the first tranche implementation in the Region.</w:t>
            </w:r>
          </w:p>
          <w:p w14:paraId="6FA88756"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sz w:val="20"/>
                <w:szCs w:val="19"/>
              </w:rPr>
              <w:t xml:space="preserve">A total amount of </w:t>
            </w:r>
            <w:r w:rsidRPr="00BD6C51">
              <w:rPr>
                <w:rFonts w:ascii="Arial" w:eastAsia="Arial" w:hAnsi="Arial" w:cs="Arial"/>
                <w:b/>
                <w:bCs/>
                <w:sz w:val="20"/>
                <w:szCs w:val="19"/>
              </w:rPr>
              <w:t>₱513,724,350.00</w:t>
            </w:r>
            <w:r w:rsidRPr="00BD6C51">
              <w:rPr>
                <w:rFonts w:ascii="Arial" w:eastAsia="Arial" w:hAnsi="Arial" w:cs="Arial"/>
                <w:sz w:val="20"/>
                <w:szCs w:val="19"/>
              </w:rPr>
              <w:t xml:space="preserve"> were paid through direct payout and cash cards to </w:t>
            </w:r>
            <w:r w:rsidRPr="00BD6C51">
              <w:rPr>
                <w:rFonts w:ascii="Arial" w:eastAsia="Arial" w:hAnsi="Arial" w:cs="Arial"/>
                <w:b/>
                <w:bCs/>
                <w:sz w:val="20"/>
                <w:szCs w:val="19"/>
              </w:rPr>
              <w:t>123,789</w:t>
            </w:r>
            <w:r w:rsidRPr="00BD6C51">
              <w:rPr>
                <w:rFonts w:ascii="Arial" w:eastAsia="Arial" w:hAnsi="Arial" w:cs="Arial"/>
                <w:sz w:val="20"/>
                <w:szCs w:val="19"/>
              </w:rPr>
              <w:t xml:space="preserve"> </w:t>
            </w:r>
            <w:r w:rsidRPr="00BD6C51">
              <w:rPr>
                <w:rFonts w:ascii="Arial" w:eastAsia="Arial" w:hAnsi="Arial" w:cs="Arial"/>
                <w:b/>
                <w:sz w:val="20"/>
                <w:szCs w:val="19"/>
              </w:rPr>
              <w:t>4Ps beneficiaries</w:t>
            </w:r>
            <w:r w:rsidRPr="00BD6C51">
              <w:rPr>
                <w:rFonts w:ascii="Arial" w:eastAsia="Arial" w:hAnsi="Arial" w:cs="Arial"/>
                <w:sz w:val="20"/>
                <w:szCs w:val="19"/>
              </w:rPr>
              <w:t xml:space="preserve"> while a total amount of </w:t>
            </w:r>
            <w:r w:rsidRPr="00BD6C51">
              <w:rPr>
                <w:rFonts w:ascii="Arial" w:eastAsia="Arial" w:hAnsi="Arial" w:cs="Arial"/>
                <w:b/>
                <w:sz w:val="20"/>
                <w:szCs w:val="19"/>
              </w:rPr>
              <w:t>₱</w:t>
            </w:r>
            <w:r w:rsidRPr="00BD6C51">
              <w:rPr>
                <w:rFonts w:ascii="Arial" w:eastAsia="Arial" w:hAnsi="Arial" w:cs="Arial"/>
                <w:b/>
                <w:sz w:val="20"/>
                <w:szCs w:val="19"/>
                <w:lang w:val="en-US"/>
              </w:rPr>
              <w:t xml:space="preserve">2,259,829,000.00 </w:t>
            </w:r>
            <w:r w:rsidRPr="00BD6C51">
              <w:rPr>
                <w:rFonts w:ascii="Arial" w:eastAsia="Arial" w:hAnsi="Arial" w:cs="Arial"/>
                <w:sz w:val="20"/>
                <w:szCs w:val="19"/>
              </w:rPr>
              <w:t xml:space="preserve">were paid through financial service providers (FSPs) to </w:t>
            </w:r>
            <w:r w:rsidRPr="00BD6C51">
              <w:rPr>
                <w:rFonts w:ascii="Arial" w:eastAsia="Arial" w:hAnsi="Arial" w:cs="Arial"/>
                <w:b/>
                <w:sz w:val="20"/>
                <w:szCs w:val="19"/>
                <w:lang w:val="en-US"/>
              </w:rPr>
              <w:t xml:space="preserve">410,878 </w:t>
            </w:r>
            <w:r w:rsidRPr="00BD6C51">
              <w:rPr>
                <w:rFonts w:ascii="Arial" w:eastAsia="Arial" w:hAnsi="Arial" w:cs="Arial"/>
                <w:b/>
                <w:sz w:val="20"/>
                <w:szCs w:val="19"/>
              </w:rPr>
              <w:t>Non-4Ps beneficiaries</w:t>
            </w:r>
            <w:r w:rsidRPr="00BD6C51">
              <w:rPr>
                <w:rFonts w:ascii="Arial" w:eastAsia="Arial" w:hAnsi="Arial" w:cs="Arial"/>
                <w:sz w:val="20"/>
                <w:szCs w:val="19"/>
              </w:rPr>
              <w:t xml:space="preserve"> in Pangasinan for the second tranche implementation.</w:t>
            </w:r>
          </w:p>
          <w:p w14:paraId="2F5CE77A"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b/>
                <w:sz w:val="20"/>
                <w:szCs w:val="19"/>
              </w:rPr>
              <w:t xml:space="preserve">₱265,446,500.00 </w:t>
            </w:r>
            <w:r w:rsidRPr="00BD6C51">
              <w:rPr>
                <w:rFonts w:ascii="Arial" w:eastAsia="Arial" w:hAnsi="Arial" w:cs="Arial"/>
                <w:sz w:val="20"/>
                <w:szCs w:val="19"/>
              </w:rPr>
              <w:t>was</w:t>
            </w:r>
            <w:r w:rsidRPr="00BD6C51">
              <w:rPr>
                <w:rFonts w:ascii="Arial" w:eastAsia="Arial" w:hAnsi="Arial" w:cs="Arial"/>
                <w:b/>
                <w:sz w:val="20"/>
                <w:szCs w:val="19"/>
              </w:rPr>
              <w:t xml:space="preserve"> </w:t>
            </w:r>
            <w:r w:rsidRPr="00BD6C51">
              <w:rPr>
                <w:rFonts w:ascii="Arial" w:eastAsia="Arial" w:hAnsi="Arial" w:cs="Arial"/>
                <w:sz w:val="20"/>
                <w:szCs w:val="19"/>
              </w:rPr>
              <w:t xml:space="preserve">paid to </w:t>
            </w:r>
            <w:r w:rsidRPr="00BD6C51">
              <w:rPr>
                <w:rFonts w:ascii="Arial" w:eastAsia="Arial" w:hAnsi="Arial" w:cs="Arial"/>
                <w:b/>
                <w:sz w:val="20"/>
                <w:szCs w:val="19"/>
              </w:rPr>
              <w:t>48,263 waitlisted beneficiaries</w:t>
            </w:r>
            <w:r w:rsidRPr="00BD6C51">
              <w:rPr>
                <w:rFonts w:ascii="Arial" w:eastAsia="Arial" w:hAnsi="Arial" w:cs="Arial"/>
                <w:sz w:val="20"/>
                <w:szCs w:val="19"/>
              </w:rPr>
              <w:t xml:space="preserve"> in the Region.</w:t>
            </w:r>
          </w:p>
          <w:p w14:paraId="1A290944"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sz w:val="20"/>
                <w:szCs w:val="19"/>
              </w:rPr>
              <w:t xml:space="preserve">A total amount of </w:t>
            </w:r>
            <w:r w:rsidRPr="00BD6C51">
              <w:rPr>
                <w:rFonts w:ascii="Arial" w:eastAsia="Arial" w:hAnsi="Arial" w:cs="Arial"/>
                <w:b/>
                <w:sz w:val="20"/>
                <w:szCs w:val="19"/>
              </w:rPr>
              <w:t>₱</w:t>
            </w:r>
            <w:r w:rsidRPr="00BD6C51">
              <w:rPr>
                <w:rFonts w:ascii="Arial" w:eastAsia="Arial" w:hAnsi="Arial" w:cs="Arial"/>
                <w:b/>
                <w:sz w:val="20"/>
                <w:szCs w:val="19"/>
                <w:lang w:val="en-US"/>
              </w:rPr>
              <w:t xml:space="preserve">15,119,500.00 </w:t>
            </w:r>
            <w:r w:rsidRPr="00BD6C51">
              <w:rPr>
                <w:rFonts w:ascii="Arial" w:eastAsia="Arial" w:hAnsi="Arial" w:cs="Arial"/>
                <w:sz w:val="20"/>
                <w:szCs w:val="19"/>
              </w:rPr>
              <w:t xml:space="preserve">were paid to </w:t>
            </w:r>
            <w:r w:rsidRPr="00BD6C51">
              <w:rPr>
                <w:rFonts w:ascii="Arial" w:eastAsia="Arial" w:hAnsi="Arial" w:cs="Arial"/>
                <w:b/>
                <w:sz w:val="20"/>
                <w:szCs w:val="19"/>
              </w:rPr>
              <w:t xml:space="preserve">1,885 </w:t>
            </w:r>
            <w:r w:rsidRPr="00BD6C51">
              <w:rPr>
                <w:rFonts w:ascii="Arial" w:eastAsia="Arial" w:hAnsi="Arial" w:cs="Arial"/>
                <w:b/>
                <w:bCs/>
                <w:sz w:val="20"/>
                <w:szCs w:val="19"/>
              </w:rPr>
              <w:t>TNVS/PUV drivers</w:t>
            </w:r>
            <w:r w:rsidRPr="00BD6C51">
              <w:rPr>
                <w:rFonts w:ascii="Arial" w:eastAsia="Arial" w:hAnsi="Arial" w:cs="Arial"/>
                <w:sz w:val="20"/>
                <w:szCs w:val="19"/>
              </w:rPr>
              <w:t xml:space="preserve"> in the Region.</w:t>
            </w:r>
          </w:p>
          <w:p w14:paraId="3355364B"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sz w:val="20"/>
                <w:szCs w:val="19"/>
              </w:rPr>
              <w:t>DSWD-FO I staff assisted the LGUs in facilitating the encoding of SAC forms and preparing SAP liquidation documentary requirements.</w:t>
            </w:r>
          </w:p>
          <w:p w14:paraId="6710A4C0" w14:textId="77777777" w:rsidR="00D10634" w:rsidRPr="00BD6C51" w:rsidRDefault="00D10634" w:rsidP="00594ABB">
            <w:pPr>
              <w:pStyle w:val="ListParagraph"/>
              <w:numPr>
                <w:ilvl w:val="0"/>
                <w:numId w:val="7"/>
              </w:numPr>
              <w:spacing w:after="0" w:line="240" w:lineRule="auto"/>
              <w:jc w:val="both"/>
              <w:rPr>
                <w:rFonts w:ascii="Arial" w:eastAsia="Arial" w:hAnsi="Arial" w:cs="Arial"/>
                <w:sz w:val="20"/>
                <w:szCs w:val="19"/>
              </w:rPr>
            </w:pPr>
            <w:r w:rsidRPr="00BD6C5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17CCFC"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1FA8D3"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14:paraId="1C58F5BA"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C9938"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AEC8C5"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D10634" w:rsidRPr="00F83294" w14:paraId="1998FF0C"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790FA" w14:textId="77777777" w:rsidR="00D10634" w:rsidRPr="00BD6C51"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BD6C51">
              <w:rPr>
                <w:rFonts w:ascii="Arial" w:eastAsia="Arial" w:hAnsi="Arial" w:cs="Arial"/>
                <w:sz w:val="20"/>
                <w:szCs w:val="20"/>
              </w:rPr>
              <w:t>02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E18756" w14:textId="77777777" w:rsidR="00D10634" w:rsidRPr="00BD6C51" w:rsidRDefault="00D10634" w:rsidP="00594ABB">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continuously provides augmentation support through Assistance to Individuals in Crisis Situation (AICS). A total of </w:t>
            </w:r>
            <w:r w:rsidRPr="00BD6C51">
              <w:rPr>
                <w:rFonts w:ascii="Arial" w:eastAsia="Arial" w:hAnsi="Arial" w:cs="Arial"/>
                <w:b/>
                <w:sz w:val="20"/>
                <w:szCs w:val="19"/>
                <w:lang w:bidi="en-US"/>
              </w:rPr>
              <w:t>39,864 clients</w:t>
            </w:r>
            <w:r w:rsidRPr="00BD6C51">
              <w:rPr>
                <w:rFonts w:ascii="Arial" w:eastAsia="Arial" w:hAnsi="Arial" w:cs="Arial"/>
                <w:sz w:val="20"/>
                <w:szCs w:val="19"/>
                <w:lang w:bidi="en-US"/>
              </w:rPr>
              <w:t xml:space="preserve"> were served and provided assistance amounting to</w:t>
            </w:r>
            <w:r w:rsidRPr="00BD6C51">
              <w:t xml:space="preserve"> </w:t>
            </w:r>
            <w:r w:rsidRPr="00BD6C51">
              <w:rPr>
                <w:rFonts w:ascii="Arial" w:eastAsia="Arial" w:hAnsi="Arial" w:cs="Arial"/>
                <w:b/>
                <w:sz w:val="20"/>
                <w:szCs w:val="19"/>
                <w:lang w:bidi="en-US"/>
              </w:rPr>
              <w:t>₱121,720,399.82.</w:t>
            </w:r>
          </w:p>
          <w:p w14:paraId="6211B0C7" w14:textId="77777777" w:rsidR="00D10634" w:rsidRPr="00BD6C51" w:rsidRDefault="00D10634" w:rsidP="00594ABB">
            <w:pPr>
              <w:pStyle w:val="ListParagraph"/>
              <w:numPr>
                <w:ilvl w:val="0"/>
                <w:numId w:val="4"/>
              </w:numPr>
              <w:jc w:val="both"/>
              <w:rPr>
                <w:rFonts w:ascii="Arial" w:eastAsia="Arial" w:hAnsi="Arial" w:cs="Arial"/>
                <w:sz w:val="20"/>
                <w:szCs w:val="19"/>
                <w:lang w:bidi="en-US"/>
              </w:rPr>
            </w:pPr>
            <w:r w:rsidRPr="00BD6C51">
              <w:rPr>
                <w:rFonts w:ascii="Arial" w:eastAsia="Arial" w:hAnsi="Arial" w:cs="Arial"/>
                <w:sz w:val="20"/>
                <w:szCs w:val="19"/>
                <w:lang w:bidi="en-US"/>
              </w:rPr>
              <w:t>DSWD-FO II through the staff of Social Pension Program, already disbursed an aggregate amount of ₱1,119,312,000.00 to 208,174 beneficiaries.</w:t>
            </w:r>
          </w:p>
          <w:p w14:paraId="5BB7A785" w14:textId="77777777" w:rsidR="00D10634" w:rsidRPr="00BD6C51" w:rsidRDefault="00D10634" w:rsidP="00594ABB">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DSWD-FO II is continuously repacking family food packs to ensure the availability of food and non-food items at any given time.</w:t>
            </w:r>
          </w:p>
          <w:p w14:paraId="2FA2825E" w14:textId="77777777" w:rsidR="00D10634" w:rsidRPr="00BD6C51" w:rsidRDefault="00D10634" w:rsidP="00594ABB">
            <w:pPr>
              <w:pStyle w:val="ListParagraph"/>
              <w:spacing w:after="0" w:line="240" w:lineRule="auto"/>
              <w:ind w:left="360" w:right="57"/>
              <w:jc w:val="both"/>
              <w:rPr>
                <w:rFonts w:ascii="Arial" w:eastAsia="Arial" w:hAnsi="Arial" w:cs="Arial"/>
                <w:sz w:val="20"/>
                <w:szCs w:val="19"/>
                <w:lang w:bidi="en-US"/>
              </w:rPr>
            </w:pPr>
          </w:p>
          <w:p w14:paraId="08701CF4" w14:textId="77777777" w:rsidR="00D10634" w:rsidRPr="00BD6C51"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6C51">
              <w:rPr>
                <w:rFonts w:ascii="Arial" w:eastAsia="Arial" w:hAnsi="Arial" w:cs="Arial"/>
                <w:b/>
                <w:sz w:val="20"/>
                <w:szCs w:val="19"/>
              </w:rPr>
              <w:t>Social Amelioration Program (SAP)</w:t>
            </w:r>
          </w:p>
          <w:p w14:paraId="50137716" w14:textId="77777777" w:rsidR="00D10634" w:rsidRPr="00BD6C51" w:rsidRDefault="00D10634" w:rsidP="00594ABB">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conducted pay-out to </w:t>
            </w:r>
            <w:r w:rsidRPr="00BD6C51">
              <w:rPr>
                <w:rFonts w:ascii="Arial" w:eastAsia="Arial" w:hAnsi="Arial" w:cs="Arial"/>
                <w:b/>
                <w:sz w:val="20"/>
                <w:szCs w:val="19"/>
                <w:lang w:bidi="en-US"/>
              </w:rPr>
              <w:t>1,547 beneficiaries</w:t>
            </w:r>
            <w:r w:rsidRPr="00BD6C51">
              <w:rPr>
                <w:rFonts w:ascii="Arial" w:eastAsia="Arial" w:hAnsi="Arial" w:cs="Arial"/>
                <w:sz w:val="20"/>
                <w:szCs w:val="19"/>
                <w:lang w:bidi="en-US"/>
              </w:rPr>
              <w:t xml:space="preserve"> of the Bayanihan 2 with a total amount of </w:t>
            </w:r>
            <w:r w:rsidRPr="00BD6C51">
              <w:rPr>
                <w:rFonts w:ascii="Arial" w:eastAsia="Arial" w:hAnsi="Arial" w:cs="Arial"/>
                <w:b/>
                <w:bCs/>
                <w:sz w:val="20"/>
                <w:szCs w:val="19"/>
                <w:lang w:bidi="en-US"/>
              </w:rPr>
              <w:t xml:space="preserve">₱8,508,500.00 </w:t>
            </w:r>
            <w:r w:rsidRPr="00BD6C51">
              <w:rPr>
                <w:rFonts w:ascii="Arial" w:eastAsia="Arial" w:hAnsi="Arial" w:cs="Arial"/>
                <w:bCs/>
                <w:sz w:val="20"/>
                <w:szCs w:val="19"/>
                <w:lang w:bidi="en-US"/>
              </w:rPr>
              <w:t>as of 01 December 2020</w:t>
            </w:r>
            <w:r w:rsidRPr="00BD6C51">
              <w:rPr>
                <w:rFonts w:ascii="Arial" w:eastAsia="Arial" w:hAnsi="Arial" w:cs="Arial"/>
                <w:b/>
                <w:bCs/>
                <w:sz w:val="20"/>
                <w:szCs w:val="19"/>
                <w:lang w:bidi="en-US"/>
              </w:rPr>
              <w:t>.</w:t>
            </w:r>
          </w:p>
          <w:p w14:paraId="15CC548C" w14:textId="77777777" w:rsidR="00D10634" w:rsidRPr="00BD6C51" w:rsidRDefault="00D10634" w:rsidP="00594ABB">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DSWD-FO II has provided SAP to </w:t>
            </w:r>
            <w:r w:rsidRPr="00BD6C51">
              <w:rPr>
                <w:rFonts w:ascii="Arial" w:eastAsia="Arial" w:hAnsi="Arial" w:cs="Arial"/>
                <w:b/>
                <w:sz w:val="20"/>
                <w:szCs w:val="19"/>
                <w:lang w:bidi="en-US"/>
              </w:rPr>
              <w:t>571,097 beneficiaries</w:t>
            </w:r>
            <w:r w:rsidRPr="00BD6C51">
              <w:rPr>
                <w:rFonts w:ascii="Arial" w:eastAsia="Arial" w:hAnsi="Arial" w:cs="Arial"/>
                <w:sz w:val="20"/>
                <w:szCs w:val="19"/>
                <w:lang w:bidi="en-US"/>
              </w:rPr>
              <w:t xml:space="preserve"> amounting to a total of </w:t>
            </w:r>
            <w:r w:rsidRPr="00BD6C51">
              <w:rPr>
                <w:rFonts w:ascii="Arial" w:eastAsia="Arial" w:hAnsi="Arial" w:cs="Arial"/>
                <w:b/>
                <w:bCs/>
                <w:sz w:val="20"/>
                <w:szCs w:val="19"/>
              </w:rPr>
              <w:t>₱</w:t>
            </w:r>
            <w:r w:rsidRPr="00BD6C51">
              <w:rPr>
                <w:rFonts w:ascii="Arial" w:eastAsia="Arial" w:hAnsi="Arial" w:cs="Arial"/>
                <w:b/>
                <w:bCs/>
                <w:sz w:val="20"/>
                <w:szCs w:val="19"/>
                <w:lang w:bidi="en-US"/>
              </w:rPr>
              <w:t>3,213,419,000.00</w:t>
            </w:r>
            <w:r w:rsidRPr="00BD6C51">
              <w:rPr>
                <w:rFonts w:ascii="Arial" w:eastAsia="Arial" w:hAnsi="Arial" w:cs="Arial"/>
                <w:sz w:val="20"/>
                <w:szCs w:val="19"/>
                <w:lang w:bidi="en-US"/>
              </w:rPr>
              <w:t xml:space="preserve">. </w:t>
            </w:r>
          </w:p>
          <w:p w14:paraId="5AD43242" w14:textId="77777777" w:rsidR="00D10634" w:rsidRPr="00BD6C51" w:rsidRDefault="00D10634" w:rsidP="00594ABB">
            <w:pPr>
              <w:pStyle w:val="ListParagraph"/>
              <w:numPr>
                <w:ilvl w:val="0"/>
                <w:numId w:val="4"/>
              </w:numPr>
              <w:spacing w:after="0" w:line="240" w:lineRule="auto"/>
              <w:ind w:right="57"/>
              <w:jc w:val="both"/>
              <w:rPr>
                <w:rFonts w:ascii="Arial" w:eastAsia="Arial" w:hAnsi="Arial" w:cs="Arial"/>
                <w:sz w:val="20"/>
                <w:szCs w:val="19"/>
                <w:lang w:bidi="en-US"/>
              </w:rPr>
            </w:pPr>
            <w:r w:rsidRPr="00BD6C51">
              <w:rPr>
                <w:rFonts w:ascii="Arial" w:eastAsia="Arial" w:hAnsi="Arial" w:cs="Arial"/>
                <w:sz w:val="20"/>
                <w:szCs w:val="19"/>
                <w:lang w:bidi="en-US"/>
              </w:rPr>
              <w:t xml:space="preserve">There are </w:t>
            </w:r>
            <w:r w:rsidRPr="00BD6C51">
              <w:rPr>
                <w:rFonts w:ascii="Arial" w:eastAsia="Arial" w:hAnsi="Arial" w:cs="Arial"/>
                <w:b/>
                <w:bCs/>
                <w:sz w:val="20"/>
                <w:szCs w:val="19"/>
                <w:lang w:bidi="en-US"/>
              </w:rPr>
              <w:t>46,911 waitlisted beneficiaries</w:t>
            </w:r>
            <w:r w:rsidRPr="00BD6C51">
              <w:rPr>
                <w:rFonts w:ascii="Arial" w:eastAsia="Arial" w:hAnsi="Arial" w:cs="Arial"/>
                <w:sz w:val="20"/>
                <w:szCs w:val="19"/>
                <w:lang w:bidi="en-US"/>
              </w:rPr>
              <w:t xml:space="preserve"> who were also provided with SAP amounting to </w:t>
            </w:r>
            <w:r w:rsidRPr="00BD6C51">
              <w:rPr>
                <w:rFonts w:ascii="Arial" w:eastAsia="Arial" w:hAnsi="Arial" w:cs="Arial"/>
                <w:b/>
                <w:bCs/>
                <w:sz w:val="20"/>
                <w:szCs w:val="19"/>
                <w:lang w:bidi="en-US"/>
              </w:rPr>
              <w:t>₱258,010,500.00</w:t>
            </w:r>
            <w:r w:rsidRPr="00BD6C51">
              <w:rPr>
                <w:rFonts w:ascii="Arial" w:eastAsia="Arial" w:hAnsi="Arial" w:cs="Arial"/>
                <w:sz w:val="20"/>
                <w:szCs w:val="19"/>
                <w:lang w:bidi="en-US"/>
              </w:rPr>
              <w:t>.</w:t>
            </w:r>
          </w:p>
        </w:tc>
      </w:tr>
    </w:tbl>
    <w:p w14:paraId="1D7D2682" w14:textId="77777777" w:rsidR="00D10634" w:rsidRDefault="00D10634" w:rsidP="00D10634">
      <w:pPr>
        <w:widowControl/>
        <w:spacing w:after="0" w:line="240" w:lineRule="auto"/>
        <w:ind w:right="57"/>
        <w:contextualSpacing/>
        <w:rPr>
          <w:rFonts w:ascii="Arial" w:eastAsia="Arial" w:hAnsi="Arial" w:cs="Arial"/>
          <w:b/>
          <w:sz w:val="24"/>
          <w:szCs w:val="24"/>
        </w:rPr>
      </w:pPr>
    </w:p>
    <w:p w14:paraId="653B1713" w14:textId="77777777" w:rsidR="00D10634" w:rsidRPr="00A8767E" w:rsidRDefault="00D10634" w:rsidP="00D1063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D10634" w:rsidRPr="00A8767E" w14:paraId="270B127E" w14:textId="77777777" w:rsidTr="00594AB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F1298B"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D373B8"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6059F2" w14:paraId="01F11BF3" w14:textId="77777777" w:rsidTr="00594AB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12B89" w14:textId="77777777" w:rsidR="00D10634" w:rsidRPr="00511AF3"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511AF3">
              <w:rPr>
                <w:rFonts w:ascii="Arial" w:eastAsia="Arial" w:hAnsi="Arial" w:cs="Arial"/>
                <w:sz w:val="20"/>
                <w:szCs w:val="19"/>
              </w:rPr>
              <w:t>23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8016B6"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DSWD-FO III has served </w:t>
            </w:r>
            <w:r w:rsidRPr="00511AF3">
              <w:rPr>
                <w:rFonts w:ascii="Arial" w:eastAsia="Arial" w:hAnsi="Arial" w:cs="Arial"/>
                <w:b/>
                <w:sz w:val="20"/>
                <w:szCs w:val="19"/>
              </w:rPr>
              <w:t>33,908 walk-in clients</w:t>
            </w:r>
            <w:r w:rsidRPr="00511AF3">
              <w:rPr>
                <w:rFonts w:ascii="Arial" w:eastAsia="Arial" w:hAnsi="Arial" w:cs="Arial"/>
                <w:sz w:val="20"/>
                <w:szCs w:val="19"/>
              </w:rPr>
              <w:t xml:space="preserve"> requesting for assistance through AICS from March 16 to November 03, 2020 amounting to </w:t>
            </w:r>
            <w:r w:rsidRPr="00511AF3">
              <w:rPr>
                <w:rFonts w:ascii="Arial" w:eastAsia="Arial" w:hAnsi="Arial" w:cs="Arial"/>
                <w:b/>
                <w:sz w:val="20"/>
                <w:szCs w:val="19"/>
              </w:rPr>
              <w:t>₱149,897,819.24.</w:t>
            </w:r>
          </w:p>
          <w:p w14:paraId="71F42C57"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A total of </w:t>
            </w:r>
            <w:r w:rsidRPr="00511AF3">
              <w:rPr>
                <w:rFonts w:ascii="Arial" w:eastAsia="Arial" w:hAnsi="Arial" w:cs="Arial"/>
                <w:b/>
                <w:bCs/>
                <w:sz w:val="20"/>
                <w:szCs w:val="19"/>
              </w:rPr>
              <w:t>111,739 FFPs</w:t>
            </w:r>
            <w:r w:rsidRPr="00511AF3">
              <w:rPr>
                <w:rFonts w:ascii="Arial" w:eastAsia="Arial" w:hAnsi="Arial" w:cs="Arial"/>
                <w:sz w:val="20"/>
                <w:szCs w:val="19"/>
              </w:rPr>
              <w:t xml:space="preserve"> were provided to 109 LGUs, one (1) NGA and four (4) NGOs in Region amounting to </w:t>
            </w:r>
            <w:r w:rsidRPr="00511AF3">
              <w:rPr>
                <w:rFonts w:ascii="Arial" w:eastAsia="Arial" w:hAnsi="Arial" w:cs="Arial"/>
                <w:b/>
                <w:bCs/>
                <w:sz w:val="20"/>
                <w:szCs w:val="19"/>
              </w:rPr>
              <w:t>₱51,901,397.11.</w:t>
            </w:r>
          </w:p>
          <w:p w14:paraId="3F55F8D8"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Non-food items were provided to seven (7) LGUs and one (1) NGA amounting to</w:t>
            </w:r>
            <w:r w:rsidRPr="00511AF3">
              <w:rPr>
                <w:rFonts w:ascii="Arial" w:eastAsia="Arial" w:hAnsi="Arial" w:cs="Arial"/>
                <w:b/>
                <w:bCs/>
                <w:sz w:val="20"/>
                <w:szCs w:val="19"/>
              </w:rPr>
              <w:t xml:space="preserve"> ₱9,785,970.00.</w:t>
            </w:r>
          </w:p>
          <w:p w14:paraId="60385E65"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A total of </w:t>
            </w:r>
            <w:r w:rsidRPr="00511AF3">
              <w:rPr>
                <w:rFonts w:ascii="Arial" w:eastAsia="Arial" w:hAnsi="Arial" w:cs="Arial"/>
                <w:b/>
                <w:bCs/>
                <w:sz w:val="20"/>
                <w:szCs w:val="19"/>
              </w:rPr>
              <w:t>98,183 beneficiaries</w:t>
            </w:r>
            <w:r w:rsidRPr="00511AF3">
              <w:rPr>
                <w:rFonts w:ascii="Arial" w:eastAsia="Arial" w:hAnsi="Arial" w:cs="Arial"/>
                <w:sz w:val="20"/>
                <w:szCs w:val="19"/>
              </w:rPr>
              <w:t xml:space="preserve"> received Social Pension assistance amounting to </w:t>
            </w:r>
            <w:r w:rsidRPr="00511AF3">
              <w:rPr>
                <w:rFonts w:ascii="Arial" w:eastAsia="Arial" w:hAnsi="Arial" w:cs="Arial"/>
                <w:b/>
                <w:bCs/>
                <w:sz w:val="20"/>
                <w:szCs w:val="19"/>
              </w:rPr>
              <w:t xml:space="preserve">₱449,949,000 </w:t>
            </w:r>
            <w:r w:rsidRPr="00511AF3">
              <w:rPr>
                <w:rFonts w:ascii="Arial" w:eastAsia="Arial" w:hAnsi="Arial" w:cs="Arial"/>
                <w:sz w:val="20"/>
                <w:szCs w:val="19"/>
              </w:rPr>
              <w:t>as of 23 November 2020.</w:t>
            </w:r>
          </w:p>
          <w:p w14:paraId="6D8A200E"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 III is continuously repacking FFPs.</w:t>
            </w:r>
          </w:p>
          <w:p w14:paraId="66FCB158"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DSWD-FO III regularly monitors the status of affected families and assistance </w:t>
            </w:r>
            <w:r w:rsidRPr="00511AF3">
              <w:rPr>
                <w:rFonts w:ascii="Arial" w:eastAsia="Arial" w:hAnsi="Arial" w:cs="Arial"/>
                <w:sz w:val="20"/>
                <w:szCs w:val="19"/>
              </w:rPr>
              <w:lastRenderedPageBreak/>
              <w:t xml:space="preserve">provided by LGUs and other stakeholders due to COVID-19 pandemic. </w:t>
            </w:r>
          </w:p>
          <w:p w14:paraId="072C6B58" w14:textId="77777777" w:rsidR="00D10634" w:rsidRPr="00511AF3"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E1EB16F" w14:textId="77777777" w:rsidR="00D10634" w:rsidRPr="00511AF3"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1AF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D10634" w:rsidRPr="00511AF3" w14:paraId="2F705CC8" w14:textId="77777777" w:rsidTr="00594ABB">
              <w:tc>
                <w:tcPr>
                  <w:tcW w:w="1581" w:type="dxa"/>
                  <w:shd w:val="clear" w:color="auto" w:fill="D9D9D9" w:themeFill="background1" w:themeFillShade="D9"/>
                  <w:vAlign w:val="center"/>
                </w:tcPr>
                <w:p w14:paraId="0A89DE72" w14:textId="77777777" w:rsidR="00D10634" w:rsidRPr="00511AF3" w:rsidRDefault="00D10634" w:rsidP="00594ABB">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BENEFICIARY</w:t>
                  </w:r>
                </w:p>
              </w:tc>
              <w:tc>
                <w:tcPr>
                  <w:tcW w:w="1559" w:type="dxa"/>
                  <w:shd w:val="clear" w:color="auto" w:fill="D9D9D9" w:themeFill="background1" w:themeFillShade="D9"/>
                  <w:vAlign w:val="center"/>
                </w:tcPr>
                <w:p w14:paraId="66277D33" w14:textId="77777777" w:rsidR="00D10634" w:rsidRPr="00511AF3" w:rsidRDefault="00D10634" w:rsidP="00594ABB">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NO. OF BENEFICIARIES</w:t>
                  </w:r>
                </w:p>
              </w:tc>
              <w:tc>
                <w:tcPr>
                  <w:tcW w:w="1701" w:type="dxa"/>
                  <w:shd w:val="clear" w:color="auto" w:fill="D9D9D9" w:themeFill="background1" w:themeFillShade="D9"/>
                  <w:vAlign w:val="center"/>
                </w:tcPr>
                <w:p w14:paraId="13FAF9CD" w14:textId="77777777" w:rsidR="00D10634" w:rsidRPr="00511AF3" w:rsidRDefault="00D10634" w:rsidP="00594ABB">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TOTA AMOUNT PAID (PhP)</w:t>
                  </w:r>
                </w:p>
              </w:tc>
              <w:tc>
                <w:tcPr>
                  <w:tcW w:w="2720" w:type="dxa"/>
                  <w:shd w:val="clear" w:color="auto" w:fill="D9D9D9" w:themeFill="background1" w:themeFillShade="D9"/>
                  <w:vAlign w:val="center"/>
                </w:tcPr>
                <w:p w14:paraId="1E4DF302" w14:textId="77777777" w:rsidR="00D10634" w:rsidRPr="00511AF3" w:rsidRDefault="00D10634" w:rsidP="00594ABB">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REMARKS</w:t>
                  </w:r>
                </w:p>
              </w:tc>
            </w:tr>
            <w:tr w:rsidR="00D10634" w:rsidRPr="00511AF3" w14:paraId="2C90F937" w14:textId="77777777" w:rsidTr="00594ABB">
              <w:tc>
                <w:tcPr>
                  <w:tcW w:w="7561" w:type="dxa"/>
                  <w:gridSpan w:val="4"/>
                  <w:shd w:val="clear" w:color="auto" w:fill="EAF1DD" w:themeFill="accent3" w:themeFillTint="33"/>
                  <w:vAlign w:val="center"/>
                </w:tcPr>
                <w:p w14:paraId="04A44252" w14:textId="77777777" w:rsidR="00D10634" w:rsidRPr="00511AF3" w:rsidRDefault="00D10634" w:rsidP="00594ABB">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FIRST TRANCHE</w:t>
                  </w:r>
                </w:p>
              </w:tc>
            </w:tr>
            <w:tr w:rsidR="00D10634" w:rsidRPr="00511AF3" w14:paraId="43C19A86" w14:textId="77777777" w:rsidTr="00594ABB">
              <w:tc>
                <w:tcPr>
                  <w:tcW w:w="1581" w:type="dxa"/>
                </w:tcPr>
                <w:p w14:paraId="50B57A03"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5D16A66C"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504,018</w:t>
                  </w:r>
                </w:p>
              </w:tc>
              <w:tc>
                <w:tcPr>
                  <w:tcW w:w="1701" w:type="dxa"/>
                </w:tcPr>
                <w:p w14:paraId="48FB5533"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9,776,117,000.00</w:t>
                  </w:r>
                </w:p>
              </w:tc>
              <w:tc>
                <w:tcPr>
                  <w:tcW w:w="2720" w:type="dxa"/>
                </w:tcPr>
                <w:p w14:paraId="6D0068CE"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28 May 2020</w:t>
                  </w:r>
                </w:p>
              </w:tc>
            </w:tr>
            <w:tr w:rsidR="00D10634" w:rsidRPr="00511AF3" w14:paraId="02F21FD2" w14:textId="77777777" w:rsidTr="00594ABB">
              <w:tc>
                <w:tcPr>
                  <w:tcW w:w="1581" w:type="dxa"/>
                </w:tcPr>
                <w:p w14:paraId="7551F1E6"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63BA01FC"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94,208</w:t>
                  </w:r>
                </w:p>
              </w:tc>
              <w:tc>
                <w:tcPr>
                  <w:tcW w:w="1701" w:type="dxa"/>
                </w:tcPr>
                <w:p w14:paraId="71EAFD15"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515,171,200.00</w:t>
                  </w:r>
                </w:p>
              </w:tc>
              <w:tc>
                <w:tcPr>
                  <w:tcW w:w="2720" w:type="dxa"/>
                </w:tcPr>
                <w:p w14:paraId="5EFBF4FB"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0 September 2020</w:t>
                  </w:r>
                </w:p>
              </w:tc>
            </w:tr>
            <w:tr w:rsidR="00D10634" w:rsidRPr="00511AF3" w14:paraId="1F6D1828" w14:textId="77777777" w:rsidTr="00594ABB">
              <w:tc>
                <w:tcPr>
                  <w:tcW w:w="1581" w:type="dxa"/>
                </w:tcPr>
                <w:p w14:paraId="1DBB7E94"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3CF3AB97"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81,698</w:t>
                  </w:r>
                </w:p>
              </w:tc>
              <w:tc>
                <w:tcPr>
                  <w:tcW w:w="1701" w:type="dxa"/>
                </w:tcPr>
                <w:p w14:paraId="6B0A96B2"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3,131,037,000.00</w:t>
                  </w:r>
                </w:p>
              </w:tc>
              <w:tc>
                <w:tcPr>
                  <w:tcW w:w="2720" w:type="dxa"/>
                </w:tcPr>
                <w:p w14:paraId="10441883"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5 November 2020</w:t>
                  </w:r>
                </w:p>
              </w:tc>
            </w:tr>
            <w:tr w:rsidR="00D10634" w:rsidRPr="00511AF3" w14:paraId="5A7D940A" w14:textId="77777777" w:rsidTr="00594ABB">
              <w:tc>
                <w:tcPr>
                  <w:tcW w:w="7561" w:type="dxa"/>
                  <w:gridSpan w:val="4"/>
                  <w:shd w:val="clear" w:color="auto" w:fill="EAF1DD" w:themeFill="accent3" w:themeFillTint="33"/>
                  <w:vAlign w:val="center"/>
                </w:tcPr>
                <w:p w14:paraId="374483B5" w14:textId="77777777" w:rsidR="00D10634" w:rsidRPr="00511AF3" w:rsidRDefault="00D10634" w:rsidP="00594ABB">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SECOND TRANCHE</w:t>
                  </w:r>
                </w:p>
              </w:tc>
            </w:tr>
            <w:tr w:rsidR="00D10634" w:rsidRPr="00511AF3" w14:paraId="3B7A776C" w14:textId="77777777" w:rsidTr="00594ABB">
              <w:tc>
                <w:tcPr>
                  <w:tcW w:w="1581" w:type="dxa"/>
                </w:tcPr>
                <w:p w14:paraId="1EA522F2"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403A5330"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02,266</w:t>
                  </w:r>
                </w:p>
              </w:tc>
              <w:tc>
                <w:tcPr>
                  <w:tcW w:w="1701" w:type="dxa"/>
                </w:tcPr>
                <w:p w14:paraId="189637E6"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464,729,000.00</w:t>
                  </w:r>
                </w:p>
              </w:tc>
              <w:tc>
                <w:tcPr>
                  <w:tcW w:w="2720" w:type="dxa"/>
                </w:tcPr>
                <w:p w14:paraId="55EB35C4"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5 November 2020</w:t>
                  </w:r>
                </w:p>
              </w:tc>
            </w:tr>
            <w:tr w:rsidR="00D10634" w:rsidRPr="00511AF3" w14:paraId="37DDDF77" w14:textId="77777777" w:rsidTr="00594ABB">
              <w:tc>
                <w:tcPr>
                  <w:tcW w:w="1581" w:type="dxa"/>
                </w:tcPr>
                <w:p w14:paraId="64442E31"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26AD0457"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82,718</w:t>
                  </w:r>
                </w:p>
              </w:tc>
              <w:tc>
                <w:tcPr>
                  <w:tcW w:w="1701" w:type="dxa"/>
                </w:tcPr>
                <w:p w14:paraId="568C3EB8"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455,997,700.00</w:t>
                  </w:r>
                </w:p>
              </w:tc>
              <w:tc>
                <w:tcPr>
                  <w:tcW w:w="2720" w:type="dxa"/>
                </w:tcPr>
                <w:p w14:paraId="5D4EECC3"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0 September 2020</w:t>
                  </w:r>
                </w:p>
              </w:tc>
            </w:tr>
            <w:tr w:rsidR="00D10634" w:rsidRPr="00511AF3" w14:paraId="7B3A9F21" w14:textId="77777777" w:rsidTr="00594ABB">
              <w:tc>
                <w:tcPr>
                  <w:tcW w:w="1581" w:type="dxa"/>
                </w:tcPr>
                <w:p w14:paraId="55D29DEA"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0C00F101"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53,484</w:t>
                  </w:r>
                </w:p>
              </w:tc>
              <w:tc>
                <w:tcPr>
                  <w:tcW w:w="1701" w:type="dxa"/>
                </w:tcPr>
                <w:p w14:paraId="1B2A626C"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2,947,646,000.00</w:t>
                  </w:r>
                </w:p>
              </w:tc>
              <w:tc>
                <w:tcPr>
                  <w:tcW w:w="2720" w:type="dxa"/>
                </w:tcPr>
                <w:p w14:paraId="440E7F68"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9 October 2020</w:t>
                  </w:r>
                </w:p>
              </w:tc>
            </w:tr>
            <w:tr w:rsidR="00D10634" w:rsidRPr="00511AF3" w14:paraId="44A12288" w14:textId="77777777" w:rsidTr="00594ABB">
              <w:tc>
                <w:tcPr>
                  <w:tcW w:w="7561" w:type="dxa"/>
                  <w:gridSpan w:val="4"/>
                  <w:shd w:val="clear" w:color="auto" w:fill="EAF1DD" w:themeFill="accent3" w:themeFillTint="33"/>
                  <w:vAlign w:val="center"/>
                </w:tcPr>
                <w:p w14:paraId="12F7B9D7" w14:textId="77777777" w:rsidR="00D10634" w:rsidRPr="00511AF3" w:rsidRDefault="00D10634" w:rsidP="00594ABB">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OTHERS</w:t>
                  </w:r>
                </w:p>
              </w:tc>
            </w:tr>
            <w:tr w:rsidR="00D10634" w:rsidRPr="00511AF3" w14:paraId="7D63C067" w14:textId="77777777" w:rsidTr="00594ABB">
              <w:tc>
                <w:tcPr>
                  <w:tcW w:w="1581" w:type="dxa"/>
                  <w:vAlign w:val="center"/>
                </w:tcPr>
                <w:p w14:paraId="74B6826F"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ESP-SAP LTFRB</w:t>
                  </w:r>
                </w:p>
              </w:tc>
              <w:tc>
                <w:tcPr>
                  <w:tcW w:w="1559" w:type="dxa"/>
                  <w:vAlign w:val="center"/>
                </w:tcPr>
                <w:p w14:paraId="18B6E406"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703</w:t>
                  </w:r>
                </w:p>
              </w:tc>
              <w:tc>
                <w:tcPr>
                  <w:tcW w:w="1701" w:type="dxa"/>
                  <w:vAlign w:val="center"/>
                </w:tcPr>
                <w:p w14:paraId="3B566BDC"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9,069,500.00</w:t>
                  </w:r>
                </w:p>
              </w:tc>
              <w:tc>
                <w:tcPr>
                  <w:tcW w:w="2720" w:type="dxa"/>
                  <w:vAlign w:val="center"/>
                </w:tcPr>
                <w:p w14:paraId="7D749ACE"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9 October 2020</w:t>
                  </w:r>
                </w:p>
              </w:tc>
            </w:tr>
          </w:tbl>
          <w:p w14:paraId="76D91B16" w14:textId="77777777" w:rsidR="00D10634" w:rsidRPr="00511AF3"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19C9DD9F" w14:textId="77777777" w:rsidR="00D10634" w:rsidRDefault="00D10634" w:rsidP="00D10634">
      <w:pPr>
        <w:pStyle w:val="NoSpacing"/>
        <w:contextualSpacing/>
        <w:rPr>
          <w:rFonts w:ascii="Arial" w:hAnsi="Arial" w:cs="Arial"/>
          <w:b/>
          <w:sz w:val="24"/>
        </w:rPr>
      </w:pPr>
    </w:p>
    <w:p w14:paraId="7047D3E9" w14:textId="77777777" w:rsidR="00D10634" w:rsidRPr="00A8767E" w:rsidRDefault="00D10634" w:rsidP="00D1063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D10634" w:rsidRPr="00A8767E" w14:paraId="009D0AE8" w14:textId="77777777" w:rsidTr="00594AB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997680"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63D2D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050807" w14:paraId="52E457C7" w14:textId="77777777" w:rsidTr="00594AB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B8169D" w14:textId="77777777" w:rsidR="00D10634" w:rsidRPr="0012668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83E94"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3695AC4A"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26FF6010" w14:textId="77777777" w:rsidR="00D10634" w:rsidRPr="00126684" w:rsidRDefault="00D10634" w:rsidP="00594ABB">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2E14FCBD" w14:textId="77777777" w:rsidR="00D10634" w:rsidRPr="00126684" w:rsidRDefault="00D10634" w:rsidP="00594ABB">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630979A" w14:textId="77777777" w:rsidR="00D10634" w:rsidRPr="00126684" w:rsidRDefault="00D10634" w:rsidP="00594ABB">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4134F0F2" w14:textId="77777777" w:rsidR="00D10634" w:rsidRPr="00126684" w:rsidRDefault="00D10634" w:rsidP="00594ABB">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270C5373"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Pantawid Pamilya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1EEA2CF5"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For successful transactions of FSPs for the second tranche payment, a total of 1,373,805 successful transactions were recorded in 142 LGUs in the region. The total number of unsuccessful transactions is 252,115.</w:t>
            </w:r>
          </w:p>
          <w:p w14:paraId="18CB861A"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1D08604F" w14:textId="77777777" w:rsidR="00D10634" w:rsidRDefault="00D10634" w:rsidP="00D10634">
      <w:pPr>
        <w:spacing w:after="0" w:line="240" w:lineRule="auto"/>
        <w:contextualSpacing/>
        <w:rPr>
          <w:rFonts w:ascii="Arial" w:eastAsia="Arial" w:hAnsi="Arial" w:cs="Arial"/>
          <w:b/>
          <w:sz w:val="24"/>
          <w:szCs w:val="24"/>
        </w:rPr>
      </w:pPr>
    </w:p>
    <w:p w14:paraId="65638991" w14:textId="77777777" w:rsidR="00D10634" w:rsidRDefault="00D10634" w:rsidP="00D1063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D10634" w:rsidRPr="00A7347F" w14:paraId="010FBB71" w14:textId="77777777" w:rsidTr="00594ABB">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36A17BD5" w14:textId="77777777" w:rsidR="00D10634" w:rsidRPr="00A7347F"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6C187364" w14:textId="77777777" w:rsidR="00D10634" w:rsidRPr="00A7347F"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D10634" w:rsidRPr="007E42A7" w14:paraId="5F24C1C6" w14:textId="77777777" w:rsidTr="00594A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5396981F" w14:textId="77777777" w:rsidR="00D10634" w:rsidRPr="000A65D2"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5356AE56" w14:textId="77777777" w:rsidR="00D10634" w:rsidRPr="000A65D2" w:rsidRDefault="00D10634" w:rsidP="00594ABB">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3F6AECB6" w14:textId="77777777" w:rsidR="00D10634" w:rsidRPr="000A65D2" w:rsidRDefault="00D10634" w:rsidP="00594ABB">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0407E94C" w14:textId="77777777" w:rsidR="00D10634" w:rsidRPr="000A65D2" w:rsidRDefault="00D10634" w:rsidP="00594ABB">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3E8DC0A8" w14:textId="77777777" w:rsidR="00D10634" w:rsidRPr="000A65D2" w:rsidRDefault="00D10634" w:rsidP="00594ABB">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closely coordinates with NCIP and LGUs for any request </w:t>
            </w:r>
            <w:r w:rsidRPr="000A65D2">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202AB37B"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1343467" w14:textId="77777777" w:rsidR="00D10634" w:rsidRPr="00A8767E"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rsidRPr="00A8767E" w14:paraId="03DC0FE5"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CB082A"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052EAB"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863623" w14:paraId="2E54CBB0"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A7964" w14:textId="77777777" w:rsidR="00D10634" w:rsidRPr="00863623"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EFC9D2" w14:textId="77777777" w:rsidR="00D10634" w:rsidRPr="00863623" w:rsidRDefault="00D10634" w:rsidP="00594AB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7B1E449E" w14:textId="77777777" w:rsidR="00D10634" w:rsidRPr="00863623" w:rsidRDefault="00D10634" w:rsidP="00594AB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533B5E9A" w14:textId="77777777" w:rsidR="00D10634" w:rsidRPr="00863623" w:rsidRDefault="00D10634" w:rsidP="00594AB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7A927DE" w14:textId="77777777" w:rsidR="00D10634" w:rsidRPr="00863623" w:rsidRDefault="00D10634" w:rsidP="00594AB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F6B3509" w14:textId="77777777" w:rsidR="00D10634" w:rsidRPr="00863623" w:rsidRDefault="00D10634" w:rsidP="00594ABB">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6EDE5563" w14:textId="77777777" w:rsidR="00D10634" w:rsidRPr="00863623" w:rsidRDefault="00D10634" w:rsidP="00594ABB">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27E9CDE" w14:textId="77777777" w:rsidR="00D10634" w:rsidRPr="00863623" w:rsidRDefault="00D10634" w:rsidP="00594ABB">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71D2DB48" w14:textId="20EA85A7" w:rsidR="00D10634" w:rsidRDefault="00D10634" w:rsidP="00D10634">
      <w:pPr>
        <w:spacing w:after="0" w:line="240" w:lineRule="auto"/>
        <w:contextualSpacing/>
        <w:rPr>
          <w:rFonts w:ascii="Arial" w:eastAsia="Arial" w:hAnsi="Arial" w:cs="Arial"/>
          <w:b/>
          <w:sz w:val="24"/>
          <w:szCs w:val="24"/>
        </w:rPr>
      </w:pPr>
    </w:p>
    <w:p w14:paraId="41335FA7" w14:textId="77777777" w:rsidR="00D10634" w:rsidRDefault="00D10634" w:rsidP="00D1063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D10634" w:rsidRPr="00A8767E" w14:paraId="34229579" w14:textId="77777777" w:rsidTr="00594ABB">
        <w:trPr>
          <w:trHeight w:val="20"/>
          <w:tblHeader/>
        </w:trPr>
        <w:tc>
          <w:tcPr>
            <w:tcW w:w="1985" w:type="dxa"/>
            <w:tcMar>
              <w:top w:w="0" w:type="dxa"/>
              <w:left w:w="115" w:type="dxa"/>
              <w:bottom w:w="0" w:type="dxa"/>
              <w:right w:w="115" w:type="dxa"/>
            </w:tcMar>
            <w:vAlign w:val="center"/>
          </w:tcPr>
          <w:p w14:paraId="6AE9654E"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16E040C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BA54F5" w14:paraId="2841F3B5" w14:textId="77777777" w:rsidTr="00594ABB">
        <w:trPr>
          <w:trHeight w:val="20"/>
        </w:trPr>
        <w:tc>
          <w:tcPr>
            <w:tcW w:w="1985" w:type="dxa"/>
            <w:tcMar>
              <w:top w:w="0" w:type="dxa"/>
              <w:left w:w="115" w:type="dxa"/>
              <w:bottom w:w="0" w:type="dxa"/>
              <w:right w:w="115" w:type="dxa"/>
            </w:tcMar>
            <w:vAlign w:val="center"/>
          </w:tcPr>
          <w:p w14:paraId="2DCD01C0" w14:textId="1F80D0C1" w:rsidR="00D10634" w:rsidRPr="007E3BA2" w:rsidRDefault="00D10634" w:rsidP="007E3B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7E3BA2">
              <w:rPr>
                <w:rFonts w:ascii="Arial" w:eastAsia="Arial" w:hAnsi="Arial" w:cs="Arial"/>
                <w:color w:val="0070C0"/>
                <w:sz w:val="20"/>
                <w:szCs w:val="19"/>
              </w:rPr>
              <w:t>0</w:t>
            </w:r>
            <w:r w:rsidR="007E3BA2" w:rsidRPr="007E3BA2">
              <w:rPr>
                <w:rFonts w:ascii="Arial" w:eastAsia="Arial" w:hAnsi="Arial" w:cs="Arial"/>
                <w:color w:val="0070C0"/>
                <w:sz w:val="20"/>
                <w:szCs w:val="19"/>
              </w:rPr>
              <w:t>3</w:t>
            </w:r>
            <w:r w:rsidRPr="007E3BA2">
              <w:rPr>
                <w:rFonts w:ascii="Arial" w:eastAsia="Arial" w:hAnsi="Arial" w:cs="Arial"/>
                <w:color w:val="0070C0"/>
                <w:sz w:val="20"/>
                <w:szCs w:val="19"/>
              </w:rPr>
              <w:t xml:space="preserve"> December 2020</w:t>
            </w:r>
          </w:p>
        </w:tc>
        <w:tc>
          <w:tcPr>
            <w:tcW w:w="7796" w:type="dxa"/>
            <w:shd w:val="clear" w:color="auto" w:fill="auto"/>
            <w:tcMar>
              <w:top w:w="0" w:type="dxa"/>
              <w:left w:w="115" w:type="dxa"/>
              <w:bottom w:w="0" w:type="dxa"/>
              <w:right w:w="115" w:type="dxa"/>
            </w:tcMar>
            <w:vAlign w:val="center"/>
          </w:tcPr>
          <w:p w14:paraId="2CC8DE78" w14:textId="77777777" w:rsidR="00D10634" w:rsidRPr="007E3BA2" w:rsidRDefault="00D10634" w:rsidP="00594ABB">
            <w:pPr>
              <w:pStyle w:val="ListParagraph"/>
              <w:numPr>
                <w:ilvl w:val="0"/>
                <w:numId w:val="6"/>
              </w:numPr>
              <w:spacing w:after="0" w:line="240" w:lineRule="auto"/>
              <w:jc w:val="both"/>
              <w:rPr>
                <w:rFonts w:ascii="Arial" w:eastAsia="Times New Roman" w:hAnsi="Arial" w:cs="Arial"/>
                <w:color w:val="0070C0"/>
                <w:sz w:val="20"/>
                <w:szCs w:val="20"/>
              </w:rPr>
            </w:pPr>
            <w:r w:rsidRPr="007E3BA2">
              <w:rPr>
                <w:rFonts w:ascii="Arial" w:eastAsia="Times New Roman" w:hAnsi="Arial" w:cs="Arial"/>
                <w:color w:val="0070C0"/>
                <w:sz w:val="20"/>
                <w:szCs w:val="20"/>
              </w:rPr>
              <w:t>DSWD-FO VI is continuously repacking FFPs at the DSWD Regional Warehouse.</w:t>
            </w:r>
          </w:p>
          <w:p w14:paraId="310B7284" w14:textId="19EF9CB0" w:rsidR="00D10634" w:rsidRPr="007E3BA2" w:rsidRDefault="00D10634" w:rsidP="00594ABB">
            <w:pPr>
              <w:pStyle w:val="ListParagraph"/>
              <w:numPr>
                <w:ilvl w:val="0"/>
                <w:numId w:val="6"/>
              </w:numPr>
              <w:spacing w:after="0" w:line="240" w:lineRule="auto"/>
              <w:jc w:val="both"/>
              <w:rPr>
                <w:rFonts w:ascii="Arial" w:eastAsia="Times New Roman" w:hAnsi="Arial" w:cs="Arial"/>
                <w:color w:val="0070C0"/>
                <w:sz w:val="20"/>
                <w:szCs w:val="20"/>
              </w:rPr>
            </w:pPr>
            <w:r w:rsidRPr="007E3BA2">
              <w:rPr>
                <w:rFonts w:ascii="Arial" w:eastAsia="Times New Roman" w:hAnsi="Arial" w:cs="Arial"/>
                <w:color w:val="0070C0"/>
                <w:sz w:val="20"/>
                <w:szCs w:val="20"/>
              </w:rPr>
              <w:t xml:space="preserve">DSWD-FO VI provided </w:t>
            </w:r>
            <w:r w:rsidRPr="007E3BA2">
              <w:rPr>
                <w:rFonts w:ascii="Arial" w:eastAsia="Times New Roman" w:hAnsi="Arial" w:cs="Arial"/>
                <w:b/>
                <w:bCs/>
                <w:color w:val="0070C0"/>
                <w:sz w:val="20"/>
                <w:szCs w:val="20"/>
              </w:rPr>
              <w:t>₱19</w:t>
            </w:r>
            <w:r w:rsidR="007E3BA2" w:rsidRPr="007E3BA2">
              <w:rPr>
                <w:rFonts w:ascii="Arial" w:eastAsia="Times New Roman" w:hAnsi="Arial" w:cs="Arial"/>
                <w:b/>
                <w:bCs/>
                <w:color w:val="0070C0"/>
                <w:sz w:val="20"/>
                <w:szCs w:val="20"/>
              </w:rPr>
              <w:t>6</w:t>
            </w:r>
            <w:r w:rsidRPr="007E3BA2">
              <w:rPr>
                <w:rFonts w:ascii="Arial" w:eastAsia="Times New Roman" w:hAnsi="Arial" w:cs="Arial"/>
                <w:b/>
                <w:bCs/>
                <w:color w:val="0070C0"/>
                <w:sz w:val="20"/>
                <w:szCs w:val="20"/>
              </w:rPr>
              <w:t>,</w:t>
            </w:r>
            <w:r w:rsidR="007E3BA2" w:rsidRPr="007E3BA2">
              <w:rPr>
                <w:rFonts w:ascii="Arial" w:eastAsia="Times New Roman" w:hAnsi="Arial" w:cs="Arial"/>
                <w:b/>
                <w:bCs/>
                <w:color w:val="0070C0"/>
                <w:sz w:val="20"/>
                <w:szCs w:val="20"/>
              </w:rPr>
              <w:t>472</w:t>
            </w:r>
            <w:r w:rsidRPr="007E3BA2">
              <w:rPr>
                <w:rFonts w:ascii="Arial" w:eastAsia="Times New Roman" w:hAnsi="Arial" w:cs="Arial"/>
                <w:b/>
                <w:bCs/>
                <w:color w:val="0070C0"/>
                <w:sz w:val="20"/>
                <w:szCs w:val="20"/>
              </w:rPr>
              <w:t xml:space="preserve">,389.20 </w:t>
            </w:r>
            <w:r w:rsidRPr="007E3BA2">
              <w:rPr>
                <w:rFonts w:ascii="Arial" w:eastAsia="Times New Roman" w:hAnsi="Arial" w:cs="Arial"/>
                <w:color w:val="0070C0"/>
                <w:sz w:val="20"/>
                <w:szCs w:val="20"/>
              </w:rPr>
              <w:t xml:space="preserve">worth of assistance to </w:t>
            </w:r>
            <w:r w:rsidRPr="007E3BA2">
              <w:rPr>
                <w:rFonts w:ascii="Arial" w:eastAsia="Times New Roman" w:hAnsi="Arial" w:cs="Arial"/>
                <w:b/>
                <w:bCs/>
                <w:color w:val="0070C0"/>
                <w:sz w:val="20"/>
                <w:szCs w:val="20"/>
              </w:rPr>
              <w:t>50,1</w:t>
            </w:r>
            <w:r w:rsidR="007E3BA2" w:rsidRPr="007E3BA2">
              <w:rPr>
                <w:rFonts w:ascii="Arial" w:eastAsia="Times New Roman" w:hAnsi="Arial" w:cs="Arial"/>
                <w:b/>
                <w:bCs/>
                <w:color w:val="0070C0"/>
                <w:sz w:val="20"/>
                <w:szCs w:val="20"/>
              </w:rPr>
              <w:t>78</w:t>
            </w:r>
            <w:r w:rsidRPr="007E3BA2">
              <w:rPr>
                <w:rFonts w:ascii="Arial" w:eastAsia="Times New Roman" w:hAnsi="Arial" w:cs="Arial"/>
                <w:b/>
                <w:bCs/>
                <w:color w:val="0070C0"/>
                <w:sz w:val="20"/>
                <w:szCs w:val="20"/>
              </w:rPr>
              <w:t xml:space="preserve"> individuals</w:t>
            </w:r>
            <w:r w:rsidRPr="007E3BA2">
              <w:rPr>
                <w:rFonts w:ascii="Arial" w:eastAsia="Times New Roman" w:hAnsi="Arial" w:cs="Arial"/>
                <w:color w:val="0070C0"/>
                <w:sz w:val="20"/>
                <w:szCs w:val="20"/>
              </w:rPr>
              <w:t xml:space="preserve"> under </w:t>
            </w:r>
            <w:r w:rsidRPr="007E3BA2">
              <w:rPr>
                <w:rFonts w:ascii="Arial" w:eastAsia="Times New Roman" w:hAnsi="Arial" w:cs="Arial"/>
                <w:b/>
                <w:bCs/>
                <w:color w:val="0070C0"/>
                <w:sz w:val="20"/>
                <w:szCs w:val="20"/>
              </w:rPr>
              <w:t>Assistance to Individuals in Crisis Situation (AICS)</w:t>
            </w:r>
            <w:r w:rsidRPr="007E3BA2">
              <w:rPr>
                <w:rFonts w:ascii="Arial" w:eastAsia="Times New Roman" w:hAnsi="Arial" w:cs="Arial"/>
                <w:color w:val="0070C0"/>
                <w:sz w:val="20"/>
                <w:szCs w:val="20"/>
              </w:rPr>
              <w:t xml:space="preserve"> from 09 March to </w:t>
            </w:r>
            <w:r w:rsidR="007E3BA2" w:rsidRPr="007E3BA2">
              <w:rPr>
                <w:rFonts w:ascii="Arial" w:eastAsia="Times New Roman" w:hAnsi="Arial" w:cs="Arial"/>
                <w:color w:val="0070C0"/>
                <w:sz w:val="20"/>
                <w:szCs w:val="20"/>
              </w:rPr>
              <w:t>01</w:t>
            </w:r>
            <w:r w:rsidRPr="007E3BA2">
              <w:rPr>
                <w:rFonts w:ascii="Arial" w:eastAsia="Times New Roman" w:hAnsi="Arial" w:cs="Arial"/>
                <w:color w:val="0070C0"/>
                <w:sz w:val="20"/>
                <w:szCs w:val="20"/>
              </w:rPr>
              <w:t xml:space="preserve"> </w:t>
            </w:r>
            <w:r w:rsidR="007E3BA2" w:rsidRPr="007E3BA2">
              <w:rPr>
                <w:rFonts w:ascii="Arial" w:eastAsia="Times New Roman" w:hAnsi="Arial" w:cs="Arial"/>
                <w:color w:val="0070C0"/>
                <w:sz w:val="20"/>
                <w:szCs w:val="20"/>
              </w:rPr>
              <w:t>Dec</w:t>
            </w:r>
            <w:r w:rsidRPr="007E3BA2">
              <w:rPr>
                <w:rFonts w:ascii="Arial" w:eastAsia="Times New Roman" w:hAnsi="Arial" w:cs="Arial"/>
                <w:color w:val="0070C0"/>
                <w:sz w:val="20"/>
                <w:szCs w:val="20"/>
              </w:rPr>
              <w:t>ember 2020.</w:t>
            </w:r>
          </w:p>
          <w:p w14:paraId="185AD213" w14:textId="0F28EBD3" w:rsidR="007E3BA2" w:rsidRPr="007E3BA2" w:rsidRDefault="007E3BA2" w:rsidP="00594ABB">
            <w:pPr>
              <w:pStyle w:val="ListParagraph"/>
              <w:numPr>
                <w:ilvl w:val="0"/>
                <w:numId w:val="6"/>
              </w:numPr>
              <w:spacing w:after="0" w:line="240" w:lineRule="auto"/>
              <w:jc w:val="both"/>
              <w:rPr>
                <w:rFonts w:ascii="Arial" w:eastAsia="Times New Roman" w:hAnsi="Arial" w:cs="Arial"/>
                <w:color w:val="0070C0"/>
                <w:sz w:val="20"/>
                <w:szCs w:val="20"/>
              </w:rPr>
            </w:pPr>
            <w:r w:rsidRPr="007E3BA2">
              <w:rPr>
                <w:rFonts w:ascii="Arial" w:eastAsia="Times New Roman" w:hAnsi="Arial" w:cs="Arial"/>
                <w:color w:val="0070C0"/>
                <w:sz w:val="20"/>
                <w:szCs w:val="20"/>
              </w:rPr>
              <w:t>DSWD-FO VI provided technical assistance on DROMIC reporting to partner stakeholders in the Local Government Unit of Malay, Aklan last 27 November 2020.</w:t>
            </w:r>
          </w:p>
          <w:p w14:paraId="1F351263" w14:textId="77777777" w:rsidR="00D10634" w:rsidRPr="007E3BA2" w:rsidRDefault="00D10634" w:rsidP="00594ABB">
            <w:pPr>
              <w:pStyle w:val="ListParagraph"/>
              <w:spacing w:after="0" w:line="240" w:lineRule="auto"/>
              <w:ind w:left="360"/>
              <w:jc w:val="both"/>
              <w:rPr>
                <w:rFonts w:ascii="Arial" w:eastAsia="Times New Roman" w:hAnsi="Arial" w:cs="Arial"/>
                <w:color w:val="0070C0"/>
                <w:sz w:val="20"/>
                <w:szCs w:val="20"/>
              </w:rPr>
            </w:pPr>
          </w:p>
          <w:p w14:paraId="520F3109" w14:textId="77777777" w:rsidR="00D10634" w:rsidRPr="007E3BA2" w:rsidRDefault="00D10634" w:rsidP="00594ABB">
            <w:pPr>
              <w:widowControl/>
              <w:shd w:val="clear" w:color="auto" w:fill="FFFFFF"/>
              <w:spacing w:after="0" w:line="240" w:lineRule="auto"/>
              <w:contextualSpacing/>
              <w:jc w:val="both"/>
              <w:rPr>
                <w:rFonts w:ascii="Arial" w:eastAsia="Times New Roman" w:hAnsi="Arial" w:cs="Arial"/>
                <w:color w:val="0070C0"/>
                <w:sz w:val="20"/>
                <w:szCs w:val="20"/>
              </w:rPr>
            </w:pPr>
            <w:r w:rsidRPr="007E3BA2">
              <w:rPr>
                <w:rFonts w:ascii="Arial" w:eastAsia="Times New Roman" w:hAnsi="Arial" w:cs="Arial"/>
                <w:b/>
                <w:bCs/>
                <w:color w:val="0070C0"/>
                <w:sz w:val="20"/>
                <w:szCs w:val="20"/>
              </w:rPr>
              <w:t>Social Amelioration Program (SAP)</w:t>
            </w:r>
          </w:p>
          <w:p w14:paraId="2BD914A4" w14:textId="77777777" w:rsidR="00D10634" w:rsidRPr="007E3BA2" w:rsidRDefault="00D10634" w:rsidP="00594ABB">
            <w:pPr>
              <w:pStyle w:val="ListParagraph"/>
              <w:numPr>
                <w:ilvl w:val="0"/>
                <w:numId w:val="6"/>
              </w:numPr>
              <w:spacing w:after="0" w:line="240" w:lineRule="auto"/>
              <w:jc w:val="both"/>
              <w:rPr>
                <w:rFonts w:eastAsia="Times New Roman"/>
                <w:color w:val="0070C0"/>
              </w:rPr>
            </w:pPr>
            <w:r w:rsidRPr="007E3BA2">
              <w:rPr>
                <w:rFonts w:ascii="Arial" w:eastAsia="Times New Roman" w:hAnsi="Arial" w:cs="Arial"/>
                <w:color w:val="0070C0"/>
                <w:sz w:val="20"/>
                <w:szCs w:val="20"/>
              </w:rPr>
              <w:t>To date, a total of</w:t>
            </w:r>
            <w:r w:rsidRPr="007E3BA2">
              <w:rPr>
                <w:rFonts w:ascii="Arial" w:eastAsia="Times New Roman" w:hAnsi="Arial" w:cs="Arial"/>
                <w:b/>
                <w:bCs/>
                <w:color w:val="0070C0"/>
                <w:sz w:val="20"/>
                <w:szCs w:val="20"/>
              </w:rPr>
              <w:t xml:space="preserve"> ₱1,496,509,500.00 </w:t>
            </w:r>
            <w:r w:rsidRPr="007E3BA2">
              <w:rPr>
                <w:rFonts w:ascii="Arial" w:eastAsia="Times New Roman" w:hAnsi="Arial" w:cs="Arial"/>
                <w:color w:val="0070C0"/>
                <w:sz w:val="20"/>
                <w:szCs w:val="20"/>
              </w:rPr>
              <w:t xml:space="preserve">was provided to </w:t>
            </w:r>
            <w:r w:rsidRPr="007E3BA2">
              <w:rPr>
                <w:rFonts w:ascii="Arial" w:eastAsia="Times New Roman" w:hAnsi="Arial" w:cs="Arial"/>
                <w:b/>
                <w:bCs/>
                <w:color w:val="0070C0"/>
                <w:sz w:val="20"/>
                <w:szCs w:val="20"/>
              </w:rPr>
              <w:t xml:space="preserve">321,830 4Ps beneficiaries </w:t>
            </w:r>
            <w:r w:rsidRPr="007E3BA2">
              <w:rPr>
                <w:rFonts w:ascii="Arial" w:eastAsia="Times New Roman" w:hAnsi="Arial" w:cs="Arial"/>
                <w:color w:val="0070C0"/>
                <w:sz w:val="20"/>
                <w:szCs w:val="20"/>
              </w:rPr>
              <w:t xml:space="preserve">and </w:t>
            </w:r>
            <w:r w:rsidRPr="007E3BA2">
              <w:rPr>
                <w:rFonts w:ascii="Arial" w:eastAsia="Times New Roman" w:hAnsi="Arial" w:cs="Arial"/>
                <w:b/>
                <w:bCs/>
                <w:color w:val="0070C0"/>
                <w:sz w:val="20"/>
                <w:szCs w:val="20"/>
              </w:rPr>
              <w:t xml:space="preserve">₱6,788,214,000.00 </w:t>
            </w:r>
            <w:r w:rsidRPr="007E3BA2">
              <w:rPr>
                <w:rFonts w:ascii="Arial" w:eastAsia="Times New Roman" w:hAnsi="Arial" w:cs="Arial"/>
                <w:color w:val="0070C0"/>
                <w:sz w:val="20"/>
                <w:szCs w:val="20"/>
              </w:rPr>
              <w:t>was provided</w:t>
            </w:r>
            <w:r w:rsidRPr="007E3BA2">
              <w:rPr>
                <w:rFonts w:ascii="Arial" w:eastAsia="Times New Roman" w:hAnsi="Arial" w:cs="Arial"/>
                <w:b/>
                <w:bCs/>
                <w:color w:val="0070C0"/>
                <w:sz w:val="20"/>
                <w:szCs w:val="20"/>
              </w:rPr>
              <w:t xml:space="preserve"> </w:t>
            </w:r>
            <w:r w:rsidRPr="007E3BA2">
              <w:rPr>
                <w:rFonts w:ascii="Arial" w:eastAsia="Times New Roman" w:hAnsi="Arial" w:cs="Arial"/>
                <w:color w:val="0070C0"/>
                <w:sz w:val="20"/>
                <w:szCs w:val="20"/>
              </w:rPr>
              <w:t>to</w:t>
            </w:r>
            <w:r w:rsidRPr="007E3BA2">
              <w:rPr>
                <w:rFonts w:ascii="Arial" w:eastAsia="Times New Roman" w:hAnsi="Arial" w:cs="Arial"/>
                <w:b/>
                <w:bCs/>
                <w:color w:val="0070C0"/>
                <w:sz w:val="20"/>
                <w:szCs w:val="20"/>
              </w:rPr>
              <w:t xml:space="preserve"> 1,131,369 Non-4Ps beneficiaries </w:t>
            </w:r>
            <w:r w:rsidRPr="007E3BA2">
              <w:rPr>
                <w:rFonts w:ascii="Arial" w:eastAsia="Times New Roman" w:hAnsi="Arial" w:cs="Arial"/>
                <w:color w:val="0070C0"/>
                <w:sz w:val="20"/>
                <w:szCs w:val="20"/>
              </w:rPr>
              <w:t>for the first tranche.</w:t>
            </w:r>
          </w:p>
          <w:p w14:paraId="41F9A069" w14:textId="77777777" w:rsidR="00D10634" w:rsidRPr="007E3BA2" w:rsidRDefault="00D10634" w:rsidP="00594ABB">
            <w:pPr>
              <w:pStyle w:val="ListParagraph"/>
              <w:numPr>
                <w:ilvl w:val="0"/>
                <w:numId w:val="6"/>
              </w:numPr>
              <w:spacing w:after="0" w:line="240" w:lineRule="auto"/>
              <w:jc w:val="both"/>
              <w:rPr>
                <w:rFonts w:eastAsia="Times New Roman"/>
                <w:color w:val="0070C0"/>
              </w:rPr>
            </w:pPr>
            <w:r w:rsidRPr="007E3BA2">
              <w:rPr>
                <w:rFonts w:ascii="Arial" w:eastAsia="Times New Roman" w:hAnsi="Arial" w:cs="Arial"/>
                <w:color w:val="0070C0"/>
                <w:sz w:val="20"/>
                <w:szCs w:val="20"/>
              </w:rPr>
              <w:t xml:space="preserve">DSWD-FO VI has served </w:t>
            </w:r>
            <w:r w:rsidRPr="007E3BA2">
              <w:rPr>
                <w:rFonts w:ascii="Arial" w:eastAsia="Times New Roman" w:hAnsi="Arial" w:cs="Arial"/>
                <w:b/>
                <w:bCs/>
                <w:color w:val="0070C0"/>
                <w:sz w:val="20"/>
                <w:szCs w:val="20"/>
              </w:rPr>
              <w:t>103,608 4Ps beneficiaries</w:t>
            </w:r>
            <w:r w:rsidRPr="007E3BA2">
              <w:rPr>
                <w:rFonts w:ascii="Arial" w:eastAsia="Times New Roman" w:hAnsi="Arial" w:cs="Arial"/>
                <w:color w:val="0070C0"/>
                <w:sz w:val="20"/>
                <w:szCs w:val="20"/>
              </w:rPr>
              <w:t xml:space="preserve"> amounting to </w:t>
            </w:r>
            <w:r w:rsidRPr="007E3BA2">
              <w:rPr>
                <w:rFonts w:ascii="Arial" w:eastAsia="Times New Roman" w:hAnsi="Arial" w:cs="Arial"/>
                <w:b/>
                <w:bCs/>
                <w:color w:val="0070C0"/>
                <w:sz w:val="20"/>
                <w:szCs w:val="20"/>
              </w:rPr>
              <w:t xml:space="preserve">₱481,777,200.00 </w:t>
            </w:r>
            <w:r w:rsidRPr="007E3BA2">
              <w:rPr>
                <w:rFonts w:ascii="Arial" w:eastAsia="Times New Roman" w:hAnsi="Arial" w:cs="Arial"/>
                <w:color w:val="0070C0"/>
                <w:sz w:val="20"/>
                <w:szCs w:val="20"/>
              </w:rPr>
              <w:t xml:space="preserve">and </w:t>
            </w:r>
            <w:r w:rsidRPr="007E3BA2">
              <w:rPr>
                <w:rFonts w:ascii="Arial" w:eastAsia="Times New Roman" w:hAnsi="Arial" w:cs="Arial"/>
                <w:b/>
                <w:bCs/>
                <w:color w:val="0070C0"/>
                <w:sz w:val="20"/>
                <w:szCs w:val="20"/>
              </w:rPr>
              <w:t>440,802 Non-4Ps beneficiaries</w:t>
            </w:r>
            <w:r w:rsidRPr="007E3BA2">
              <w:rPr>
                <w:rFonts w:ascii="Arial" w:eastAsia="Times New Roman" w:hAnsi="Arial" w:cs="Arial"/>
                <w:color w:val="0070C0"/>
                <w:sz w:val="20"/>
                <w:szCs w:val="20"/>
              </w:rPr>
              <w:t xml:space="preserve"> amounting to</w:t>
            </w:r>
            <w:r w:rsidRPr="007E3BA2">
              <w:rPr>
                <w:rFonts w:eastAsia="Times New Roman"/>
                <w:color w:val="0070C0"/>
              </w:rPr>
              <w:t xml:space="preserve"> </w:t>
            </w:r>
            <w:r w:rsidRPr="007E3BA2">
              <w:rPr>
                <w:rFonts w:ascii="Arial" w:eastAsia="Times New Roman" w:hAnsi="Arial" w:cs="Arial"/>
                <w:b/>
                <w:bCs/>
                <w:color w:val="0070C0"/>
                <w:sz w:val="20"/>
                <w:szCs w:val="20"/>
              </w:rPr>
              <w:t xml:space="preserve">₱2,644,812,000.00 </w:t>
            </w:r>
            <w:r w:rsidRPr="007E3BA2">
              <w:rPr>
                <w:rFonts w:ascii="Arial" w:eastAsia="Times New Roman" w:hAnsi="Arial" w:cs="Arial"/>
                <w:color w:val="0070C0"/>
                <w:sz w:val="20"/>
                <w:szCs w:val="20"/>
              </w:rPr>
              <w:t xml:space="preserve">for the second tranche, and </w:t>
            </w:r>
            <w:r w:rsidRPr="007E3BA2">
              <w:rPr>
                <w:rFonts w:ascii="Arial" w:eastAsia="Times New Roman" w:hAnsi="Arial" w:cs="Arial"/>
                <w:b/>
                <w:bCs/>
                <w:color w:val="0070C0"/>
                <w:sz w:val="20"/>
                <w:szCs w:val="20"/>
              </w:rPr>
              <w:t>190,738 left-out/waitlisted</w:t>
            </w:r>
            <w:r w:rsidRPr="007E3BA2">
              <w:rPr>
                <w:rFonts w:ascii="Arial" w:eastAsia="Times New Roman" w:hAnsi="Arial" w:cs="Arial"/>
                <w:color w:val="0070C0"/>
                <w:sz w:val="20"/>
                <w:szCs w:val="20"/>
              </w:rPr>
              <w:t xml:space="preserve"> </w:t>
            </w:r>
            <w:r w:rsidRPr="007E3BA2">
              <w:rPr>
                <w:rFonts w:ascii="Arial" w:eastAsia="Times New Roman" w:hAnsi="Arial" w:cs="Arial"/>
                <w:b/>
                <w:bCs/>
                <w:color w:val="0070C0"/>
                <w:sz w:val="20"/>
                <w:szCs w:val="20"/>
              </w:rPr>
              <w:t>beneficiaries</w:t>
            </w:r>
            <w:r w:rsidRPr="007E3BA2">
              <w:rPr>
                <w:rFonts w:ascii="Arial" w:eastAsia="Times New Roman" w:hAnsi="Arial" w:cs="Arial"/>
                <w:color w:val="0070C0"/>
                <w:sz w:val="20"/>
                <w:szCs w:val="20"/>
              </w:rPr>
              <w:t xml:space="preserve"> amounting to </w:t>
            </w:r>
            <w:r w:rsidRPr="007E3BA2">
              <w:rPr>
                <w:rFonts w:ascii="Arial" w:eastAsia="Times New Roman" w:hAnsi="Arial" w:cs="Arial"/>
                <w:b/>
                <w:bCs/>
                <w:color w:val="0070C0"/>
                <w:sz w:val="20"/>
                <w:szCs w:val="20"/>
              </w:rPr>
              <w:t>₱1,144,428,000.00.</w:t>
            </w:r>
          </w:p>
          <w:p w14:paraId="208BA4E7" w14:textId="77777777" w:rsidR="00D10634" w:rsidRPr="007E3BA2" w:rsidRDefault="00D10634" w:rsidP="00594ABB">
            <w:pPr>
              <w:pStyle w:val="ListParagraph"/>
              <w:numPr>
                <w:ilvl w:val="0"/>
                <w:numId w:val="6"/>
              </w:numPr>
              <w:spacing w:after="0" w:line="240" w:lineRule="auto"/>
              <w:jc w:val="both"/>
              <w:rPr>
                <w:rFonts w:eastAsia="Times New Roman"/>
                <w:color w:val="0070C0"/>
              </w:rPr>
            </w:pPr>
            <w:r w:rsidRPr="007E3BA2">
              <w:rPr>
                <w:rFonts w:ascii="Arial" w:eastAsia="Times New Roman" w:hAnsi="Arial" w:cs="Arial"/>
                <w:color w:val="0070C0"/>
                <w:sz w:val="20"/>
                <w:szCs w:val="20"/>
              </w:rPr>
              <w:t>The Operation Center Hotline catered a total of 9,156 calls resolved from 15 April to 26 August, 2020.</w:t>
            </w:r>
          </w:p>
        </w:tc>
      </w:tr>
    </w:tbl>
    <w:p w14:paraId="052F2CAA"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DD13B4A" w14:textId="77777777" w:rsidR="00D10634" w:rsidRPr="00A8767E"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rsidRPr="00A8767E" w14:paraId="1AC84A83"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DC754D"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8CE8B5"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0B3A76" w14:paraId="0C628ACD"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DF4681" w14:textId="77777777" w:rsidR="00D10634" w:rsidRPr="007109E5"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A07E34"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08168BB4"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63FA20B3"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0DC56898"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694A4278"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a total of 15,705 FFPs to PWDs affected by the pandemic in the Region.</w:t>
            </w:r>
          </w:p>
          <w:p w14:paraId="465B16F6" w14:textId="48B93BFC" w:rsidR="00D10634" w:rsidRPr="007109E5" w:rsidRDefault="00D10634" w:rsidP="00594ABB">
            <w:pPr>
              <w:pBdr>
                <w:top w:val="none" w:sz="0" w:space="0" w:color="000000"/>
                <w:bottom w:val="none" w:sz="0" w:space="0" w:color="000000"/>
              </w:pBdr>
              <w:spacing w:after="0" w:line="240" w:lineRule="auto"/>
              <w:jc w:val="both"/>
              <w:rPr>
                <w:rFonts w:ascii="Arial" w:eastAsia="Arial" w:hAnsi="Arial" w:cs="Arial"/>
                <w:sz w:val="20"/>
                <w:szCs w:val="19"/>
              </w:rPr>
            </w:pPr>
          </w:p>
          <w:p w14:paraId="2F8CA878" w14:textId="77777777" w:rsidR="00D10634" w:rsidRPr="007109E5" w:rsidRDefault="00D10634" w:rsidP="00594ABB">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0DDFA314" w14:textId="7F637003" w:rsidR="00D10634" w:rsidRPr="00D10634"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The Social Amelioration Program is over with the expiry of the Bayanihan 1.</w:t>
            </w:r>
          </w:p>
          <w:p w14:paraId="577FEB2A" w14:textId="77777777" w:rsidR="00D10634" w:rsidRPr="007109E5" w:rsidRDefault="00D10634" w:rsidP="00594ABB">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D10634" w:rsidRPr="007109E5" w14:paraId="1F7B7ED0" w14:textId="77777777" w:rsidTr="00594ABB">
              <w:tc>
                <w:tcPr>
                  <w:tcW w:w="1511" w:type="dxa"/>
                  <w:vAlign w:val="center"/>
                </w:tcPr>
                <w:p w14:paraId="616D8D3D"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42D034FA"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488D302A"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6B7D90D3"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4B29D920"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D10634" w:rsidRPr="007109E5" w14:paraId="68E936D3" w14:textId="77777777" w:rsidTr="00594ABB">
              <w:tc>
                <w:tcPr>
                  <w:tcW w:w="1511" w:type="dxa"/>
                  <w:vAlign w:val="center"/>
                </w:tcPr>
                <w:p w14:paraId="5FBCB166" w14:textId="77777777" w:rsidR="00D10634" w:rsidRPr="007109E5" w:rsidRDefault="00D10634" w:rsidP="00594ABB">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64EE8CF7"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2EA2C3B0"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3539F641"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0BA8E1C0"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D10634" w:rsidRPr="007109E5" w14:paraId="23707526" w14:textId="77777777" w:rsidTr="00594ABB">
              <w:tc>
                <w:tcPr>
                  <w:tcW w:w="1511" w:type="dxa"/>
                  <w:vAlign w:val="center"/>
                </w:tcPr>
                <w:p w14:paraId="55E91FB5"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6B724189"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19491C5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24D1A50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19B3D7F4"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D10634" w:rsidRPr="007109E5" w14:paraId="1B7F5F97" w14:textId="77777777" w:rsidTr="00594ABB">
              <w:tc>
                <w:tcPr>
                  <w:tcW w:w="1511" w:type="dxa"/>
                  <w:vAlign w:val="center"/>
                </w:tcPr>
                <w:p w14:paraId="2C4AED8D"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5187FD48"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690CA2C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24CE5EAD"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1C12E246"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D10634" w:rsidRPr="007109E5" w14:paraId="2D1A4CCE" w14:textId="77777777" w:rsidTr="00594ABB">
              <w:tc>
                <w:tcPr>
                  <w:tcW w:w="1511" w:type="dxa"/>
                  <w:vAlign w:val="center"/>
                </w:tcPr>
                <w:p w14:paraId="0082D443" w14:textId="77777777" w:rsidR="00D10634" w:rsidRPr="007109E5" w:rsidRDefault="00D10634" w:rsidP="00594ABB">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3615CEDB"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7DAD6A18"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00CC0B6A"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2EDE9C2E"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D10634" w:rsidRPr="007109E5" w14:paraId="09B7F8BD" w14:textId="77777777" w:rsidTr="00594ABB">
              <w:tc>
                <w:tcPr>
                  <w:tcW w:w="1511" w:type="dxa"/>
                  <w:vAlign w:val="center"/>
                </w:tcPr>
                <w:p w14:paraId="650153BD"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7EF65422"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4B069609"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56B6B082"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399E51E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D10634" w:rsidRPr="007109E5" w14:paraId="5380E8DA" w14:textId="77777777" w:rsidTr="00594ABB">
              <w:tc>
                <w:tcPr>
                  <w:tcW w:w="1511" w:type="dxa"/>
                  <w:vAlign w:val="center"/>
                </w:tcPr>
                <w:p w14:paraId="71CE0F86"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09366F9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086464C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0E79F29E"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775D5B35"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D10634" w:rsidRPr="007109E5" w14:paraId="2A0BB305" w14:textId="77777777" w:rsidTr="00594ABB">
              <w:tc>
                <w:tcPr>
                  <w:tcW w:w="1511" w:type="dxa"/>
                  <w:vAlign w:val="center"/>
                </w:tcPr>
                <w:p w14:paraId="1371E2EB"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131AFE2E"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0D95F604"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4D0BBFF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56D0F9CB"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D10634" w:rsidRPr="007109E5" w14:paraId="3750514B" w14:textId="77777777" w:rsidTr="00594ABB">
              <w:tc>
                <w:tcPr>
                  <w:tcW w:w="1511" w:type="dxa"/>
                  <w:vAlign w:val="center"/>
                </w:tcPr>
                <w:p w14:paraId="1DDF8B3A"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23ED03B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56B36C0D"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3C4504E4"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3ED97452"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D10634" w:rsidRPr="007109E5" w14:paraId="54F6AAE4" w14:textId="77777777" w:rsidTr="00594ABB">
              <w:tc>
                <w:tcPr>
                  <w:tcW w:w="1511" w:type="dxa"/>
                  <w:vAlign w:val="center"/>
                </w:tcPr>
                <w:p w14:paraId="1F4B8C7B" w14:textId="77777777" w:rsidR="00D10634" w:rsidRPr="007109E5" w:rsidRDefault="00D10634" w:rsidP="00594ABB">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3059032E"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61DBD3E6"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495D16BD"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133E37FD"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1606DFB2" w14:textId="77777777" w:rsidR="00D10634" w:rsidRPr="007109E5" w:rsidRDefault="00D10634" w:rsidP="00594ABB">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20C0749A" w14:textId="77777777" w:rsidR="00D10634" w:rsidRPr="007109E5" w:rsidRDefault="00D10634" w:rsidP="00594ABB">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D10634" w:rsidRPr="007109E5" w14:paraId="66C0DABF" w14:textId="77777777" w:rsidTr="00594ABB">
              <w:tc>
                <w:tcPr>
                  <w:tcW w:w="1436" w:type="dxa"/>
                  <w:vAlign w:val="center"/>
                </w:tcPr>
                <w:p w14:paraId="1245EF9F"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200658AB"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2E844A8D"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242CC011"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63D11288"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D10634" w:rsidRPr="007109E5" w14:paraId="7EE7E7B9" w14:textId="77777777" w:rsidTr="00594ABB">
              <w:tc>
                <w:tcPr>
                  <w:tcW w:w="1436" w:type="dxa"/>
                  <w:vAlign w:val="center"/>
                </w:tcPr>
                <w:p w14:paraId="0F94CE72" w14:textId="77777777" w:rsidR="00D10634" w:rsidRPr="007109E5" w:rsidRDefault="00D10634" w:rsidP="00594ABB">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5AC0A4F5"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2B853807"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30C32309"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4923D67A"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D10634" w:rsidRPr="007109E5" w14:paraId="2DB9C317" w14:textId="77777777" w:rsidTr="00594ABB">
              <w:tc>
                <w:tcPr>
                  <w:tcW w:w="1436" w:type="dxa"/>
                  <w:vAlign w:val="center"/>
                </w:tcPr>
                <w:p w14:paraId="21B1A982" w14:textId="77777777" w:rsidR="00D10634" w:rsidRPr="007109E5" w:rsidRDefault="00D10634" w:rsidP="00594ABB">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37C09919"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72BE28C0"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042E3155"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7B274CC9"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D10634" w:rsidRPr="007109E5" w14:paraId="37347108" w14:textId="77777777" w:rsidTr="00594ABB">
              <w:tc>
                <w:tcPr>
                  <w:tcW w:w="1436" w:type="dxa"/>
                  <w:vAlign w:val="center"/>
                </w:tcPr>
                <w:p w14:paraId="4A7E1DCD" w14:textId="77777777" w:rsidR="00D10634" w:rsidRPr="007109E5" w:rsidRDefault="00D10634" w:rsidP="00594ABB">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Non-ECQ)</w:t>
                  </w:r>
                </w:p>
              </w:tc>
              <w:tc>
                <w:tcPr>
                  <w:tcW w:w="1440" w:type="dxa"/>
                  <w:vAlign w:val="center"/>
                </w:tcPr>
                <w:p w14:paraId="634A1025"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2B5A510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42E26CFA"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037B95F4"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D10634" w:rsidRPr="007109E5" w14:paraId="0492A0BD" w14:textId="77777777" w:rsidTr="00594ABB">
              <w:tc>
                <w:tcPr>
                  <w:tcW w:w="1436" w:type="dxa"/>
                  <w:vAlign w:val="center"/>
                </w:tcPr>
                <w:p w14:paraId="71E10D01" w14:textId="77777777" w:rsidR="00D10634" w:rsidRPr="007109E5" w:rsidRDefault="00D10634" w:rsidP="00594ABB">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61BCDC0B"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2552756E"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676FB1D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430727E7"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D10634" w:rsidRPr="007109E5" w14:paraId="6DFC4905" w14:textId="77777777" w:rsidTr="00594ABB">
              <w:tc>
                <w:tcPr>
                  <w:tcW w:w="1436" w:type="dxa"/>
                  <w:vAlign w:val="center"/>
                </w:tcPr>
                <w:p w14:paraId="082D21A5" w14:textId="77777777" w:rsidR="00D10634" w:rsidRPr="007109E5" w:rsidRDefault="00D10634" w:rsidP="00594ABB">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46706625"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610B83EA"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11D0861F"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07B60C23"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D10634" w:rsidRPr="007109E5" w14:paraId="1F2962BB" w14:textId="77777777" w:rsidTr="00594ABB">
              <w:tc>
                <w:tcPr>
                  <w:tcW w:w="1436" w:type="dxa"/>
                  <w:vAlign w:val="center"/>
                </w:tcPr>
                <w:p w14:paraId="028A2866" w14:textId="77777777" w:rsidR="00D10634" w:rsidRPr="007109E5" w:rsidRDefault="00D10634" w:rsidP="00594ABB">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093C93F8"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74054C70"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0A52502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12D8B877"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D10634" w:rsidRPr="007109E5" w14:paraId="4AA9CE17" w14:textId="77777777" w:rsidTr="00594ABB">
              <w:tc>
                <w:tcPr>
                  <w:tcW w:w="1436" w:type="dxa"/>
                  <w:vAlign w:val="center"/>
                </w:tcPr>
                <w:p w14:paraId="11BD6DF0" w14:textId="77777777" w:rsidR="00D10634" w:rsidRPr="007109E5" w:rsidRDefault="00D10634" w:rsidP="00594ABB">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2B2F4709"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4FC4FC9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531BCC6E"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6C7E770B"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6F54342D" w14:textId="77777777" w:rsidR="00D10634" w:rsidRPr="007109E5" w:rsidRDefault="00D10634" w:rsidP="00594ABB">
            <w:pPr>
              <w:pBdr>
                <w:top w:val="none" w:sz="0" w:space="0" w:color="000000"/>
                <w:bottom w:val="none" w:sz="0" w:space="0" w:color="000000"/>
              </w:pBdr>
              <w:spacing w:after="0" w:line="240" w:lineRule="auto"/>
              <w:jc w:val="both"/>
              <w:rPr>
                <w:rFonts w:ascii="Arial" w:eastAsia="Arial" w:hAnsi="Arial" w:cs="Arial"/>
                <w:sz w:val="20"/>
                <w:szCs w:val="19"/>
              </w:rPr>
            </w:pPr>
          </w:p>
        </w:tc>
      </w:tr>
    </w:tbl>
    <w:p w14:paraId="3B73960B" w14:textId="77777777" w:rsidR="00D10634" w:rsidRPr="000B3A76" w:rsidRDefault="00D10634" w:rsidP="00D10634">
      <w:pPr>
        <w:spacing w:after="0" w:line="240" w:lineRule="auto"/>
        <w:contextualSpacing/>
        <w:rPr>
          <w:rFonts w:ascii="Arial" w:eastAsia="Arial" w:hAnsi="Arial" w:cs="Arial"/>
          <w:b/>
          <w:sz w:val="24"/>
          <w:szCs w:val="24"/>
        </w:rPr>
      </w:pPr>
    </w:p>
    <w:p w14:paraId="5C4FE6FB" w14:textId="77777777" w:rsidR="00D10634" w:rsidRPr="000B3A76" w:rsidRDefault="00D10634" w:rsidP="00D1063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10634" w:rsidRPr="000B3A76" w14:paraId="7382D2EF" w14:textId="77777777" w:rsidTr="00594ABB">
        <w:trPr>
          <w:trHeight w:val="30"/>
        </w:trPr>
        <w:tc>
          <w:tcPr>
            <w:tcW w:w="1951" w:type="dxa"/>
            <w:tcMar>
              <w:top w:w="0" w:type="dxa"/>
              <w:left w:w="0" w:type="dxa"/>
              <w:bottom w:w="0" w:type="dxa"/>
              <w:right w:w="0" w:type="dxa"/>
            </w:tcMar>
          </w:tcPr>
          <w:p w14:paraId="005D13DD" w14:textId="77777777" w:rsidR="00D10634" w:rsidRPr="000B3A76"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0DCFAF40" w14:textId="77777777" w:rsidR="00D10634" w:rsidRPr="000B3A76"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10634" w:rsidRPr="000B3A76" w14:paraId="4552BC20" w14:textId="77777777" w:rsidTr="00594ABB">
        <w:trPr>
          <w:trHeight w:val="20"/>
        </w:trPr>
        <w:tc>
          <w:tcPr>
            <w:tcW w:w="1951" w:type="dxa"/>
            <w:vAlign w:val="center"/>
          </w:tcPr>
          <w:p w14:paraId="7CE31B3B" w14:textId="721BDB1C" w:rsidR="00D10634" w:rsidRPr="00EE2514" w:rsidRDefault="00D10634" w:rsidP="00EE251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EE2514">
              <w:rPr>
                <w:rFonts w:ascii="Arial" w:eastAsia="Arial" w:hAnsi="Arial" w:cs="Arial"/>
                <w:color w:val="0070C0"/>
                <w:sz w:val="20"/>
                <w:szCs w:val="19"/>
              </w:rPr>
              <w:t>0</w:t>
            </w:r>
            <w:r w:rsidR="00115D7F">
              <w:rPr>
                <w:rFonts w:ascii="Arial" w:eastAsia="Arial" w:hAnsi="Arial" w:cs="Arial"/>
                <w:color w:val="0070C0"/>
                <w:sz w:val="20"/>
                <w:szCs w:val="19"/>
              </w:rPr>
              <w:t>3</w:t>
            </w:r>
            <w:r w:rsidRPr="00EE2514">
              <w:rPr>
                <w:rFonts w:ascii="Arial" w:eastAsia="Arial" w:hAnsi="Arial" w:cs="Arial"/>
                <w:color w:val="0070C0"/>
                <w:sz w:val="20"/>
                <w:szCs w:val="19"/>
              </w:rPr>
              <w:t xml:space="preserve"> </w:t>
            </w:r>
            <w:r w:rsidR="00EE2514" w:rsidRPr="00EE2514">
              <w:rPr>
                <w:rFonts w:ascii="Arial" w:eastAsia="Arial" w:hAnsi="Arial" w:cs="Arial"/>
                <w:color w:val="0070C0"/>
                <w:sz w:val="20"/>
                <w:szCs w:val="19"/>
              </w:rPr>
              <w:t>Dec</w:t>
            </w:r>
            <w:r w:rsidRPr="00EE2514">
              <w:rPr>
                <w:rFonts w:ascii="Arial" w:eastAsia="Arial" w:hAnsi="Arial" w:cs="Arial"/>
                <w:color w:val="0070C0"/>
                <w:sz w:val="20"/>
                <w:szCs w:val="19"/>
              </w:rPr>
              <w:t>ember 2020</w:t>
            </w:r>
          </w:p>
        </w:tc>
        <w:tc>
          <w:tcPr>
            <w:tcW w:w="7830" w:type="dxa"/>
          </w:tcPr>
          <w:p w14:paraId="2F9894F4" w14:textId="77777777" w:rsidR="00D10634" w:rsidRPr="00EE2514"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E2514">
              <w:rPr>
                <w:rFonts w:ascii="Arial" w:eastAsia="Arial" w:hAnsi="Arial" w:cs="Arial"/>
                <w:color w:val="0070C0"/>
                <w:sz w:val="20"/>
                <w:szCs w:val="19"/>
              </w:rPr>
              <w:t xml:space="preserve">DSWD-FO VIII DRMD provided a total of </w:t>
            </w:r>
            <w:r w:rsidRPr="00EE2514">
              <w:rPr>
                <w:rFonts w:ascii="Arial" w:eastAsia="Arial" w:hAnsi="Arial" w:cs="Arial"/>
                <w:b/>
                <w:color w:val="0070C0"/>
                <w:sz w:val="20"/>
                <w:szCs w:val="19"/>
              </w:rPr>
              <w:t xml:space="preserve">₱13,310,675.54 </w:t>
            </w:r>
            <w:r w:rsidRPr="00EE2514">
              <w:rPr>
                <w:rFonts w:ascii="Arial" w:eastAsia="Arial" w:hAnsi="Arial" w:cs="Arial"/>
                <w:color w:val="0070C0"/>
                <w:sz w:val="20"/>
                <w:szCs w:val="19"/>
              </w:rPr>
              <w:t>worth of assistance</w:t>
            </w:r>
            <w:r w:rsidRPr="00EE2514">
              <w:rPr>
                <w:rFonts w:ascii="Arial" w:eastAsia="Arial" w:hAnsi="Arial" w:cs="Arial"/>
                <w:b/>
                <w:color w:val="0070C0"/>
                <w:sz w:val="20"/>
                <w:szCs w:val="19"/>
              </w:rPr>
              <w:t xml:space="preserve"> </w:t>
            </w:r>
            <w:r w:rsidRPr="00EE2514">
              <w:rPr>
                <w:rFonts w:ascii="Arial" w:eastAsia="Arial" w:hAnsi="Arial" w:cs="Arial"/>
                <w:color w:val="0070C0"/>
                <w:sz w:val="20"/>
                <w:szCs w:val="19"/>
              </w:rPr>
              <w:t xml:space="preserve">to </w:t>
            </w:r>
            <w:r w:rsidRPr="00EE2514">
              <w:rPr>
                <w:rFonts w:ascii="Arial" w:eastAsia="Arial" w:hAnsi="Arial" w:cs="Arial"/>
                <w:b/>
                <w:color w:val="0070C0"/>
                <w:sz w:val="20"/>
                <w:szCs w:val="19"/>
              </w:rPr>
              <w:t xml:space="preserve">17 stranded sale representatives </w:t>
            </w:r>
            <w:r w:rsidRPr="00EE2514">
              <w:rPr>
                <w:rFonts w:ascii="Arial" w:eastAsia="Arial" w:hAnsi="Arial" w:cs="Arial"/>
                <w:color w:val="0070C0"/>
                <w:sz w:val="20"/>
                <w:szCs w:val="19"/>
              </w:rPr>
              <w:t xml:space="preserve">and eight </w:t>
            </w:r>
            <w:r w:rsidRPr="00EE2514">
              <w:rPr>
                <w:rFonts w:ascii="Arial" w:eastAsia="Arial" w:hAnsi="Arial" w:cs="Arial"/>
                <w:b/>
                <w:color w:val="0070C0"/>
                <w:sz w:val="20"/>
                <w:szCs w:val="19"/>
              </w:rPr>
              <w:t>(8) bus drivers (HTIs);</w:t>
            </w:r>
            <w:r w:rsidRPr="00EE2514">
              <w:rPr>
                <w:rFonts w:ascii="Arial" w:eastAsia="Arial" w:hAnsi="Arial" w:cs="Arial"/>
                <w:color w:val="0070C0"/>
                <w:sz w:val="20"/>
                <w:szCs w:val="19"/>
              </w:rPr>
              <w:t xml:space="preserve"> and</w:t>
            </w:r>
            <w:r w:rsidRPr="00EE2514">
              <w:rPr>
                <w:rFonts w:ascii="Arial" w:eastAsia="Arial" w:hAnsi="Arial" w:cs="Arial"/>
                <w:b/>
                <w:color w:val="0070C0"/>
                <w:sz w:val="20"/>
                <w:szCs w:val="19"/>
              </w:rPr>
              <w:t xml:space="preserve"> 25,480 families </w:t>
            </w:r>
            <w:r w:rsidRPr="00EE2514">
              <w:rPr>
                <w:rFonts w:ascii="Arial" w:eastAsia="Arial" w:hAnsi="Arial" w:cs="Arial"/>
                <w:color w:val="0070C0"/>
                <w:sz w:val="20"/>
                <w:szCs w:val="19"/>
              </w:rPr>
              <w:t>in which 815 are LSIs.</w:t>
            </w:r>
          </w:p>
          <w:p w14:paraId="0B972B7C" w14:textId="77777777" w:rsidR="00D10634" w:rsidRPr="00EE2514"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E2514">
              <w:rPr>
                <w:rFonts w:ascii="Arial" w:eastAsia="Arial" w:hAnsi="Arial" w:cs="Arial"/>
                <w:color w:val="0070C0"/>
                <w:sz w:val="20"/>
                <w:szCs w:val="19"/>
              </w:rPr>
              <w:t xml:space="preserve">DSWD-FO VIII through its Crisis Intervention Unit (CIU) provided assistance to </w:t>
            </w:r>
            <w:r w:rsidRPr="00EE2514">
              <w:rPr>
                <w:rFonts w:ascii="Arial" w:eastAsia="Arial" w:hAnsi="Arial" w:cs="Arial"/>
                <w:b/>
                <w:color w:val="0070C0"/>
                <w:sz w:val="20"/>
                <w:szCs w:val="19"/>
              </w:rPr>
              <w:t>20,330 walk-in clients</w:t>
            </w:r>
            <w:r w:rsidRPr="00EE2514">
              <w:rPr>
                <w:rFonts w:ascii="Arial" w:eastAsia="Arial" w:hAnsi="Arial" w:cs="Arial"/>
                <w:color w:val="0070C0"/>
                <w:sz w:val="20"/>
                <w:szCs w:val="19"/>
              </w:rPr>
              <w:t xml:space="preserve"> amounting to </w:t>
            </w:r>
            <w:r w:rsidRPr="00EE2514">
              <w:rPr>
                <w:rFonts w:ascii="Arial" w:eastAsia="Arial" w:hAnsi="Arial" w:cs="Arial"/>
                <w:b/>
                <w:color w:val="0070C0"/>
                <w:sz w:val="20"/>
                <w:szCs w:val="19"/>
              </w:rPr>
              <w:t>₱99,886,364.58.</w:t>
            </w:r>
          </w:p>
          <w:p w14:paraId="416BFB87" w14:textId="77777777" w:rsidR="00D10634" w:rsidRPr="00EE2514"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E2514">
              <w:rPr>
                <w:rFonts w:ascii="Arial" w:eastAsia="Arial" w:hAnsi="Arial" w:cs="Arial"/>
                <w:color w:val="0070C0"/>
                <w:sz w:val="20"/>
                <w:szCs w:val="19"/>
              </w:rPr>
              <w:t xml:space="preserve">The Social Pension Unit extended assistance to </w:t>
            </w:r>
            <w:r w:rsidRPr="00EE2514">
              <w:rPr>
                <w:rFonts w:ascii="Arial" w:eastAsia="Arial" w:hAnsi="Arial" w:cs="Arial"/>
                <w:b/>
                <w:bCs/>
                <w:color w:val="0070C0"/>
                <w:sz w:val="20"/>
                <w:szCs w:val="19"/>
              </w:rPr>
              <w:t>216,397 Senior Citizens</w:t>
            </w:r>
            <w:r w:rsidRPr="00EE2514">
              <w:rPr>
                <w:rFonts w:ascii="Arial" w:eastAsia="Arial" w:hAnsi="Arial" w:cs="Arial"/>
                <w:color w:val="0070C0"/>
                <w:sz w:val="20"/>
                <w:szCs w:val="19"/>
              </w:rPr>
              <w:t xml:space="preserve"> amounting to </w:t>
            </w:r>
            <w:r w:rsidRPr="00EE2514">
              <w:rPr>
                <w:rFonts w:ascii="Arial" w:eastAsia="Arial" w:hAnsi="Arial" w:cs="Arial"/>
                <w:b/>
                <w:bCs/>
                <w:color w:val="0070C0"/>
                <w:sz w:val="20"/>
                <w:szCs w:val="19"/>
              </w:rPr>
              <w:t xml:space="preserve">₱1,284,624,000.00; </w:t>
            </w:r>
            <w:r w:rsidRPr="00EE2514">
              <w:rPr>
                <w:rFonts w:ascii="Arial" w:eastAsia="Arial" w:hAnsi="Arial" w:cs="Arial"/>
                <w:color w:val="0070C0"/>
                <w:sz w:val="20"/>
                <w:szCs w:val="19"/>
              </w:rPr>
              <w:t>and</w:t>
            </w:r>
            <w:r w:rsidRPr="00EE2514">
              <w:rPr>
                <w:rFonts w:ascii="Arial" w:eastAsia="Arial" w:hAnsi="Arial" w:cs="Arial"/>
                <w:b/>
                <w:bCs/>
                <w:color w:val="0070C0"/>
                <w:sz w:val="20"/>
                <w:szCs w:val="19"/>
              </w:rPr>
              <w:t xml:space="preserve"> 29,264 Senior Citizens</w:t>
            </w:r>
            <w:r w:rsidRPr="00EE2514">
              <w:rPr>
                <w:rFonts w:ascii="Arial" w:eastAsia="Arial" w:hAnsi="Arial" w:cs="Arial"/>
                <w:color w:val="0070C0"/>
                <w:sz w:val="20"/>
                <w:szCs w:val="19"/>
              </w:rPr>
              <w:t xml:space="preserve"> amounting to </w:t>
            </w:r>
            <w:r w:rsidRPr="00EE2514">
              <w:rPr>
                <w:rFonts w:ascii="Arial" w:eastAsia="Arial" w:hAnsi="Arial" w:cs="Arial"/>
                <w:b/>
                <w:bCs/>
                <w:color w:val="0070C0"/>
                <w:sz w:val="20"/>
                <w:szCs w:val="19"/>
              </w:rPr>
              <w:t xml:space="preserve">₱173,937,000.00 </w:t>
            </w:r>
            <w:r w:rsidRPr="00EE2514">
              <w:rPr>
                <w:rFonts w:ascii="Arial" w:eastAsia="Arial" w:hAnsi="Arial" w:cs="Arial"/>
                <w:color w:val="0070C0"/>
                <w:sz w:val="20"/>
                <w:szCs w:val="19"/>
              </w:rPr>
              <w:t>for the year 2019 and 2020, respectively.</w:t>
            </w:r>
          </w:p>
          <w:p w14:paraId="669D4ED2" w14:textId="77777777" w:rsidR="00D10634" w:rsidRPr="00EE2514"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E2514">
              <w:rPr>
                <w:rFonts w:ascii="Arial" w:eastAsia="Arial" w:hAnsi="Arial" w:cs="Arial"/>
                <w:color w:val="0070C0"/>
                <w:sz w:val="20"/>
                <w:szCs w:val="19"/>
              </w:rPr>
              <w:t xml:space="preserve">The Sustainable Livelihood Program (SLP) of DSWD-FO VIII was able to extend assistance to </w:t>
            </w:r>
            <w:r w:rsidRPr="00EE2514">
              <w:rPr>
                <w:rFonts w:ascii="Arial" w:eastAsia="Arial" w:hAnsi="Arial" w:cs="Arial"/>
                <w:b/>
                <w:color w:val="0070C0"/>
                <w:sz w:val="20"/>
                <w:szCs w:val="19"/>
              </w:rPr>
              <w:t>170 beneficiaries</w:t>
            </w:r>
            <w:r w:rsidRPr="00EE2514">
              <w:rPr>
                <w:rFonts w:ascii="Arial" w:eastAsia="Arial" w:hAnsi="Arial" w:cs="Arial"/>
                <w:color w:val="0070C0"/>
                <w:sz w:val="20"/>
                <w:szCs w:val="19"/>
              </w:rPr>
              <w:t xml:space="preserve"> amounting to </w:t>
            </w:r>
            <w:r w:rsidRPr="00EE2514">
              <w:rPr>
                <w:rFonts w:ascii="Arial" w:eastAsia="Arial" w:hAnsi="Arial" w:cs="Arial"/>
                <w:b/>
                <w:color w:val="0070C0"/>
                <w:sz w:val="20"/>
                <w:szCs w:val="19"/>
              </w:rPr>
              <w:t>₱2,261,210.07</w:t>
            </w:r>
            <w:r w:rsidRPr="00EE2514">
              <w:rPr>
                <w:rFonts w:ascii="Arial" w:eastAsia="Arial" w:hAnsi="Arial" w:cs="Arial"/>
                <w:color w:val="0070C0"/>
                <w:sz w:val="20"/>
                <w:szCs w:val="19"/>
              </w:rPr>
              <w:t>.</w:t>
            </w:r>
          </w:p>
          <w:p w14:paraId="3BE5B3E4" w14:textId="77777777" w:rsidR="00D10634" w:rsidRPr="00EE2514"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E2514">
              <w:rPr>
                <w:rFonts w:ascii="Arial" w:eastAsia="Arial" w:hAnsi="Arial" w:cs="Arial"/>
                <w:color w:val="0070C0"/>
                <w:sz w:val="20"/>
                <w:szCs w:val="19"/>
              </w:rPr>
              <w:t>DSWD-FO VIII conducted an Emergency Meeting with Municipal Links.</w:t>
            </w:r>
          </w:p>
          <w:p w14:paraId="7633175A" w14:textId="77777777" w:rsidR="00D10634" w:rsidRPr="00EE2514"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p>
          <w:p w14:paraId="2113DC9F" w14:textId="77777777" w:rsidR="00D10634" w:rsidRPr="00EE2514"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EE2514">
              <w:rPr>
                <w:rFonts w:ascii="Arial" w:eastAsia="Arial" w:hAnsi="Arial" w:cs="Arial"/>
                <w:b/>
                <w:color w:val="0070C0"/>
                <w:sz w:val="20"/>
                <w:szCs w:val="19"/>
              </w:rPr>
              <w:t>Social Amelioration Program (SAP)</w:t>
            </w:r>
          </w:p>
          <w:p w14:paraId="12037C3B" w14:textId="4FD419DD" w:rsidR="00D10634" w:rsidRPr="00EE2514"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E2514">
              <w:rPr>
                <w:rFonts w:ascii="Arial" w:eastAsia="Arial" w:hAnsi="Arial" w:cs="Arial"/>
                <w:color w:val="0070C0"/>
                <w:sz w:val="20"/>
                <w:szCs w:val="19"/>
              </w:rPr>
              <w:t xml:space="preserve">DSWD-FO VIII through the Emergency Subsidy Program was able to extend assistance to </w:t>
            </w:r>
            <w:r w:rsidRPr="00EE2514">
              <w:rPr>
                <w:rFonts w:ascii="Arial" w:eastAsia="Arial" w:hAnsi="Arial" w:cs="Arial"/>
                <w:b/>
                <w:color w:val="0070C0"/>
                <w:sz w:val="20"/>
                <w:szCs w:val="19"/>
              </w:rPr>
              <w:t>1,2</w:t>
            </w:r>
            <w:r w:rsidR="00EE2514" w:rsidRPr="00EE2514">
              <w:rPr>
                <w:rFonts w:ascii="Arial" w:eastAsia="Arial" w:hAnsi="Arial" w:cs="Arial"/>
                <w:b/>
                <w:color w:val="0070C0"/>
                <w:sz w:val="20"/>
                <w:szCs w:val="19"/>
              </w:rPr>
              <w:t>37</w:t>
            </w:r>
            <w:r w:rsidRPr="00EE2514">
              <w:rPr>
                <w:rFonts w:ascii="Arial" w:eastAsia="Arial" w:hAnsi="Arial" w:cs="Arial"/>
                <w:b/>
                <w:color w:val="0070C0"/>
                <w:sz w:val="20"/>
                <w:szCs w:val="19"/>
              </w:rPr>
              <w:t xml:space="preserve"> beneficiaries</w:t>
            </w:r>
            <w:r w:rsidRPr="00EE2514">
              <w:rPr>
                <w:rFonts w:ascii="Arial" w:eastAsia="Arial" w:hAnsi="Arial" w:cs="Arial"/>
                <w:color w:val="0070C0"/>
                <w:sz w:val="20"/>
                <w:szCs w:val="19"/>
              </w:rPr>
              <w:t xml:space="preserve"> amounting to </w:t>
            </w:r>
            <w:r w:rsidRPr="00EE2514">
              <w:rPr>
                <w:rFonts w:ascii="Arial" w:eastAsia="Arial" w:hAnsi="Arial" w:cs="Arial"/>
                <w:b/>
                <w:bCs/>
                <w:color w:val="0070C0"/>
                <w:sz w:val="20"/>
                <w:szCs w:val="19"/>
              </w:rPr>
              <w:t>₱6,1</w:t>
            </w:r>
            <w:r w:rsidR="00EE2514" w:rsidRPr="00EE2514">
              <w:rPr>
                <w:rFonts w:ascii="Arial" w:eastAsia="Arial" w:hAnsi="Arial" w:cs="Arial"/>
                <w:b/>
                <w:bCs/>
                <w:color w:val="0070C0"/>
                <w:sz w:val="20"/>
                <w:szCs w:val="19"/>
              </w:rPr>
              <w:t>8</w:t>
            </w:r>
            <w:r w:rsidRPr="00EE2514">
              <w:rPr>
                <w:rFonts w:ascii="Arial" w:eastAsia="Arial" w:hAnsi="Arial" w:cs="Arial"/>
                <w:b/>
                <w:bCs/>
                <w:color w:val="0070C0"/>
                <w:sz w:val="20"/>
                <w:szCs w:val="19"/>
              </w:rPr>
              <w:t>5,000.00.</w:t>
            </w:r>
          </w:p>
          <w:p w14:paraId="2AC1AD51" w14:textId="09F1692C" w:rsidR="00D10634" w:rsidRPr="00EE2514"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E2514">
              <w:rPr>
                <w:rFonts w:ascii="Arial" w:eastAsia="Arial" w:hAnsi="Arial" w:cs="Arial"/>
                <w:color w:val="0070C0"/>
                <w:sz w:val="20"/>
                <w:szCs w:val="19"/>
              </w:rPr>
              <w:t xml:space="preserve">DSWD-FO VIII DRMD recorded </w:t>
            </w:r>
            <w:r w:rsidRPr="00EE2514">
              <w:rPr>
                <w:rFonts w:ascii="Arial" w:eastAsia="Arial" w:hAnsi="Arial" w:cs="Arial"/>
                <w:b/>
                <w:color w:val="0070C0"/>
                <w:sz w:val="20"/>
                <w:szCs w:val="19"/>
              </w:rPr>
              <w:t>550,267 non-4Ps beneficiaries</w:t>
            </w:r>
            <w:r w:rsidRPr="00EE2514">
              <w:rPr>
                <w:rFonts w:ascii="Arial" w:eastAsia="Arial" w:hAnsi="Arial" w:cs="Arial"/>
                <w:color w:val="0070C0"/>
                <w:sz w:val="20"/>
                <w:szCs w:val="19"/>
              </w:rPr>
              <w:t xml:space="preserve"> who received SAP amounting to </w:t>
            </w:r>
            <w:r w:rsidRPr="00EE2514">
              <w:rPr>
                <w:rFonts w:ascii="Arial" w:eastAsia="Arial" w:hAnsi="Arial" w:cs="Arial"/>
                <w:b/>
                <w:color w:val="0070C0"/>
                <w:sz w:val="20"/>
                <w:szCs w:val="19"/>
              </w:rPr>
              <w:t>₱</w:t>
            </w:r>
            <w:r w:rsidRPr="00EE2514">
              <w:rPr>
                <w:rFonts w:ascii="Arial" w:eastAsia="Arial" w:hAnsi="Arial" w:cs="Arial"/>
                <w:b/>
                <w:color w:val="0070C0"/>
                <w:sz w:val="20"/>
                <w:szCs w:val="24"/>
              </w:rPr>
              <w:t>2,751,249,750.00</w:t>
            </w:r>
            <w:r w:rsidRPr="00EE2514">
              <w:rPr>
                <w:rFonts w:ascii="Arial" w:eastAsia="Arial" w:hAnsi="Arial" w:cs="Arial"/>
                <w:b/>
                <w:color w:val="0070C0"/>
                <w:sz w:val="20"/>
                <w:szCs w:val="19"/>
              </w:rPr>
              <w:t xml:space="preserve">. </w:t>
            </w:r>
            <w:r w:rsidRPr="00EE2514">
              <w:rPr>
                <w:rFonts w:ascii="Arial" w:eastAsia="Arial" w:hAnsi="Arial" w:cs="Arial"/>
                <w:color w:val="0070C0"/>
                <w:sz w:val="20"/>
                <w:szCs w:val="19"/>
              </w:rPr>
              <w:t xml:space="preserve">There are also </w:t>
            </w:r>
            <w:r w:rsidRPr="00EE2514">
              <w:rPr>
                <w:rFonts w:ascii="Arial" w:eastAsia="Arial" w:hAnsi="Arial" w:cs="Arial"/>
                <w:b/>
                <w:color w:val="0070C0"/>
                <w:sz w:val="20"/>
                <w:szCs w:val="19"/>
              </w:rPr>
              <w:t>67,</w:t>
            </w:r>
            <w:r w:rsidR="00EE2514" w:rsidRPr="00EE2514">
              <w:rPr>
                <w:rFonts w:ascii="Arial" w:eastAsia="Arial" w:hAnsi="Arial" w:cs="Arial"/>
                <w:b/>
                <w:color w:val="0070C0"/>
                <w:sz w:val="20"/>
                <w:szCs w:val="19"/>
              </w:rPr>
              <w:t>958</w:t>
            </w:r>
            <w:r w:rsidRPr="00EE2514">
              <w:rPr>
                <w:rFonts w:ascii="Arial" w:eastAsia="Arial" w:hAnsi="Arial" w:cs="Arial"/>
                <w:b/>
                <w:color w:val="0070C0"/>
                <w:sz w:val="20"/>
                <w:szCs w:val="19"/>
              </w:rPr>
              <w:t xml:space="preserve"> </w:t>
            </w:r>
            <w:r w:rsidRPr="00EE2514">
              <w:rPr>
                <w:rFonts w:ascii="Arial" w:eastAsia="Arial" w:hAnsi="Arial" w:cs="Arial"/>
                <w:color w:val="0070C0"/>
                <w:sz w:val="20"/>
                <w:szCs w:val="19"/>
              </w:rPr>
              <w:t xml:space="preserve">out of 83,011 waitlisted beneficiaries who were served amounting to </w:t>
            </w:r>
            <w:r w:rsidRPr="00EE2514">
              <w:rPr>
                <w:rFonts w:ascii="Arial" w:eastAsia="Arial" w:hAnsi="Arial" w:cs="Arial"/>
                <w:b/>
                <w:color w:val="0070C0"/>
                <w:sz w:val="20"/>
                <w:szCs w:val="19"/>
              </w:rPr>
              <w:t>₱33</w:t>
            </w:r>
            <w:r w:rsidR="00EE2514" w:rsidRPr="00EE2514">
              <w:rPr>
                <w:rFonts w:ascii="Arial" w:eastAsia="Arial" w:hAnsi="Arial" w:cs="Arial"/>
                <w:b/>
                <w:color w:val="0070C0"/>
                <w:sz w:val="20"/>
                <w:szCs w:val="19"/>
              </w:rPr>
              <w:t>9</w:t>
            </w:r>
            <w:r w:rsidRPr="00EE2514">
              <w:rPr>
                <w:rFonts w:ascii="Arial" w:eastAsia="Arial" w:hAnsi="Arial" w:cs="Arial"/>
                <w:b/>
                <w:color w:val="0070C0"/>
                <w:sz w:val="20"/>
                <w:szCs w:val="19"/>
              </w:rPr>
              <w:t>,7</w:t>
            </w:r>
            <w:r w:rsidR="00EE2514" w:rsidRPr="00EE2514">
              <w:rPr>
                <w:rFonts w:ascii="Arial" w:eastAsia="Arial" w:hAnsi="Arial" w:cs="Arial"/>
                <w:b/>
                <w:color w:val="0070C0"/>
                <w:sz w:val="20"/>
                <w:szCs w:val="19"/>
              </w:rPr>
              <w:t>90</w:t>
            </w:r>
            <w:r w:rsidRPr="00EE2514">
              <w:rPr>
                <w:rFonts w:ascii="Arial" w:eastAsia="Arial" w:hAnsi="Arial" w:cs="Arial"/>
                <w:b/>
                <w:color w:val="0070C0"/>
                <w:sz w:val="20"/>
                <w:szCs w:val="19"/>
              </w:rPr>
              <w:t>,000.00.</w:t>
            </w:r>
          </w:p>
          <w:p w14:paraId="6322B3A5" w14:textId="77777777" w:rsidR="00D10634" w:rsidRPr="00EE2514"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E2514">
              <w:rPr>
                <w:rFonts w:ascii="Arial" w:eastAsia="Arial" w:hAnsi="Arial" w:cs="Arial"/>
                <w:color w:val="0070C0"/>
                <w:sz w:val="20"/>
                <w:szCs w:val="19"/>
              </w:rPr>
              <w:t xml:space="preserve">4Ps was able to extend assistance to their </w:t>
            </w:r>
            <w:r w:rsidRPr="00EE2514">
              <w:rPr>
                <w:rFonts w:ascii="Arial" w:eastAsia="Arial" w:hAnsi="Arial" w:cs="Arial"/>
                <w:b/>
                <w:color w:val="0070C0"/>
                <w:sz w:val="20"/>
                <w:szCs w:val="19"/>
              </w:rPr>
              <w:t>258,936 cash card</w:t>
            </w:r>
            <w:r w:rsidRPr="00EE2514">
              <w:rPr>
                <w:rFonts w:ascii="Arial" w:eastAsia="Arial" w:hAnsi="Arial" w:cs="Arial"/>
                <w:color w:val="0070C0"/>
                <w:sz w:val="20"/>
                <w:szCs w:val="19"/>
              </w:rPr>
              <w:t xml:space="preserve"> </w:t>
            </w:r>
            <w:r w:rsidRPr="00EE2514">
              <w:rPr>
                <w:rFonts w:ascii="Arial" w:eastAsia="Arial" w:hAnsi="Arial" w:cs="Arial"/>
                <w:b/>
                <w:color w:val="0070C0"/>
                <w:sz w:val="20"/>
                <w:szCs w:val="19"/>
              </w:rPr>
              <w:t>holder beneficiaries</w:t>
            </w:r>
            <w:r w:rsidRPr="00EE2514">
              <w:rPr>
                <w:rFonts w:ascii="Arial" w:eastAsia="Arial" w:hAnsi="Arial" w:cs="Arial"/>
                <w:color w:val="0070C0"/>
                <w:sz w:val="20"/>
                <w:szCs w:val="19"/>
              </w:rPr>
              <w:t xml:space="preserve"> amounting to </w:t>
            </w:r>
            <w:r w:rsidRPr="00EE2514">
              <w:rPr>
                <w:rFonts w:ascii="Arial" w:eastAsia="Arial" w:hAnsi="Arial" w:cs="Arial"/>
                <w:b/>
                <w:color w:val="0070C0"/>
                <w:sz w:val="20"/>
                <w:szCs w:val="19"/>
              </w:rPr>
              <w:t>₱945,116,400.00</w:t>
            </w:r>
            <w:r w:rsidRPr="00EE2514">
              <w:rPr>
                <w:rFonts w:ascii="Arial" w:eastAsia="Arial" w:hAnsi="Arial" w:cs="Arial"/>
                <w:color w:val="0070C0"/>
                <w:sz w:val="20"/>
                <w:szCs w:val="19"/>
              </w:rPr>
              <w:t xml:space="preserve"> and </w:t>
            </w:r>
            <w:r w:rsidRPr="00EE2514">
              <w:rPr>
                <w:rFonts w:ascii="Arial" w:eastAsia="Arial" w:hAnsi="Arial" w:cs="Arial"/>
                <w:b/>
                <w:color w:val="0070C0"/>
                <w:sz w:val="20"/>
                <w:szCs w:val="19"/>
              </w:rPr>
              <w:t>21,153 non-cash card holder beneficiaries</w:t>
            </w:r>
            <w:r w:rsidRPr="00EE2514">
              <w:rPr>
                <w:rFonts w:ascii="Arial" w:eastAsia="Arial" w:hAnsi="Arial" w:cs="Arial"/>
                <w:color w:val="0070C0"/>
                <w:sz w:val="20"/>
                <w:szCs w:val="19"/>
              </w:rPr>
              <w:t xml:space="preserve"> amounting to </w:t>
            </w:r>
            <w:r w:rsidRPr="00EE2514">
              <w:rPr>
                <w:rFonts w:ascii="Arial" w:eastAsia="Arial" w:hAnsi="Arial" w:cs="Arial"/>
                <w:b/>
                <w:color w:val="0070C0"/>
                <w:sz w:val="20"/>
                <w:szCs w:val="19"/>
              </w:rPr>
              <w:t>₱77,212,100.00.</w:t>
            </w:r>
          </w:p>
        </w:tc>
      </w:tr>
    </w:tbl>
    <w:p w14:paraId="1207E2C8"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93CD40" w14:textId="77777777" w:rsidR="00D10634" w:rsidRPr="00A8767E"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rsidRPr="00A8767E" w14:paraId="0A326D88" w14:textId="77777777" w:rsidTr="00594A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5EBB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A1832E"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A8767E" w14:paraId="726E1575" w14:textId="77777777" w:rsidTr="00594A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0AA96" w14:textId="77777777" w:rsidR="00D10634" w:rsidRPr="000B3A76"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BD0E76"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08E0BA22"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3051682B"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3E160DD7"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lastRenderedPageBreak/>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6F1DD13C"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5F0ECB8"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66B64DD8" w14:textId="77777777" w:rsidR="00D10634" w:rsidRPr="000B3A76" w:rsidRDefault="00D10634" w:rsidP="00594ABB">
            <w:pPr>
              <w:widowControl/>
              <w:spacing w:after="0" w:line="240" w:lineRule="auto"/>
              <w:contextualSpacing/>
              <w:jc w:val="both"/>
              <w:rPr>
                <w:rFonts w:ascii="Arial" w:eastAsia="Arial" w:hAnsi="Arial" w:cs="Arial"/>
                <w:b/>
                <w:sz w:val="20"/>
                <w:szCs w:val="19"/>
              </w:rPr>
            </w:pPr>
          </w:p>
          <w:p w14:paraId="7AD55319" w14:textId="77777777" w:rsidR="00D10634" w:rsidRPr="000B3A76" w:rsidRDefault="00D10634" w:rsidP="00594ABB">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64E1DB0B"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479D23AA"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043A2E81" w14:textId="77777777" w:rsidR="00D10634" w:rsidRDefault="00D10634" w:rsidP="00D10634">
      <w:pPr>
        <w:spacing w:after="0" w:line="240" w:lineRule="auto"/>
        <w:contextualSpacing/>
        <w:rPr>
          <w:rFonts w:ascii="Arial" w:eastAsia="Arial" w:hAnsi="Arial" w:cs="Arial"/>
          <w:b/>
          <w:sz w:val="24"/>
          <w:szCs w:val="24"/>
        </w:rPr>
      </w:pPr>
    </w:p>
    <w:p w14:paraId="4716CE39" w14:textId="77777777" w:rsidR="00D10634" w:rsidRPr="00A8767E" w:rsidRDefault="00D10634" w:rsidP="00D1063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rsidRPr="00A8767E" w14:paraId="2F3A564A"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F245D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6EEB00"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206A9C" w14:paraId="0C5617DE"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C0D0EF3" w14:textId="77777777" w:rsidR="00D10634" w:rsidRPr="00BD6C51"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BD6C51">
              <w:rPr>
                <w:rFonts w:ascii="Arial" w:eastAsia="Arial" w:hAnsi="Arial" w:cs="Arial"/>
                <w:sz w:val="20"/>
                <w:szCs w:val="19"/>
              </w:rPr>
              <w:t>02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C0377B6"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3C146FA3"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Regular coordination and attendance to the NorMin COVID-19 Response Inter-Agency Task Force Press Conference every Monday, Wednesday and Friday of the week.</w:t>
            </w:r>
          </w:p>
          <w:p w14:paraId="770B96FB"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Timely submission of reports to Office of the Regional Director, Central Office, OCD and NDRRMC.</w:t>
            </w:r>
          </w:p>
          <w:p w14:paraId="12AC0210"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Regular attendance to the Agency Operation Center for COVID-19 meetings.</w:t>
            </w:r>
          </w:p>
          <w:p w14:paraId="6BD7E26C"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Ongoing procurement of additional supplies for production of FFPs.</w:t>
            </w:r>
          </w:p>
          <w:p w14:paraId="5416356E"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Continuous monitoring, response and reporting at the Agency Operations Center.</w:t>
            </w:r>
          </w:p>
          <w:p w14:paraId="730CA1E3"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DSWD-FO X Staff in coordination with OCD and DOH were augmented to help facilitate the LSIs in the designated isolation area in the city.</w:t>
            </w:r>
          </w:p>
          <w:p w14:paraId="46AB7501" w14:textId="77777777" w:rsidR="00D10634" w:rsidRPr="00BD6C51" w:rsidRDefault="00D10634" w:rsidP="00594AB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AB484CD" w14:textId="77777777" w:rsidR="00D10634" w:rsidRPr="00BD6C51"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BD6C51">
              <w:rPr>
                <w:rFonts w:ascii="Arial" w:eastAsia="Arial" w:hAnsi="Arial" w:cs="Arial"/>
                <w:b/>
                <w:bCs/>
                <w:sz w:val="20"/>
                <w:szCs w:val="19"/>
              </w:rPr>
              <w:t>Social Amelioration Program (SAP)</w:t>
            </w:r>
          </w:p>
          <w:p w14:paraId="3A57735B"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 xml:space="preserve">DSWD-FO X has served </w:t>
            </w:r>
            <w:r w:rsidRPr="00BD6C51">
              <w:rPr>
                <w:rFonts w:ascii="Arial" w:eastAsia="Arial" w:hAnsi="Arial" w:cs="Arial"/>
                <w:b/>
                <w:bCs/>
                <w:sz w:val="20"/>
                <w:szCs w:val="19"/>
              </w:rPr>
              <w:t xml:space="preserve">124,750 </w:t>
            </w:r>
            <w:r w:rsidRPr="00BD6C51">
              <w:rPr>
                <w:rFonts w:ascii="Arial" w:eastAsia="Arial" w:hAnsi="Arial" w:cs="Arial"/>
                <w:sz w:val="20"/>
                <w:szCs w:val="19"/>
              </w:rPr>
              <w:t>waitlisted</w:t>
            </w:r>
            <w:r w:rsidRPr="00BD6C51">
              <w:rPr>
                <w:rFonts w:ascii="Arial" w:eastAsia="Arial" w:hAnsi="Arial" w:cs="Arial"/>
                <w:b/>
                <w:bCs/>
                <w:sz w:val="20"/>
                <w:szCs w:val="19"/>
              </w:rPr>
              <w:t xml:space="preserve"> </w:t>
            </w:r>
            <w:r w:rsidRPr="00BD6C51">
              <w:rPr>
                <w:rFonts w:ascii="Arial" w:eastAsia="Arial" w:hAnsi="Arial" w:cs="Arial"/>
                <w:sz w:val="20"/>
                <w:szCs w:val="19"/>
              </w:rPr>
              <w:t xml:space="preserve">beneficiaries amounting to </w:t>
            </w:r>
            <w:r w:rsidRPr="00BD6C51">
              <w:rPr>
                <w:rFonts w:ascii="Arial" w:eastAsia="Arial" w:hAnsi="Arial" w:cs="Arial"/>
                <w:b/>
                <w:bCs/>
                <w:sz w:val="20"/>
                <w:szCs w:val="19"/>
              </w:rPr>
              <w:t xml:space="preserve">₱748,500,000.00 </w:t>
            </w:r>
            <w:r w:rsidRPr="00BD6C51">
              <w:rPr>
                <w:rFonts w:ascii="Arial" w:eastAsia="Arial" w:hAnsi="Arial" w:cs="Arial"/>
                <w:sz w:val="20"/>
                <w:szCs w:val="19"/>
              </w:rPr>
              <w:t>as of 23 November 2020, 12NN.</w:t>
            </w:r>
          </w:p>
          <w:p w14:paraId="47F13D74"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 xml:space="preserve">DSWD-FO X has served </w:t>
            </w:r>
            <w:r w:rsidRPr="00BD6C51">
              <w:rPr>
                <w:rFonts w:ascii="Arial" w:eastAsia="Arial" w:hAnsi="Arial" w:cs="Arial"/>
                <w:b/>
                <w:bCs/>
                <w:sz w:val="20"/>
                <w:szCs w:val="19"/>
              </w:rPr>
              <w:t xml:space="preserve">10,287 </w:t>
            </w:r>
            <w:r w:rsidRPr="00BD6C51">
              <w:rPr>
                <w:rFonts w:ascii="Arial" w:eastAsia="Arial" w:hAnsi="Arial" w:cs="Arial"/>
                <w:sz w:val="20"/>
                <w:szCs w:val="19"/>
              </w:rPr>
              <w:t xml:space="preserve">beneficiaries for the Bayanihan 2 ESP Implementation amounting to </w:t>
            </w:r>
            <w:r w:rsidRPr="00BD6C51">
              <w:rPr>
                <w:rFonts w:ascii="Arial" w:eastAsia="Arial" w:hAnsi="Arial" w:cs="Arial"/>
                <w:b/>
                <w:bCs/>
                <w:sz w:val="20"/>
                <w:szCs w:val="19"/>
              </w:rPr>
              <w:t xml:space="preserve">₱61,722,000.00 </w:t>
            </w:r>
            <w:r w:rsidRPr="00BD6C51">
              <w:rPr>
                <w:rFonts w:ascii="Arial" w:eastAsia="Arial" w:hAnsi="Arial" w:cs="Arial"/>
                <w:sz w:val="20"/>
                <w:szCs w:val="19"/>
              </w:rPr>
              <w:t>as of 01 December 2020, 12NN.</w:t>
            </w:r>
          </w:p>
          <w:p w14:paraId="0CCF6B5A" w14:textId="77777777" w:rsidR="00D10634" w:rsidRPr="00BD6C51"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6C51">
              <w:rPr>
                <w:rFonts w:ascii="Arial" w:eastAsia="Arial" w:hAnsi="Arial" w:cs="Arial"/>
                <w:sz w:val="20"/>
                <w:szCs w:val="19"/>
              </w:rPr>
              <w:t>Continuous coordination and monitoring with the LGUs regarding preparation for SAP waitlisted payout.</w:t>
            </w:r>
          </w:p>
        </w:tc>
      </w:tr>
    </w:tbl>
    <w:p w14:paraId="5DDE4DA7" w14:textId="77777777" w:rsidR="00D10634" w:rsidRDefault="00D10634" w:rsidP="00D10634">
      <w:pPr>
        <w:widowControl/>
        <w:spacing w:after="0" w:line="240" w:lineRule="auto"/>
        <w:contextualSpacing/>
        <w:rPr>
          <w:rFonts w:ascii="Arial" w:eastAsia="Arial" w:hAnsi="Arial" w:cs="Arial"/>
          <w:b/>
          <w:sz w:val="24"/>
          <w:szCs w:val="24"/>
        </w:rPr>
      </w:pPr>
    </w:p>
    <w:p w14:paraId="3455EDBD" w14:textId="77777777" w:rsidR="00D10634" w:rsidRPr="00A8767E" w:rsidRDefault="00D10634" w:rsidP="00D1063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D10634" w:rsidRPr="00A8767E" w14:paraId="466AA1E3" w14:textId="77777777" w:rsidTr="00594ABB">
        <w:trPr>
          <w:trHeight w:val="20"/>
          <w:tblHeader/>
        </w:trPr>
        <w:tc>
          <w:tcPr>
            <w:tcW w:w="1985" w:type="dxa"/>
            <w:tcMar>
              <w:top w:w="0" w:type="dxa"/>
              <w:left w:w="115" w:type="dxa"/>
              <w:bottom w:w="0" w:type="dxa"/>
              <w:right w:w="115" w:type="dxa"/>
            </w:tcMar>
            <w:vAlign w:val="center"/>
          </w:tcPr>
          <w:p w14:paraId="5F8E3EFB"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F12FC6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A8767E" w14:paraId="19E79892" w14:textId="77777777" w:rsidTr="00594ABB">
        <w:trPr>
          <w:trHeight w:val="20"/>
        </w:trPr>
        <w:tc>
          <w:tcPr>
            <w:tcW w:w="1985" w:type="dxa"/>
            <w:tcMar>
              <w:top w:w="0" w:type="dxa"/>
              <w:left w:w="115" w:type="dxa"/>
              <w:bottom w:w="0" w:type="dxa"/>
              <w:right w:w="115" w:type="dxa"/>
            </w:tcMar>
            <w:vAlign w:val="center"/>
          </w:tcPr>
          <w:p w14:paraId="03D1559D" w14:textId="77777777" w:rsidR="00D10634" w:rsidRPr="00260EDA"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0CE1AD7"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4DE8636D"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673B24B6"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62FC4B55"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03E2E754"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32D14720" w14:textId="77777777" w:rsidR="00D10634" w:rsidRPr="00260EDA" w:rsidRDefault="00D10634" w:rsidP="00594AB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21A266A7" w14:textId="77777777" w:rsidR="00D10634" w:rsidRPr="00260EDA"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6E48C7D7"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792785A1"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A total of 683,578 or 100% target beneficiaries received the ESP/SAP for the first </w:t>
            </w:r>
            <w:r w:rsidRPr="00260EDA">
              <w:rPr>
                <w:rFonts w:ascii="Arial" w:eastAsia="Arial" w:hAnsi="Arial" w:cs="Arial"/>
                <w:bCs/>
                <w:sz w:val="20"/>
                <w:szCs w:val="20"/>
              </w:rPr>
              <w:lastRenderedPageBreak/>
              <w:t>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7C3E5B82"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7F498B53"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4372EE28"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2B2749E0"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1D49EBF2"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37ED6706" w14:textId="77777777" w:rsidR="00D10634" w:rsidRPr="00260EDA" w:rsidRDefault="00D10634" w:rsidP="00594ABB">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29962F4B"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01A1091F"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64D4D641" w14:textId="77777777" w:rsidR="00D10634" w:rsidRDefault="00D10634" w:rsidP="00D10634">
      <w:pPr>
        <w:widowControl/>
        <w:spacing w:after="0" w:line="259" w:lineRule="auto"/>
        <w:rPr>
          <w:rFonts w:ascii="Arial" w:eastAsia="Arial" w:hAnsi="Arial" w:cs="Arial"/>
          <w:b/>
          <w:sz w:val="24"/>
          <w:szCs w:val="24"/>
        </w:rPr>
      </w:pPr>
    </w:p>
    <w:p w14:paraId="542C7050" w14:textId="77777777" w:rsidR="00D10634" w:rsidRPr="007907A9" w:rsidRDefault="00D10634" w:rsidP="00D1063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D10634" w:rsidRPr="007907A9" w14:paraId="23A4A29D" w14:textId="77777777" w:rsidTr="00594ABB">
        <w:trPr>
          <w:trHeight w:val="20"/>
          <w:tblHeader/>
        </w:trPr>
        <w:tc>
          <w:tcPr>
            <w:tcW w:w="2070" w:type="dxa"/>
            <w:tcMar>
              <w:top w:w="0" w:type="dxa"/>
              <w:left w:w="115" w:type="dxa"/>
              <w:bottom w:w="0" w:type="dxa"/>
              <w:right w:w="115" w:type="dxa"/>
            </w:tcMar>
            <w:vAlign w:val="center"/>
          </w:tcPr>
          <w:p w14:paraId="47DD9669" w14:textId="77777777" w:rsidR="00D10634" w:rsidRPr="007907A9"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1AE022D2" w14:textId="77777777" w:rsidR="00D10634" w:rsidRPr="007907A9"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D10634" w:rsidRPr="007907A9" w14:paraId="773596A4" w14:textId="77777777" w:rsidTr="00594ABB">
        <w:trPr>
          <w:trHeight w:val="20"/>
        </w:trPr>
        <w:tc>
          <w:tcPr>
            <w:tcW w:w="2070" w:type="dxa"/>
            <w:tcMar>
              <w:top w:w="0" w:type="dxa"/>
              <w:left w:w="115" w:type="dxa"/>
              <w:bottom w:w="0" w:type="dxa"/>
              <w:right w:w="115" w:type="dxa"/>
            </w:tcMar>
            <w:vAlign w:val="center"/>
          </w:tcPr>
          <w:p w14:paraId="7DFF3015" w14:textId="77777777" w:rsidR="00D10634" w:rsidRPr="008C0AE0"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8</w:t>
            </w:r>
            <w:r>
              <w:rPr>
                <w:rFonts w:ascii="Arial" w:eastAsia="Arial" w:hAnsi="Arial" w:cs="Arial"/>
                <w:sz w:val="20"/>
                <w:szCs w:val="19"/>
              </w:rPr>
              <w:t xml:space="preserve"> </w:t>
            </w:r>
            <w:r w:rsidRPr="008C0AE0">
              <w:rPr>
                <w:rFonts w:ascii="Arial" w:eastAsia="Arial" w:hAnsi="Arial" w:cs="Arial"/>
                <w:sz w:val="20"/>
                <w:szCs w:val="19"/>
              </w:rPr>
              <w:t>September</w:t>
            </w:r>
            <w:r>
              <w:rPr>
                <w:rFonts w:ascii="Arial" w:eastAsia="Arial" w:hAnsi="Arial" w:cs="Arial"/>
                <w:sz w:val="20"/>
                <w:szCs w:val="19"/>
              </w:rPr>
              <w:t xml:space="preserve"> </w:t>
            </w:r>
            <w:r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41E487AC" w14:textId="77777777" w:rsidR="00D10634" w:rsidRPr="008C0AE0"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Pr>
                <w:rFonts w:ascii="Arial" w:eastAsia="Arial" w:hAnsi="Arial" w:cs="Arial"/>
                <w:sz w:val="20"/>
                <w:szCs w:val="19"/>
              </w:rPr>
              <w:t xml:space="preserve"> </w:t>
            </w:r>
            <w:r w:rsidRPr="008C0AE0">
              <w:rPr>
                <w:rFonts w:ascii="Arial" w:eastAsia="Arial" w:hAnsi="Arial" w:cs="Arial"/>
                <w:sz w:val="20"/>
                <w:szCs w:val="19"/>
              </w:rPr>
              <w:t>XII</w:t>
            </w:r>
            <w:r>
              <w:rPr>
                <w:rFonts w:ascii="Arial" w:eastAsia="Arial" w:hAnsi="Arial" w:cs="Arial"/>
                <w:sz w:val="20"/>
                <w:szCs w:val="19"/>
              </w:rPr>
              <w:t xml:space="preserve"> </w:t>
            </w:r>
            <w:r w:rsidRPr="008C0AE0">
              <w:rPr>
                <w:rFonts w:ascii="Arial" w:eastAsia="Arial" w:hAnsi="Arial" w:cs="Arial"/>
                <w:sz w:val="20"/>
                <w:szCs w:val="19"/>
              </w:rPr>
              <w:t>released</w:t>
            </w:r>
            <w:r>
              <w:t xml:space="preserve"> </w:t>
            </w:r>
            <w:r w:rsidRPr="008C0AE0">
              <w:rPr>
                <w:rFonts w:ascii="Arial" w:eastAsia="Arial" w:hAnsi="Arial" w:cs="Arial"/>
                <w:sz w:val="20"/>
                <w:szCs w:val="19"/>
              </w:rPr>
              <w:t>303</w:t>
            </w:r>
            <w:r>
              <w:rPr>
                <w:rFonts w:ascii="Arial" w:eastAsia="Arial" w:hAnsi="Arial" w:cs="Arial"/>
                <w:sz w:val="20"/>
                <w:szCs w:val="19"/>
              </w:rPr>
              <w:t xml:space="preserve"> </w:t>
            </w:r>
            <w:r w:rsidRPr="008C0AE0">
              <w:rPr>
                <w:rFonts w:ascii="Arial" w:eastAsia="Arial" w:hAnsi="Arial" w:cs="Arial"/>
                <w:sz w:val="20"/>
                <w:szCs w:val="19"/>
              </w:rPr>
              <w:t>FFPs</w:t>
            </w:r>
            <w:r>
              <w:rPr>
                <w:rFonts w:ascii="Arial" w:eastAsia="Arial" w:hAnsi="Arial" w:cs="Arial"/>
                <w:sz w:val="20"/>
                <w:szCs w:val="19"/>
              </w:rPr>
              <w:t xml:space="preserve"> </w:t>
            </w:r>
            <w:r w:rsidRPr="008C0AE0">
              <w:rPr>
                <w:rFonts w:ascii="Arial" w:eastAsia="Arial" w:hAnsi="Arial" w:cs="Arial"/>
                <w:sz w:val="20"/>
                <w:szCs w:val="19"/>
              </w:rPr>
              <w:t>to</w:t>
            </w:r>
            <w:r>
              <w:rPr>
                <w:rFonts w:ascii="Arial" w:eastAsia="Arial" w:hAnsi="Arial" w:cs="Arial"/>
                <w:sz w:val="20"/>
                <w:szCs w:val="19"/>
              </w:rPr>
              <w:t xml:space="preserve"> </w:t>
            </w:r>
            <w:r w:rsidRPr="008C0AE0">
              <w:rPr>
                <w:rFonts w:ascii="Arial" w:eastAsia="Arial" w:hAnsi="Arial" w:cs="Arial"/>
                <w:sz w:val="20"/>
                <w:szCs w:val="19"/>
              </w:rPr>
              <w:t>the</w:t>
            </w:r>
            <w:r>
              <w:rPr>
                <w:rFonts w:ascii="Arial" w:eastAsia="Arial" w:hAnsi="Arial" w:cs="Arial"/>
                <w:sz w:val="20"/>
                <w:szCs w:val="19"/>
              </w:rPr>
              <w:t xml:space="preserve"> </w:t>
            </w:r>
            <w:r w:rsidRPr="008C0AE0">
              <w:rPr>
                <w:rFonts w:ascii="Arial" w:eastAsia="Arial" w:hAnsi="Arial" w:cs="Arial"/>
                <w:sz w:val="20"/>
                <w:szCs w:val="19"/>
              </w:rPr>
              <w:t>LGU</w:t>
            </w:r>
            <w:r>
              <w:rPr>
                <w:rFonts w:ascii="Arial" w:eastAsia="Arial" w:hAnsi="Arial" w:cs="Arial"/>
                <w:sz w:val="20"/>
                <w:szCs w:val="19"/>
              </w:rPr>
              <w:t xml:space="preserve"> </w:t>
            </w:r>
            <w:r w:rsidRPr="008C0AE0">
              <w:rPr>
                <w:rFonts w:ascii="Arial" w:eastAsia="Arial" w:hAnsi="Arial" w:cs="Arial"/>
                <w:sz w:val="20"/>
                <w:szCs w:val="19"/>
              </w:rPr>
              <w:t>of</w:t>
            </w:r>
            <w:r>
              <w:rPr>
                <w:rFonts w:ascii="Arial" w:eastAsia="Arial" w:hAnsi="Arial" w:cs="Arial"/>
                <w:sz w:val="20"/>
                <w:szCs w:val="19"/>
              </w:rPr>
              <w:t xml:space="preserve"> </w:t>
            </w:r>
            <w:r w:rsidRPr="008C0AE0">
              <w:rPr>
                <w:rFonts w:ascii="Arial" w:eastAsia="Arial" w:hAnsi="Arial" w:cs="Arial"/>
                <w:sz w:val="20"/>
                <w:szCs w:val="19"/>
              </w:rPr>
              <w:t>Bagumbayan</w:t>
            </w:r>
            <w:r>
              <w:rPr>
                <w:rFonts w:ascii="Arial" w:eastAsia="Arial" w:hAnsi="Arial" w:cs="Arial"/>
                <w:sz w:val="20"/>
                <w:szCs w:val="19"/>
              </w:rPr>
              <w:t xml:space="preserve"> </w:t>
            </w:r>
            <w:r w:rsidRPr="008C0AE0">
              <w:rPr>
                <w:rFonts w:ascii="Arial" w:eastAsia="Arial" w:hAnsi="Arial" w:cs="Arial"/>
                <w:sz w:val="20"/>
                <w:szCs w:val="19"/>
              </w:rPr>
              <w:t>intended</w:t>
            </w:r>
            <w:r>
              <w:rPr>
                <w:rFonts w:ascii="Arial" w:eastAsia="Arial" w:hAnsi="Arial" w:cs="Arial"/>
                <w:sz w:val="20"/>
                <w:szCs w:val="19"/>
              </w:rPr>
              <w:t xml:space="preserve"> </w:t>
            </w:r>
            <w:r w:rsidRPr="008C0AE0">
              <w:rPr>
                <w:rFonts w:ascii="Arial" w:eastAsia="Arial" w:hAnsi="Arial" w:cs="Arial"/>
                <w:sz w:val="20"/>
                <w:szCs w:val="19"/>
              </w:rPr>
              <w:t>for</w:t>
            </w:r>
            <w:r>
              <w:rPr>
                <w:rFonts w:ascii="Arial" w:eastAsia="Arial" w:hAnsi="Arial" w:cs="Arial"/>
                <w:sz w:val="20"/>
                <w:szCs w:val="19"/>
              </w:rPr>
              <w:t xml:space="preserve"> </w:t>
            </w:r>
            <w:r w:rsidRPr="008C0AE0">
              <w:rPr>
                <w:rFonts w:ascii="Arial" w:eastAsia="Arial" w:hAnsi="Arial" w:cs="Arial"/>
                <w:sz w:val="20"/>
                <w:szCs w:val="19"/>
              </w:rPr>
              <w:t>the</w:t>
            </w:r>
            <w:r>
              <w:rPr>
                <w:rFonts w:ascii="Arial" w:eastAsia="Arial" w:hAnsi="Arial" w:cs="Arial"/>
                <w:sz w:val="20"/>
                <w:szCs w:val="19"/>
              </w:rPr>
              <w:t xml:space="preserve"> </w:t>
            </w:r>
            <w:r w:rsidRPr="008C0AE0">
              <w:rPr>
                <w:rFonts w:ascii="Arial" w:eastAsia="Arial" w:hAnsi="Arial" w:cs="Arial"/>
                <w:sz w:val="20"/>
                <w:szCs w:val="19"/>
              </w:rPr>
              <w:t>Locally</w:t>
            </w:r>
            <w:r>
              <w:rPr>
                <w:rFonts w:ascii="Arial" w:eastAsia="Arial" w:hAnsi="Arial" w:cs="Arial"/>
                <w:sz w:val="20"/>
                <w:szCs w:val="19"/>
              </w:rPr>
              <w:t xml:space="preserve"> </w:t>
            </w:r>
            <w:r w:rsidRPr="008C0AE0">
              <w:rPr>
                <w:rFonts w:ascii="Arial" w:eastAsia="Arial" w:hAnsi="Arial" w:cs="Arial"/>
                <w:sz w:val="20"/>
                <w:szCs w:val="19"/>
              </w:rPr>
              <w:t>Stranded</w:t>
            </w:r>
            <w:r>
              <w:rPr>
                <w:rFonts w:ascii="Arial" w:eastAsia="Arial" w:hAnsi="Arial" w:cs="Arial"/>
                <w:sz w:val="20"/>
                <w:szCs w:val="19"/>
              </w:rPr>
              <w:t xml:space="preserve"> </w:t>
            </w:r>
            <w:r w:rsidRPr="008C0AE0">
              <w:rPr>
                <w:rFonts w:ascii="Arial" w:eastAsia="Arial" w:hAnsi="Arial" w:cs="Arial"/>
                <w:sz w:val="20"/>
                <w:szCs w:val="19"/>
              </w:rPr>
              <w:t>Individuals</w:t>
            </w:r>
            <w:r>
              <w:rPr>
                <w:rFonts w:ascii="Arial" w:eastAsia="Arial" w:hAnsi="Arial" w:cs="Arial"/>
                <w:sz w:val="20"/>
                <w:szCs w:val="19"/>
              </w:rPr>
              <w:t xml:space="preserve"> </w:t>
            </w:r>
            <w:r w:rsidRPr="008C0AE0">
              <w:rPr>
                <w:rFonts w:ascii="Arial" w:eastAsia="Arial" w:hAnsi="Arial" w:cs="Arial"/>
                <w:sz w:val="20"/>
                <w:szCs w:val="19"/>
              </w:rPr>
              <w:t>(LSIs).</w:t>
            </w:r>
          </w:p>
        </w:tc>
      </w:tr>
    </w:tbl>
    <w:p w14:paraId="5DE10484" w14:textId="77777777" w:rsidR="00D10634" w:rsidRDefault="00D10634" w:rsidP="00D10634">
      <w:pPr>
        <w:spacing w:after="0" w:line="240" w:lineRule="auto"/>
        <w:contextualSpacing/>
        <w:rPr>
          <w:rFonts w:ascii="Arial" w:eastAsia="Arial" w:hAnsi="Arial" w:cs="Arial"/>
          <w:b/>
          <w:sz w:val="24"/>
          <w:szCs w:val="24"/>
        </w:rPr>
      </w:pPr>
      <w:bookmarkStart w:id="1" w:name="_heading=h.30j0zll" w:colFirst="0" w:colLast="0"/>
      <w:bookmarkEnd w:id="1"/>
    </w:p>
    <w:p w14:paraId="1C772E5F" w14:textId="77777777" w:rsidR="00D10634" w:rsidRPr="00A8767E" w:rsidRDefault="00D10634" w:rsidP="00D1063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rsidRPr="00A8767E" w14:paraId="219F0313" w14:textId="77777777" w:rsidTr="00594ABB">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3AB400"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E183467"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A8767E" w14:paraId="6884DA2C" w14:textId="77777777" w:rsidTr="00594A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C45B775" w14:textId="77777777" w:rsidR="00D10634" w:rsidRPr="00C04116"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C04116">
              <w:rPr>
                <w:rFonts w:ascii="Arial" w:eastAsia="Arial" w:hAnsi="Arial" w:cs="Arial"/>
                <w:sz w:val="20"/>
                <w:szCs w:val="19"/>
              </w:rPr>
              <w:t>02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99BEF40"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w:t>
            </w:r>
            <w:r w:rsidRPr="00C04116">
              <w:rPr>
                <w:rFonts w:ascii="Arial" w:eastAsia="Arial" w:hAnsi="Arial" w:cs="Arial"/>
                <w:b/>
                <w:sz w:val="20"/>
                <w:szCs w:val="19"/>
              </w:rPr>
              <w:t xml:space="preserve"> ₱5,352,926.80 </w:t>
            </w:r>
            <w:r w:rsidRPr="00C04116">
              <w:rPr>
                <w:rFonts w:ascii="Arial" w:eastAsia="Arial" w:hAnsi="Arial" w:cs="Arial"/>
                <w:sz w:val="20"/>
                <w:szCs w:val="19"/>
              </w:rPr>
              <w:t xml:space="preserve">were provided to </w:t>
            </w:r>
            <w:r w:rsidRPr="00C04116">
              <w:rPr>
                <w:rFonts w:ascii="Arial" w:eastAsia="Arial" w:hAnsi="Arial" w:cs="Arial"/>
                <w:b/>
                <w:sz w:val="20"/>
                <w:szCs w:val="19"/>
              </w:rPr>
              <w:t xml:space="preserve">LSIs, ROFs, RIATFs </w:t>
            </w:r>
            <w:r w:rsidRPr="00C04116">
              <w:rPr>
                <w:rFonts w:ascii="Arial" w:eastAsia="Arial" w:hAnsi="Arial" w:cs="Arial"/>
                <w:sz w:val="20"/>
                <w:szCs w:val="19"/>
              </w:rPr>
              <w:t xml:space="preserve">and </w:t>
            </w:r>
            <w:r w:rsidRPr="00C04116">
              <w:rPr>
                <w:rFonts w:ascii="Arial" w:eastAsia="Arial" w:hAnsi="Arial" w:cs="Arial"/>
                <w:b/>
                <w:sz w:val="20"/>
                <w:szCs w:val="19"/>
              </w:rPr>
              <w:t>walk-in LSI clients.</w:t>
            </w:r>
            <w:r w:rsidRPr="00C04116">
              <w:rPr>
                <w:rFonts w:ascii="Arial" w:eastAsia="Arial" w:hAnsi="Arial" w:cs="Arial"/>
                <w:sz w:val="20"/>
                <w:szCs w:val="19"/>
              </w:rPr>
              <w:t xml:space="preserve"> Assistance includes the provision of meals, food packs, cash assistance, transportation assistance, and food assistance.</w:t>
            </w:r>
          </w:p>
          <w:p w14:paraId="7E364BE1" w14:textId="77777777" w:rsidR="00D10634" w:rsidRPr="00C04116" w:rsidRDefault="00D10634" w:rsidP="00594ABB">
            <w:pPr>
              <w:pStyle w:val="ListParagraph"/>
              <w:numPr>
                <w:ilvl w:val="0"/>
                <w:numId w:val="16"/>
              </w:numPr>
              <w:jc w:val="both"/>
              <w:rPr>
                <w:rFonts w:ascii="Arial" w:eastAsia="Arial" w:hAnsi="Arial" w:cs="Arial"/>
                <w:sz w:val="20"/>
                <w:szCs w:val="19"/>
              </w:rPr>
            </w:pPr>
            <w:r w:rsidRPr="00C04116">
              <w:rPr>
                <w:rFonts w:ascii="Arial" w:eastAsia="Arial" w:hAnsi="Arial" w:cs="Arial"/>
                <w:sz w:val="20"/>
                <w:szCs w:val="19"/>
              </w:rPr>
              <w:t>DSWD-FO CARAGA facilitated the delivery of 2,656 FFPs amounting to ₱1,313,721.86 requested by the LGU of Tandag City, Surigao Del Sur intended for the poor and vulnerable sectors affected by community quarantine in the city.</w:t>
            </w:r>
          </w:p>
          <w:p w14:paraId="0409EA95"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9,806 FFPs amounting to ₱3,386,698.86 and 17,260 500mL bottled water amounting to ₱150,559.20 were released for the provision of assistance to LSIs.</w:t>
            </w:r>
          </w:p>
          <w:p w14:paraId="0B7902B7"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5,000 hygiene kits amounting to ₱8,294,375.00 were already released to the NCIP which were distributed to their provincial offices.</w:t>
            </w:r>
          </w:p>
          <w:p w14:paraId="3C69DCE1" w14:textId="77777777" w:rsidR="00D10634" w:rsidRPr="00C04116" w:rsidRDefault="00D10634" w:rsidP="00594ABB">
            <w:pPr>
              <w:widowControl/>
              <w:spacing w:after="0" w:line="240" w:lineRule="auto"/>
              <w:jc w:val="both"/>
              <w:rPr>
                <w:rFonts w:ascii="Arial" w:eastAsia="Arial" w:hAnsi="Arial" w:cs="Arial"/>
                <w:sz w:val="20"/>
                <w:szCs w:val="19"/>
              </w:rPr>
            </w:pPr>
          </w:p>
          <w:p w14:paraId="444B78A2" w14:textId="77777777" w:rsidR="00D10634" w:rsidRPr="00C04116" w:rsidRDefault="00D10634" w:rsidP="00594ABB">
            <w:pPr>
              <w:widowControl/>
              <w:spacing w:after="0" w:line="240" w:lineRule="auto"/>
              <w:contextualSpacing/>
              <w:jc w:val="both"/>
              <w:rPr>
                <w:rFonts w:ascii="Arial" w:eastAsia="Arial" w:hAnsi="Arial" w:cs="Arial"/>
                <w:b/>
                <w:sz w:val="20"/>
                <w:szCs w:val="19"/>
              </w:rPr>
            </w:pPr>
            <w:r w:rsidRPr="00C04116">
              <w:rPr>
                <w:rFonts w:ascii="Arial" w:eastAsia="Arial" w:hAnsi="Arial" w:cs="Arial"/>
                <w:b/>
                <w:sz w:val="20"/>
                <w:szCs w:val="19"/>
              </w:rPr>
              <w:t>Social Amelioration Program (SAP)</w:t>
            </w:r>
          </w:p>
          <w:p w14:paraId="1E5FB0FA"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b/>
                <w:sz w:val="20"/>
                <w:szCs w:val="19"/>
              </w:rPr>
            </w:pPr>
            <w:r w:rsidRPr="00C04116">
              <w:rPr>
                <w:rFonts w:ascii="Arial" w:eastAsia="Arial" w:hAnsi="Arial" w:cs="Arial"/>
                <w:sz w:val="20"/>
                <w:szCs w:val="19"/>
              </w:rPr>
              <w:t xml:space="preserve">To date, </w:t>
            </w:r>
            <w:r w:rsidRPr="00C04116">
              <w:rPr>
                <w:rFonts w:ascii="Arial" w:eastAsia="Arial" w:hAnsi="Arial" w:cs="Arial"/>
                <w:b/>
                <w:sz w:val="20"/>
                <w:szCs w:val="19"/>
              </w:rPr>
              <w:t>305,096 non-4Ps beneficiaries</w:t>
            </w:r>
            <w:r w:rsidRPr="00C04116">
              <w:rPr>
                <w:rFonts w:ascii="Arial" w:eastAsia="Arial" w:hAnsi="Arial" w:cs="Arial"/>
                <w:sz w:val="20"/>
                <w:szCs w:val="19"/>
              </w:rPr>
              <w:t xml:space="preserve"> were paid amounting to </w:t>
            </w:r>
            <w:r w:rsidRPr="00C04116">
              <w:rPr>
                <w:rFonts w:ascii="Arial" w:eastAsia="Arial" w:hAnsi="Arial" w:cs="Arial"/>
                <w:b/>
                <w:sz w:val="20"/>
                <w:szCs w:val="19"/>
              </w:rPr>
              <w:t>₱1,525,480,000.00.</w:t>
            </w:r>
          </w:p>
          <w:p w14:paraId="58151D4B"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 xml:space="preserve">A total of </w:t>
            </w:r>
            <w:r w:rsidRPr="00C04116">
              <w:rPr>
                <w:rFonts w:ascii="Arial" w:eastAsia="Arial" w:hAnsi="Arial" w:cs="Arial"/>
                <w:b/>
                <w:sz w:val="20"/>
                <w:szCs w:val="19"/>
              </w:rPr>
              <w:t>189,867</w:t>
            </w:r>
            <w:r w:rsidRPr="00C04116">
              <w:rPr>
                <w:rFonts w:ascii="Arial" w:eastAsia="Arial" w:hAnsi="Arial" w:cs="Arial"/>
                <w:sz w:val="20"/>
                <w:szCs w:val="19"/>
              </w:rPr>
              <w:t xml:space="preserve"> </w:t>
            </w:r>
            <w:r w:rsidRPr="00C04116">
              <w:rPr>
                <w:rFonts w:ascii="Arial" w:eastAsia="Arial" w:hAnsi="Arial" w:cs="Arial"/>
                <w:b/>
                <w:sz w:val="20"/>
                <w:szCs w:val="19"/>
              </w:rPr>
              <w:t>4Ps beneficiaries</w:t>
            </w:r>
            <w:r w:rsidRPr="00C04116">
              <w:rPr>
                <w:rFonts w:ascii="Arial" w:eastAsia="Arial" w:hAnsi="Arial" w:cs="Arial"/>
                <w:sz w:val="20"/>
                <w:szCs w:val="19"/>
              </w:rPr>
              <w:t xml:space="preserve"> were paid amounting to </w:t>
            </w:r>
            <w:r w:rsidRPr="00C04116">
              <w:rPr>
                <w:rFonts w:ascii="Arial" w:eastAsia="Arial" w:hAnsi="Arial" w:cs="Arial"/>
                <w:b/>
                <w:bCs/>
                <w:sz w:val="20"/>
                <w:szCs w:val="19"/>
              </w:rPr>
              <w:t>₱687,911,850.00</w:t>
            </w:r>
            <w:r w:rsidRPr="00C04116">
              <w:rPr>
                <w:rFonts w:ascii="Arial" w:eastAsia="Arial" w:hAnsi="Arial" w:cs="Arial"/>
                <w:sz w:val="20"/>
                <w:szCs w:val="19"/>
              </w:rPr>
              <w:t xml:space="preserve">; out of the total paid 4Ps beneficiaries, 180,673 were paid through cash cards; </w:t>
            </w:r>
            <w:r w:rsidRPr="00C04116">
              <w:rPr>
                <w:rFonts w:ascii="Arial" w:eastAsia="Arial" w:hAnsi="Arial" w:cs="Arial"/>
                <w:sz w:val="20"/>
                <w:szCs w:val="19"/>
              </w:rPr>
              <w:lastRenderedPageBreak/>
              <w:t>7,796 were paid through DSWD SDO payout and 1,398 were paid by LGU/DOLE TUPAD.</w:t>
            </w:r>
          </w:p>
          <w:p w14:paraId="3D11A21C"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83,319 out of 92,227 or 90.34% of the approved left-out families were already served amounting to ₱412,243,000.00 or 87.56%.</w:t>
            </w:r>
          </w:p>
        </w:tc>
      </w:tr>
    </w:tbl>
    <w:p w14:paraId="4BB2A732" w14:textId="77777777" w:rsidR="00D10634" w:rsidRDefault="00D10634" w:rsidP="00D1063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1FC50182" w14:textId="77777777" w:rsidR="00D10634" w:rsidRDefault="00D10634" w:rsidP="00D1063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3D7919F" w14:textId="77777777" w:rsidR="00D10634" w:rsidRPr="004C6691" w:rsidRDefault="00D10634" w:rsidP="00D10634">
      <w:pPr>
        <w:spacing w:after="0" w:line="240" w:lineRule="auto"/>
        <w:contextualSpacing/>
        <w:jc w:val="both"/>
        <w:rPr>
          <w:rFonts w:ascii="Arial" w:eastAsia="Arial" w:hAnsi="Arial" w:cs="Arial"/>
          <w:i/>
          <w:sz w:val="20"/>
          <w:szCs w:val="20"/>
        </w:rPr>
      </w:pPr>
    </w:p>
    <w:p w14:paraId="5FFA5FD8" w14:textId="77777777" w:rsidR="00D10634" w:rsidRDefault="00D10634" w:rsidP="00D1063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233BCE91" w14:textId="77777777" w:rsidR="00D10634" w:rsidRDefault="00D10634" w:rsidP="00D1063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8705622" w14:textId="599341DD" w:rsidR="00D10634" w:rsidRDefault="00BD6C51" w:rsidP="00D1063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8A53ECE" w14:textId="4939240C" w:rsidR="00D10634" w:rsidRDefault="00BD6C51" w:rsidP="00D10634">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16672042"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0D4D3907"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66918C18" w14:textId="1EBB59F2" w:rsidR="00D10634" w:rsidRDefault="00BD6C51" w:rsidP="00D10634">
      <w:pPr>
        <w:widowControl/>
        <w:spacing w:after="0" w:line="240" w:lineRule="auto"/>
        <w:contextualSpacing/>
        <w:rPr>
          <w:rFonts w:ascii="Arial" w:eastAsia="Arial" w:hAnsi="Arial" w:cs="Arial"/>
          <w:b/>
          <w:color w:val="002060"/>
          <w:sz w:val="28"/>
          <w:szCs w:val="24"/>
        </w:rPr>
      </w:pPr>
      <w:r>
        <w:rPr>
          <w:rFonts w:ascii="Arial" w:eastAsia="Arial" w:hAnsi="Arial" w:cs="Arial"/>
          <w:b/>
          <w:sz w:val="24"/>
          <w:szCs w:val="24"/>
        </w:rPr>
        <w:t>RODEL V. CABADDU</w:t>
      </w:r>
    </w:p>
    <w:p w14:paraId="78B86AA7" w14:textId="77777777" w:rsidR="00D10634" w:rsidRDefault="00D10634" w:rsidP="00D1063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5E0851F" w14:textId="77777777" w:rsidR="00D10634" w:rsidRDefault="00D10634" w:rsidP="00D10634">
      <w:pPr>
        <w:widowControl/>
        <w:spacing w:after="0" w:line="240" w:lineRule="auto"/>
        <w:contextualSpacing/>
        <w:rPr>
          <w:rFonts w:ascii="Arial" w:eastAsia="Arial" w:hAnsi="Arial" w:cs="Arial"/>
          <w:b/>
          <w:color w:val="002060"/>
          <w:sz w:val="28"/>
          <w:szCs w:val="24"/>
        </w:rPr>
      </w:pPr>
      <w:bookmarkStart w:id="2" w:name="_Hlk57655386"/>
    </w:p>
    <w:p w14:paraId="215FEB3A"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7CFD84C"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BA9DFB4"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3EF80596"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4BFB1572"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A729AF7"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9AFECCB"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0D1BF35A"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045381BD"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2A4F26D"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CF4ED01"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3B351C0D"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F81ECA5"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3660728C"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2D174166"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034A60A"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2ED2D27B"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68E19478"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3109ACFE"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B3E473E"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F3FED7C"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286B7B0"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541CEB4"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8A39B39"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786864A" w14:textId="24CD2312" w:rsidR="00D10634" w:rsidRDefault="00D10634" w:rsidP="00D10634">
      <w:pPr>
        <w:widowControl/>
        <w:spacing w:after="0" w:line="240" w:lineRule="auto"/>
        <w:contextualSpacing/>
        <w:rPr>
          <w:rFonts w:ascii="Arial" w:eastAsia="Arial" w:hAnsi="Arial" w:cs="Arial"/>
          <w:b/>
          <w:color w:val="002060"/>
          <w:sz w:val="28"/>
          <w:szCs w:val="24"/>
        </w:rPr>
      </w:pPr>
    </w:p>
    <w:p w14:paraId="6CC7264E" w14:textId="2F156417" w:rsidR="00D10634" w:rsidRDefault="00D10634" w:rsidP="00D10634">
      <w:pPr>
        <w:widowControl/>
        <w:spacing w:after="0" w:line="240" w:lineRule="auto"/>
        <w:contextualSpacing/>
        <w:rPr>
          <w:rFonts w:ascii="Arial" w:eastAsia="Arial" w:hAnsi="Arial" w:cs="Arial"/>
          <w:b/>
          <w:color w:val="002060"/>
          <w:sz w:val="28"/>
          <w:szCs w:val="24"/>
        </w:rPr>
      </w:pPr>
    </w:p>
    <w:p w14:paraId="0C6AE2DE" w14:textId="73210D3E" w:rsidR="00D10634" w:rsidRDefault="00D10634" w:rsidP="00D10634">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t>PHOTO DOCUMENTATION</w:t>
      </w:r>
    </w:p>
    <w:p w14:paraId="7B8E151E"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4CD2220"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29D01F9E" wp14:editId="3059CAB0">
            <wp:extent cx="5600510" cy="420052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07861" cy="4206040"/>
                    </a:xfrm>
                    <a:prstGeom prst="rect">
                      <a:avLst/>
                    </a:prstGeom>
                  </pic:spPr>
                </pic:pic>
              </a:graphicData>
            </a:graphic>
          </wp:inline>
        </w:drawing>
      </w:r>
    </w:p>
    <w:p w14:paraId="1CA2F3C7"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p>
    <w:p w14:paraId="326EDE14"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FC1970D" wp14:editId="40CCDB1D">
            <wp:extent cx="5646420" cy="4234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48929" cy="4236842"/>
                    </a:xfrm>
                    <a:prstGeom prst="rect">
                      <a:avLst/>
                    </a:prstGeom>
                  </pic:spPr>
                </pic:pic>
              </a:graphicData>
            </a:graphic>
          </wp:inline>
        </w:drawing>
      </w:r>
    </w:p>
    <w:p w14:paraId="624A755D"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0DFEB816" wp14:editId="7FE8E194">
            <wp:extent cx="5699760" cy="42749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703659" cy="4277890"/>
                    </a:xfrm>
                    <a:prstGeom prst="rect">
                      <a:avLst/>
                    </a:prstGeom>
                  </pic:spPr>
                </pic:pic>
              </a:graphicData>
            </a:graphic>
          </wp:inline>
        </w:drawing>
      </w:r>
    </w:p>
    <w:p w14:paraId="5D85514B"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p>
    <w:p w14:paraId="5E8C8249"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2422F6CF" wp14:editId="6C632968">
            <wp:extent cx="5709726" cy="4282440"/>
            <wp:effectExtent l="0" t="0" r="571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4.JPG"/>
                    <pic:cNvPicPr/>
                  </pic:nvPicPr>
                  <pic:blipFill>
                    <a:blip r:embed="rId13">
                      <a:extLst>
                        <a:ext uri="{28A0092B-C50C-407E-A947-70E740481C1C}">
                          <a14:useLocalDpi xmlns:a14="http://schemas.microsoft.com/office/drawing/2010/main" val="0"/>
                        </a:ext>
                      </a:extLst>
                    </a:blip>
                    <a:stretch>
                      <a:fillRect/>
                    </a:stretch>
                  </pic:blipFill>
                  <pic:spPr>
                    <a:xfrm>
                      <a:off x="0" y="0"/>
                      <a:ext cx="5719019" cy="4289410"/>
                    </a:xfrm>
                    <a:prstGeom prst="rect">
                      <a:avLst/>
                    </a:prstGeom>
                  </pic:spPr>
                </pic:pic>
              </a:graphicData>
            </a:graphic>
          </wp:inline>
        </w:drawing>
      </w:r>
    </w:p>
    <w:p w14:paraId="4F6F14C4"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33385C30" wp14:editId="14357C60">
            <wp:extent cx="5661660" cy="424639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5.JPG"/>
                    <pic:cNvPicPr/>
                  </pic:nvPicPr>
                  <pic:blipFill>
                    <a:blip r:embed="rId14">
                      <a:extLst>
                        <a:ext uri="{28A0092B-C50C-407E-A947-70E740481C1C}">
                          <a14:useLocalDpi xmlns:a14="http://schemas.microsoft.com/office/drawing/2010/main" val="0"/>
                        </a:ext>
                      </a:extLst>
                    </a:blip>
                    <a:stretch>
                      <a:fillRect/>
                    </a:stretch>
                  </pic:blipFill>
                  <pic:spPr>
                    <a:xfrm>
                      <a:off x="0" y="0"/>
                      <a:ext cx="5664560" cy="4248565"/>
                    </a:xfrm>
                    <a:prstGeom prst="rect">
                      <a:avLst/>
                    </a:prstGeom>
                  </pic:spPr>
                </pic:pic>
              </a:graphicData>
            </a:graphic>
          </wp:inline>
        </w:drawing>
      </w:r>
    </w:p>
    <w:p w14:paraId="737C92C5"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p>
    <w:p w14:paraId="0D177B2B"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2F127AB" wp14:editId="588BBF2F">
            <wp:extent cx="5646420" cy="4234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6.JPG"/>
                    <pic:cNvPicPr/>
                  </pic:nvPicPr>
                  <pic:blipFill>
                    <a:blip r:embed="rId15">
                      <a:extLst>
                        <a:ext uri="{28A0092B-C50C-407E-A947-70E740481C1C}">
                          <a14:useLocalDpi xmlns:a14="http://schemas.microsoft.com/office/drawing/2010/main" val="0"/>
                        </a:ext>
                      </a:extLst>
                    </a:blip>
                    <a:stretch>
                      <a:fillRect/>
                    </a:stretch>
                  </pic:blipFill>
                  <pic:spPr>
                    <a:xfrm>
                      <a:off x="0" y="0"/>
                      <a:ext cx="5648739" cy="4236699"/>
                    </a:xfrm>
                    <a:prstGeom prst="rect">
                      <a:avLst/>
                    </a:prstGeom>
                  </pic:spPr>
                </pic:pic>
              </a:graphicData>
            </a:graphic>
          </wp:inline>
        </w:drawing>
      </w:r>
    </w:p>
    <w:bookmarkEnd w:id="2"/>
    <w:p w14:paraId="3033E259" w14:textId="77777777" w:rsidR="00D10634" w:rsidRDefault="00D10634" w:rsidP="001B408E">
      <w:pPr>
        <w:widowControl/>
        <w:spacing w:after="0" w:line="240" w:lineRule="auto"/>
        <w:contextualSpacing/>
        <w:rPr>
          <w:rFonts w:ascii="Arial" w:eastAsia="Arial" w:hAnsi="Arial" w:cs="Arial"/>
          <w:b/>
          <w:color w:val="002060"/>
          <w:sz w:val="28"/>
          <w:szCs w:val="24"/>
        </w:rPr>
      </w:pPr>
    </w:p>
    <w:sectPr w:rsidR="00D10634" w:rsidSect="000237D9">
      <w:headerReference w:type="even" r:id="rId16"/>
      <w:headerReference w:type="default" r:id="rId17"/>
      <w:footerReference w:type="even" r:id="rId18"/>
      <w:footerReference w:type="default" r:id="rId19"/>
      <w:headerReference w:type="first" r:id="rId20"/>
      <w:footerReference w:type="first" r:id="rId21"/>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E08F9" w14:textId="77777777" w:rsidR="00026A08" w:rsidRDefault="00026A08">
      <w:pPr>
        <w:spacing w:after="0" w:line="240" w:lineRule="auto"/>
      </w:pPr>
      <w:r>
        <w:separator/>
      </w:r>
    </w:p>
  </w:endnote>
  <w:endnote w:type="continuationSeparator" w:id="0">
    <w:p w14:paraId="51C9FB58" w14:textId="77777777" w:rsidR="00026A08" w:rsidRDefault="00026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109E5" w:rsidRDefault="007109E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109E5" w:rsidRDefault="007109E5">
    <w:pPr>
      <w:pBdr>
        <w:bottom w:val="single" w:sz="6" w:space="1" w:color="000000"/>
      </w:pBdr>
      <w:tabs>
        <w:tab w:val="left" w:pos="2371"/>
        <w:tab w:val="center" w:pos="5233"/>
      </w:tabs>
      <w:spacing w:after="0" w:line="240" w:lineRule="auto"/>
      <w:jc w:val="right"/>
      <w:rPr>
        <w:sz w:val="16"/>
        <w:szCs w:val="16"/>
      </w:rPr>
    </w:pPr>
  </w:p>
  <w:p w14:paraId="7DE3E999" w14:textId="46259DF4" w:rsidR="007109E5" w:rsidRDefault="007109E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D4E57">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D4E57">
      <w:rPr>
        <w:b/>
        <w:noProof/>
        <w:sz w:val="16"/>
        <w:szCs w:val="16"/>
      </w:rPr>
      <w:t>37</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6</w:t>
    </w:r>
    <w:r w:rsidR="00906E27">
      <w:rPr>
        <w:rFonts w:ascii="Arial" w:eastAsia="Arial" w:hAnsi="Arial" w:cs="Arial"/>
        <w:sz w:val="14"/>
        <w:szCs w:val="14"/>
      </w:rPr>
      <w:t>7</w:t>
    </w:r>
    <w:r w:rsidRPr="00F8215D">
      <w:rPr>
        <w:rFonts w:ascii="Arial" w:eastAsia="Arial" w:hAnsi="Arial" w:cs="Arial"/>
        <w:sz w:val="14"/>
        <w:szCs w:val="14"/>
      </w:rPr>
      <w:t xml:space="preserve"> on the Coronavirus Disease (COV</w:t>
    </w:r>
    <w:r>
      <w:rPr>
        <w:rFonts w:ascii="Arial" w:eastAsia="Arial" w:hAnsi="Arial" w:cs="Arial"/>
        <w:sz w:val="14"/>
        <w:szCs w:val="14"/>
      </w:rPr>
      <w:t>ID19) as of 0</w:t>
    </w:r>
    <w:r w:rsidR="00F16608">
      <w:rPr>
        <w:rFonts w:ascii="Arial" w:eastAsia="Arial" w:hAnsi="Arial" w:cs="Arial"/>
        <w:sz w:val="14"/>
        <w:szCs w:val="14"/>
      </w:rPr>
      <w:t>3</w:t>
    </w:r>
    <w:r>
      <w:rPr>
        <w:rFonts w:ascii="Arial" w:eastAsia="Arial" w:hAnsi="Arial" w:cs="Arial"/>
        <w:sz w:val="14"/>
        <w:szCs w:val="14"/>
      </w:rPr>
      <w:t xml:space="preserve"> December 2020, 6</w:t>
    </w:r>
    <w:r w:rsidR="00906E27">
      <w:rPr>
        <w:rFonts w:ascii="Arial" w:eastAsia="Arial" w:hAnsi="Arial" w:cs="Arial"/>
        <w:sz w:val="14"/>
        <w:szCs w:val="14"/>
      </w:rPr>
      <w:t>P</w:t>
    </w:r>
    <w:r w:rsidRPr="00F8215D">
      <w:rPr>
        <w:rFonts w:ascii="Arial" w:eastAsia="Arial" w:hAnsi="Arial" w:cs="Arial"/>
        <w:sz w:val="14"/>
        <w:szCs w:val="14"/>
      </w:rPr>
      <w:t>M</w:t>
    </w:r>
  </w:p>
  <w:p w14:paraId="2B859230" w14:textId="77777777" w:rsidR="007109E5" w:rsidRDefault="007109E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109E5" w:rsidRDefault="007109E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07771" w14:textId="77777777" w:rsidR="00026A08" w:rsidRDefault="00026A08">
      <w:pPr>
        <w:spacing w:after="0" w:line="240" w:lineRule="auto"/>
      </w:pPr>
      <w:r>
        <w:separator/>
      </w:r>
    </w:p>
  </w:footnote>
  <w:footnote w:type="continuationSeparator" w:id="0">
    <w:p w14:paraId="7C96803E" w14:textId="77777777" w:rsidR="00026A08" w:rsidRDefault="00026A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109E5" w:rsidRDefault="007109E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109E5" w:rsidRDefault="007109E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109E5" w:rsidRDefault="007109E5">
    <w:pPr>
      <w:pBdr>
        <w:bottom w:val="single" w:sz="6" w:space="1" w:color="000000"/>
      </w:pBdr>
      <w:tabs>
        <w:tab w:val="center" w:pos="4680"/>
        <w:tab w:val="right" w:pos="9360"/>
      </w:tabs>
      <w:spacing w:after="0" w:line="240" w:lineRule="auto"/>
      <w:jc w:val="center"/>
      <w:rPr>
        <w:sz w:val="10"/>
      </w:rPr>
    </w:pPr>
  </w:p>
  <w:p w14:paraId="3A0C3660" w14:textId="77777777" w:rsidR="007109E5" w:rsidRDefault="007109E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109E5" w:rsidRDefault="007109E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8FF"/>
    <w:rsid w:val="00523B43"/>
    <w:rsid w:val="005242F5"/>
    <w:rsid w:val="005247C6"/>
    <w:rsid w:val="0052538D"/>
    <w:rsid w:val="005253CD"/>
    <w:rsid w:val="00525467"/>
    <w:rsid w:val="0052588C"/>
    <w:rsid w:val="00525F1E"/>
    <w:rsid w:val="005262D4"/>
    <w:rsid w:val="005264DB"/>
    <w:rsid w:val="005266E5"/>
    <w:rsid w:val="0052690A"/>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C8B4F9F-39EB-4A33-A686-A47487D7F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7</Pages>
  <Words>13880</Words>
  <Characters>79121</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1</cp:revision>
  <dcterms:created xsi:type="dcterms:W3CDTF">2020-12-03T07:51:00Z</dcterms:created>
  <dcterms:modified xsi:type="dcterms:W3CDTF">2020-12-0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